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9FD2D" w14:textId="6FB3174A" w:rsidR="007E3FB8" w:rsidRPr="007C6DA0" w:rsidRDefault="007E3FB8" w:rsidP="007E3FB8">
      <w:pPr>
        <w:rPr>
          <w:rFonts w:cstheme="minorHAnsi"/>
        </w:rPr>
      </w:pPr>
      <w:r w:rsidRPr="00983022">
        <w:rPr>
          <w:rFonts w:cstheme="minorHAnsi"/>
        </w:rPr>
        <w:t>Zajęcia obowiązkowe</w:t>
      </w:r>
      <w:r w:rsidR="00EC6387" w:rsidRPr="00983022">
        <w:rPr>
          <w:rFonts w:cstheme="minorHAnsi"/>
        </w:rPr>
        <w:t xml:space="preserve"> ROK</w:t>
      </w:r>
      <w:r w:rsidR="00EC6387">
        <w:rPr>
          <w:rFonts w:cstheme="minorHAnsi"/>
        </w:rPr>
        <w:t xml:space="preserve"> AKADEMICKI 202</w:t>
      </w:r>
      <w:r w:rsidR="00794BC3">
        <w:rPr>
          <w:rFonts w:cstheme="minorHAnsi"/>
        </w:rPr>
        <w:t>3</w:t>
      </w:r>
      <w:r w:rsidR="00EC6387">
        <w:rPr>
          <w:rFonts w:cstheme="minorHAnsi"/>
        </w:rPr>
        <w:t>/2</w:t>
      </w:r>
      <w:r w:rsidR="00794BC3">
        <w:rPr>
          <w:rFonts w:cstheme="minorHAnsi"/>
        </w:rPr>
        <w:t>4</w:t>
      </w:r>
      <w:r w:rsidR="00EC6387">
        <w:rPr>
          <w:rFonts w:cstheme="minorHAnsi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68"/>
        <w:gridCol w:w="1208"/>
        <w:gridCol w:w="1193"/>
        <w:gridCol w:w="1246"/>
        <w:gridCol w:w="1961"/>
        <w:gridCol w:w="2234"/>
        <w:gridCol w:w="850"/>
        <w:gridCol w:w="684"/>
        <w:gridCol w:w="1027"/>
        <w:gridCol w:w="1138"/>
        <w:gridCol w:w="1285"/>
      </w:tblGrid>
      <w:tr w:rsidR="00EC6387" w:rsidRPr="007C6DA0" w14:paraId="2B7C4291" w14:textId="77777777" w:rsidTr="00C933A4">
        <w:tc>
          <w:tcPr>
            <w:tcW w:w="13994" w:type="dxa"/>
            <w:gridSpan w:val="11"/>
            <w:shd w:val="clear" w:color="auto" w:fill="D0CECE" w:themeFill="background2" w:themeFillShade="E6"/>
          </w:tcPr>
          <w:p w14:paraId="49D27FC3" w14:textId="397652B7" w:rsidR="00EC6387" w:rsidRPr="007C6DA0" w:rsidRDefault="00EC6387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t>Zarządzanie dziedzictwem kulturowym – studia licencjackie</w:t>
            </w:r>
          </w:p>
        </w:tc>
      </w:tr>
      <w:tr w:rsidR="00EC6387" w:rsidRPr="007C6DA0" w14:paraId="381D4DB0" w14:textId="77777777" w:rsidTr="00C933A4">
        <w:tc>
          <w:tcPr>
            <w:tcW w:w="13994" w:type="dxa"/>
            <w:gridSpan w:val="11"/>
            <w:shd w:val="clear" w:color="auto" w:fill="B4C6E7" w:themeFill="accent1" w:themeFillTint="66"/>
          </w:tcPr>
          <w:p w14:paraId="59128FA3" w14:textId="1A132584" w:rsidR="00EC6387" w:rsidRPr="007C6DA0" w:rsidRDefault="00EC6387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t>Rok 1</w:t>
            </w:r>
          </w:p>
        </w:tc>
      </w:tr>
      <w:tr w:rsidR="00EC6387" w:rsidRPr="007C6DA0" w14:paraId="06007459" w14:textId="77777777" w:rsidTr="00B74678">
        <w:tc>
          <w:tcPr>
            <w:tcW w:w="1168" w:type="dxa"/>
            <w:shd w:val="clear" w:color="auto" w:fill="B4C6E7" w:themeFill="accent1" w:themeFillTint="66"/>
          </w:tcPr>
          <w:p w14:paraId="573A1AE0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Godz.</w:t>
            </w:r>
          </w:p>
        </w:tc>
        <w:tc>
          <w:tcPr>
            <w:tcW w:w="1208" w:type="dxa"/>
            <w:shd w:val="clear" w:color="auto" w:fill="B4C6E7" w:themeFill="accent1" w:themeFillTint="66"/>
          </w:tcPr>
          <w:p w14:paraId="6B25D738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zień</w:t>
            </w:r>
          </w:p>
        </w:tc>
        <w:tc>
          <w:tcPr>
            <w:tcW w:w="1193" w:type="dxa"/>
            <w:shd w:val="clear" w:color="auto" w:fill="B4C6E7" w:themeFill="accent1" w:themeFillTint="66"/>
          </w:tcPr>
          <w:p w14:paraId="25BE6300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Uwagi</w:t>
            </w:r>
          </w:p>
        </w:tc>
        <w:tc>
          <w:tcPr>
            <w:tcW w:w="1246" w:type="dxa"/>
            <w:shd w:val="clear" w:color="auto" w:fill="B4C6E7" w:themeFill="accent1" w:themeFillTint="66"/>
          </w:tcPr>
          <w:p w14:paraId="13E8C0F5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ala</w:t>
            </w:r>
          </w:p>
        </w:tc>
        <w:tc>
          <w:tcPr>
            <w:tcW w:w="1961" w:type="dxa"/>
            <w:shd w:val="clear" w:color="auto" w:fill="B4C6E7" w:themeFill="accent1" w:themeFillTint="66"/>
          </w:tcPr>
          <w:p w14:paraId="633F3531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Nazwa przedmiotu</w:t>
            </w:r>
          </w:p>
        </w:tc>
        <w:tc>
          <w:tcPr>
            <w:tcW w:w="2234" w:type="dxa"/>
            <w:shd w:val="clear" w:color="auto" w:fill="B4C6E7" w:themeFill="accent1" w:themeFillTint="66"/>
          </w:tcPr>
          <w:p w14:paraId="0AE88FDE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wadzący/a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16E3DCD1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Forma zajęć</w:t>
            </w:r>
          </w:p>
        </w:tc>
        <w:tc>
          <w:tcPr>
            <w:tcW w:w="684" w:type="dxa"/>
            <w:shd w:val="clear" w:color="auto" w:fill="B4C6E7" w:themeFill="accent1" w:themeFillTint="66"/>
          </w:tcPr>
          <w:p w14:paraId="3E9AF500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Rok</w:t>
            </w:r>
          </w:p>
        </w:tc>
        <w:tc>
          <w:tcPr>
            <w:tcW w:w="1027" w:type="dxa"/>
            <w:shd w:val="clear" w:color="auto" w:fill="B4C6E7" w:themeFill="accent1" w:themeFillTint="66"/>
          </w:tcPr>
          <w:p w14:paraId="276952C5" w14:textId="4FC5BAFF" w:rsidR="00EC6387" w:rsidRPr="007C6DA0" w:rsidRDefault="00EC6387" w:rsidP="00C933A4">
            <w:pPr>
              <w:rPr>
                <w:rFonts w:cstheme="minorHAnsi"/>
              </w:rPr>
            </w:pPr>
            <w:r>
              <w:rPr>
                <w:rFonts w:cstheme="minorHAnsi"/>
              </w:rPr>
              <w:t>Moduł</w:t>
            </w:r>
          </w:p>
        </w:tc>
        <w:tc>
          <w:tcPr>
            <w:tcW w:w="1138" w:type="dxa"/>
            <w:shd w:val="clear" w:color="auto" w:fill="B4C6E7" w:themeFill="accent1" w:themeFillTint="66"/>
          </w:tcPr>
          <w:p w14:paraId="59B5C7E2" w14:textId="7ECA068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ECTS</w:t>
            </w:r>
          </w:p>
        </w:tc>
        <w:tc>
          <w:tcPr>
            <w:tcW w:w="1285" w:type="dxa"/>
            <w:shd w:val="clear" w:color="auto" w:fill="B4C6E7" w:themeFill="accent1" w:themeFillTint="66"/>
          </w:tcPr>
          <w:p w14:paraId="2DC1FC80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posób zaliczenia</w:t>
            </w:r>
          </w:p>
        </w:tc>
      </w:tr>
      <w:tr w:rsidR="006E02B7" w:rsidRPr="007C6DA0" w14:paraId="0E8AFAC1" w14:textId="77777777" w:rsidTr="00B74678">
        <w:tc>
          <w:tcPr>
            <w:tcW w:w="1168" w:type="dxa"/>
            <w:shd w:val="clear" w:color="auto" w:fill="FFF2CC" w:themeFill="accent4" w:themeFillTint="33"/>
          </w:tcPr>
          <w:p w14:paraId="32B7FF7C" w14:textId="171A8217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6:45-18:15</w:t>
            </w:r>
          </w:p>
        </w:tc>
        <w:tc>
          <w:tcPr>
            <w:tcW w:w="1208" w:type="dxa"/>
            <w:shd w:val="clear" w:color="auto" w:fill="FFF2CC" w:themeFill="accent4" w:themeFillTint="33"/>
          </w:tcPr>
          <w:p w14:paraId="57D0F723" w14:textId="4C9A6A17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wtorek</w:t>
            </w:r>
          </w:p>
        </w:tc>
        <w:tc>
          <w:tcPr>
            <w:tcW w:w="1193" w:type="dxa"/>
            <w:shd w:val="clear" w:color="auto" w:fill="FFF2CC" w:themeFill="accent4" w:themeFillTint="33"/>
          </w:tcPr>
          <w:p w14:paraId="06A5D14F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FFF2CC" w:themeFill="accent4" w:themeFillTint="33"/>
          </w:tcPr>
          <w:p w14:paraId="225B8424" w14:textId="0B712CB2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on-line</w:t>
            </w:r>
          </w:p>
        </w:tc>
        <w:tc>
          <w:tcPr>
            <w:tcW w:w="1961" w:type="dxa"/>
            <w:shd w:val="clear" w:color="auto" w:fill="FFF2CC" w:themeFill="accent4" w:themeFillTint="33"/>
          </w:tcPr>
          <w:p w14:paraId="2BE914A6" w14:textId="0FCC6F2D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Teoretyczne podstawy zarządzania dziedzictwem kulturowym</w:t>
            </w:r>
          </w:p>
        </w:tc>
        <w:tc>
          <w:tcPr>
            <w:tcW w:w="2234" w:type="dxa"/>
            <w:shd w:val="clear" w:color="auto" w:fill="FFF2CC" w:themeFill="accent4" w:themeFillTint="33"/>
          </w:tcPr>
          <w:p w14:paraId="27C9E74B" w14:textId="30D1C1E7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f. Z. Kobyliński</w:t>
            </w:r>
          </w:p>
        </w:tc>
        <w:tc>
          <w:tcPr>
            <w:tcW w:w="850" w:type="dxa"/>
            <w:shd w:val="clear" w:color="auto" w:fill="FFF2CC" w:themeFill="accent4" w:themeFillTint="33"/>
          </w:tcPr>
          <w:p w14:paraId="07BAEA90" w14:textId="7A08895D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FFF2CC" w:themeFill="accent4" w:themeFillTint="33"/>
          </w:tcPr>
          <w:p w14:paraId="28C54046" w14:textId="348ABBCF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FFF2CC" w:themeFill="accent4" w:themeFillTint="33"/>
          </w:tcPr>
          <w:p w14:paraId="323F8C7B" w14:textId="4953B3F7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138" w:type="dxa"/>
            <w:shd w:val="clear" w:color="auto" w:fill="FFF2CC" w:themeFill="accent4" w:themeFillTint="33"/>
          </w:tcPr>
          <w:p w14:paraId="4AFD165C" w14:textId="2B2BD450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FFF2CC" w:themeFill="accent4" w:themeFillTint="33"/>
          </w:tcPr>
          <w:p w14:paraId="6A4FB2CB" w14:textId="4B7CC2C6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6E02B7" w:rsidRPr="007C6DA0" w14:paraId="02497CE3" w14:textId="77777777" w:rsidTr="00B74678">
        <w:tc>
          <w:tcPr>
            <w:tcW w:w="1168" w:type="dxa"/>
            <w:shd w:val="clear" w:color="auto" w:fill="FFF2CC" w:themeFill="accent4" w:themeFillTint="33"/>
          </w:tcPr>
          <w:p w14:paraId="5FA753AC" w14:textId="79EA0456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8:30-20:00</w:t>
            </w:r>
          </w:p>
        </w:tc>
        <w:tc>
          <w:tcPr>
            <w:tcW w:w="1208" w:type="dxa"/>
            <w:shd w:val="clear" w:color="auto" w:fill="FFF2CC" w:themeFill="accent4" w:themeFillTint="33"/>
          </w:tcPr>
          <w:p w14:paraId="3141C587" w14:textId="3F5FAA62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wtorek</w:t>
            </w:r>
          </w:p>
        </w:tc>
        <w:tc>
          <w:tcPr>
            <w:tcW w:w="1193" w:type="dxa"/>
            <w:shd w:val="clear" w:color="auto" w:fill="FFF2CC" w:themeFill="accent4" w:themeFillTint="33"/>
          </w:tcPr>
          <w:p w14:paraId="43438FEE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FFF2CC" w:themeFill="accent4" w:themeFillTint="33"/>
          </w:tcPr>
          <w:p w14:paraId="11F566AB" w14:textId="6145008E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on-line</w:t>
            </w:r>
          </w:p>
        </w:tc>
        <w:tc>
          <w:tcPr>
            <w:tcW w:w="1961" w:type="dxa"/>
            <w:shd w:val="clear" w:color="auto" w:fill="FFF2CC" w:themeFill="accent4" w:themeFillTint="33"/>
          </w:tcPr>
          <w:p w14:paraId="0E70735C" w14:textId="2F333FD9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 xml:space="preserve">Wstęp do archeologii </w:t>
            </w:r>
          </w:p>
        </w:tc>
        <w:tc>
          <w:tcPr>
            <w:tcW w:w="2234" w:type="dxa"/>
            <w:shd w:val="clear" w:color="auto" w:fill="FFF2CC" w:themeFill="accent4" w:themeFillTint="33"/>
          </w:tcPr>
          <w:p w14:paraId="0B063D9B" w14:textId="5C252FC3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f. Z. Kobyliński</w:t>
            </w:r>
          </w:p>
        </w:tc>
        <w:tc>
          <w:tcPr>
            <w:tcW w:w="850" w:type="dxa"/>
            <w:shd w:val="clear" w:color="auto" w:fill="FFF2CC" w:themeFill="accent4" w:themeFillTint="33"/>
          </w:tcPr>
          <w:p w14:paraId="09762B18" w14:textId="19A63411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FFF2CC" w:themeFill="accent4" w:themeFillTint="33"/>
          </w:tcPr>
          <w:p w14:paraId="155FEBA6" w14:textId="18283D0E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FFF2CC" w:themeFill="accent4" w:themeFillTint="33"/>
          </w:tcPr>
          <w:p w14:paraId="1BDFEE10" w14:textId="5ABB037F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138" w:type="dxa"/>
            <w:shd w:val="clear" w:color="auto" w:fill="FFF2CC" w:themeFill="accent4" w:themeFillTint="33"/>
          </w:tcPr>
          <w:p w14:paraId="78BC9C79" w14:textId="53820EEE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85" w:type="dxa"/>
            <w:shd w:val="clear" w:color="auto" w:fill="FFF2CC" w:themeFill="accent4" w:themeFillTint="33"/>
          </w:tcPr>
          <w:p w14:paraId="76CBC4CA" w14:textId="3F839A9A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6E02B7" w:rsidRPr="007C6DA0" w14:paraId="7C86F8D9" w14:textId="77777777" w:rsidTr="00B74678">
        <w:tc>
          <w:tcPr>
            <w:tcW w:w="1168" w:type="dxa"/>
            <w:shd w:val="clear" w:color="auto" w:fill="F7D0F8"/>
          </w:tcPr>
          <w:p w14:paraId="7FAF701E" w14:textId="03D3C598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08:00-09:30</w:t>
            </w:r>
          </w:p>
        </w:tc>
        <w:tc>
          <w:tcPr>
            <w:tcW w:w="1208" w:type="dxa"/>
            <w:shd w:val="clear" w:color="auto" w:fill="F7D0F8"/>
          </w:tcPr>
          <w:p w14:paraId="086D1AA6" w14:textId="1EEA44CC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193" w:type="dxa"/>
            <w:shd w:val="clear" w:color="auto" w:fill="F7D0F8"/>
          </w:tcPr>
          <w:p w14:paraId="5CA40D92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F7D0F8"/>
          </w:tcPr>
          <w:p w14:paraId="1CA98DE1" w14:textId="51E5F03B" w:rsidR="006E02B7" w:rsidRDefault="00DC5933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05</w:t>
            </w:r>
          </w:p>
        </w:tc>
        <w:tc>
          <w:tcPr>
            <w:tcW w:w="1961" w:type="dxa"/>
            <w:shd w:val="clear" w:color="auto" w:fill="F7D0F8"/>
          </w:tcPr>
          <w:p w14:paraId="2FB4C389" w14:textId="6AE6847C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Historia filozofii</w:t>
            </w:r>
          </w:p>
        </w:tc>
        <w:tc>
          <w:tcPr>
            <w:tcW w:w="2234" w:type="dxa"/>
            <w:shd w:val="clear" w:color="auto" w:fill="F7D0F8"/>
          </w:tcPr>
          <w:p w14:paraId="44BE2D98" w14:textId="1BC8249A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r B. Gutowski</w:t>
            </w:r>
          </w:p>
        </w:tc>
        <w:tc>
          <w:tcPr>
            <w:tcW w:w="850" w:type="dxa"/>
            <w:shd w:val="clear" w:color="auto" w:fill="F7D0F8"/>
          </w:tcPr>
          <w:p w14:paraId="4EE7FD5B" w14:textId="6830E89B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F7D0F8"/>
          </w:tcPr>
          <w:p w14:paraId="34EF5D6F" w14:textId="37587925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F7D0F8"/>
          </w:tcPr>
          <w:p w14:paraId="5DE028D7" w14:textId="582C5D6D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  <w:tc>
          <w:tcPr>
            <w:tcW w:w="1138" w:type="dxa"/>
            <w:shd w:val="clear" w:color="auto" w:fill="F7D0F8"/>
          </w:tcPr>
          <w:p w14:paraId="7B8B9ED0" w14:textId="39090866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F7D0F8"/>
          </w:tcPr>
          <w:p w14:paraId="3658822E" w14:textId="09706787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6E02B7" w:rsidRPr="007C6DA0" w14:paraId="4A7FDE7A" w14:textId="77777777" w:rsidTr="00B74678">
        <w:tc>
          <w:tcPr>
            <w:tcW w:w="1168" w:type="dxa"/>
            <w:shd w:val="clear" w:color="auto" w:fill="F7D0F8"/>
          </w:tcPr>
          <w:p w14:paraId="1D90D72E" w14:textId="04407CCF" w:rsidR="006E02B7" w:rsidRDefault="006E02B7" w:rsidP="006E02B7">
            <w:pPr>
              <w:rPr>
                <w:rFonts w:cstheme="minorHAnsi"/>
              </w:rPr>
            </w:pPr>
            <w:r>
              <w:t>9:45-11:15</w:t>
            </w:r>
          </w:p>
        </w:tc>
        <w:tc>
          <w:tcPr>
            <w:tcW w:w="1208" w:type="dxa"/>
            <w:shd w:val="clear" w:color="auto" w:fill="F7D0F8"/>
          </w:tcPr>
          <w:p w14:paraId="589BB4E9" w14:textId="2FE5F248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193" w:type="dxa"/>
            <w:shd w:val="clear" w:color="auto" w:fill="F7D0F8"/>
          </w:tcPr>
          <w:p w14:paraId="68782722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F7D0F8"/>
          </w:tcPr>
          <w:p w14:paraId="6482310B" w14:textId="77804BBC" w:rsidR="006E02B7" w:rsidRDefault="00DC5933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308</w:t>
            </w:r>
          </w:p>
        </w:tc>
        <w:tc>
          <w:tcPr>
            <w:tcW w:w="1961" w:type="dxa"/>
            <w:shd w:val="clear" w:color="auto" w:fill="F7D0F8"/>
          </w:tcPr>
          <w:p w14:paraId="71A07033" w14:textId="2D03F6A9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ztuka starożytna</w:t>
            </w:r>
          </w:p>
        </w:tc>
        <w:tc>
          <w:tcPr>
            <w:tcW w:w="2234" w:type="dxa"/>
            <w:shd w:val="clear" w:color="auto" w:fill="F7D0F8"/>
          </w:tcPr>
          <w:p w14:paraId="32FD4260" w14:textId="0A428C35" w:rsidR="006E02B7" w:rsidRPr="007C6DA0" w:rsidRDefault="006E02B7" w:rsidP="006E02B7">
            <w:pPr>
              <w:rPr>
                <w:rFonts w:cstheme="minorHAnsi"/>
              </w:rPr>
            </w:pPr>
            <w:r w:rsidRPr="00AA0E0A">
              <w:rPr>
                <w:rFonts w:cstheme="minorHAnsi"/>
              </w:rPr>
              <w:t>dr</w:t>
            </w:r>
            <w:r>
              <w:rPr>
                <w:rFonts w:cstheme="minorHAnsi"/>
              </w:rPr>
              <w:t xml:space="preserve"> hab.</w:t>
            </w:r>
            <w:r w:rsidRPr="00AA0E0A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R. </w:t>
            </w:r>
            <w:r w:rsidRPr="00AA0E0A">
              <w:rPr>
                <w:rFonts w:cstheme="minorHAnsi"/>
              </w:rPr>
              <w:t>Gawroński</w:t>
            </w:r>
          </w:p>
        </w:tc>
        <w:tc>
          <w:tcPr>
            <w:tcW w:w="850" w:type="dxa"/>
            <w:shd w:val="clear" w:color="auto" w:fill="F7D0F8"/>
          </w:tcPr>
          <w:p w14:paraId="38E81B71" w14:textId="27DE1D9D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F7D0F8"/>
          </w:tcPr>
          <w:p w14:paraId="3B718B3A" w14:textId="45FAD002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F7D0F8"/>
          </w:tcPr>
          <w:p w14:paraId="0DF70D5C" w14:textId="3115FE52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138" w:type="dxa"/>
            <w:shd w:val="clear" w:color="auto" w:fill="F7D0F8"/>
          </w:tcPr>
          <w:p w14:paraId="59C83B5E" w14:textId="77403749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F7D0F8"/>
          </w:tcPr>
          <w:p w14:paraId="719A60C8" w14:textId="140DC38B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E</w:t>
            </w:r>
          </w:p>
        </w:tc>
      </w:tr>
      <w:tr w:rsidR="006E02B7" w:rsidRPr="007C6DA0" w14:paraId="6E891AD1" w14:textId="77777777" w:rsidTr="00B74678">
        <w:tc>
          <w:tcPr>
            <w:tcW w:w="1168" w:type="dxa"/>
            <w:shd w:val="clear" w:color="auto" w:fill="F7D0F8"/>
          </w:tcPr>
          <w:p w14:paraId="34E537CF" w14:textId="38C20967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1:30-13:00</w:t>
            </w:r>
          </w:p>
        </w:tc>
        <w:tc>
          <w:tcPr>
            <w:tcW w:w="1208" w:type="dxa"/>
            <w:shd w:val="clear" w:color="auto" w:fill="F7D0F8"/>
          </w:tcPr>
          <w:p w14:paraId="589ABDB7" w14:textId="3ADE18D8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193" w:type="dxa"/>
            <w:shd w:val="clear" w:color="auto" w:fill="F7D0F8"/>
          </w:tcPr>
          <w:p w14:paraId="436CF431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F7D0F8"/>
          </w:tcPr>
          <w:p w14:paraId="45E0C60E" w14:textId="458BD397" w:rsidR="006E02B7" w:rsidRDefault="00DC5933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08</w:t>
            </w:r>
          </w:p>
        </w:tc>
        <w:tc>
          <w:tcPr>
            <w:tcW w:w="1961" w:type="dxa"/>
            <w:shd w:val="clear" w:color="auto" w:fill="F7D0F8"/>
          </w:tcPr>
          <w:p w14:paraId="5B1AE126" w14:textId="372C0E44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Terminologia architektury i sztuk plastycznych</w:t>
            </w:r>
          </w:p>
        </w:tc>
        <w:tc>
          <w:tcPr>
            <w:tcW w:w="2234" w:type="dxa"/>
            <w:shd w:val="clear" w:color="auto" w:fill="F7D0F8"/>
          </w:tcPr>
          <w:p w14:paraId="313C5562" w14:textId="2811845C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r </w:t>
            </w:r>
            <w:r w:rsidRPr="007C6DA0">
              <w:rPr>
                <w:rFonts w:cstheme="minorHAnsi"/>
              </w:rPr>
              <w:t>M. Żurek</w:t>
            </w:r>
          </w:p>
        </w:tc>
        <w:tc>
          <w:tcPr>
            <w:tcW w:w="850" w:type="dxa"/>
            <w:shd w:val="clear" w:color="auto" w:fill="F7D0F8"/>
          </w:tcPr>
          <w:p w14:paraId="72A45DA0" w14:textId="4533D927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K</w:t>
            </w:r>
            <w:r w:rsidRPr="007C6DA0"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F7D0F8"/>
          </w:tcPr>
          <w:p w14:paraId="26A8B8D7" w14:textId="3D2DD261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F7D0F8"/>
          </w:tcPr>
          <w:p w14:paraId="31C7D15F" w14:textId="0EF532BC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138" w:type="dxa"/>
            <w:shd w:val="clear" w:color="auto" w:fill="F7D0F8"/>
          </w:tcPr>
          <w:p w14:paraId="59B7E501" w14:textId="1E3AEF34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F7D0F8"/>
          </w:tcPr>
          <w:p w14:paraId="7ED939BE" w14:textId="11011AE3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ZO</w:t>
            </w:r>
          </w:p>
        </w:tc>
      </w:tr>
      <w:tr w:rsidR="006E02B7" w:rsidRPr="007C6DA0" w14:paraId="50A714A9" w14:textId="77777777" w:rsidTr="00B74678">
        <w:tc>
          <w:tcPr>
            <w:tcW w:w="1168" w:type="dxa"/>
            <w:shd w:val="clear" w:color="auto" w:fill="D9E2F3" w:themeFill="accent1" w:themeFillTint="33"/>
          </w:tcPr>
          <w:p w14:paraId="636205C5" w14:textId="1A88CD02" w:rsidR="006E02B7" w:rsidRPr="006E02B7" w:rsidRDefault="006E02B7" w:rsidP="006E02B7">
            <w:pPr>
              <w:rPr>
                <w:rFonts w:cstheme="minorHAnsi"/>
              </w:rPr>
            </w:pPr>
            <w:r w:rsidRPr="006E02B7">
              <w:t>13:15-14:45</w:t>
            </w:r>
          </w:p>
        </w:tc>
        <w:tc>
          <w:tcPr>
            <w:tcW w:w="1208" w:type="dxa"/>
            <w:shd w:val="clear" w:color="auto" w:fill="D9E2F3" w:themeFill="accent1" w:themeFillTint="33"/>
          </w:tcPr>
          <w:p w14:paraId="428441DD" w14:textId="36ECC75B" w:rsidR="006E02B7" w:rsidRPr="006E02B7" w:rsidRDefault="006E02B7" w:rsidP="006E02B7">
            <w:pPr>
              <w:rPr>
                <w:rFonts w:cstheme="minorHAnsi"/>
              </w:rPr>
            </w:pPr>
            <w:r w:rsidRPr="006E02B7">
              <w:rPr>
                <w:rFonts w:cstheme="minorHAnsi"/>
              </w:rPr>
              <w:t>czwartek</w:t>
            </w:r>
          </w:p>
        </w:tc>
        <w:tc>
          <w:tcPr>
            <w:tcW w:w="1193" w:type="dxa"/>
            <w:shd w:val="clear" w:color="auto" w:fill="D9E2F3" w:themeFill="accent1" w:themeFillTint="33"/>
          </w:tcPr>
          <w:p w14:paraId="66DFA4C8" w14:textId="77777777" w:rsidR="006E02B7" w:rsidRP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D9E2F3" w:themeFill="accent1" w:themeFillTint="33"/>
          </w:tcPr>
          <w:p w14:paraId="2CC18345" w14:textId="05CE440C" w:rsidR="006E02B7" w:rsidRDefault="00DC5933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02</w:t>
            </w:r>
          </w:p>
        </w:tc>
        <w:tc>
          <w:tcPr>
            <w:tcW w:w="1961" w:type="dxa"/>
            <w:shd w:val="clear" w:color="auto" w:fill="D9E2F3" w:themeFill="accent1" w:themeFillTint="33"/>
          </w:tcPr>
          <w:p w14:paraId="16D5B626" w14:textId="106E4BF4" w:rsidR="006E02B7" w:rsidRPr="007C6DA0" w:rsidRDefault="006E02B7" w:rsidP="006E02B7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Wstęp do socjologii</w:t>
            </w:r>
          </w:p>
        </w:tc>
        <w:tc>
          <w:tcPr>
            <w:tcW w:w="2234" w:type="dxa"/>
            <w:shd w:val="clear" w:color="auto" w:fill="D9E2F3" w:themeFill="accent1" w:themeFillTint="33"/>
          </w:tcPr>
          <w:p w14:paraId="1FB99F9B" w14:textId="7264775A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eastAsia="Times New Roman" w:cstheme="minorHAnsi"/>
                <w:lang w:eastAsia="pl-PL"/>
              </w:rPr>
              <w:t xml:space="preserve">dr W. Klimski 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2F2CC1F2" w14:textId="13439BE1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D9E2F3" w:themeFill="accent1" w:themeFillTint="33"/>
          </w:tcPr>
          <w:p w14:paraId="63192313" w14:textId="23BFB4AC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D9E2F3" w:themeFill="accent1" w:themeFillTint="33"/>
          </w:tcPr>
          <w:p w14:paraId="566378A7" w14:textId="4AC57982" w:rsidR="006E02B7" w:rsidRDefault="005A5DDD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138" w:type="dxa"/>
            <w:shd w:val="clear" w:color="auto" w:fill="D9E2F3" w:themeFill="accent1" w:themeFillTint="33"/>
          </w:tcPr>
          <w:p w14:paraId="411875F6" w14:textId="113EB25E" w:rsidR="006E02B7" w:rsidRDefault="00E2567B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85" w:type="dxa"/>
            <w:shd w:val="clear" w:color="auto" w:fill="D9E2F3" w:themeFill="accent1" w:themeFillTint="33"/>
          </w:tcPr>
          <w:p w14:paraId="6272294B" w14:textId="6DACA7AB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6E02B7" w:rsidRPr="007C6DA0" w14:paraId="2499506B" w14:textId="77777777" w:rsidTr="00B74678">
        <w:tc>
          <w:tcPr>
            <w:tcW w:w="1168" w:type="dxa"/>
            <w:shd w:val="clear" w:color="auto" w:fill="E2EFD9" w:themeFill="accent6" w:themeFillTint="33"/>
          </w:tcPr>
          <w:p w14:paraId="70D33B6C" w14:textId="17044614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1:30-13:00</w:t>
            </w:r>
          </w:p>
        </w:tc>
        <w:tc>
          <w:tcPr>
            <w:tcW w:w="1208" w:type="dxa"/>
            <w:shd w:val="clear" w:color="auto" w:fill="E2EFD9" w:themeFill="accent6" w:themeFillTint="33"/>
          </w:tcPr>
          <w:p w14:paraId="729B943E" w14:textId="1A012730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piątek</w:t>
            </w:r>
          </w:p>
        </w:tc>
        <w:tc>
          <w:tcPr>
            <w:tcW w:w="1193" w:type="dxa"/>
            <w:shd w:val="clear" w:color="auto" w:fill="E2EFD9" w:themeFill="accent6" w:themeFillTint="33"/>
          </w:tcPr>
          <w:p w14:paraId="55931206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E2EFD9" w:themeFill="accent6" w:themeFillTint="33"/>
          </w:tcPr>
          <w:p w14:paraId="062741A1" w14:textId="1000FCC5" w:rsidR="006E02B7" w:rsidRPr="007C6DA0" w:rsidRDefault="00DC5933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05</w:t>
            </w:r>
          </w:p>
        </w:tc>
        <w:tc>
          <w:tcPr>
            <w:tcW w:w="1961" w:type="dxa"/>
            <w:shd w:val="clear" w:color="auto" w:fill="E2EFD9" w:themeFill="accent6" w:themeFillTint="33"/>
          </w:tcPr>
          <w:p w14:paraId="2B0D81F9" w14:textId="7C179BF2" w:rsidR="006E02B7" w:rsidRPr="007C6DA0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Prahistoria ziem Polski</w:t>
            </w:r>
          </w:p>
        </w:tc>
        <w:tc>
          <w:tcPr>
            <w:tcW w:w="2234" w:type="dxa"/>
            <w:shd w:val="clear" w:color="auto" w:fill="E2EFD9" w:themeFill="accent6" w:themeFillTint="33"/>
          </w:tcPr>
          <w:p w14:paraId="4040080C" w14:textId="30C67BD1" w:rsidR="006E02B7" w:rsidRPr="007C6DA0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dr J. Budziszewski</w:t>
            </w:r>
          </w:p>
        </w:tc>
        <w:tc>
          <w:tcPr>
            <w:tcW w:w="850" w:type="dxa"/>
            <w:shd w:val="clear" w:color="auto" w:fill="E2EFD9" w:themeFill="accent6" w:themeFillTint="33"/>
          </w:tcPr>
          <w:p w14:paraId="73817EFC" w14:textId="4988BFCA" w:rsidR="006E02B7" w:rsidRPr="007C6DA0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E2EFD9" w:themeFill="accent6" w:themeFillTint="33"/>
          </w:tcPr>
          <w:p w14:paraId="49F18674" w14:textId="1E32916F" w:rsidR="006E02B7" w:rsidRPr="007C6DA0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E2EFD9" w:themeFill="accent6" w:themeFillTint="33"/>
          </w:tcPr>
          <w:p w14:paraId="51BFE230" w14:textId="15021C21" w:rsidR="006E02B7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1</w:t>
            </w:r>
          </w:p>
        </w:tc>
        <w:tc>
          <w:tcPr>
            <w:tcW w:w="1138" w:type="dxa"/>
            <w:shd w:val="clear" w:color="auto" w:fill="E2EFD9" w:themeFill="accent6" w:themeFillTint="33"/>
          </w:tcPr>
          <w:p w14:paraId="4955214E" w14:textId="0CFDD870" w:rsidR="006E02B7" w:rsidRPr="007C6DA0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E2EFD9" w:themeFill="accent6" w:themeFillTint="33"/>
          </w:tcPr>
          <w:p w14:paraId="61EB8D51" w14:textId="0164E7E1" w:rsidR="006E02B7" w:rsidRPr="007C6DA0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E</w:t>
            </w:r>
          </w:p>
        </w:tc>
      </w:tr>
      <w:tr w:rsidR="006E02B7" w:rsidRPr="007C6DA0" w14:paraId="5FE751BB" w14:textId="77777777" w:rsidTr="00B74678">
        <w:tc>
          <w:tcPr>
            <w:tcW w:w="1168" w:type="dxa"/>
            <w:shd w:val="clear" w:color="auto" w:fill="E2EFD9" w:themeFill="accent6" w:themeFillTint="33"/>
          </w:tcPr>
          <w:p w14:paraId="3C52ED05" w14:textId="3FD1817B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3:15-14:45</w:t>
            </w:r>
          </w:p>
        </w:tc>
        <w:tc>
          <w:tcPr>
            <w:tcW w:w="1208" w:type="dxa"/>
            <w:shd w:val="clear" w:color="auto" w:fill="E2EFD9" w:themeFill="accent6" w:themeFillTint="33"/>
          </w:tcPr>
          <w:p w14:paraId="545BB307" w14:textId="512AF66F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piątek</w:t>
            </w:r>
          </w:p>
        </w:tc>
        <w:tc>
          <w:tcPr>
            <w:tcW w:w="1193" w:type="dxa"/>
            <w:shd w:val="clear" w:color="auto" w:fill="E2EFD9" w:themeFill="accent6" w:themeFillTint="33"/>
          </w:tcPr>
          <w:p w14:paraId="5CF0080E" w14:textId="03C42530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E2EFD9" w:themeFill="accent6" w:themeFillTint="33"/>
          </w:tcPr>
          <w:p w14:paraId="7F71EC3B" w14:textId="4F2E8ED8" w:rsidR="006E02B7" w:rsidRPr="007C6DA0" w:rsidRDefault="00DC5933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324</w:t>
            </w:r>
          </w:p>
        </w:tc>
        <w:tc>
          <w:tcPr>
            <w:tcW w:w="1961" w:type="dxa"/>
            <w:shd w:val="clear" w:color="auto" w:fill="E2EFD9" w:themeFill="accent6" w:themeFillTint="33"/>
          </w:tcPr>
          <w:p w14:paraId="508089E5" w14:textId="77777777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ystem prawny i administracyjny ochrony zabytków w Polsce</w:t>
            </w:r>
          </w:p>
        </w:tc>
        <w:tc>
          <w:tcPr>
            <w:tcW w:w="2234" w:type="dxa"/>
            <w:shd w:val="clear" w:color="auto" w:fill="E2EFD9" w:themeFill="accent6" w:themeFillTint="33"/>
          </w:tcPr>
          <w:p w14:paraId="6E36F6C5" w14:textId="77777777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r J. Wysocki</w:t>
            </w:r>
          </w:p>
        </w:tc>
        <w:tc>
          <w:tcPr>
            <w:tcW w:w="850" w:type="dxa"/>
            <w:shd w:val="clear" w:color="auto" w:fill="E2EFD9" w:themeFill="accent6" w:themeFillTint="33"/>
          </w:tcPr>
          <w:p w14:paraId="4DA5E8F0" w14:textId="77777777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E2EFD9" w:themeFill="accent6" w:themeFillTint="33"/>
          </w:tcPr>
          <w:p w14:paraId="70E62550" w14:textId="77777777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E2EFD9" w:themeFill="accent6" w:themeFillTint="33"/>
          </w:tcPr>
          <w:p w14:paraId="0A46D734" w14:textId="0F1A68BB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138" w:type="dxa"/>
            <w:shd w:val="clear" w:color="auto" w:fill="E2EFD9" w:themeFill="accent6" w:themeFillTint="33"/>
          </w:tcPr>
          <w:p w14:paraId="48325E01" w14:textId="1FD35A95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E2EFD9" w:themeFill="accent6" w:themeFillTint="33"/>
          </w:tcPr>
          <w:p w14:paraId="4F4D3497" w14:textId="77777777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E</w:t>
            </w:r>
          </w:p>
        </w:tc>
      </w:tr>
      <w:tr w:rsidR="006E02B7" w:rsidRPr="007C6DA0" w14:paraId="2A455366" w14:textId="77777777" w:rsidTr="00B74678">
        <w:tc>
          <w:tcPr>
            <w:tcW w:w="1168" w:type="dxa"/>
            <w:shd w:val="clear" w:color="auto" w:fill="E2EFD9" w:themeFill="accent6" w:themeFillTint="33"/>
          </w:tcPr>
          <w:p w14:paraId="35219FF8" w14:textId="2D940956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5:00-16:30</w:t>
            </w:r>
          </w:p>
        </w:tc>
        <w:tc>
          <w:tcPr>
            <w:tcW w:w="1208" w:type="dxa"/>
            <w:shd w:val="clear" w:color="auto" w:fill="E2EFD9" w:themeFill="accent6" w:themeFillTint="33"/>
          </w:tcPr>
          <w:p w14:paraId="6602C13C" w14:textId="0B8049F8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piątek</w:t>
            </w:r>
          </w:p>
        </w:tc>
        <w:tc>
          <w:tcPr>
            <w:tcW w:w="1193" w:type="dxa"/>
            <w:shd w:val="clear" w:color="auto" w:fill="E2EFD9" w:themeFill="accent6" w:themeFillTint="33"/>
          </w:tcPr>
          <w:p w14:paraId="12BC1A54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E2EFD9" w:themeFill="accent6" w:themeFillTint="33"/>
          </w:tcPr>
          <w:p w14:paraId="554AC1D6" w14:textId="5228D981" w:rsidR="006E02B7" w:rsidRPr="007C6DA0" w:rsidRDefault="00DC5933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09</w:t>
            </w:r>
          </w:p>
        </w:tc>
        <w:tc>
          <w:tcPr>
            <w:tcW w:w="1961" w:type="dxa"/>
            <w:shd w:val="clear" w:color="auto" w:fill="E2EFD9" w:themeFill="accent6" w:themeFillTint="33"/>
          </w:tcPr>
          <w:p w14:paraId="2FFB06DC" w14:textId="53A25F0C" w:rsidR="006E02B7" w:rsidRPr="007C6DA0" w:rsidRDefault="006E02B7" w:rsidP="006E02B7">
            <w:pPr>
              <w:rPr>
                <w:rFonts w:cstheme="minorHAnsi"/>
              </w:rPr>
            </w:pPr>
            <w:r w:rsidRPr="005018FE">
              <w:rPr>
                <w:rFonts w:cstheme="minorHAnsi"/>
              </w:rPr>
              <w:t>Technologia informacyjna w zarządzaniu dziedzictwem kulturowym</w:t>
            </w:r>
          </w:p>
        </w:tc>
        <w:tc>
          <w:tcPr>
            <w:tcW w:w="2234" w:type="dxa"/>
            <w:shd w:val="clear" w:color="auto" w:fill="E2EFD9" w:themeFill="accent6" w:themeFillTint="33"/>
          </w:tcPr>
          <w:p w14:paraId="4C42F0C6" w14:textId="172532CB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dr K. Rabiega</w:t>
            </w:r>
          </w:p>
        </w:tc>
        <w:tc>
          <w:tcPr>
            <w:tcW w:w="850" w:type="dxa"/>
            <w:shd w:val="clear" w:color="auto" w:fill="E2EFD9" w:themeFill="accent6" w:themeFillTint="33"/>
          </w:tcPr>
          <w:p w14:paraId="3F1BC761" w14:textId="091A4AA6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684" w:type="dxa"/>
            <w:shd w:val="clear" w:color="auto" w:fill="E2EFD9" w:themeFill="accent6" w:themeFillTint="33"/>
          </w:tcPr>
          <w:p w14:paraId="27BC99D9" w14:textId="50AE7EEC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E2EFD9" w:themeFill="accent6" w:themeFillTint="33"/>
          </w:tcPr>
          <w:p w14:paraId="0966E9DC" w14:textId="5147FB8D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138" w:type="dxa"/>
            <w:shd w:val="clear" w:color="auto" w:fill="E2EFD9" w:themeFill="accent6" w:themeFillTint="33"/>
          </w:tcPr>
          <w:p w14:paraId="4C265019" w14:textId="518A2591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E2EFD9" w:themeFill="accent6" w:themeFillTint="33"/>
          </w:tcPr>
          <w:p w14:paraId="74DBAB3E" w14:textId="3BD0013F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6E02B7" w:rsidRPr="007C6DA0" w14:paraId="20D3457D" w14:textId="77777777" w:rsidTr="00B74678">
        <w:tc>
          <w:tcPr>
            <w:tcW w:w="1168" w:type="dxa"/>
            <w:shd w:val="clear" w:color="auto" w:fill="D9E2F3" w:themeFill="accent1" w:themeFillTint="33"/>
          </w:tcPr>
          <w:p w14:paraId="1EA14D9F" w14:textId="0E13711C" w:rsidR="006E02B7" w:rsidRPr="00983022" w:rsidRDefault="006E02B7" w:rsidP="006E02B7">
            <w:pPr>
              <w:rPr>
                <w:rFonts w:cstheme="minorHAnsi"/>
                <w:highlight w:val="yellow"/>
              </w:rPr>
            </w:pPr>
          </w:p>
        </w:tc>
        <w:tc>
          <w:tcPr>
            <w:tcW w:w="1208" w:type="dxa"/>
            <w:shd w:val="clear" w:color="auto" w:fill="D9E2F3" w:themeFill="accent1" w:themeFillTint="33"/>
          </w:tcPr>
          <w:p w14:paraId="2D2B81E3" w14:textId="1D2B1583" w:rsidR="006E02B7" w:rsidRPr="00983022" w:rsidRDefault="006E02B7" w:rsidP="006E02B7">
            <w:pPr>
              <w:rPr>
                <w:rFonts w:cstheme="minorHAnsi"/>
                <w:highlight w:val="yellow"/>
              </w:rPr>
            </w:pPr>
          </w:p>
        </w:tc>
        <w:tc>
          <w:tcPr>
            <w:tcW w:w="1193" w:type="dxa"/>
            <w:shd w:val="clear" w:color="auto" w:fill="D9E2F3" w:themeFill="accent1" w:themeFillTint="33"/>
          </w:tcPr>
          <w:p w14:paraId="7922B2FC" w14:textId="77777777" w:rsidR="006E02B7" w:rsidRPr="00983022" w:rsidRDefault="006E02B7" w:rsidP="006E02B7">
            <w:pPr>
              <w:rPr>
                <w:rFonts w:cstheme="minorHAnsi"/>
                <w:highlight w:val="yellow"/>
              </w:rPr>
            </w:pPr>
          </w:p>
        </w:tc>
        <w:tc>
          <w:tcPr>
            <w:tcW w:w="1246" w:type="dxa"/>
            <w:shd w:val="clear" w:color="auto" w:fill="D9E2F3" w:themeFill="accent1" w:themeFillTint="33"/>
          </w:tcPr>
          <w:p w14:paraId="43395F5D" w14:textId="72246733" w:rsidR="006E02B7" w:rsidRPr="000B1ED2" w:rsidRDefault="006E02B7" w:rsidP="006E02B7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</w:p>
        </w:tc>
        <w:tc>
          <w:tcPr>
            <w:tcW w:w="1961" w:type="dxa"/>
            <w:shd w:val="clear" w:color="auto" w:fill="D9E2F3" w:themeFill="accent1" w:themeFillTint="33"/>
          </w:tcPr>
          <w:p w14:paraId="0B0C4955" w14:textId="363D3659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Marketing w kulturze</w:t>
            </w:r>
          </w:p>
        </w:tc>
        <w:tc>
          <w:tcPr>
            <w:tcW w:w="2234" w:type="dxa"/>
            <w:shd w:val="clear" w:color="auto" w:fill="D9E2F3" w:themeFill="accent1" w:themeFillTint="33"/>
          </w:tcPr>
          <w:p w14:paraId="7165ED7C" w14:textId="10C7317F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konkurs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6E54A34F" w14:textId="68C97276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ĆW</w:t>
            </w:r>
          </w:p>
        </w:tc>
        <w:tc>
          <w:tcPr>
            <w:tcW w:w="684" w:type="dxa"/>
            <w:shd w:val="clear" w:color="auto" w:fill="D9E2F3" w:themeFill="accent1" w:themeFillTint="33"/>
          </w:tcPr>
          <w:p w14:paraId="4009F1E1" w14:textId="13391A45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D9E2F3" w:themeFill="accent1" w:themeFillTint="33"/>
          </w:tcPr>
          <w:p w14:paraId="58911908" w14:textId="10B19725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2</w:t>
            </w:r>
          </w:p>
        </w:tc>
        <w:tc>
          <w:tcPr>
            <w:tcW w:w="1138" w:type="dxa"/>
            <w:shd w:val="clear" w:color="auto" w:fill="D9E2F3" w:themeFill="accent1" w:themeFillTint="33"/>
          </w:tcPr>
          <w:p w14:paraId="517A2F02" w14:textId="129E0D2B" w:rsidR="006E02B7" w:rsidRPr="000B1ED2" w:rsidRDefault="00E2567B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D9E2F3" w:themeFill="accent1" w:themeFillTint="33"/>
          </w:tcPr>
          <w:p w14:paraId="576A372B" w14:textId="087BCC33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ZO</w:t>
            </w:r>
          </w:p>
        </w:tc>
      </w:tr>
      <w:tr w:rsidR="006E02B7" w:rsidRPr="007C6DA0" w14:paraId="400B134C" w14:textId="77777777" w:rsidTr="00B74678">
        <w:tc>
          <w:tcPr>
            <w:tcW w:w="1168" w:type="dxa"/>
            <w:shd w:val="clear" w:color="auto" w:fill="D9E2F3" w:themeFill="accent1" w:themeFillTint="33"/>
          </w:tcPr>
          <w:p w14:paraId="4E014BB7" w14:textId="77777777" w:rsidR="006E02B7" w:rsidRPr="00983022" w:rsidRDefault="006E02B7" w:rsidP="006E02B7">
            <w:pPr>
              <w:rPr>
                <w:rFonts w:cstheme="minorHAnsi"/>
                <w:highlight w:val="yellow"/>
              </w:rPr>
            </w:pPr>
          </w:p>
        </w:tc>
        <w:tc>
          <w:tcPr>
            <w:tcW w:w="1208" w:type="dxa"/>
            <w:shd w:val="clear" w:color="auto" w:fill="D9E2F3" w:themeFill="accent1" w:themeFillTint="33"/>
          </w:tcPr>
          <w:p w14:paraId="22C28339" w14:textId="77777777" w:rsidR="006E02B7" w:rsidRPr="00983022" w:rsidRDefault="006E02B7" w:rsidP="006E02B7">
            <w:pPr>
              <w:rPr>
                <w:rFonts w:cstheme="minorHAnsi"/>
                <w:highlight w:val="yellow"/>
              </w:rPr>
            </w:pPr>
          </w:p>
        </w:tc>
        <w:tc>
          <w:tcPr>
            <w:tcW w:w="1193" w:type="dxa"/>
            <w:shd w:val="clear" w:color="auto" w:fill="D9E2F3" w:themeFill="accent1" w:themeFillTint="33"/>
          </w:tcPr>
          <w:p w14:paraId="1B30F016" w14:textId="77777777" w:rsidR="006E02B7" w:rsidRPr="00983022" w:rsidRDefault="006E02B7" w:rsidP="006E02B7">
            <w:pPr>
              <w:rPr>
                <w:rFonts w:cstheme="minorHAnsi"/>
                <w:highlight w:val="yellow"/>
              </w:rPr>
            </w:pPr>
          </w:p>
        </w:tc>
        <w:tc>
          <w:tcPr>
            <w:tcW w:w="1246" w:type="dxa"/>
            <w:shd w:val="clear" w:color="auto" w:fill="D9E2F3" w:themeFill="accent1" w:themeFillTint="33"/>
          </w:tcPr>
          <w:p w14:paraId="3F772F52" w14:textId="46DF7EDF" w:rsidR="006E02B7" w:rsidRPr="000B1ED2" w:rsidRDefault="006E02B7" w:rsidP="006E02B7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</w:p>
        </w:tc>
        <w:tc>
          <w:tcPr>
            <w:tcW w:w="1961" w:type="dxa"/>
            <w:shd w:val="clear" w:color="auto" w:fill="D9E2F3" w:themeFill="accent1" w:themeFillTint="33"/>
          </w:tcPr>
          <w:p w14:paraId="5A5F2086" w14:textId="0D0303F6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 xml:space="preserve">Antropologia kulturowa </w:t>
            </w:r>
          </w:p>
        </w:tc>
        <w:tc>
          <w:tcPr>
            <w:tcW w:w="2234" w:type="dxa"/>
            <w:shd w:val="clear" w:color="auto" w:fill="D9E2F3" w:themeFill="accent1" w:themeFillTint="33"/>
          </w:tcPr>
          <w:p w14:paraId="0E6F9651" w14:textId="7A3B19B6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dr hab. R. Gawroński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69E64889" w14:textId="53983945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D9E2F3" w:themeFill="accent1" w:themeFillTint="33"/>
          </w:tcPr>
          <w:p w14:paraId="4279A8EE" w14:textId="11D9E0D0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D9E2F3" w:themeFill="accent1" w:themeFillTint="33"/>
          </w:tcPr>
          <w:p w14:paraId="50528149" w14:textId="6E924FBF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1</w:t>
            </w:r>
          </w:p>
        </w:tc>
        <w:tc>
          <w:tcPr>
            <w:tcW w:w="1138" w:type="dxa"/>
            <w:shd w:val="clear" w:color="auto" w:fill="D9E2F3" w:themeFill="accent1" w:themeFillTint="33"/>
          </w:tcPr>
          <w:p w14:paraId="0836AAA9" w14:textId="7E0A3776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D9E2F3" w:themeFill="accent1" w:themeFillTint="33"/>
          </w:tcPr>
          <w:p w14:paraId="343DC068" w14:textId="68FEAB6B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E</w:t>
            </w:r>
          </w:p>
        </w:tc>
      </w:tr>
      <w:tr w:rsidR="006E02B7" w:rsidRPr="007C6DA0" w14:paraId="79DA2780" w14:textId="77777777" w:rsidTr="00B74678">
        <w:tc>
          <w:tcPr>
            <w:tcW w:w="1168" w:type="dxa"/>
            <w:shd w:val="clear" w:color="auto" w:fill="D9E2F3" w:themeFill="accent1" w:themeFillTint="33"/>
          </w:tcPr>
          <w:p w14:paraId="696592FC" w14:textId="77777777" w:rsidR="006E02B7" w:rsidRPr="00983022" w:rsidRDefault="006E02B7" w:rsidP="006E02B7">
            <w:pPr>
              <w:rPr>
                <w:rFonts w:cstheme="minorHAnsi"/>
                <w:highlight w:val="yellow"/>
              </w:rPr>
            </w:pPr>
          </w:p>
        </w:tc>
        <w:tc>
          <w:tcPr>
            <w:tcW w:w="1208" w:type="dxa"/>
            <w:shd w:val="clear" w:color="auto" w:fill="D9E2F3" w:themeFill="accent1" w:themeFillTint="33"/>
          </w:tcPr>
          <w:p w14:paraId="78C4CCB2" w14:textId="77777777" w:rsidR="006E02B7" w:rsidRPr="00983022" w:rsidRDefault="006E02B7" w:rsidP="006E02B7">
            <w:pPr>
              <w:rPr>
                <w:rFonts w:cstheme="minorHAnsi"/>
                <w:highlight w:val="yellow"/>
              </w:rPr>
            </w:pPr>
          </w:p>
        </w:tc>
        <w:tc>
          <w:tcPr>
            <w:tcW w:w="1193" w:type="dxa"/>
            <w:shd w:val="clear" w:color="auto" w:fill="D9E2F3" w:themeFill="accent1" w:themeFillTint="33"/>
          </w:tcPr>
          <w:p w14:paraId="30EDD23C" w14:textId="77777777" w:rsidR="006E02B7" w:rsidRPr="00983022" w:rsidRDefault="006E02B7" w:rsidP="006E02B7">
            <w:pPr>
              <w:rPr>
                <w:rFonts w:cstheme="minorHAnsi"/>
                <w:highlight w:val="yellow"/>
              </w:rPr>
            </w:pPr>
          </w:p>
        </w:tc>
        <w:tc>
          <w:tcPr>
            <w:tcW w:w="1246" w:type="dxa"/>
            <w:shd w:val="clear" w:color="auto" w:fill="D9E2F3" w:themeFill="accent1" w:themeFillTint="33"/>
          </w:tcPr>
          <w:p w14:paraId="2EA70E28" w14:textId="13A2E525" w:rsidR="006E02B7" w:rsidRPr="000B1ED2" w:rsidRDefault="006E02B7" w:rsidP="006E02B7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</w:p>
        </w:tc>
        <w:tc>
          <w:tcPr>
            <w:tcW w:w="1961" w:type="dxa"/>
            <w:shd w:val="clear" w:color="auto" w:fill="D9E2F3" w:themeFill="accent1" w:themeFillTint="33"/>
          </w:tcPr>
          <w:p w14:paraId="59D6DD83" w14:textId="6B3D7C81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 xml:space="preserve">Dawne techniki i technologie </w:t>
            </w:r>
          </w:p>
        </w:tc>
        <w:tc>
          <w:tcPr>
            <w:tcW w:w="2234" w:type="dxa"/>
            <w:shd w:val="clear" w:color="auto" w:fill="D9E2F3" w:themeFill="accent1" w:themeFillTint="33"/>
          </w:tcPr>
          <w:p w14:paraId="22FCC149" w14:textId="1FE39CDE" w:rsidR="006E02B7" w:rsidRPr="000B1ED2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konkurs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558FC710" w14:textId="5A3C692A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KW</w:t>
            </w:r>
          </w:p>
        </w:tc>
        <w:tc>
          <w:tcPr>
            <w:tcW w:w="684" w:type="dxa"/>
            <w:shd w:val="clear" w:color="auto" w:fill="D9E2F3" w:themeFill="accent1" w:themeFillTint="33"/>
          </w:tcPr>
          <w:p w14:paraId="07D49DD6" w14:textId="5A9B64FF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D9E2F3" w:themeFill="accent1" w:themeFillTint="33"/>
          </w:tcPr>
          <w:p w14:paraId="02B7D93D" w14:textId="167E6454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1</w:t>
            </w:r>
          </w:p>
        </w:tc>
        <w:tc>
          <w:tcPr>
            <w:tcW w:w="1138" w:type="dxa"/>
            <w:shd w:val="clear" w:color="auto" w:fill="D9E2F3" w:themeFill="accent1" w:themeFillTint="33"/>
          </w:tcPr>
          <w:p w14:paraId="62159901" w14:textId="09DBAE41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3</w:t>
            </w:r>
          </w:p>
        </w:tc>
        <w:tc>
          <w:tcPr>
            <w:tcW w:w="1285" w:type="dxa"/>
            <w:shd w:val="clear" w:color="auto" w:fill="D9E2F3" w:themeFill="accent1" w:themeFillTint="33"/>
          </w:tcPr>
          <w:p w14:paraId="719B9CC5" w14:textId="4BB8AEE2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ZO</w:t>
            </w:r>
          </w:p>
        </w:tc>
      </w:tr>
      <w:tr w:rsidR="006E02B7" w:rsidRPr="007C6DA0" w14:paraId="4E141B12" w14:textId="77777777" w:rsidTr="00B74678">
        <w:tc>
          <w:tcPr>
            <w:tcW w:w="1168" w:type="dxa"/>
            <w:shd w:val="clear" w:color="auto" w:fill="D9E2F3" w:themeFill="accent1" w:themeFillTint="33"/>
          </w:tcPr>
          <w:p w14:paraId="2DCB535A" w14:textId="77777777" w:rsidR="006E02B7" w:rsidRPr="00983022" w:rsidRDefault="006E02B7" w:rsidP="006E02B7">
            <w:pPr>
              <w:rPr>
                <w:rFonts w:cstheme="minorHAnsi"/>
                <w:highlight w:val="yellow"/>
              </w:rPr>
            </w:pPr>
          </w:p>
        </w:tc>
        <w:tc>
          <w:tcPr>
            <w:tcW w:w="1208" w:type="dxa"/>
            <w:shd w:val="clear" w:color="auto" w:fill="D9E2F3" w:themeFill="accent1" w:themeFillTint="33"/>
          </w:tcPr>
          <w:p w14:paraId="6C4981A7" w14:textId="77777777" w:rsidR="006E02B7" w:rsidRPr="00983022" w:rsidRDefault="006E02B7" w:rsidP="006E02B7">
            <w:pPr>
              <w:rPr>
                <w:rFonts w:cstheme="minorHAnsi"/>
                <w:highlight w:val="yellow"/>
              </w:rPr>
            </w:pPr>
          </w:p>
        </w:tc>
        <w:tc>
          <w:tcPr>
            <w:tcW w:w="1193" w:type="dxa"/>
            <w:shd w:val="clear" w:color="auto" w:fill="D9E2F3" w:themeFill="accent1" w:themeFillTint="33"/>
          </w:tcPr>
          <w:p w14:paraId="5AFFDB54" w14:textId="77777777" w:rsidR="006E02B7" w:rsidRPr="00983022" w:rsidRDefault="006E02B7" w:rsidP="006E02B7">
            <w:pPr>
              <w:rPr>
                <w:rFonts w:cstheme="minorHAnsi"/>
                <w:highlight w:val="yellow"/>
              </w:rPr>
            </w:pPr>
          </w:p>
        </w:tc>
        <w:tc>
          <w:tcPr>
            <w:tcW w:w="1246" w:type="dxa"/>
            <w:shd w:val="clear" w:color="auto" w:fill="D9E2F3" w:themeFill="accent1" w:themeFillTint="33"/>
          </w:tcPr>
          <w:p w14:paraId="248E0281" w14:textId="6E865971" w:rsidR="006E02B7" w:rsidRPr="000B1ED2" w:rsidRDefault="006E02B7" w:rsidP="006E02B7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</w:p>
        </w:tc>
        <w:tc>
          <w:tcPr>
            <w:tcW w:w="1961" w:type="dxa"/>
            <w:shd w:val="clear" w:color="auto" w:fill="D9E2F3" w:themeFill="accent1" w:themeFillTint="33"/>
          </w:tcPr>
          <w:p w14:paraId="7702D24C" w14:textId="48564DE8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 xml:space="preserve">Podstawy pracy w środowisku GIS i CAD </w:t>
            </w:r>
          </w:p>
        </w:tc>
        <w:tc>
          <w:tcPr>
            <w:tcW w:w="2234" w:type="dxa"/>
            <w:shd w:val="clear" w:color="auto" w:fill="D9E2F3" w:themeFill="accent1" w:themeFillTint="33"/>
          </w:tcPr>
          <w:p w14:paraId="424A99BB" w14:textId="60F09570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dr R. Solecki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42F878F8" w14:textId="12207145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ĆW</w:t>
            </w:r>
          </w:p>
        </w:tc>
        <w:tc>
          <w:tcPr>
            <w:tcW w:w="684" w:type="dxa"/>
            <w:shd w:val="clear" w:color="auto" w:fill="D9E2F3" w:themeFill="accent1" w:themeFillTint="33"/>
          </w:tcPr>
          <w:p w14:paraId="51459A5C" w14:textId="01A61B11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D9E2F3" w:themeFill="accent1" w:themeFillTint="33"/>
          </w:tcPr>
          <w:p w14:paraId="763F9435" w14:textId="5C691B17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2</w:t>
            </w:r>
          </w:p>
        </w:tc>
        <w:tc>
          <w:tcPr>
            <w:tcW w:w="1138" w:type="dxa"/>
            <w:shd w:val="clear" w:color="auto" w:fill="D9E2F3" w:themeFill="accent1" w:themeFillTint="33"/>
          </w:tcPr>
          <w:p w14:paraId="0025BED4" w14:textId="474118DF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3</w:t>
            </w:r>
          </w:p>
        </w:tc>
        <w:tc>
          <w:tcPr>
            <w:tcW w:w="1285" w:type="dxa"/>
            <w:shd w:val="clear" w:color="auto" w:fill="D9E2F3" w:themeFill="accent1" w:themeFillTint="33"/>
          </w:tcPr>
          <w:p w14:paraId="43166B03" w14:textId="4485CABC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ZO</w:t>
            </w:r>
          </w:p>
        </w:tc>
      </w:tr>
      <w:tr w:rsidR="006E02B7" w:rsidRPr="007C6DA0" w14:paraId="49EA01AD" w14:textId="77777777" w:rsidTr="00B74678">
        <w:tc>
          <w:tcPr>
            <w:tcW w:w="1168" w:type="dxa"/>
            <w:shd w:val="clear" w:color="auto" w:fill="D9E2F3" w:themeFill="accent1" w:themeFillTint="33"/>
          </w:tcPr>
          <w:p w14:paraId="097172DC" w14:textId="77777777" w:rsidR="006E02B7" w:rsidRPr="00983022" w:rsidRDefault="006E02B7" w:rsidP="006E02B7">
            <w:pPr>
              <w:rPr>
                <w:rFonts w:cstheme="minorHAnsi"/>
                <w:highlight w:val="yellow"/>
              </w:rPr>
            </w:pPr>
          </w:p>
        </w:tc>
        <w:tc>
          <w:tcPr>
            <w:tcW w:w="1208" w:type="dxa"/>
            <w:shd w:val="clear" w:color="auto" w:fill="D9E2F3" w:themeFill="accent1" w:themeFillTint="33"/>
          </w:tcPr>
          <w:p w14:paraId="60502162" w14:textId="77777777" w:rsidR="006E02B7" w:rsidRPr="00983022" w:rsidRDefault="006E02B7" w:rsidP="006E02B7">
            <w:pPr>
              <w:rPr>
                <w:rFonts w:cstheme="minorHAnsi"/>
                <w:highlight w:val="yellow"/>
              </w:rPr>
            </w:pPr>
          </w:p>
        </w:tc>
        <w:tc>
          <w:tcPr>
            <w:tcW w:w="1193" w:type="dxa"/>
            <w:shd w:val="clear" w:color="auto" w:fill="D9E2F3" w:themeFill="accent1" w:themeFillTint="33"/>
          </w:tcPr>
          <w:p w14:paraId="7D1DA708" w14:textId="7D8DD064" w:rsidR="006E02B7" w:rsidRPr="00983022" w:rsidRDefault="00B74678" w:rsidP="006E02B7">
            <w:pPr>
              <w:rPr>
                <w:rFonts w:cstheme="minorHAnsi"/>
                <w:highlight w:val="yellow"/>
              </w:rPr>
            </w:pPr>
            <w:r w:rsidRPr="00B74678">
              <w:rPr>
                <w:rFonts w:cstheme="minorHAnsi"/>
              </w:rPr>
              <w:t>60 h</w:t>
            </w:r>
          </w:p>
        </w:tc>
        <w:tc>
          <w:tcPr>
            <w:tcW w:w="1246" w:type="dxa"/>
            <w:shd w:val="clear" w:color="auto" w:fill="D9E2F3" w:themeFill="accent1" w:themeFillTint="33"/>
          </w:tcPr>
          <w:p w14:paraId="759DD677" w14:textId="77CAD7F2" w:rsidR="006E02B7" w:rsidRPr="000B1ED2" w:rsidRDefault="006E02B7" w:rsidP="006E02B7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</w:p>
        </w:tc>
        <w:tc>
          <w:tcPr>
            <w:tcW w:w="1961" w:type="dxa"/>
            <w:shd w:val="clear" w:color="auto" w:fill="D9E2F3" w:themeFill="accent1" w:themeFillTint="33"/>
          </w:tcPr>
          <w:p w14:paraId="4339771C" w14:textId="3626CE20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 xml:space="preserve">Zarys historii sztuki  (60h) </w:t>
            </w:r>
          </w:p>
        </w:tc>
        <w:tc>
          <w:tcPr>
            <w:tcW w:w="2234" w:type="dxa"/>
            <w:shd w:val="clear" w:color="auto" w:fill="D9E2F3" w:themeFill="accent1" w:themeFillTint="33"/>
          </w:tcPr>
          <w:p w14:paraId="0E9B4BF6" w14:textId="1F05A20F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dr M. Żurek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76BDC739" w14:textId="437BEF69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D9E2F3" w:themeFill="accent1" w:themeFillTint="33"/>
          </w:tcPr>
          <w:p w14:paraId="6990D203" w14:textId="049C6936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D9E2F3" w:themeFill="accent1" w:themeFillTint="33"/>
          </w:tcPr>
          <w:p w14:paraId="73D5A41D" w14:textId="7F7CFCD4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3</w:t>
            </w:r>
          </w:p>
        </w:tc>
        <w:tc>
          <w:tcPr>
            <w:tcW w:w="1138" w:type="dxa"/>
            <w:shd w:val="clear" w:color="auto" w:fill="D9E2F3" w:themeFill="accent1" w:themeFillTint="33"/>
          </w:tcPr>
          <w:p w14:paraId="6605E35F" w14:textId="3F8971ED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6 (60h)</w:t>
            </w:r>
          </w:p>
        </w:tc>
        <w:tc>
          <w:tcPr>
            <w:tcW w:w="1285" w:type="dxa"/>
            <w:shd w:val="clear" w:color="auto" w:fill="D9E2F3" w:themeFill="accent1" w:themeFillTint="33"/>
          </w:tcPr>
          <w:p w14:paraId="0AF090A7" w14:textId="16E4671E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E</w:t>
            </w:r>
          </w:p>
        </w:tc>
      </w:tr>
      <w:tr w:rsidR="006E02B7" w:rsidRPr="007C6DA0" w14:paraId="2524D815" w14:textId="77777777" w:rsidTr="00B74678">
        <w:tc>
          <w:tcPr>
            <w:tcW w:w="4815" w:type="dxa"/>
            <w:gridSpan w:val="4"/>
            <w:shd w:val="clear" w:color="auto" w:fill="E7E6E6" w:themeFill="background2"/>
          </w:tcPr>
          <w:p w14:paraId="300FF7DC" w14:textId="4BBB9C58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</w:rPr>
              <w:t>Terminy zostaną podane studentom przez USOS. Rejestracja do grup zajęciowych przez USOS.</w:t>
            </w:r>
          </w:p>
        </w:tc>
        <w:tc>
          <w:tcPr>
            <w:tcW w:w="1961" w:type="dxa"/>
            <w:shd w:val="clear" w:color="auto" w:fill="E7E6E6" w:themeFill="background2"/>
          </w:tcPr>
          <w:p w14:paraId="6FA49154" w14:textId="77777777" w:rsidR="006E02B7" w:rsidRDefault="006E02B7" w:rsidP="006E02B7">
            <w:pPr>
              <w:rPr>
                <w:rFonts w:cstheme="minorHAnsi"/>
              </w:rPr>
            </w:pPr>
            <w:r w:rsidRPr="000A04AD">
              <w:t>Kultura i techniki studiowania</w:t>
            </w:r>
            <w:r>
              <w:t xml:space="preserve"> (15h)</w:t>
            </w:r>
          </w:p>
        </w:tc>
        <w:tc>
          <w:tcPr>
            <w:tcW w:w="2234" w:type="dxa"/>
            <w:shd w:val="clear" w:color="auto" w:fill="E7E6E6" w:themeFill="background2"/>
          </w:tcPr>
          <w:p w14:paraId="17683EA0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15374463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684" w:type="dxa"/>
            <w:shd w:val="clear" w:color="auto" w:fill="E7E6E6" w:themeFill="background2"/>
          </w:tcPr>
          <w:p w14:paraId="04474FA7" w14:textId="77777777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E7E6E6" w:themeFill="background2"/>
          </w:tcPr>
          <w:p w14:paraId="3BCB81FF" w14:textId="77777777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138" w:type="dxa"/>
            <w:shd w:val="clear" w:color="auto" w:fill="E7E6E6" w:themeFill="background2"/>
          </w:tcPr>
          <w:p w14:paraId="3EC76A4C" w14:textId="2010B3B9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285" w:type="dxa"/>
            <w:shd w:val="clear" w:color="auto" w:fill="E7E6E6" w:themeFill="background2"/>
          </w:tcPr>
          <w:p w14:paraId="0345BB08" w14:textId="77777777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657D40" w:rsidRPr="007C6DA0" w14:paraId="10BBC58F" w14:textId="77777777" w:rsidTr="00B74678">
        <w:tc>
          <w:tcPr>
            <w:tcW w:w="2376" w:type="dxa"/>
            <w:gridSpan w:val="2"/>
            <w:shd w:val="clear" w:color="auto" w:fill="E7E6E6" w:themeFill="background2"/>
          </w:tcPr>
          <w:p w14:paraId="11825DA0" w14:textId="18CA46FB" w:rsidR="00657D40" w:rsidRPr="007C6DA0" w:rsidRDefault="00657D40" w:rsidP="00657D40">
            <w:pPr>
              <w:rPr>
                <w:rFonts w:cstheme="minorHAnsi"/>
              </w:rPr>
            </w:pPr>
          </w:p>
        </w:tc>
        <w:tc>
          <w:tcPr>
            <w:tcW w:w="1193" w:type="dxa"/>
            <w:shd w:val="clear" w:color="auto" w:fill="E7E6E6" w:themeFill="background2"/>
          </w:tcPr>
          <w:p w14:paraId="514E6BE3" w14:textId="6C418378" w:rsidR="00657D40" w:rsidRPr="007C6DA0" w:rsidRDefault="00657D40" w:rsidP="00657D40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 xml:space="preserve"> I </w:t>
            </w:r>
            <w:proofErr w:type="spellStart"/>
            <w:r>
              <w:rPr>
                <w:rFonts w:cstheme="minorHAnsi"/>
              </w:rPr>
              <w:t>i</w:t>
            </w:r>
            <w:proofErr w:type="spellEnd"/>
            <w:r>
              <w:rPr>
                <w:rFonts w:cstheme="minorHAnsi"/>
              </w:rPr>
              <w:t xml:space="preserve"> II</w:t>
            </w:r>
          </w:p>
        </w:tc>
        <w:tc>
          <w:tcPr>
            <w:tcW w:w="1246" w:type="dxa"/>
            <w:shd w:val="clear" w:color="auto" w:fill="E7E6E6" w:themeFill="background2"/>
          </w:tcPr>
          <w:p w14:paraId="488DB61C" w14:textId="77777777" w:rsidR="00657D40" w:rsidRPr="007C6DA0" w:rsidRDefault="00657D40" w:rsidP="00657D40">
            <w:pPr>
              <w:rPr>
                <w:rFonts w:cstheme="minorHAnsi"/>
              </w:rPr>
            </w:pPr>
          </w:p>
        </w:tc>
        <w:tc>
          <w:tcPr>
            <w:tcW w:w="1961" w:type="dxa"/>
            <w:shd w:val="clear" w:color="auto" w:fill="E7E6E6" w:themeFill="background2"/>
          </w:tcPr>
          <w:p w14:paraId="7F90376B" w14:textId="77777777" w:rsidR="00657D40" w:rsidRPr="007C6DA0" w:rsidRDefault="00657D40" w:rsidP="00657D40">
            <w:pPr>
              <w:rPr>
                <w:rFonts w:cstheme="minorHAnsi"/>
              </w:rPr>
            </w:pPr>
            <w:r>
              <w:rPr>
                <w:rFonts w:cstheme="minorHAnsi"/>
              </w:rPr>
              <w:t>Lektorat języka obcego</w:t>
            </w:r>
          </w:p>
        </w:tc>
        <w:tc>
          <w:tcPr>
            <w:tcW w:w="2234" w:type="dxa"/>
            <w:shd w:val="clear" w:color="auto" w:fill="E7E6E6" w:themeFill="background2"/>
          </w:tcPr>
          <w:p w14:paraId="5AAB0F9C" w14:textId="77777777" w:rsidR="00657D40" w:rsidRPr="007C6DA0" w:rsidRDefault="00657D40" w:rsidP="00657D40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6F82CABB" w14:textId="77777777" w:rsidR="00657D40" w:rsidRPr="007C6DA0" w:rsidRDefault="00657D40" w:rsidP="00657D40">
            <w:pPr>
              <w:rPr>
                <w:rFonts w:cstheme="minorHAnsi"/>
              </w:rPr>
            </w:pPr>
          </w:p>
        </w:tc>
        <w:tc>
          <w:tcPr>
            <w:tcW w:w="684" w:type="dxa"/>
            <w:shd w:val="clear" w:color="auto" w:fill="E7E6E6" w:themeFill="background2"/>
          </w:tcPr>
          <w:p w14:paraId="07A859D4" w14:textId="77777777" w:rsidR="00657D40" w:rsidRPr="007C6DA0" w:rsidRDefault="00657D40" w:rsidP="00657D40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E7E6E6" w:themeFill="background2"/>
          </w:tcPr>
          <w:p w14:paraId="7E149564" w14:textId="77777777" w:rsidR="00657D40" w:rsidRDefault="00657D40" w:rsidP="00657D40">
            <w:pPr>
              <w:rPr>
                <w:rFonts w:cstheme="minorHAnsi"/>
              </w:rPr>
            </w:pPr>
          </w:p>
        </w:tc>
        <w:tc>
          <w:tcPr>
            <w:tcW w:w="1138" w:type="dxa"/>
            <w:shd w:val="clear" w:color="auto" w:fill="E7E6E6" w:themeFill="background2"/>
          </w:tcPr>
          <w:p w14:paraId="608AD116" w14:textId="667CF125" w:rsidR="00657D40" w:rsidRPr="007C6DA0" w:rsidRDefault="00657D40" w:rsidP="00657D4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2+2 </w:t>
            </w:r>
          </w:p>
        </w:tc>
        <w:tc>
          <w:tcPr>
            <w:tcW w:w="1285" w:type="dxa"/>
            <w:shd w:val="clear" w:color="auto" w:fill="E7E6E6" w:themeFill="background2"/>
          </w:tcPr>
          <w:p w14:paraId="4884263D" w14:textId="77777777" w:rsidR="00657D40" w:rsidRPr="007C6DA0" w:rsidRDefault="00657D40" w:rsidP="00657D40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657D40" w:rsidRPr="007C6DA0" w14:paraId="7110F02D" w14:textId="77777777" w:rsidTr="00B74678">
        <w:tc>
          <w:tcPr>
            <w:tcW w:w="2376" w:type="dxa"/>
            <w:gridSpan w:val="2"/>
            <w:shd w:val="clear" w:color="auto" w:fill="E7E6E6" w:themeFill="background2"/>
          </w:tcPr>
          <w:p w14:paraId="0E96B8CC" w14:textId="370D6AE3" w:rsidR="00657D40" w:rsidRPr="007C6DA0" w:rsidRDefault="00657D40" w:rsidP="00657D40">
            <w:pPr>
              <w:rPr>
                <w:rFonts w:cstheme="minorHAnsi"/>
              </w:rPr>
            </w:pPr>
          </w:p>
        </w:tc>
        <w:tc>
          <w:tcPr>
            <w:tcW w:w="1193" w:type="dxa"/>
            <w:shd w:val="clear" w:color="auto" w:fill="E7E6E6" w:themeFill="background2"/>
          </w:tcPr>
          <w:p w14:paraId="473C2647" w14:textId="452AF4F4" w:rsidR="00657D40" w:rsidRPr="007C6DA0" w:rsidRDefault="00657D40" w:rsidP="00657D40">
            <w:pPr>
              <w:rPr>
                <w:rFonts w:cstheme="minorHAnsi"/>
              </w:rPr>
            </w:pPr>
            <w:r>
              <w:rPr>
                <w:rFonts w:cstheme="minorHAnsi"/>
              </w:rPr>
              <w:t>w ciągu roku</w:t>
            </w:r>
          </w:p>
        </w:tc>
        <w:tc>
          <w:tcPr>
            <w:tcW w:w="1246" w:type="dxa"/>
            <w:shd w:val="clear" w:color="auto" w:fill="E7E6E6" w:themeFill="background2"/>
          </w:tcPr>
          <w:p w14:paraId="69954629" w14:textId="77777777" w:rsidR="00657D40" w:rsidRPr="007C6DA0" w:rsidRDefault="00657D40" w:rsidP="00657D40">
            <w:pPr>
              <w:rPr>
                <w:rFonts w:cstheme="minorHAnsi"/>
              </w:rPr>
            </w:pPr>
          </w:p>
        </w:tc>
        <w:tc>
          <w:tcPr>
            <w:tcW w:w="1961" w:type="dxa"/>
            <w:shd w:val="clear" w:color="auto" w:fill="E7E6E6" w:themeFill="background2"/>
          </w:tcPr>
          <w:p w14:paraId="1EB180F7" w14:textId="053A19EA" w:rsidR="00657D40" w:rsidRDefault="00657D40" w:rsidP="00657D40">
            <w:pPr>
              <w:rPr>
                <w:rFonts w:cstheme="minorHAnsi"/>
              </w:rPr>
            </w:pPr>
            <w:r>
              <w:rPr>
                <w:rFonts w:cstheme="minorHAnsi"/>
              </w:rPr>
              <w:t>Zajęcia do wyboru z listy</w:t>
            </w:r>
          </w:p>
        </w:tc>
        <w:tc>
          <w:tcPr>
            <w:tcW w:w="2234" w:type="dxa"/>
            <w:shd w:val="clear" w:color="auto" w:fill="E7E6E6" w:themeFill="background2"/>
          </w:tcPr>
          <w:p w14:paraId="1AAD570E" w14:textId="77777777" w:rsidR="00657D40" w:rsidRPr="007C6DA0" w:rsidRDefault="00657D40" w:rsidP="00657D40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06F166F7" w14:textId="4EEE4A91" w:rsidR="00657D40" w:rsidRPr="007C6DA0" w:rsidRDefault="00657D40" w:rsidP="00657D40">
            <w:pPr>
              <w:rPr>
                <w:rFonts w:cstheme="minorHAnsi"/>
              </w:rPr>
            </w:pPr>
          </w:p>
        </w:tc>
        <w:tc>
          <w:tcPr>
            <w:tcW w:w="684" w:type="dxa"/>
            <w:shd w:val="clear" w:color="auto" w:fill="E7E6E6" w:themeFill="background2"/>
          </w:tcPr>
          <w:p w14:paraId="7607D204" w14:textId="77A8CA34" w:rsidR="00657D40" w:rsidRDefault="00657D40" w:rsidP="00657D40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E7E6E6" w:themeFill="background2"/>
          </w:tcPr>
          <w:p w14:paraId="7459D91F" w14:textId="77777777" w:rsidR="00657D40" w:rsidRDefault="00657D40" w:rsidP="00657D40">
            <w:pPr>
              <w:rPr>
                <w:rFonts w:cstheme="minorHAnsi"/>
              </w:rPr>
            </w:pPr>
          </w:p>
        </w:tc>
        <w:tc>
          <w:tcPr>
            <w:tcW w:w="1138" w:type="dxa"/>
            <w:shd w:val="clear" w:color="auto" w:fill="E7E6E6" w:themeFill="background2"/>
          </w:tcPr>
          <w:p w14:paraId="2510DDD0" w14:textId="76B40CBE" w:rsidR="00657D40" w:rsidRDefault="00657D40" w:rsidP="00657D40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1285" w:type="dxa"/>
            <w:shd w:val="clear" w:color="auto" w:fill="E7E6E6" w:themeFill="background2"/>
          </w:tcPr>
          <w:p w14:paraId="131A3FDE" w14:textId="7D5ACB8E" w:rsidR="00657D40" w:rsidRDefault="00657D40" w:rsidP="00657D40">
            <w:pPr>
              <w:rPr>
                <w:rFonts w:cstheme="minorHAnsi"/>
              </w:rPr>
            </w:pPr>
            <w:r>
              <w:rPr>
                <w:rFonts w:cstheme="minorHAnsi"/>
              </w:rPr>
              <w:t>E/ZO</w:t>
            </w:r>
          </w:p>
        </w:tc>
      </w:tr>
      <w:tr w:rsidR="00657D40" w:rsidRPr="007C6DA0" w14:paraId="1FAC6665" w14:textId="77777777" w:rsidTr="00B74678">
        <w:tc>
          <w:tcPr>
            <w:tcW w:w="2376" w:type="dxa"/>
            <w:gridSpan w:val="2"/>
            <w:shd w:val="clear" w:color="auto" w:fill="E7E6E6" w:themeFill="background2"/>
          </w:tcPr>
          <w:p w14:paraId="31DAE7F5" w14:textId="34C9A6B6" w:rsidR="00657D40" w:rsidRPr="007C6DA0" w:rsidRDefault="00657D40" w:rsidP="00657D40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1193" w:type="dxa"/>
            <w:shd w:val="clear" w:color="auto" w:fill="E7E6E6" w:themeFill="background2"/>
          </w:tcPr>
          <w:p w14:paraId="3601745A" w14:textId="77777777" w:rsidR="00657D40" w:rsidRPr="007C6DA0" w:rsidRDefault="00657D40" w:rsidP="00657D40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E7E6E6" w:themeFill="background2"/>
          </w:tcPr>
          <w:p w14:paraId="70D96C12" w14:textId="77777777" w:rsidR="00657D40" w:rsidRPr="007C6DA0" w:rsidRDefault="00657D40" w:rsidP="00657D40">
            <w:pPr>
              <w:rPr>
                <w:rFonts w:cstheme="minorHAnsi"/>
              </w:rPr>
            </w:pPr>
          </w:p>
        </w:tc>
        <w:tc>
          <w:tcPr>
            <w:tcW w:w="1961" w:type="dxa"/>
            <w:shd w:val="clear" w:color="auto" w:fill="E7E6E6" w:themeFill="background2"/>
          </w:tcPr>
          <w:p w14:paraId="6013E466" w14:textId="0FB58492" w:rsidR="00657D40" w:rsidRDefault="00657D40" w:rsidP="00657D4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aktyki: objazd </w:t>
            </w:r>
            <w:r>
              <w:rPr>
                <w:rFonts w:cstheme="minorHAnsi"/>
              </w:rPr>
              <w:br/>
              <w:t>(1 tydzień)</w:t>
            </w:r>
          </w:p>
        </w:tc>
        <w:tc>
          <w:tcPr>
            <w:tcW w:w="2234" w:type="dxa"/>
            <w:shd w:val="clear" w:color="auto" w:fill="E7E6E6" w:themeFill="background2"/>
          </w:tcPr>
          <w:p w14:paraId="762E129D" w14:textId="24BB06B1" w:rsidR="00657D40" w:rsidRPr="007C6DA0" w:rsidRDefault="00657D40" w:rsidP="00657D40">
            <w:pPr>
              <w:rPr>
                <w:rFonts w:cstheme="minorHAnsi"/>
              </w:rPr>
            </w:pPr>
            <w:r>
              <w:rPr>
                <w:rFonts w:cstheme="minorHAnsi"/>
              </w:rPr>
              <w:t>dr. J. Wysocki, dr M. Żurek</w:t>
            </w:r>
          </w:p>
        </w:tc>
        <w:tc>
          <w:tcPr>
            <w:tcW w:w="850" w:type="dxa"/>
            <w:shd w:val="clear" w:color="auto" w:fill="E7E6E6" w:themeFill="background2"/>
          </w:tcPr>
          <w:p w14:paraId="608D1103" w14:textId="77777777" w:rsidR="00657D40" w:rsidRPr="007C6DA0" w:rsidRDefault="00657D40" w:rsidP="00657D40">
            <w:pPr>
              <w:rPr>
                <w:rFonts w:cstheme="minorHAnsi"/>
              </w:rPr>
            </w:pPr>
          </w:p>
        </w:tc>
        <w:tc>
          <w:tcPr>
            <w:tcW w:w="684" w:type="dxa"/>
            <w:shd w:val="clear" w:color="auto" w:fill="E7E6E6" w:themeFill="background2"/>
          </w:tcPr>
          <w:p w14:paraId="1ED28339" w14:textId="77777777" w:rsidR="00657D40" w:rsidRDefault="00657D40" w:rsidP="00657D40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E7E6E6" w:themeFill="background2"/>
          </w:tcPr>
          <w:p w14:paraId="215F2BAD" w14:textId="77777777" w:rsidR="00657D40" w:rsidRDefault="00657D40" w:rsidP="00657D40">
            <w:pPr>
              <w:rPr>
                <w:rFonts w:cstheme="minorHAnsi"/>
              </w:rPr>
            </w:pPr>
          </w:p>
        </w:tc>
        <w:tc>
          <w:tcPr>
            <w:tcW w:w="1138" w:type="dxa"/>
            <w:shd w:val="clear" w:color="auto" w:fill="E7E6E6" w:themeFill="background2"/>
          </w:tcPr>
          <w:p w14:paraId="0D00E11A" w14:textId="35EB5D18" w:rsidR="00657D40" w:rsidRDefault="00657D40" w:rsidP="00657D40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E7E6E6" w:themeFill="background2"/>
          </w:tcPr>
          <w:p w14:paraId="75C8492E" w14:textId="77777777" w:rsidR="00657D40" w:rsidRDefault="00657D40" w:rsidP="00657D40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657D40" w:rsidRPr="007C6DA0" w14:paraId="79668286" w14:textId="77777777" w:rsidTr="00B74678">
        <w:tc>
          <w:tcPr>
            <w:tcW w:w="2376" w:type="dxa"/>
            <w:gridSpan w:val="2"/>
            <w:shd w:val="clear" w:color="auto" w:fill="E7E6E6" w:themeFill="background2"/>
          </w:tcPr>
          <w:p w14:paraId="33E0EDC2" w14:textId="3ECAF4C9" w:rsidR="00657D40" w:rsidRPr="007C6DA0" w:rsidRDefault="00657D40" w:rsidP="00657D40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1193" w:type="dxa"/>
            <w:shd w:val="clear" w:color="auto" w:fill="E7E6E6" w:themeFill="background2"/>
          </w:tcPr>
          <w:p w14:paraId="570E06BD" w14:textId="77777777" w:rsidR="00657D40" w:rsidRPr="007C6DA0" w:rsidRDefault="00657D40" w:rsidP="00657D40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E7E6E6" w:themeFill="background2"/>
          </w:tcPr>
          <w:p w14:paraId="502563A4" w14:textId="77777777" w:rsidR="00657D40" w:rsidRPr="007C6DA0" w:rsidRDefault="00657D40" w:rsidP="00657D40">
            <w:pPr>
              <w:rPr>
                <w:rFonts w:cstheme="minorHAnsi"/>
              </w:rPr>
            </w:pPr>
          </w:p>
        </w:tc>
        <w:tc>
          <w:tcPr>
            <w:tcW w:w="1961" w:type="dxa"/>
            <w:shd w:val="clear" w:color="auto" w:fill="E7E6E6" w:themeFill="background2"/>
          </w:tcPr>
          <w:p w14:paraId="456C6265" w14:textId="77777777" w:rsidR="00657D40" w:rsidRDefault="00657D40" w:rsidP="00657D40">
            <w:pPr>
              <w:rPr>
                <w:rFonts w:cstheme="minorHAnsi"/>
              </w:rPr>
            </w:pPr>
            <w:r>
              <w:rPr>
                <w:rFonts w:cstheme="minorHAnsi"/>
              </w:rPr>
              <w:t>Praktyki: instytucja kultury</w:t>
            </w:r>
          </w:p>
        </w:tc>
        <w:tc>
          <w:tcPr>
            <w:tcW w:w="2234" w:type="dxa"/>
            <w:shd w:val="clear" w:color="auto" w:fill="E7E6E6" w:themeFill="background2"/>
          </w:tcPr>
          <w:p w14:paraId="6A079208" w14:textId="4720C828" w:rsidR="00657D40" w:rsidRPr="007C6DA0" w:rsidRDefault="00657D40" w:rsidP="00657D40">
            <w:pPr>
              <w:rPr>
                <w:rFonts w:cstheme="minorHAnsi"/>
              </w:rPr>
            </w:pPr>
            <w:r>
              <w:rPr>
                <w:rFonts w:cstheme="minorHAnsi"/>
              </w:rPr>
              <w:t>dr J. Wysocki</w:t>
            </w:r>
          </w:p>
        </w:tc>
        <w:tc>
          <w:tcPr>
            <w:tcW w:w="850" w:type="dxa"/>
            <w:shd w:val="clear" w:color="auto" w:fill="E7E6E6" w:themeFill="background2"/>
          </w:tcPr>
          <w:p w14:paraId="3F7A38D7" w14:textId="77777777" w:rsidR="00657D40" w:rsidRPr="007C6DA0" w:rsidRDefault="00657D40" w:rsidP="00657D40">
            <w:pPr>
              <w:rPr>
                <w:rFonts w:cstheme="minorHAnsi"/>
              </w:rPr>
            </w:pPr>
          </w:p>
        </w:tc>
        <w:tc>
          <w:tcPr>
            <w:tcW w:w="684" w:type="dxa"/>
            <w:shd w:val="clear" w:color="auto" w:fill="E7E6E6" w:themeFill="background2"/>
          </w:tcPr>
          <w:p w14:paraId="4EE35437" w14:textId="77777777" w:rsidR="00657D40" w:rsidRDefault="00657D40" w:rsidP="00657D40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E7E6E6" w:themeFill="background2"/>
          </w:tcPr>
          <w:p w14:paraId="40F43255" w14:textId="77777777" w:rsidR="00657D40" w:rsidRDefault="00657D40" w:rsidP="00657D40">
            <w:pPr>
              <w:rPr>
                <w:rFonts w:cstheme="minorHAnsi"/>
              </w:rPr>
            </w:pPr>
          </w:p>
        </w:tc>
        <w:tc>
          <w:tcPr>
            <w:tcW w:w="1138" w:type="dxa"/>
            <w:shd w:val="clear" w:color="auto" w:fill="E7E6E6" w:themeFill="background2"/>
          </w:tcPr>
          <w:p w14:paraId="0222A018" w14:textId="5B1B4A09" w:rsidR="00657D40" w:rsidRDefault="00657D40" w:rsidP="00657D40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1285" w:type="dxa"/>
            <w:shd w:val="clear" w:color="auto" w:fill="E7E6E6" w:themeFill="background2"/>
          </w:tcPr>
          <w:p w14:paraId="05647198" w14:textId="77777777" w:rsidR="00657D40" w:rsidRDefault="00657D40" w:rsidP="00657D40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</w:tbl>
    <w:p w14:paraId="403C95AB" w14:textId="77777777" w:rsidR="00EC6387" w:rsidRDefault="00EC6387" w:rsidP="007E3FB8">
      <w:pPr>
        <w:rPr>
          <w:rFonts w:cstheme="minorHAnsi"/>
        </w:rPr>
      </w:pPr>
    </w:p>
    <w:p w14:paraId="0167212B" w14:textId="77777777" w:rsidR="00657D40" w:rsidRDefault="00657D40" w:rsidP="007E3FB8">
      <w:pPr>
        <w:rPr>
          <w:rFonts w:cstheme="minorHAnsi"/>
        </w:rPr>
      </w:pPr>
    </w:p>
    <w:p w14:paraId="1E644EC0" w14:textId="10B745D9" w:rsidR="00EC6387" w:rsidRDefault="00EC6387" w:rsidP="007E3FB8">
      <w:pPr>
        <w:rPr>
          <w:rFonts w:cstheme="minorHAnsi"/>
        </w:rPr>
      </w:pPr>
    </w:p>
    <w:p w14:paraId="2486AB70" w14:textId="1681B0BA" w:rsidR="000C2E73" w:rsidRDefault="000C2E73" w:rsidP="007E3FB8">
      <w:pPr>
        <w:rPr>
          <w:rFonts w:cstheme="minorHAnsi"/>
        </w:rPr>
      </w:pPr>
    </w:p>
    <w:p w14:paraId="2685578C" w14:textId="77777777" w:rsidR="00B74678" w:rsidRDefault="00B74678" w:rsidP="007E3FB8">
      <w:pPr>
        <w:rPr>
          <w:rFonts w:cstheme="minorHAnsi"/>
        </w:rPr>
      </w:pPr>
    </w:p>
    <w:p w14:paraId="11BC9B65" w14:textId="77777777" w:rsidR="00B74678" w:rsidRDefault="00B74678" w:rsidP="007E3FB8">
      <w:pPr>
        <w:rPr>
          <w:rFonts w:cstheme="minorHAnsi"/>
        </w:rPr>
      </w:pPr>
    </w:p>
    <w:p w14:paraId="4E5C5867" w14:textId="77777777" w:rsidR="0022666E" w:rsidRPr="007C6DA0" w:rsidRDefault="0022666E" w:rsidP="007E3FB8">
      <w:pPr>
        <w:rPr>
          <w:rFonts w:cstheme="minorHAns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63"/>
        <w:gridCol w:w="1360"/>
        <w:gridCol w:w="1108"/>
        <w:gridCol w:w="1364"/>
        <w:gridCol w:w="2471"/>
        <w:gridCol w:w="1905"/>
        <w:gridCol w:w="791"/>
        <w:gridCol w:w="647"/>
        <w:gridCol w:w="1048"/>
        <w:gridCol w:w="990"/>
        <w:gridCol w:w="1247"/>
      </w:tblGrid>
      <w:tr w:rsidR="00EC6387" w:rsidRPr="007C6DA0" w14:paraId="4C022F26" w14:textId="77777777" w:rsidTr="00B74678">
        <w:tc>
          <w:tcPr>
            <w:tcW w:w="13994" w:type="dxa"/>
            <w:gridSpan w:val="11"/>
            <w:shd w:val="clear" w:color="auto" w:fill="D0CECE" w:themeFill="background2" w:themeFillShade="E6"/>
          </w:tcPr>
          <w:p w14:paraId="5BC9139C" w14:textId="103E3411" w:rsidR="00EC6387" w:rsidRPr="007C6DA0" w:rsidRDefault="00EC6387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lastRenderedPageBreak/>
              <w:t>Zarządzanie dziedzictwem kulturowym – studia licencjackie</w:t>
            </w:r>
          </w:p>
        </w:tc>
      </w:tr>
      <w:tr w:rsidR="00EC6387" w:rsidRPr="007C6DA0" w14:paraId="0C0ADBD5" w14:textId="77777777" w:rsidTr="00B74678">
        <w:tc>
          <w:tcPr>
            <w:tcW w:w="13994" w:type="dxa"/>
            <w:gridSpan w:val="11"/>
            <w:shd w:val="clear" w:color="auto" w:fill="B4C6E7" w:themeFill="accent1" w:themeFillTint="66"/>
          </w:tcPr>
          <w:p w14:paraId="0AD798BA" w14:textId="2E83757A" w:rsidR="00EC6387" w:rsidRPr="007C6DA0" w:rsidRDefault="00EC6387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t>Rok 2</w:t>
            </w:r>
          </w:p>
        </w:tc>
      </w:tr>
      <w:tr w:rsidR="00EC6387" w:rsidRPr="007C6DA0" w14:paraId="15A836E6" w14:textId="77777777" w:rsidTr="00657D40">
        <w:tc>
          <w:tcPr>
            <w:tcW w:w="1063" w:type="dxa"/>
            <w:shd w:val="clear" w:color="auto" w:fill="B4C6E7" w:themeFill="accent1" w:themeFillTint="66"/>
          </w:tcPr>
          <w:p w14:paraId="17A04011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Godz.</w:t>
            </w:r>
          </w:p>
        </w:tc>
        <w:tc>
          <w:tcPr>
            <w:tcW w:w="1360" w:type="dxa"/>
            <w:shd w:val="clear" w:color="auto" w:fill="B4C6E7" w:themeFill="accent1" w:themeFillTint="66"/>
          </w:tcPr>
          <w:p w14:paraId="79C67CCD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zień</w:t>
            </w:r>
          </w:p>
        </w:tc>
        <w:tc>
          <w:tcPr>
            <w:tcW w:w="1108" w:type="dxa"/>
            <w:shd w:val="clear" w:color="auto" w:fill="B4C6E7" w:themeFill="accent1" w:themeFillTint="66"/>
          </w:tcPr>
          <w:p w14:paraId="4EAEC041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Uwagi</w:t>
            </w:r>
          </w:p>
        </w:tc>
        <w:tc>
          <w:tcPr>
            <w:tcW w:w="1364" w:type="dxa"/>
            <w:shd w:val="clear" w:color="auto" w:fill="B4C6E7" w:themeFill="accent1" w:themeFillTint="66"/>
          </w:tcPr>
          <w:p w14:paraId="21125A27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ala</w:t>
            </w:r>
          </w:p>
        </w:tc>
        <w:tc>
          <w:tcPr>
            <w:tcW w:w="2471" w:type="dxa"/>
            <w:shd w:val="clear" w:color="auto" w:fill="B4C6E7" w:themeFill="accent1" w:themeFillTint="66"/>
          </w:tcPr>
          <w:p w14:paraId="58194A28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Nazwa przedmiotu</w:t>
            </w:r>
          </w:p>
        </w:tc>
        <w:tc>
          <w:tcPr>
            <w:tcW w:w="1905" w:type="dxa"/>
            <w:shd w:val="clear" w:color="auto" w:fill="B4C6E7" w:themeFill="accent1" w:themeFillTint="66"/>
          </w:tcPr>
          <w:p w14:paraId="5D3EBF04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wadzący/a</w:t>
            </w:r>
          </w:p>
        </w:tc>
        <w:tc>
          <w:tcPr>
            <w:tcW w:w="791" w:type="dxa"/>
            <w:shd w:val="clear" w:color="auto" w:fill="B4C6E7" w:themeFill="accent1" w:themeFillTint="66"/>
          </w:tcPr>
          <w:p w14:paraId="4B32D82A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Forma zajęć</w:t>
            </w:r>
          </w:p>
        </w:tc>
        <w:tc>
          <w:tcPr>
            <w:tcW w:w="647" w:type="dxa"/>
            <w:shd w:val="clear" w:color="auto" w:fill="B4C6E7" w:themeFill="accent1" w:themeFillTint="66"/>
          </w:tcPr>
          <w:p w14:paraId="789BA9AF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Rok</w:t>
            </w:r>
          </w:p>
        </w:tc>
        <w:tc>
          <w:tcPr>
            <w:tcW w:w="1048" w:type="dxa"/>
            <w:shd w:val="clear" w:color="auto" w:fill="B4C6E7" w:themeFill="accent1" w:themeFillTint="66"/>
          </w:tcPr>
          <w:p w14:paraId="0831DCD7" w14:textId="552AEFDD" w:rsidR="00EC6387" w:rsidRPr="007C6DA0" w:rsidRDefault="00EC6387" w:rsidP="00C933A4">
            <w:pPr>
              <w:rPr>
                <w:rFonts w:cstheme="minorHAnsi"/>
              </w:rPr>
            </w:pPr>
            <w:r>
              <w:rPr>
                <w:rFonts w:cstheme="minorHAnsi"/>
              </w:rPr>
              <w:t>Moduł</w:t>
            </w:r>
          </w:p>
        </w:tc>
        <w:tc>
          <w:tcPr>
            <w:tcW w:w="990" w:type="dxa"/>
            <w:shd w:val="clear" w:color="auto" w:fill="B4C6E7" w:themeFill="accent1" w:themeFillTint="66"/>
          </w:tcPr>
          <w:p w14:paraId="06C98408" w14:textId="6F2C0E6A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ECTS</w:t>
            </w:r>
          </w:p>
        </w:tc>
        <w:tc>
          <w:tcPr>
            <w:tcW w:w="1247" w:type="dxa"/>
            <w:shd w:val="clear" w:color="auto" w:fill="B4C6E7" w:themeFill="accent1" w:themeFillTint="66"/>
          </w:tcPr>
          <w:p w14:paraId="7BDAD848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posób zaliczenia</w:t>
            </w:r>
          </w:p>
        </w:tc>
      </w:tr>
      <w:tr w:rsidR="00B74678" w:rsidRPr="007C6DA0" w14:paraId="454FFB94" w14:textId="77777777" w:rsidTr="00657D40">
        <w:tc>
          <w:tcPr>
            <w:tcW w:w="1063" w:type="dxa"/>
            <w:shd w:val="clear" w:color="auto" w:fill="D9E2F3" w:themeFill="accent1" w:themeFillTint="33"/>
          </w:tcPr>
          <w:p w14:paraId="1DF7354C" w14:textId="1029AE2B" w:rsidR="00B74678" w:rsidRPr="00B74678" w:rsidRDefault="00B74678" w:rsidP="00B74678">
            <w:pPr>
              <w:rPr>
                <w:rFonts w:ascii="Calibri" w:hAnsi="Calibri" w:cs="Calibri"/>
                <w:color w:val="000000"/>
              </w:rPr>
            </w:pPr>
            <w:r w:rsidRPr="00B74678">
              <w:rPr>
                <w:rFonts w:cstheme="minorHAnsi"/>
              </w:rPr>
              <w:t>13:15-14:45</w:t>
            </w:r>
          </w:p>
        </w:tc>
        <w:tc>
          <w:tcPr>
            <w:tcW w:w="1360" w:type="dxa"/>
            <w:shd w:val="clear" w:color="auto" w:fill="D9E2F3" w:themeFill="accent1" w:themeFillTint="33"/>
          </w:tcPr>
          <w:p w14:paraId="2FC460DA" w14:textId="2A0B7373" w:rsidR="00B74678" w:rsidRPr="00B74678" w:rsidRDefault="00B74678" w:rsidP="00B74678">
            <w:pPr>
              <w:rPr>
                <w:rFonts w:cstheme="minorHAnsi"/>
              </w:rPr>
            </w:pPr>
            <w:r w:rsidRPr="00B74678">
              <w:rPr>
                <w:rFonts w:cstheme="minorHAnsi"/>
              </w:rPr>
              <w:t>poniedziałek</w:t>
            </w:r>
          </w:p>
        </w:tc>
        <w:tc>
          <w:tcPr>
            <w:tcW w:w="1108" w:type="dxa"/>
            <w:shd w:val="clear" w:color="auto" w:fill="D9E2F3" w:themeFill="accent1" w:themeFillTint="33"/>
          </w:tcPr>
          <w:p w14:paraId="1BC46689" w14:textId="77777777" w:rsidR="00B74678" w:rsidRP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364" w:type="dxa"/>
            <w:shd w:val="clear" w:color="auto" w:fill="D9E2F3" w:themeFill="accent1" w:themeFillTint="33"/>
          </w:tcPr>
          <w:p w14:paraId="589E595B" w14:textId="6015E4C2" w:rsidR="00B74678" w:rsidRP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on-line</w:t>
            </w:r>
          </w:p>
        </w:tc>
        <w:tc>
          <w:tcPr>
            <w:tcW w:w="2471" w:type="dxa"/>
            <w:shd w:val="clear" w:color="auto" w:fill="D9E2F3" w:themeFill="accent1" w:themeFillTint="33"/>
          </w:tcPr>
          <w:p w14:paraId="4DD6CBC1" w14:textId="1458D5BA" w:rsidR="00B74678" w:rsidRPr="00B74678" w:rsidRDefault="00B74678" w:rsidP="00B74678">
            <w:pPr>
              <w:rPr>
                <w:rFonts w:cstheme="minorHAnsi"/>
                <w:color w:val="000000"/>
              </w:rPr>
            </w:pPr>
            <w:r w:rsidRPr="00B74678">
              <w:rPr>
                <w:rFonts w:cstheme="minorHAnsi"/>
                <w:color w:val="000000"/>
              </w:rPr>
              <w:t>Kultura materialna średniowiecza i czasów nowożytnych</w:t>
            </w:r>
          </w:p>
        </w:tc>
        <w:tc>
          <w:tcPr>
            <w:tcW w:w="1905" w:type="dxa"/>
            <w:shd w:val="clear" w:color="auto" w:fill="D9E2F3" w:themeFill="accent1" w:themeFillTint="33"/>
          </w:tcPr>
          <w:p w14:paraId="445380D5" w14:textId="2F0BF6F8" w:rsidR="00B74678" w:rsidRPr="00B74678" w:rsidRDefault="00B74678" w:rsidP="00B74678">
            <w:pPr>
              <w:rPr>
                <w:rFonts w:cstheme="minorHAnsi"/>
              </w:rPr>
            </w:pPr>
            <w:r w:rsidRPr="00B74678">
              <w:rPr>
                <w:rFonts w:cstheme="minorHAnsi"/>
              </w:rPr>
              <w:t>dr J. Wawrzeniuk</w:t>
            </w:r>
          </w:p>
        </w:tc>
        <w:tc>
          <w:tcPr>
            <w:tcW w:w="791" w:type="dxa"/>
            <w:shd w:val="clear" w:color="auto" w:fill="D9E2F3" w:themeFill="accent1" w:themeFillTint="33"/>
          </w:tcPr>
          <w:p w14:paraId="52823D6D" w14:textId="790E5CFC" w:rsidR="00B74678" w:rsidRPr="00B74678" w:rsidRDefault="00B74678" w:rsidP="00B74678">
            <w:pPr>
              <w:rPr>
                <w:rFonts w:cstheme="minorHAnsi"/>
              </w:rPr>
            </w:pPr>
            <w:r w:rsidRPr="00B74678">
              <w:rPr>
                <w:rFonts w:cstheme="minorHAnsi"/>
              </w:rPr>
              <w:t>W</w:t>
            </w:r>
          </w:p>
        </w:tc>
        <w:tc>
          <w:tcPr>
            <w:tcW w:w="647" w:type="dxa"/>
            <w:shd w:val="clear" w:color="auto" w:fill="D9E2F3" w:themeFill="accent1" w:themeFillTint="33"/>
          </w:tcPr>
          <w:p w14:paraId="697B5477" w14:textId="37122808" w:rsidR="00B74678" w:rsidRPr="00B74678" w:rsidRDefault="00B74678" w:rsidP="00B74678">
            <w:pPr>
              <w:rPr>
                <w:rFonts w:cstheme="minorHAnsi"/>
              </w:rPr>
            </w:pPr>
            <w:r w:rsidRPr="00B74678"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D9E2F3" w:themeFill="accent1" w:themeFillTint="33"/>
          </w:tcPr>
          <w:p w14:paraId="3B643937" w14:textId="4E9697BE" w:rsidR="00B74678" w:rsidRPr="00B74678" w:rsidRDefault="00B74678" w:rsidP="00B74678">
            <w:pPr>
              <w:rPr>
                <w:rFonts w:cstheme="minorHAnsi"/>
              </w:rPr>
            </w:pPr>
            <w:r w:rsidRPr="00B74678">
              <w:rPr>
                <w:rFonts w:cstheme="minorHAnsi"/>
              </w:rPr>
              <w:t>5</w:t>
            </w:r>
          </w:p>
        </w:tc>
        <w:tc>
          <w:tcPr>
            <w:tcW w:w="990" w:type="dxa"/>
            <w:shd w:val="clear" w:color="auto" w:fill="D9E2F3" w:themeFill="accent1" w:themeFillTint="33"/>
          </w:tcPr>
          <w:p w14:paraId="0EF3C09C" w14:textId="02482FE4" w:rsidR="00B74678" w:rsidRPr="00B74678" w:rsidRDefault="00B74678" w:rsidP="00B74678">
            <w:pPr>
              <w:rPr>
                <w:rFonts w:cstheme="minorHAnsi"/>
              </w:rPr>
            </w:pPr>
            <w:r w:rsidRPr="00B74678">
              <w:rPr>
                <w:rFonts w:cstheme="minorHAnsi"/>
              </w:rPr>
              <w:t>3</w:t>
            </w:r>
          </w:p>
        </w:tc>
        <w:tc>
          <w:tcPr>
            <w:tcW w:w="1247" w:type="dxa"/>
            <w:shd w:val="clear" w:color="auto" w:fill="D9E2F3" w:themeFill="accent1" w:themeFillTint="33"/>
          </w:tcPr>
          <w:p w14:paraId="3830DB0B" w14:textId="2661E578" w:rsidR="00B74678" w:rsidRPr="00B74678" w:rsidRDefault="00B74678" w:rsidP="00B74678">
            <w:pPr>
              <w:rPr>
                <w:rFonts w:cstheme="minorHAnsi"/>
              </w:rPr>
            </w:pPr>
            <w:r w:rsidRPr="00B74678">
              <w:rPr>
                <w:rFonts w:cstheme="minorHAnsi"/>
              </w:rPr>
              <w:t>E</w:t>
            </w:r>
          </w:p>
        </w:tc>
      </w:tr>
      <w:tr w:rsidR="00B74678" w:rsidRPr="007C6DA0" w14:paraId="7AD75EE7" w14:textId="77777777" w:rsidTr="00657D40">
        <w:tc>
          <w:tcPr>
            <w:tcW w:w="1063" w:type="dxa"/>
            <w:shd w:val="clear" w:color="auto" w:fill="D9E2F3" w:themeFill="accent1" w:themeFillTint="33"/>
          </w:tcPr>
          <w:p w14:paraId="1D5E3B2F" w14:textId="7C420688" w:rsidR="00B74678" w:rsidRPr="00983022" w:rsidRDefault="00B74678" w:rsidP="00B74678">
            <w:pPr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</w:rPr>
              <w:t>15.00-16.30</w:t>
            </w:r>
          </w:p>
        </w:tc>
        <w:tc>
          <w:tcPr>
            <w:tcW w:w="1360" w:type="dxa"/>
            <w:shd w:val="clear" w:color="auto" w:fill="D9E2F3" w:themeFill="accent1" w:themeFillTint="33"/>
          </w:tcPr>
          <w:p w14:paraId="43113DF6" w14:textId="07CBE1A3" w:rsidR="00B74678" w:rsidRPr="00983022" w:rsidRDefault="00B74678" w:rsidP="00B74678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poniedziałek</w:t>
            </w:r>
          </w:p>
        </w:tc>
        <w:tc>
          <w:tcPr>
            <w:tcW w:w="1108" w:type="dxa"/>
            <w:shd w:val="clear" w:color="auto" w:fill="D9E2F3" w:themeFill="accent1" w:themeFillTint="33"/>
          </w:tcPr>
          <w:p w14:paraId="0782CF93" w14:textId="77777777" w:rsidR="00B74678" w:rsidRPr="00983022" w:rsidRDefault="00B74678" w:rsidP="00B74678">
            <w:pPr>
              <w:rPr>
                <w:rFonts w:cstheme="minorHAnsi"/>
              </w:rPr>
            </w:pPr>
          </w:p>
        </w:tc>
        <w:tc>
          <w:tcPr>
            <w:tcW w:w="1364" w:type="dxa"/>
            <w:shd w:val="clear" w:color="auto" w:fill="D9E2F3" w:themeFill="accent1" w:themeFillTint="33"/>
          </w:tcPr>
          <w:p w14:paraId="4061FFA3" w14:textId="562FFEDB" w:rsidR="00B74678" w:rsidRPr="00983022" w:rsidRDefault="00B74678" w:rsidP="00B74678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on-line</w:t>
            </w:r>
          </w:p>
        </w:tc>
        <w:tc>
          <w:tcPr>
            <w:tcW w:w="2471" w:type="dxa"/>
            <w:shd w:val="clear" w:color="auto" w:fill="D9E2F3" w:themeFill="accent1" w:themeFillTint="33"/>
          </w:tcPr>
          <w:p w14:paraId="0A98E3C3" w14:textId="73B75E06" w:rsidR="00B74678" w:rsidRPr="00983022" w:rsidRDefault="00B74678" w:rsidP="00B74678">
            <w:pPr>
              <w:rPr>
                <w:rFonts w:cstheme="minorHAnsi"/>
                <w:bCs/>
                <w:color w:val="000000"/>
              </w:rPr>
            </w:pPr>
            <w:r w:rsidRPr="00983022">
              <w:rPr>
                <w:rFonts w:cstheme="minorHAnsi"/>
                <w:bCs/>
                <w:color w:val="000000"/>
              </w:rPr>
              <w:t>Wprowadzenie do ekonomii</w:t>
            </w:r>
          </w:p>
        </w:tc>
        <w:tc>
          <w:tcPr>
            <w:tcW w:w="1905" w:type="dxa"/>
            <w:shd w:val="clear" w:color="auto" w:fill="D9E2F3" w:themeFill="accent1" w:themeFillTint="33"/>
          </w:tcPr>
          <w:p w14:paraId="2666779F" w14:textId="5C9EFA9F" w:rsidR="00B74678" w:rsidRPr="00983022" w:rsidRDefault="00B74678" w:rsidP="00B74678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dr D. Karaś</w:t>
            </w:r>
          </w:p>
        </w:tc>
        <w:tc>
          <w:tcPr>
            <w:tcW w:w="791" w:type="dxa"/>
            <w:shd w:val="clear" w:color="auto" w:fill="D9E2F3" w:themeFill="accent1" w:themeFillTint="33"/>
          </w:tcPr>
          <w:p w14:paraId="4407E90D" w14:textId="5A019C12" w:rsidR="00B74678" w:rsidRPr="00983022" w:rsidRDefault="00B74678" w:rsidP="00B74678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W</w:t>
            </w:r>
          </w:p>
        </w:tc>
        <w:tc>
          <w:tcPr>
            <w:tcW w:w="647" w:type="dxa"/>
            <w:shd w:val="clear" w:color="auto" w:fill="D9E2F3" w:themeFill="accent1" w:themeFillTint="33"/>
          </w:tcPr>
          <w:p w14:paraId="7E846CD6" w14:textId="0ACD577A" w:rsidR="00B74678" w:rsidRPr="00983022" w:rsidRDefault="00B74678" w:rsidP="00B74678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D9E2F3" w:themeFill="accent1" w:themeFillTint="33"/>
          </w:tcPr>
          <w:p w14:paraId="39505B22" w14:textId="02A19D3E" w:rsidR="00B74678" w:rsidRPr="00983022" w:rsidRDefault="00B74678" w:rsidP="00B74678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7</w:t>
            </w:r>
          </w:p>
        </w:tc>
        <w:tc>
          <w:tcPr>
            <w:tcW w:w="990" w:type="dxa"/>
            <w:shd w:val="clear" w:color="auto" w:fill="D9E2F3" w:themeFill="accent1" w:themeFillTint="33"/>
          </w:tcPr>
          <w:p w14:paraId="5AC4F7E6" w14:textId="0D1A16AA" w:rsidR="00B74678" w:rsidRPr="00983022" w:rsidRDefault="00B74678" w:rsidP="00B74678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3</w:t>
            </w:r>
          </w:p>
        </w:tc>
        <w:tc>
          <w:tcPr>
            <w:tcW w:w="1247" w:type="dxa"/>
            <w:shd w:val="clear" w:color="auto" w:fill="D9E2F3" w:themeFill="accent1" w:themeFillTint="33"/>
          </w:tcPr>
          <w:p w14:paraId="51671682" w14:textId="3CE421A5" w:rsidR="00B74678" w:rsidRPr="00983022" w:rsidRDefault="00B74678" w:rsidP="00B74678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E</w:t>
            </w:r>
          </w:p>
        </w:tc>
      </w:tr>
      <w:tr w:rsidR="00B74678" w:rsidRPr="007C6DA0" w14:paraId="2F192BF8" w14:textId="77777777" w:rsidTr="00657D40">
        <w:tc>
          <w:tcPr>
            <w:tcW w:w="1063" w:type="dxa"/>
            <w:shd w:val="clear" w:color="auto" w:fill="FFF2CC" w:themeFill="accent4" w:themeFillTint="33"/>
          </w:tcPr>
          <w:p w14:paraId="508671BC" w14:textId="1EAC189B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08:00-09:30</w:t>
            </w:r>
          </w:p>
        </w:tc>
        <w:tc>
          <w:tcPr>
            <w:tcW w:w="1360" w:type="dxa"/>
            <w:shd w:val="clear" w:color="auto" w:fill="FFF2CC" w:themeFill="accent4" w:themeFillTint="33"/>
          </w:tcPr>
          <w:p w14:paraId="50C61C93" w14:textId="5EABA3B4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wtorek</w:t>
            </w:r>
          </w:p>
        </w:tc>
        <w:tc>
          <w:tcPr>
            <w:tcW w:w="1108" w:type="dxa"/>
            <w:shd w:val="clear" w:color="auto" w:fill="FFF2CC" w:themeFill="accent4" w:themeFillTint="33"/>
          </w:tcPr>
          <w:p w14:paraId="5B432717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64" w:type="dxa"/>
            <w:shd w:val="clear" w:color="auto" w:fill="FFF2CC" w:themeFill="accent4" w:themeFillTint="33"/>
          </w:tcPr>
          <w:p w14:paraId="3A3F8894" w14:textId="043DA023" w:rsidR="00B74678" w:rsidRPr="007C6DA0" w:rsidRDefault="00DC5933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101</w:t>
            </w:r>
          </w:p>
        </w:tc>
        <w:tc>
          <w:tcPr>
            <w:tcW w:w="2471" w:type="dxa"/>
            <w:shd w:val="clear" w:color="auto" w:fill="FFF2CC" w:themeFill="accent4" w:themeFillTint="33"/>
          </w:tcPr>
          <w:p w14:paraId="32676CD5" w14:textId="0A188FEC" w:rsidR="00B74678" w:rsidRPr="00324649" w:rsidRDefault="00B74678" w:rsidP="00B74678">
            <w:pPr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983022">
              <w:rPr>
                <w:rFonts w:cstheme="minorHAnsi"/>
                <w:bCs/>
                <w:color w:val="000000"/>
              </w:rPr>
              <w:t>Niematerialne dziedzictwo kulturowe</w:t>
            </w:r>
          </w:p>
        </w:tc>
        <w:tc>
          <w:tcPr>
            <w:tcW w:w="1905" w:type="dxa"/>
            <w:shd w:val="clear" w:color="auto" w:fill="FFF2CC" w:themeFill="accent4" w:themeFillTint="33"/>
          </w:tcPr>
          <w:p w14:paraId="44C703C4" w14:textId="6B560DF3" w:rsidR="00B74678" w:rsidRPr="007C6DA0" w:rsidRDefault="00B74678" w:rsidP="00B74678">
            <w:pPr>
              <w:rPr>
                <w:rFonts w:cstheme="minorHAnsi"/>
              </w:rPr>
            </w:pPr>
            <w:r w:rsidRPr="00D539D9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 xml:space="preserve">K. </w:t>
            </w:r>
            <w:r w:rsidRPr="00D539D9">
              <w:rPr>
                <w:rFonts w:cstheme="minorHAnsi"/>
              </w:rPr>
              <w:t>Ponińska</w:t>
            </w:r>
          </w:p>
        </w:tc>
        <w:tc>
          <w:tcPr>
            <w:tcW w:w="791" w:type="dxa"/>
            <w:shd w:val="clear" w:color="auto" w:fill="FFF2CC" w:themeFill="accent4" w:themeFillTint="33"/>
          </w:tcPr>
          <w:p w14:paraId="21E84E9F" w14:textId="5F620C7A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647" w:type="dxa"/>
            <w:shd w:val="clear" w:color="auto" w:fill="FFF2CC" w:themeFill="accent4" w:themeFillTint="33"/>
          </w:tcPr>
          <w:p w14:paraId="681CEA1F" w14:textId="4F857F0F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FFF2CC" w:themeFill="accent4" w:themeFillTint="33"/>
          </w:tcPr>
          <w:p w14:paraId="384EA897" w14:textId="4F683B04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990" w:type="dxa"/>
            <w:shd w:val="clear" w:color="auto" w:fill="FFF2CC" w:themeFill="accent4" w:themeFillTint="33"/>
          </w:tcPr>
          <w:p w14:paraId="3CA66FF7" w14:textId="6CACD6C0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47" w:type="dxa"/>
            <w:shd w:val="clear" w:color="auto" w:fill="FFF2CC" w:themeFill="accent4" w:themeFillTint="33"/>
          </w:tcPr>
          <w:p w14:paraId="582218AB" w14:textId="3DB77CD6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B74678" w:rsidRPr="007C6DA0" w14:paraId="45AAABB4" w14:textId="77777777" w:rsidTr="00657D40">
        <w:tc>
          <w:tcPr>
            <w:tcW w:w="1063" w:type="dxa"/>
            <w:shd w:val="clear" w:color="auto" w:fill="F9CEFE"/>
          </w:tcPr>
          <w:p w14:paraId="4ABEBE3E" w14:textId="18857978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9:45-11:15</w:t>
            </w:r>
          </w:p>
        </w:tc>
        <w:tc>
          <w:tcPr>
            <w:tcW w:w="1360" w:type="dxa"/>
            <w:shd w:val="clear" w:color="auto" w:fill="F9CEFE"/>
          </w:tcPr>
          <w:p w14:paraId="12951CA7" w14:textId="2A6F0F7C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108" w:type="dxa"/>
            <w:shd w:val="clear" w:color="auto" w:fill="F9CEFE"/>
          </w:tcPr>
          <w:p w14:paraId="7D78FB1F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64" w:type="dxa"/>
            <w:shd w:val="clear" w:color="auto" w:fill="F9CEFE"/>
          </w:tcPr>
          <w:p w14:paraId="2546C6E7" w14:textId="2E61B7E8" w:rsidR="00B74678" w:rsidRPr="007C6DA0" w:rsidRDefault="00DC5933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108</w:t>
            </w:r>
          </w:p>
        </w:tc>
        <w:tc>
          <w:tcPr>
            <w:tcW w:w="2471" w:type="dxa"/>
            <w:shd w:val="clear" w:color="auto" w:fill="F9CEFE"/>
          </w:tcPr>
          <w:p w14:paraId="27496276" w14:textId="5DC39AAF" w:rsidR="00B74678" w:rsidRPr="008B46C8" w:rsidRDefault="00B74678" w:rsidP="00B74678">
            <w:pPr>
              <w:rPr>
                <w:rFonts w:cstheme="minorHAnsi"/>
                <w:bCs/>
                <w:color w:val="000000"/>
              </w:rPr>
            </w:pPr>
            <w:r w:rsidRPr="007C6DA0">
              <w:rPr>
                <w:rFonts w:cstheme="minorHAnsi"/>
                <w:bCs/>
                <w:color w:val="000000"/>
              </w:rPr>
              <w:t xml:space="preserve">Historia architektury i </w:t>
            </w:r>
            <w:r>
              <w:rPr>
                <w:rFonts w:cstheme="minorHAnsi"/>
                <w:bCs/>
                <w:color w:val="000000"/>
              </w:rPr>
              <w:t xml:space="preserve">tradycyjnych </w:t>
            </w:r>
            <w:r w:rsidRPr="007C6DA0">
              <w:rPr>
                <w:rFonts w:cstheme="minorHAnsi"/>
                <w:bCs/>
                <w:color w:val="000000"/>
              </w:rPr>
              <w:t xml:space="preserve">technik budowlanych </w:t>
            </w:r>
          </w:p>
        </w:tc>
        <w:tc>
          <w:tcPr>
            <w:tcW w:w="1905" w:type="dxa"/>
            <w:shd w:val="clear" w:color="auto" w:fill="F9CEFE"/>
          </w:tcPr>
          <w:p w14:paraId="45531AD7" w14:textId="34121D64" w:rsidR="00B74678" w:rsidRPr="008B46C8" w:rsidRDefault="00B74678" w:rsidP="00B74678">
            <w:pPr>
              <w:rPr>
                <w:rFonts w:cstheme="minorHAnsi"/>
                <w:bCs/>
                <w:color w:val="000000"/>
              </w:rPr>
            </w:pPr>
            <w:r w:rsidRPr="007C6DA0">
              <w:rPr>
                <w:rFonts w:cstheme="minorHAnsi"/>
              </w:rPr>
              <w:t>dr M. Żurek</w:t>
            </w:r>
          </w:p>
        </w:tc>
        <w:tc>
          <w:tcPr>
            <w:tcW w:w="791" w:type="dxa"/>
            <w:shd w:val="clear" w:color="auto" w:fill="F9CEFE"/>
          </w:tcPr>
          <w:p w14:paraId="20397902" w14:textId="35FE5BCC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W</w:t>
            </w:r>
          </w:p>
        </w:tc>
        <w:tc>
          <w:tcPr>
            <w:tcW w:w="647" w:type="dxa"/>
            <w:shd w:val="clear" w:color="auto" w:fill="F9CEFE"/>
          </w:tcPr>
          <w:p w14:paraId="57E3FF77" w14:textId="7A146C1C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F9CEFE"/>
          </w:tcPr>
          <w:p w14:paraId="60CC6BD8" w14:textId="7C84678D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990" w:type="dxa"/>
            <w:shd w:val="clear" w:color="auto" w:fill="F9CEFE"/>
          </w:tcPr>
          <w:p w14:paraId="1D5221BA" w14:textId="7E859650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3</w:t>
            </w:r>
          </w:p>
        </w:tc>
        <w:tc>
          <w:tcPr>
            <w:tcW w:w="1247" w:type="dxa"/>
            <w:shd w:val="clear" w:color="auto" w:fill="F9CEFE"/>
          </w:tcPr>
          <w:p w14:paraId="72E49164" w14:textId="65E47245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E</w:t>
            </w:r>
          </w:p>
        </w:tc>
      </w:tr>
      <w:tr w:rsidR="00B74678" w:rsidRPr="007C6DA0" w14:paraId="1ED3F4FA" w14:textId="77777777" w:rsidTr="00657D40">
        <w:tc>
          <w:tcPr>
            <w:tcW w:w="1063" w:type="dxa"/>
            <w:shd w:val="clear" w:color="auto" w:fill="F9CEFE"/>
          </w:tcPr>
          <w:p w14:paraId="2324AAC3" w14:textId="1D0E68F1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11:30-13:00</w:t>
            </w:r>
          </w:p>
        </w:tc>
        <w:tc>
          <w:tcPr>
            <w:tcW w:w="1360" w:type="dxa"/>
            <w:shd w:val="clear" w:color="auto" w:fill="F9CEFE"/>
          </w:tcPr>
          <w:p w14:paraId="50B7BA9A" w14:textId="4CDCAAB6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108" w:type="dxa"/>
            <w:shd w:val="clear" w:color="auto" w:fill="F9CEFE"/>
          </w:tcPr>
          <w:p w14:paraId="337E95E4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64" w:type="dxa"/>
            <w:shd w:val="clear" w:color="auto" w:fill="F9CEFE"/>
          </w:tcPr>
          <w:p w14:paraId="1A490D8B" w14:textId="339F600C" w:rsidR="00B74678" w:rsidRPr="007C6DA0" w:rsidRDefault="00DC5933" w:rsidP="00B74678">
            <w:pPr>
              <w:rPr>
                <w:rFonts w:cstheme="minorHAnsi"/>
              </w:rPr>
            </w:pPr>
            <w:r w:rsidRPr="00DC5933">
              <w:rPr>
                <w:rFonts w:cstheme="minorHAnsi"/>
              </w:rPr>
              <w:t>308</w:t>
            </w:r>
          </w:p>
        </w:tc>
        <w:tc>
          <w:tcPr>
            <w:tcW w:w="2471" w:type="dxa"/>
            <w:shd w:val="clear" w:color="auto" w:fill="F9CEFE"/>
          </w:tcPr>
          <w:p w14:paraId="7F994C6F" w14:textId="488DD4B2" w:rsidR="00B74678" w:rsidRPr="008B46C8" w:rsidRDefault="00B74678" w:rsidP="00B74678">
            <w:pPr>
              <w:rPr>
                <w:rFonts w:cstheme="minorHAnsi"/>
                <w:bCs/>
                <w:color w:val="000000"/>
              </w:rPr>
            </w:pPr>
            <w:r w:rsidRPr="00EE2D21">
              <w:rPr>
                <w:rFonts w:cstheme="minorHAnsi"/>
                <w:bCs/>
                <w:color w:val="000000"/>
              </w:rPr>
              <w:t>Metody i techniki</w:t>
            </w:r>
            <w:r w:rsidRPr="008B46C8">
              <w:rPr>
                <w:rFonts w:cstheme="minorHAnsi"/>
                <w:bCs/>
                <w:color w:val="000000"/>
              </w:rPr>
              <w:t xml:space="preserve"> konserwacji znalezisk archeologicznych, obiektów zabytkowych i dzieł sztuki </w:t>
            </w:r>
          </w:p>
        </w:tc>
        <w:tc>
          <w:tcPr>
            <w:tcW w:w="1905" w:type="dxa"/>
            <w:shd w:val="clear" w:color="auto" w:fill="F9CEFE"/>
          </w:tcPr>
          <w:p w14:paraId="37162E58" w14:textId="04257C92" w:rsidR="00B74678" w:rsidRPr="008B46C8" w:rsidRDefault="00B74678" w:rsidP="00B74678">
            <w:pPr>
              <w:rPr>
                <w:rFonts w:cstheme="minorHAnsi"/>
                <w:bCs/>
                <w:color w:val="000000"/>
              </w:rPr>
            </w:pPr>
            <w:r w:rsidRPr="008B46C8">
              <w:rPr>
                <w:rFonts w:cstheme="minorHAnsi"/>
                <w:bCs/>
                <w:color w:val="000000"/>
              </w:rPr>
              <w:t xml:space="preserve">dr </w:t>
            </w:r>
            <w:r>
              <w:rPr>
                <w:rFonts w:cstheme="minorHAnsi"/>
                <w:bCs/>
                <w:color w:val="000000"/>
              </w:rPr>
              <w:t xml:space="preserve">J. </w:t>
            </w:r>
            <w:r w:rsidRPr="008B46C8">
              <w:rPr>
                <w:rFonts w:cstheme="minorHAnsi"/>
                <w:bCs/>
                <w:color w:val="000000"/>
              </w:rPr>
              <w:t>Wawrzeniuk</w:t>
            </w:r>
          </w:p>
        </w:tc>
        <w:tc>
          <w:tcPr>
            <w:tcW w:w="791" w:type="dxa"/>
            <w:shd w:val="clear" w:color="auto" w:fill="F9CEFE"/>
          </w:tcPr>
          <w:p w14:paraId="68FCAEB9" w14:textId="2D28A097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647" w:type="dxa"/>
            <w:shd w:val="clear" w:color="auto" w:fill="F9CEFE"/>
          </w:tcPr>
          <w:p w14:paraId="40C7D75C" w14:textId="0AA59980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F9CEFE"/>
          </w:tcPr>
          <w:p w14:paraId="4D9DAA54" w14:textId="0DFE7269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990" w:type="dxa"/>
            <w:shd w:val="clear" w:color="auto" w:fill="F9CEFE"/>
          </w:tcPr>
          <w:p w14:paraId="349C446A" w14:textId="7577CE61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47" w:type="dxa"/>
            <w:shd w:val="clear" w:color="auto" w:fill="F9CEFE"/>
          </w:tcPr>
          <w:p w14:paraId="69F95F90" w14:textId="10354DD6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B74678" w:rsidRPr="007C6DA0" w14:paraId="3B0D78A8" w14:textId="77777777" w:rsidTr="00657D40">
        <w:tc>
          <w:tcPr>
            <w:tcW w:w="1063" w:type="dxa"/>
            <w:shd w:val="clear" w:color="auto" w:fill="F9CEFE"/>
          </w:tcPr>
          <w:p w14:paraId="0519E032" w14:textId="4ADC0C7A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13:15-14:45</w:t>
            </w:r>
          </w:p>
        </w:tc>
        <w:tc>
          <w:tcPr>
            <w:tcW w:w="1360" w:type="dxa"/>
            <w:shd w:val="clear" w:color="auto" w:fill="F9CEFE"/>
          </w:tcPr>
          <w:p w14:paraId="4CBA8128" w14:textId="42A2B874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108" w:type="dxa"/>
            <w:shd w:val="clear" w:color="auto" w:fill="F9CEFE"/>
          </w:tcPr>
          <w:p w14:paraId="29F9AEB4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64" w:type="dxa"/>
            <w:shd w:val="clear" w:color="auto" w:fill="F9CEFE"/>
          </w:tcPr>
          <w:p w14:paraId="6AAFFAB1" w14:textId="437CE853" w:rsidR="00B74678" w:rsidRDefault="00EE2D21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310</w:t>
            </w:r>
          </w:p>
        </w:tc>
        <w:tc>
          <w:tcPr>
            <w:tcW w:w="2471" w:type="dxa"/>
            <w:shd w:val="clear" w:color="auto" w:fill="F9CEFE"/>
          </w:tcPr>
          <w:p w14:paraId="7C314731" w14:textId="2FF739EC" w:rsidR="00B74678" w:rsidRPr="007C6DA0" w:rsidRDefault="00B74678" w:rsidP="00B74678">
            <w:pPr>
              <w:rPr>
                <w:rFonts w:cstheme="minorHAnsi"/>
                <w:bCs/>
                <w:color w:val="000000"/>
              </w:rPr>
            </w:pPr>
            <w:r w:rsidRPr="007C6DA0">
              <w:rPr>
                <w:rFonts w:cstheme="minorHAnsi"/>
                <w:bCs/>
                <w:color w:val="000000"/>
              </w:rPr>
              <w:t>Bronioznawstwo historyczne</w:t>
            </w:r>
          </w:p>
        </w:tc>
        <w:tc>
          <w:tcPr>
            <w:tcW w:w="1905" w:type="dxa"/>
            <w:shd w:val="clear" w:color="auto" w:fill="F9CEFE"/>
          </w:tcPr>
          <w:p w14:paraId="09851C6A" w14:textId="57CB230A" w:rsidR="00B74678" w:rsidRPr="007C6DA0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r</w:t>
            </w:r>
            <w:r>
              <w:rPr>
                <w:rFonts w:cstheme="minorHAnsi"/>
              </w:rPr>
              <w:t xml:space="preserve"> hab.</w:t>
            </w:r>
            <w:r w:rsidRPr="007C6DA0">
              <w:rPr>
                <w:rFonts w:cstheme="minorHAnsi"/>
              </w:rPr>
              <w:t xml:space="preserve"> R. Gawroński</w:t>
            </w:r>
          </w:p>
        </w:tc>
        <w:tc>
          <w:tcPr>
            <w:tcW w:w="791" w:type="dxa"/>
            <w:shd w:val="clear" w:color="auto" w:fill="F9CEFE"/>
          </w:tcPr>
          <w:p w14:paraId="529FBA7D" w14:textId="1844DC93" w:rsidR="00B74678" w:rsidRPr="007C6DA0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W</w:t>
            </w:r>
          </w:p>
        </w:tc>
        <w:tc>
          <w:tcPr>
            <w:tcW w:w="647" w:type="dxa"/>
            <w:shd w:val="clear" w:color="auto" w:fill="F9CEFE"/>
          </w:tcPr>
          <w:p w14:paraId="54C23F26" w14:textId="2A09B333" w:rsidR="00B74678" w:rsidRPr="007C6DA0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F9CEFE"/>
          </w:tcPr>
          <w:p w14:paraId="3AFD8AAB" w14:textId="3380FEC5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990" w:type="dxa"/>
            <w:shd w:val="clear" w:color="auto" w:fill="F9CEFE"/>
          </w:tcPr>
          <w:p w14:paraId="2BBD913F" w14:textId="7100DD1B" w:rsidR="00B74678" w:rsidRPr="007C6DA0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2</w:t>
            </w:r>
          </w:p>
        </w:tc>
        <w:tc>
          <w:tcPr>
            <w:tcW w:w="1247" w:type="dxa"/>
            <w:shd w:val="clear" w:color="auto" w:fill="F9CEFE"/>
          </w:tcPr>
          <w:p w14:paraId="2279F089" w14:textId="370E2F26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B74678" w:rsidRPr="007C6DA0" w14:paraId="7CDBD711" w14:textId="77777777" w:rsidTr="00657D40">
        <w:tc>
          <w:tcPr>
            <w:tcW w:w="1063" w:type="dxa"/>
            <w:shd w:val="clear" w:color="auto" w:fill="F9CEFE"/>
          </w:tcPr>
          <w:p w14:paraId="128EECE3" w14:textId="51378D38" w:rsidR="00B74678" w:rsidRDefault="00B74678" w:rsidP="00B74678">
            <w:pPr>
              <w:rPr>
                <w:rFonts w:cstheme="minorHAnsi"/>
              </w:rPr>
            </w:pPr>
            <w:r w:rsidRPr="00B74678">
              <w:rPr>
                <w:rFonts w:cstheme="minorHAnsi"/>
              </w:rPr>
              <w:t>15</w:t>
            </w:r>
            <w:r>
              <w:rPr>
                <w:rFonts w:cstheme="minorHAnsi"/>
              </w:rPr>
              <w:t>:</w:t>
            </w:r>
            <w:r w:rsidRPr="00B74678">
              <w:rPr>
                <w:rFonts w:cstheme="minorHAnsi"/>
              </w:rPr>
              <w:t>45-18</w:t>
            </w:r>
            <w:r>
              <w:rPr>
                <w:rFonts w:cstheme="minorHAnsi"/>
              </w:rPr>
              <w:t>:</w:t>
            </w:r>
            <w:r w:rsidRPr="00B74678">
              <w:rPr>
                <w:rFonts w:cstheme="minorHAnsi"/>
              </w:rPr>
              <w:t>00</w:t>
            </w:r>
          </w:p>
        </w:tc>
        <w:tc>
          <w:tcPr>
            <w:tcW w:w="1360" w:type="dxa"/>
            <w:shd w:val="clear" w:color="auto" w:fill="F9CEFE"/>
          </w:tcPr>
          <w:p w14:paraId="10226C73" w14:textId="18E11FAA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108" w:type="dxa"/>
            <w:shd w:val="clear" w:color="auto" w:fill="F9CEFE"/>
          </w:tcPr>
          <w:p w14:paraId="13A74329" w14:textId="585B65A8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15 h</w:t>
            </w:r>
          </w:p>
        </w:tc>
        <w:tc>
          <w:tcPr>
            <w:tcW w:w="1364" w:type="dxa"/>
            <w:shd w:val="clear" w:color="auto" w:fill="F9CEFE"/>
          </w:tcPr>
          <w:p w14:paraId="12C82509" w14:textId="023B23E4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2471" w:type="dxa"/>
            <w:shd w:val="clear" w:color="auto" w:fill="F9CEFE"/>
          </w:tcPr>
          <w:p w14:paraId="23417308" w14:textId="5093728B" w:rsidR="00B74678" w:rsidRPr="007C6DA0" w:rsidRDefault="00B74678" w:rsidP="00B74678">
            <w:pPr>
              <w:rPr>
                <w:rFonts w:cstheme="minorHAnsi"/>
                <w:bCs/>
                <w:color w:val="000000"/>
              </w:rPr>
            </w:pPr>
            <w:r w:rsidRPr="007C6DA0">
              <w:rPr>
                <w:rFonts w:eastAsia="Times New Roman" w:cstheme="minorHAnsi"/>
                <w:iCs/>
              </w:rPr>
              <w:t>Ochrona własności intelektualnej</w:t>
            </w:r>
            <w:r>
              <w:rPr>
                <w:rFonts w:eastAsia="Times New Roman" w:cstheme="minorHAnsi"/>
                <w:iCs/>
              </w:rPr>
              <w:t xml:space="preserve"> (15h)</w:t>
            </w:r>
          </w:p>
        </w:tc>
        <w:tc>
          <w:tcPr>
            <w:tcW w:w="1905" w:type="dxa"/>
            <w:shd w:val="clear" w:color="auto" w:fill="F9CEFE"/>
          </w:tcPr>
          <w:p w14:paraId="20E6CC8E" w14:textId="75788F20" w:rsidR="00B74678" w:rsidRPr="007C6DA0" w:rsidRDefault="00B74678" w:rsidP="00B74678">
            <w:pPr>
              <w:rPr>
                <w:rFonts w:cstheme="minorHAnsi"/>
              </w:rPr>
            </w:pPr>
            <w:r w:rsidRPr="00B74678">
              <w:rPr>
                <w:rFonts w:cstheme="minorHAnsi"/>
              </w:rPr>
              <w:t>dr M. Poniatowski</w:t>
            </w:r>
          </w:p>
        </w:tc>
        <w:tc>
          <w:tcPr>
            <w:tcW w:w="791" w:type="dxa"/>
            <w:shd w:val="clear" w:color="auto" w:fill="F9CEFE"/>
          </w:tcPr>
          <w:p w14:paraId="51422479" w14:textId="1A9D6D62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647" w:type="dxa"/>
            <w:shd w:val="clear" w:color="auto" w:fill="F9CEFE"/>
          </w:tcPr>
          <w:p w14:paraId="717E1B55" w14:textId="7A493496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F9CEFE"/>
          </w:tcPr>
          <w:p w14:paraId="0DEB82DE" w14:textId="12FC8755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  <w:tc>
          <w:tcPr>
            <w:tcW w:w="990" w:type="dxa"/>
            <w:shd w:val="clear" w:color="auto" w:fill="F9CEFE"/>
          </w:tcPr>
          <w:p w14:paraId="1F084336" w14:textId="4BE8F838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247" w:type="dxa"/>
            <w:shd w:val="clear" w:color="auto" w:fill="F9CEFE"/>
          </w:tcPr>
          <w:p w14:paraId="1B0729D0" w14:textId="3C7A7E4B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B74678" w:rsidRPr="007C6DA0" w14:paraId="01758791" w14:textId="77777777" w:rsidTr="00657D40">
        <w:tc>
          <w:tcPr>
            <w:tcW w:w="1063" w:type="dxa"/>
            <w:shd w:val="clear" w:color="auto" w:fill="D9E2F3" w:themeFill="accent1" w:themeFillTint="33"/>
          </w:tcPr>
          <w:p w14:paraId="0DC1D916" w14:textId="241A9B26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18:30-20:00</w:t>
            </w:r>
          </w:p>
        </w:tc>
        <w:tc>
          <w:tcPr>
            <w:tcW w:w="1360" w:type="dxa"/>
            <w:shd w:val="clear" w:color="auto" w:fill="D9E2F3" w:themeFill="accent1" w:themeFillTint="33"/>
          </w:tcPr>
          <w:p w14:paraId="60B1CE79" w14:textId="2BBECAFC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czwartek</w:t>
            </w:r>
          </w:p>
        </w:tc>
        <w:tc>
          <w:tcPr>
            <w:tcW w:w="1108" w:type="dxa"/>
            <w:shd w:val="clear" w:color="auto" w:fill="D9E2F3" w:themeFill="accent1" w:themeFillTint="33"/>
          </w:tcPr>
          <w:p w14:paraId="204ADB9D" w14:textId="517DF8A4" w:rsidR="00B74678" w:rsidRPr="007C6DA0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 xml:space="preserve"> I </w:t>
            </w:r>
            <w:proofErr w:type="spellStart"/>
            <w:r>
              <w:rPr>
                <w:rFonts w:cstheme="minorHAnsi"/>
              </w:rPr>
              <w:t>i</w:t>
            </w:r>
            <w:proofErr w:type="spellEnd"/>
            <w:r>
              <w:rPr>
                <w:rFonts w:cstheme="minorHAnsi"/>
              </w:rPr>
              <w:t xml:space="preserve"> II</w:t>
            </w:r>
          </w:p>
        </w:tc>
        <w:tc>
          <w:tcPr>
            <w:tcW w:w="1364" w:type="dxa"/>
            <w:shd w:val="clear" w:color="auto" w:fill="D9E2F3" w:themeFill="accent1" w:themeFillTint="33"/>
          </w:tcPr>
          <w:p w14:paraId="72D7DFD6" w14:textId="073472AB" w:rsidR="00B74678" w:rsidRDefault="00DC5933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103</w:t>
            </w:r>
          </w:p>
        </w:tc>
        <w:tc>
          <w:tcPr>
            <w:tcW w:w="2471" w:type="dxa"/>
            <w:shd w:val="clear" w:color="auto" w:fill="D9E2F3" w:themeFill="accent1" w:themeFillTint="33"/>
          </w:tcPr>
          <w:p w14:paraId="5EB311B9" w14:textId="0C69EE73" w:rsidR="00B74678" w:rsidRPr="008D6132" w:rsidRDefault="00B74678" w:rsidP="00B74678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983022">
              <w:rPr>
                <w:rFonts w:cstheme="minorHAnsi"/>
                <w:bCs/>
                <w:color w:val="000000"/>
              </w:rPr>
              <w:t>Historia ogrodów i założeń zieleni</w:t>
            </w:r>
          </w:p>
        </w:tc>
        <w:tc>
          <w:tcPr>
            <w:tcW w:w="1905" w:type="dxa"/>
            <w:shd w:val="clear" w:color="auto" w:fill="D9E2F3" w:themeFill="accent1" w:themeFillTint="33"/>
          </w:tcPr>
          <w:p w14:paraId="16BBBF26" w14:textId="56ED5E49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dr K. Pałubska</w:t>
            </w:r>
          </w:p>
        </w:tc>
        <w:tc>
          <w:tcPr>
            <w:tcW w:w="791" w:type="dxa"/>
            <w:shd w:val="clear" w:color="auto" w:fill="D9E2F3" w:themeFill="accent1" w:themeFillTint="33"/>
          </w:tcPr>
          <w:p w14:paraId="3BA0DF95" w14:textId="6B46EC4F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647" w:type="dxa"/>
            <w:shd w:val="clear" w:color="auto" w:fill="D9E2F3" w:themeFill="accent1" w:themeFillTint="33"/>
          </w:tcPr>
          <w:p w14:paraId="25AE3B9C" w14:textId="1AE49214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D9E2F3" w:themeFill="accent1" w:themeFillTint="33"/>
          </w:tcPr>
          <w:p w14:paraId="28319967" w14:textId="4DC4DB03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990" w:type="dxa"/>
            <w:shd w:val="clear" w:color="auto" w:fill="D9E2F3" w:themeFill="accent1" w:themeFillTint="33"/>
          </w:tcPr>
          <w:p w14:paraId="11D6D412" w14:textId="1412E273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2+2</w:t>
            </w:r>
          </w:p>
        </w:tc>
        <w:tc>
          <w:tcPr>
            <w:tcW w:w="1247" w:type="dxa"/>
            <w:shd w:val="clear" w:color="auto" w:fill="D9E2F3" w:themeFill="accent1" w:themeFillTint="33"/>
          </w:tcPr>
          <w:p w14:paraId="79926D3C" w14:textId="33861FE2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B74678" w:rsidRPr="007C6DA0" w14:paraId="2BF71EBE" w14:textId="77777777" w:rsidTr="00657D40">
        <w:tc>
          <w:tcPr>
            <w:tcW w:w="1063" w:type="dxa"/>
            <w:shd w:val="clear" w:color="auto" w:fill="E2EFD9" w:themeFill="accent6" w:themeFillTint="33"/>
          </w:tcPr>
          <w:p w14:paraId="17E5A747" w14:textId="0D2F3144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09:45-11:15</w:t>
            </w:r>
          </w:p>
        </w:tc>
        <w:tc>
          <w:tcPr>
            <w:tcW w:w="1360" w:type="dxa"/>
            <w:shd w:val="clear" w:color="auto" w:fill="E2EFD9" w:themeFill="accent6" w:themeFillTint="33"/>
          </w:tcPr>
          <w:p w14:paraId="604F1932" w14:textId="07645E59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piątek</w:t>
            </w:r>
          </w:p>
        </w:tc>
        <w:tc>
          <w:tcPr>
            <w:tcW w:w="1108" w:type="dxa"/>
            <w:shd w:val="clear" w:color="auto" w:fill="E2EFD9" w:themeFill="accent6" w:themeFillTint="33"/>
          </w:tcPr>
          <w:p w14:paraId="55867B2A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64" w:type="dxa"/>
            <w:shd w:val="clear" w:color="auto" w:fill="E2EFD9" w:themeFill="accent6" w:themeFillTint="33"/>
          </w:tcPr>
          <w:p w14:paraId="232FD898" w14:textId="346F4A0A" w:rsidR="00B74678" w:rsidRDefault="00DC5933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324</w:t>
            </w:r>
          </w:p>
        </w:tc>
        <w:tc>
          <w:tcPr>
            <w:tcW w:w="2471" w:type="dxa"/>
            <w:shd w:val="clear" w:color="auto" w:fill="E2EFD9" w:themeFill="accent6" w:themeFillTint="33"/>
          </w:tcPr>
          <w:p w14:paraId="7D950CFE" w14:textId="3084398D" w:rsidR="00B74678" w:rsidRPr="007C6DA0" w:rsidRDefault="00B74678" w:rsidP="00B74678">
            <w:pPr>
              <w:rPr>
                <w:rFonts w:cstheme="minorHAnsi"/>
                <w:bCs/>
                <w:color w:val="000000"/>
              </w:rPr>
            </w:pPr>
            <w:r w:rsidRPr="008D6132">
              <w:rPr>
                <w:rFonts w:ascii="Calibri" w:eastAsia="Times New Roman" w:hAnsi="Calibri" w:cs="Calibri"/>
                <w:color w:val="000000"/>
                <w:lang w:eastAsia="pl-PL"/>
              </w:rPr>
              <w:t>Podstawy konserwacji dziedzictwa archeologicznego oraz zabytków techniki i przemysłu</w:t>
            </w:r>
          </w:p>
        </w:tc>
        <w:tc>
          <w:tcPr>
            <w:tcW w:w="1905" w:type="dxa"/>
            <w:shd w:val="clear" w:color="auto" w:fill="E2EFD9" w:themeFill="accent6" w:themeFillTint="33"/>
          </w:tcPr>
          <w:p w14:paraId="5A205AF1" w14:textId="5BA0990F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dr J. Wysocki</w:t>
            </w:r>
          </w:p>
        </w:tc>
        <w:tc>
          <w:tcPr>
            <w:tcW w:w="791" w:type="dxa"/>
            <w:shd w:val="clear" w:color="auto" w:fill="E2EFD9" w:themeFill="accent6" w:themeFillTint="33"/>
          </w:tcPr>
          <w:p w14:paraId="264DB455" w14:textId="1D32633F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647" w:type="dxa"/>
            <w:shd w:val="clear" w:color="auto" w:fill="E2EFD9" w:themeFill="accent6" w:themeFillTint="33"/>
          </w:tcPr>
          <w:p w14:paraId="0E0BE01F" w14:textId="2C592DE8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E2EFD9" w:themeFill="accent6" w:themeFillTint="33"/>
          </w:tcPr>
          <w:p w14:paraId="78A1C46C" w14:textId="6681C050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990" w:type="dxa"/>
            <w:shd w:val="clear" w:color="auto" w:fill="E2EFD9" w:themeFill="accent6" w:themeFillTint="33"/>
          </w:tcPr>
          <w:p w14:paraId="70F96828" w14:textId="31161764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47" w:type="dxa"/>
            <w:shd w:val="clear" w:color="auto" w:fill="E2EFD9" w:themeFill="accent6" w:themeFillTint="33"/>
          </w:tcPr>
          <w:p w14:paraId="2B1DA95D" w14:textId="1932C5B1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B74678" w:rsidRPr="007C6DA0" w14:paraId="52E5C744" w14:textId="77777777" w:rsidTr="00657D40">
        <w:tc>
          <w:tcPr>
            <w:tcW w:w="1063" w:type="dxa"/>
            <w:shd w:val="clear" w:color="auto" w:fill="CCCCFF"/>
          </w:tcPr>
          <w:p w14:paraId="66F2D195" w14:textId="395F95B3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60" w:type="dxa"/>
            <w:shd w:val="clear" w:color="auto" w:fill="CCCCFF"/>
          </w:tcPr>
          <w:p w14:paraId="0C5F3D5D" w14:textId="624B5205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108" w:type="dxa"/>
            <w:shd w:val="clear" w:color="auto" w:fill="CCCCFF"/>
          </w:tcPr>
          <w:p w14:paraId="3CC1D268" w14:textId="77777777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364" w:type="dxa"/>
            <w:shd w:val="clear" w:color="auto" w:fill="CCCCFF"/>
          </w:tcPr>
          <w:p w14:paraId="72B1AD67" w14:textId="432C4255" w:rsidR="00B74678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471" w:type="dxa"/>
            <w:shd w:val="clear" w:color="auto" w:fill="CCCCFF"/>
          </w:tcPr>
          <w:p w14:paraId="25564F84" w14:textId="26E002B5" w:rsidR="00B74678" w:rsidRPr="008B46C8" w:rsidRDefault="00B74678" w:rsidP="00B74678">
            <w:pPr>
              <w:rPr>
                <w:rFonts w:cstheme="minorHAnsi"/>
                <w:bCs/>
                <w:color w:val="000000"/>
              </w:rPr>
            </w:pPr>
            <w:r w:rsidRPr="00657D40">
              <w:rPr>
                <w:rFonts w:cstheme="minorHAnsi"/>
                <w:bCs/>
                <w:color w:val="000000"/>
              </w:rPr>
              <w:t>Popularyzacja dziedzictwa kulturowego</w:t>
            </w:r>
          </w:p>
        </w:tc>
        <w:tc>
          <w:tcPr>
            <w:tcW w:w="1905" w:type="dxa"/>
            <w:shd w:val="clear" w:color="auto" w:fill="CCCCFF"/>
          </w:tcPr>
          <w:p w14:paraId="7B35419B" w14:textId="451BB962" w:rsidR="00B74678" w:rsidRPr="008B46C8" w:rsidRDefault="00B74678" w:rsidP="00B74678">
            <w:pPr>
              <w:rPr>
                <w:rFonts w:cstheme="minorHAnsi"/>
                <w:bCs/>
                <w:color w:val="000000"/>
              </w:rPr>
            </w:pPr>
            <w:r>
              <w:rPr>
                <w:rFonts w:cstheme="minorHAnsi"/>
              </w:rPr>
              <w:t>mgr A. Szmulik</w:t>
            </w:r>
          </w:p>
        </w:tc>
        <w:tc>
          <w:tcPr>
            <w:tcW w:w="791" w:type="dxa"/>
            <w:shd w:val="clear" w:color="auto" w:fill="CCCCFF"/>
          </w:tcPr>
          <w:p w14:paraId="4522E286" w14:textId="75236AA8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KW</w:t>
            </w:r>
          </w:p>
        </w:tc>
        <w:tc>
          <w:tcPr>
            <w:tcW w:w="647" w:type="dxa"/>
            <w:shd w:val="clear" w:color="auto" w:fill="CCCCFF"/>
          </w:tcPr>
          <w:p w14:paraId="66591B66" w14:textId="6ABFB6F3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CCCCFF"/>
          </w:tcPr>
          <w:p w14:paraId="037D0767" w14:textId="04202265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990" w:type="dxa"/>
            <w:shd w:val="clear" w:color="auto" w:fill="CCCCFF"/>
          </w:tcPr>
          <w:p w14:paraId="6E91AABF" w14:textId="72D2C976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3</w:t>
            </w:r>
          </w:p>
        </w:tc>
        <w:tc>
          <w:tcPr>
            <w:tcW w:w="1247" w:type="dxa"/>
            <w:shd w:val="clear" w:color="auto" w:fill="CCCCFF"/>
          </w:tcPr>
          <w:p w14:paraId="6550414B" w14:textId="1B87A071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ZO</w:t>
            </w:r>
          </w:p>
        </w:tc>
      </w:tr>
      <w:tr w:rsidR="00B74678" w:rsidRPr="007C6DA0" w14:paraId="4247A335" w14:textId="77777777" w:rsidTr="00657D40">
        <w:tc>
          <w:tcPr>
            <w:tcW w:w="1063" w:type="dxa"/>
            <w:shd w:val="clear" w:color="auto" w:fill="CCCCFF"/>
          </w:tcPr>
          <w:p w14:paraId="471B5648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60" w:type="dxa"/>
            <w:shd w:val="clear" w:color="auto" w:fill="CCCCFF"/>
          </w:tcPr>
          <w:p w14:paraId="7EC9DB8C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108" w:type="dxa"/>
            <w:shd w:val="clear" w:color="auto" w:fill="CCCCFF"/>
          </w:tcPr>
          <w:p w14:paraId="20F8906F" w14:textId="77777777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364" w:type="dxa"/>
            <w:shd w:val="clear" w:color="auto" w:fill="CCCCFF"/>
          </w:tcPr>
          <w:p w14:paraId="7AC9AE7D" w14:textId="773AFC84" w:rsidR="00B74678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471" w:type="dxa"/>
            <w:shd w:val="clear" w:color="auto" w:fill="CCCCFF"/>
          </w:tcPr>
          <w:p w14:paraId="2637EC25" w14:textId="1114281A" w:rsidR="00B74678" w:rsidRPr="00657D40" w:rsidRDefault="00B74678" w:rsidP="00B74678">
            <w:pPr>
              <w:rPr>
                <w:rFonts w:cstheme="minorHAnsi"/>
                <w:bCs/>
                <w:color w:val="000000"/>
              </w:rPr>
            </w:pPr>
            <w:r w:rsidRPr="00657D40">
              <w:rPr>
                <w:rFonts w:cstheme="minorHAnsi"/>
                <w:bCs/>
                <w:color w:val="000000"/>
              </w:rPr>
              <w:t>Dziedzictwo starożytne i wczesnochrześcijańskie w basenie Morza Śródziemnego</w:t>
            </w:r>
          </w:p>
        </w:tc>
        <w:tc>
          <w:tcPr>
            <w:tcW w:w="1905" w:type="dxa"/>
            <w:shd w:val="clear" w:color="auto" w:fill="CCCCFF"/>
          </w:tcPr>
          <w:p w14:paraId="4A6B0F4C" w14:textId="4BDE9FAC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konkurs</w:t>
            </w:r>
          </w:p>
        </w:tc>
        <w:tc>
          <w:tcPr>
            <w:tcW w:w="791" w:type="dxa"/>
            <w:shd w:val="clear" w:color="auto" w:fill="CCCCFF"/>
          </w:tcPr>
          <w:p w14:paraId="0836B7DF" w14:textId="182FF832" w:rsidR="00B74678" w:rsidRPr="007C6DA0" w:rsidRDefault="00B74678" w:rsidP="00B74678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647" w:type="dxa"/>
            <w:shd w:val="clear" w:color="auto" w:fill="CCCCFF"/>
          </w:tcPr>
          <w:p w14:paraId="363890A6" w14:textId="03514BD1" w:rsidR="00B74678" w:rsidRPr="007C6DA0" w:rsidRDefault="00B74678" w:rsidP="00B74678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CCCCFF"/>
          </w:tcPr>
          <w:p w14:paraId="3311F158" w14:textId="60D6467F" w:rsidR="00B74678" w:rsidRDefault="00B74678" w:rsidP="00B74678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6</w:t>
            </w:r>
          </w:p>
        </w:tc>
        <w:tc>
          <w:tcPr>
            <w:tcW w:w="990" w:type="dxa"/>
            <w:shd w:val="clear" w:color="auto" w:fill="CCCCFF"/>
          </w:tcPr>
          <w:p w14:paraId="526489EB" w14:textId="175B7179" w:rsidR="00B74678" w:rsidRPr="007C6DA0" w:rsidRDefault="00B74678" w:rsidP="00B74678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47" w:type="dxa"/>
            <w:shd w:val="clear" w:color="auto" w:fill="CCCCFF"/>
          </w:tcPr>
          <w:p w14:paraId="760BEB1D" w14:textId="2A1CF8B0" w:rsidR="00B74678" w:rsidRPr="007C6DA0" w:rsidRDefault="00B74678" w:rsidP="00B74678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B74678" w:rsidRPr="007C6DA0" w14:paraId="3846EA4B" w14:textId="77777777" w:rsidTr="00657D40">
        <w:tc>
          <w:tcPr>
            <w:tcW w:w="1063" w:type="dxa"/>
            <w:shd w:val="clear" w:color="auto" w:fill="CCCCFF"/>
          </w:tcPr>
          <w:p w14:paraId="6DAA603B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60" w:type="dxa"/>
            <w:shd w:val="clear" w:color="auto" w:fill="CCCCFF"/>
          </w:tcPr>
          <w:p w14:paraId="3C3AB83C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108" w:type="dxa"/>
            <w:shd w:val="clear" w:color="auto" w:fill="CCCCFF"/>
          </w:tcPr>
          <w:p w14:paraId="33BAB8EE" w14:textId="77777777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364" w:type="dxa"/>
            <w:shd w:val="clear" w:color="auto" w:fill="CCCCFF"/>
          </w:tcPr>
          <w:p w14:paraId="1D5541DA" w14:textId="756A608C" w:rsidR="00B74678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471" w:type="dxa"/>
            <w:shd w:val="clear" w:color="auto" w:fill="CCCCFF"/>
          </w:tcPr>
          <w:p w14:paraId="6ACC154B" w14:textId="2D5CCE4C" w:rsidR="00B74678" w:rsidRDefault="00B74678" w:rsidP="00B74678">
            <w:pPr>
              <w:rPr>
                <w:rFonts w:cstheme="minorHAnsi"/>
                <w:bCs/>
                <w:color w:val="000000"/>
              </w:rPr>
            </w:pPr>
            <w:r w:rsidRPr="008B46C8">
              <w:rPr>
                <w:rFonts w:cstheme="minorHAnsi"/>
                <w:bCs/>
                <w:color w:val="000000"/>
              </w:rPr>
              <w:t xml:space="preserve">Nowoczesne metody dokumentacji zabytków ruchomych i nieruchomych </w:t>
            </w:r>
          </w:p>
        </w:tc>
        <w:tc>
          <w:tcPr>
            <w:tcW w:w="1905" w:type="dxa"/>
            <w:shd w:val="clear" w:color="auto" w:fill="CCCCFF"/>
          </w:tcPr>
          <w:p w14:paraId="3259DAEE" w14:textId="63B3DAC4" w:rsidR="00B74678" w:rsidRDefault="00B74678" w:rsidP="00B74678">
            <w:pPr>
              <w:rPr>
                <w:rFonts w:cstheme="minorHAnsi"/>
              </w:rPr>
            </w:pPr>
            <w:r w:rsidRPr="008B46C8">
              <w:rPr>
                <w:rFonts w:cstheme="minorHAnsi"/>
                <w:bCs/>
                <w:color w:val="000000"/>
              </w:rPr>
              <w:t xml:space="preserve">dr </w:t>
            </w:r>
            <w:r>
              <w:rPr>
                <w:rFonts w:cstheme="minorHAnsi"/>
                <w:bCs/>
                <w:color w:val="000000"/>
              </w:rPr>
              <w:t xml:space="preserve">R. </w:t>
            </w:r>
            <w:r w:rsidRPr="008B46C8">
              <w:rPr>
                <w:rFonts w:cstheme="minorHAnsi"/>
                <w:bCs/>
                <w:color w:val="000000"/>
              </w:rPr>
              <w:t>Solecki</w:t>
            </w:r>
          </w:p>
        </w:tc>
        <w:tc>
          <w:tcPr>
            <w:tcW w:w="791" w:type="dxa"/>
            <w:shd w:val="clear" w:color="auto" w:fill="CCCCFF"/>
          </w:tcPr>
          <w:p w14:paraId="3C309987" w14:textId="3C9E41EA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647" w:type="dxa"/>
            <w:shd w:val="clear" w:color="auto" w:fill="CCCCFF"/>
          </w:tcPr>
          <w:p w14:paraId="2F7EAB4F" w14:textId="02D20110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CCCCFF"/>
          </w:tcPr>
          <w:p w14:paraId="297EB251" w14:textId="1B170623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990" w:type="dxa"/>
            <w:shd w:val="clear" w:color="auto" w:fill="CCCCFF"/>
          </w:tcPr>
          <w:p w14:paraId="7C8BA53D" w14:textId="6C8156D3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47" w:type="dxa"/>
            <w:shd w:val="clear" w:color="auto" w:fill="CCCCFF"/>
          </w:tcPr>
          <w:p w14:paraId="144F10DF" w14:textId="6EC27341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B74678" w:rsidRPr="007C6DA0" w14:paraId="78CCA904" w14:textId="77777777" w:rsidTr="00657D40">
        <w:tc>
          <w:tcPr>
            <w:tcW w:w="1063" w:type="dxa"/>
            <w:shd w:val="clear" w:color="auto" w:fill="CCCCFF"/>
          </w:tcPr>
          <w:p w14:paraId="6F3DDBCC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60" w:type="dxa"/>
            <w:shd w:val="clear" w:color="auto" w:fill="CCCCFF"/>
          </w:tcPr>
          <w:p w14:paraId="33261BFE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108" w:type="dxa"/>
            <w:shd w:val="clear" w:color="auto" w:fill="CCCCFF"/>
          </w:tcPr>
          <w:p w14:paraId="580CB4EA" w14:textId="77777777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364" w:type="dxa"/>
            <w:shd w:val="clear" w:color="auto" w:fill="CCCCFF"/>
          </w:tcPr>
          <w:p w14:paraId="7A856672" w14:textId="4243035B" w:rsidR="00B74678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471" w:type="dxa"/>
            <w:shd w:val="clear" w:color="auto" w:fill="CCCCFF"/>
          </w:tcPr>
          <w:p w14:paraId="6AB823C4" w14:textId="2D66D154" w:rsidR="00B74678" w:rsidRPr="008B46C8" w:rsidRDefault="00B74678" w:rsidP="00B74678">
            <w:pPr>
              <w:rPr>
                <w:rFonts w:cstheme="minorHAnsi"/>
                <w:bCs/>
                <w:color w:val="000000"/>
              </w:rPr>
            </w:pPr>
            <w:r w:rsidRPr="008B46C8">
              <w:rPr>
                <w:rFonts w:cstheme="minorHAnsi"/>
                <w:bCs/>
                <w:color w:val="000000"/>
              </w:rPr>
              <w:t xml:space="preserve">Kultura antyczna i jej recepcja </w:t>
            </w:r>
          </w:p>
        </w:tc>
        <w:tc>
          <w:tcPr>
            <w:tcW w:w="1905" w:type="dxa"/>
            <w:shd w:val="clear" w:color="auto" w:fill="CCCCFF"/>
          </w:tcPr>
          <w:p w14:paraId="3540F5E3" w14:textId="3A4E4DB5" w:rsidR="00B74678" w:rsidRPr="008B46C8" w:rsidRDefault="00B74678" w:rsidP="00B74678">
            <w:pPr>
              <w:rPr>
                <w:rFonts w:cstheme="minorHAnsi"/>
                <w:bCs/>
                <w:color w:val="000000"/>
              </w:rPr>
            </w:pPr>
            <w:r>
              <w:rPr>
                <w:rFonts w:cstheme="minorHAnsi"/>
              </w:rPr>
              <w:t>konkurs</w:t>
            </w:r>
          </w:p>
        </w:tc>
        <w:tc>
          <w:tcPr>
            <w:tcW w:w="791" w:type="dxa"/>
            <w:shd w:val="clear" w:color="auto" w:fill="CCCCFF"/>
          </w:tcPr>
          <w:p w14:paraId="1825DD95" w14:textId="1E5656E5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647" w:type="dxa"/>
            <w:shd w:val="clear" w:color="auto" w:fill="CCCCFF"/>
          </w:tcPr>
          <w:p w14:paraId="7FB267FB" w14:textId="2F7C2766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CCCCFF"/>
          </w:tcPr>
          <w:p w14:paraId="7A4BF3A1" w14:textId="1F5E9ABA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990" w:type="dxa"/>
            <w:shd w:val="clear" w:color="auto" w:fill="CCCCFF"/>
          </w:tcPr>
          <w:p w14:paraId="4ECE539C" w14:textId="27E7C7D6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47" w:type="dxa"/>
            <w:shd w:val="clear" w:color="auto" w:fill="CCCCFF"/>
          </w:tcPr>
          <w:p w14:paraId="5C6A65B5" w14:textId="0E6E2423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B74678" w:rsidRPr="007C6DA0" w14:paraId="6635CD1F" w14:textId="77777777" w:rsidTr="00657D40">
        <w:tc>
          <w:tcPr>
            <w:tcW w:w="1063" w:type="dxa"/>
            <w:shd w:val="clear" w:color="auto" w:fill="CCCCFF"/>
          </w:tcPr>
          <w:p w14:paraId="4DBB3E95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60" w:type="dxa"/>
            <w:shd w:val="clear" w:color="auto" w:fill="CCCCFF"/>
          </w:tcPr>
          <w:p w14:paraId="235CBD30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108" w:type="dxa"/>
            <w:shd w:val="clear" w:color="auto" w:fill="CCCCFF"/>
          </w:tcPr>
          <w:p w14:paraId="37D292DC" w14:textId="77777777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364" w:type="dxa"/>
            <w:shd w:val="clear" w:color="auto" w:fill="CCCCFF"/>
          </w:tcPr>
          <w:p w14:paraId="2458D325" w14:textId="219FD27C" w:rsidR="00B74678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471" w:type="dxa"/>
            <w:shd w:val="clear" w:color="auto" w:fill="CCCCFF"/>
          </w:tcPr>
          <w:p w14:paraId="7EA90861" w14:textId="6D38B182" w:rsidR="00B74678" w:rsidRPr="008B46C8" w:rsidRDefault="00B74678" w:rsidP="00B74678">
            <w:pPr>
              <w:rPr>
                <w:rFonts w:cstheme="minorHAnsi"/>
                <w:bCs/>
                <w:color w:val="000000"/>
              </w:rPr>
            </w:pPr>
            <w:r w:rsidRPr="008B46C8">
              <w:rPr>
                <w:rFonts w:cstheme="minorHAnsi"/>
                <w:bCs/>
                <w:color w:val="000000"/>
              </w:rPr>
              <w:t xml:space="preserve">Metodyka badań archeologiczno-architektonicznych </w:t>
            </w:r>
          </w:p>
        </w:tc>
        <w:tc>
          <w:tcPr>
            <w:tcW w:w="1905" w:type="dxa"/>
            <w:shd w:val="clear" w:color="auto" w:fill="CCCCFF"/>
          </w:tcPr>
          <w:p w14:paraId="35B37E8E" w14:textId="30ACB8C2" w:rsidR="00B74678" w:rsidRPr="008B46C8" w:rsidRDefault="00B74678" w:rsidP="00B74678">
            <w:pPr>
              <w:rPr>
                <w:rFonts w:cstheme="minorHAnsi"/>
                <w:bCs/>
                <w:color w:val="000000"/>
              </w:rPr>
            </w:pPr>
            <w:r w:rsidRPr="008B46C8">
              <w:rPr>
                <w:rFonts w:cstheme="minorHAnsi"/>
                <w:bCs/>
                <w:color w:val="000000"/>
              </w:rPr>
              <w:t xml:space="preserve">dr </w:t>
            </w:r>
            <w:r>
              <w:rPr>
                <w:rFonts w:cstheme="minorHAnsi"/>
                <w:bCs/>
                <w:color w:val="000000"/>
              </w:rPr>
              <w:t xml:space="preserve">J. </w:t>
            </w:r>
            <w:r w:rsidRPr="008B46C8">
              <w:rPr>
                <w:rFonts w:cstheme="minorHAnsi"/>
                <w:bCs/>
                <w:color w:val="000000"/>
              </w:rPr>
              <w:t>Wysocki</w:t>
            </w:r>
          </w:p>
        </w:tc>
        <w:tc>
          <w:tcPr>
            <w:tcW w:w="791" w:type="dxa"/>
            <w:shd w:val="clear" w:color="auto" w:fill="CCCCFF"/>
          </w:tcPr>
          <w:p w14:paraId="420AD73E" w14:textId="6DD48648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647" w:type="dxa"/>
            <w:shd w:val="clear" w:color="auto" w:fill="CCCCFF"/>
          </w:tcPr>
          <w:p w14:paraId="34F02E34" w14:textId="16E25A9E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CCCCFF"/>
          </w:tcPr>
          <w:p w14:paraId="7D296212" w14:textId="7A68C5BC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990" w:type="dxa"/>
            <w:shd w:val="clear" w:color="auto" w:fill="CCCCFF"/>
          </w:tcPr>
          <w:p w14:paraId="37A43CEF" w14:textId="12E7ED07" w:rsidR="00B74678" w:rsidRDefault="00657D40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47" w:type="dxa"/>
            <w:shd w:val="clear" w:color="auto" w:fill="CCCCFF"/>
          </w:tcPr>
          <w:p w14:paraId="32C261FC" w14:textId="4B9C422E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B74678" w:rsidRPr="007C6DA0" w14:paraId="3025F1A6" w14:textId="77777777" w:rsidTr="00657D40">
        <w:tc>
          <w:tcPr>
            <w:tcW w:w="1063" w:type="dxa"/>
            <w:shd w:val="clear" w:color="auto" w:fill="CCCCFF"/>
          </w:tcPr>
          <w:p w14:paraId="53C7000B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60" w:type="dxa"/>
            <w:shd w:val="clear" w:color="auto" w:fill="CCCCFF"/>
          </w:tcPr>
          <w:p w14:paraId="1459756C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108" w:type="dxa"/>
            <w:shd w:val="clear" w:color="auto" w:fill="CCCCFF"/>
          </w:tcPr>
          <w:p w14:paraId="46FA7864" w14:textId="77777777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364" w:type="dxa"/>
            <w:shd w:val="clear" w:color="auto" w:fill="CCCCFF"/>
          </w:tcPr>
          <w:p w14:paraId="11E96B19" w14:textId="0B5A9D51" w:rsidR="00B74678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471" w:type="dxa"/>
            <w:shd w:val="clear" w:color="auto" w:fill="CCCCFF"/>
          </w:tcPr>
          <w:p w14:paraId="42BE5E98" w14:textId="670723E1" w:rsidR="00B74678" w:rsidRPr="008B46C8" w:rsidRDefault="00B74678" w:rsidP="00B74678">
            <w:pPr>
              <w:rPr>
                <w:rFonts w:cstheme="minorHAnsi"/>
                <w:bCs/>
                <w:color w:val="000000"/>
              </w:rPr>
            </w:pPr>
            <w:r w:rsidRPr="008B46C8">
              <w:rPr>
                <w:rFonts w:cstheme="minorHAnsi"/>
                <w:bCs/>
                <w:color w:val="000000"/>
              </w:rPr>
              <w:t xml:space="preserve">Archeologia doświadczalna i odtwórstwo historyczne </w:t>
            </w:r>
          </w:p>
        </w:tc>
        <w:tc>
          <w:tcPr>
            <w:tcW w:w="1905" w:type="dxa"/>
            <w:shd w:val="clear" w:color="auto" w:fill="CCCCFF"/>
          </w:tcPr>
          <w:p w14:paraId="1C3FD61F" w14:textId="5269ABAD" w:rsidR="00B74678" w:rsidRPr="008B46C8" w:rsidRDefault="00B74678" w:rsidP="00B74678">
            <w:pPr>
              <w:rPr>
                <w:rFonts w:cstheme="minorHAnsi"/>
                <w:bCs/>
                <w:color w:val="000000"/>
              </w:rPr>
            </w:pPr>
            <w:r>
              <w:rPr>
                <w:rFonts w:cstheme="minorHAnsi"/>
                <w:bCs/>
                <w:color w:val="000000"/>
              </w:rPr>
              <w:t>dr K. Rabiega</w:t>
            </w:r>
          </w:p>
        </w:tc>
        <w:tc>
          <w:tcPr>
            <w:tcW w:w="791" w:type="dxa"/>
            <w:shd w:val="clear" w:color="auto" w:fill="CCCCFF"/>
          </w:tcPr>
          <w:p w14:paraId="58062220" w14:textId="6B7C8B49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647" w:type="dxa"/>
            <w:shd w:val="clear" w:color="auto" w:fill="CCCCFF"/>
          </w:tcPr>
          <w:p w14:paraId="7E580EAC" w14:textId="0AC3967A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CCCCFF"/>
          </w:tcPr>
          <w:p w14:paraId="1337CFA7" w14:textId="305E81FC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990" w:type="dxa"/>
            <w:shd w:val="clear" w:color="auto" w:fill="CCCCFF"/>
          </w:tcPr>
          <w:p w14:paraId="5F25F42F" w14:textId="50008FAC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47" w:type="dxa"/>
            <w:shd w:val="clear" w:color="auto" w:fill="CCCCFF"/>
          </w:tcPr>
          <w:p w14:paraId="4E15A9F5" w14:textId="1EE788B2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B74678" w:rsidRPr="007C6DA0" w14:paraId="44AA3A9E" w14:textId="77777777" w:rsidTr="00657D40">
        <w:tc>
          <w:tcPr>
            <w:tcW w:w="1063" w:type="dxa"/>
            <w:shd w:val="clear" w:color="auto" w:fill="CCCCFF"/>
          </w:tcPr>
          <w:p w14:paraId="7D5C23C2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60" w:type="dxa"/>
            <w:shd w:val="clear" w:color="auto" w:fill="CCCCFF"/>
          </w:tcPr>
          <w:p w14:paraId="52D4D691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108" w:type="dxa"/>
            <w:shd w:val="clear" w:color="auto" w:fill="CCCCFF"/>
          </w:tcPr>
          <w:p w14:paraId="4A3853B7" w14:textId="77777777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364" w:type="dxa"/>
            <w:shd w:val="clear" w:color="auto" w:fill="CCCCFF"/>
          </w:tcPr>
          <w:p w14:paraId="6DF0618E" w14:textId="3AA9673B" w:rsidR="00B74678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471" w:type="dxa"/>
            <w:shd w:val="clear" w:color="auto" w:fill="CCCCFF"/>
          </w:tcPr>
          <w:p w14:paraId="39DB68C4" w14:textId="3F68B022" w:rsidR="00B74678" w:rsidRPr="008B46C8" w:rsidRDefault="00B74678" w:rsidP="00B74678">
            <w:pPr>
              <w:rPr>
                <w:rFonts w:cstheme="minorHAnsi"/>
                <w:bCs/>
                <w:color w:val="000000"/>
              </w:rPr>
            </w:pPr>
            <w:r w:rsidRPr="00690202">
              <w:rPr>
                <w:rFonts w:cstheme="minorHAnsi"/>
                <w:bCs/>
                <w:color w:val="000000"/>
              </w:rPr>
              <w:t>Aspekty praktyczne zarządzania dziedzictwem kulturowym</w:t>
            </w:r>
          </w:p>
        </w:tc>
        <w:tc>
          <w:tcPr>
            <w:tcW w:w="1905" w:type="dxa"/>
            <w:shd w:val="clear" w:color="auto" w:fill="CCCCFF"/>
          </w:tcPr>
          <w:p w14:paraId="314EFB80" w14:textId="0DD19997" w:rsidR="00B74678" w:rsidRPr="008B46C8" w:rsidRDefault="00B74678" w:rsidP="00B74678">
            <w:pPr>
              <w:rPr>
                <w:rFonts w:cstheme="minorHAnsi"/>
                <w:bCs/>
                <w:color w:val="000000"/>
              </w:rPr>
            </w:pPr>
            <w:r>
              <w:rPr>
                <w:rFonts w:cstheme="minorHAnsi"/>
                <w:bCs/>
                <w:color w:val="000000"/>
              </w:rPr>
              <w:t>dr K. Rabiega</w:t>
            </w:r>
          </w:p>
        </w:tc>
        <w:tc>
          <w:tcPr>
            <w:tcW w:w="791" w:type="dxa"/>
            <w:shd w:val="clear" w:color="auto" w:fill="CCCCFF"/>
          </w:tcPr>
          <w:p w14:paraId="3E131E3D" w14:textId="2A1D765F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647" w:type="dxa"/>
            <w:shd w:val="clear" w:color="auto" w:fill="CCCCFF"/>
          </w:tcPr>
          <w:p w14:paraId="7E7BE199" w14:textId="5286889C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CCCCFF"/>
          </w:tcPr>
          <w:p w14:paraId="718AA9CF" w14:textId="69ADE253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990" w:type="dxa"/>
            <w:shd w:val="clear" w:color="auto" w:fill="CCCCFF"/>
          </w:tcPr>
          <w:p w14:paraId="6FA15485" w14:textId="6F8D4EB4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47" w:type="dxa"/>
            <w:shd w:val="clear" w:color="auto" w:fill="CCCCFF"/>
          </w:tcPr>
          <w:p w14:paraId="1B3468EE" w14:textId="0249CA6B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B74678" w:rsidRPr="007C6DA0" w14:paraId="0A72A4C3" w14:textId="77777777" w:rsidTr="00657D40">
        <w:tc>
          <w:tcPr>
            <w:tcW w:w="2423" w:type="dxa"/>
            <w:gridSpan w:val="2"/>
            <w:shd w:val="clear" w:color="auto" w:fill="E7E6E6" w:themeFill="background2"/>
          </w:tcPr>
          <w:p w14:paraId="7FF59408" w14:textId="0DAE7E53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108" w:type="dxa"/>
            <w:shd w:val="clear" w:color="auto" w:fill="E7E6E6" w:themeFill="background2"/>
          </w:tcPr>
          <w:p w14:paraId="0B3D04E6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64" w:type="dxa"/>
            <w:shd w:val="clear" w:color="auto" w:fill="E7E6E6" w:themeFill="background2"/>
          </w:tcPr>
          <w:p w14:paraId="3EF1A720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2471" w:type="dxa"/>
            <w:shd w:val="clear" w:color="auto" w:fill="E7E6E6" w:themeFill="background2"/>
          </w:tcPr>
          <w:p w14:paraId="57A5399C" w14:textId="26D0642C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Lektorat jęz. obcego</w:t>
            </w:r>
          </w:p>
        </w:tc>
        <w:tc>
          <w:tcPr>
            <w:tcW w:w="1905" w:type="dxa"/>
            <w:shd w:val="clear" w:color="auto" w:fill="E7E6E6" w:themeFill="background2"/>
          </w:tcPr>
          <w:p w14:paraId="789FFE58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791" w:type="dxa"/>
            <w:shd w:val="clear" w:color="auto" w:fill="E7E6E6" w:themeFill="background2"/>
          </w:tcPr>
          <w:p w14:paraId="2CED6CA8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647" w:type="dxa"/>
            <w:shd w:val="clear" w:color="auto" w:fill="E7E6E6" w:themeFill="background2"/>
          </w:tcPr>
          <w:p w14:paraId="26761263" w14:textId="132ADF56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E7E6E6" w:themeFill="background2"/>
          </w:tcPr>
          <w:p w14:paraId="2B6E3815" w14:textId="2D9CBC89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990" w:type="dxa"/>
            <w:shd w:val="clear" w:color="auto" w:fill="E7E6E6" w:themeFill="background2"/>
          </w:tcPr>
          <w:p w14:paraId="3E6A494F" w14:textId="77777777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47" w:type="dxa"/>
            <w:shd w:val="clear" w:color="auto" w:fill="E7E6E6" w:themeFill="background2"/>
          </w:tcPr>
          <w:p w14:paraId="0E8B20B6" w14:textId="77777777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B74678" w:rsidRPr="007C6DA0" w14:paraId="2EB779AF" w14:textId="77777777" w:rsidTr="00657D40">
        <w:tc>
          <w:tcPr>
            <w:tcW w:w="2423" w:type="dxa"/>
            <w:gridSpan w:val="2"/>
            <w:shd w:val="clear" w:color="auto" w:fill="E7E6E6" w:themeFill="background2"/>
          </w:tcPr>
          <w:p w14:paraId="6B277A9E" w14:textId="5B0298D8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108" w:type="dxa"/>
            <w:shd w:val="clear" w:color="auto" w:fill="E7E6E6" w:themeFill="background2"/>
          </w:tcPr>
          <w:p w14:paraId="6497FEED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64" w:type="dxa"/>
            <w:shd w:val="clear" w:color="auto" w:fill="E7E6E6" w:themeFill="background2"/>
          </w:tcPr>
          <w:p w14:paraId="361BA9EF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2471" w:type="dxa"/>
            <w:shd w:val="clear" w:color="auto" w:fill="E7E6E6" w:themeFill="background2"/>
          </w:tcPr>
          <w:p w14:paraId="5E52F583" w14:textId="77777777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WF</w:t>
            </w:r>
          </w:p>
        </w:tc>
        <w:tc>
          <w:tcPr>
            <w:tcW w:w="1905" w:type="dxa"/>
            <w:shd w:val="clear" w:color="auto" w:fill="E7E6E6" w:themeFill="background2"/>
          </w:tcPr>
          <w:p w14:paraId="2FA18B91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791" w:type="dxa"/>
            <w:shd w:val="clear" w:color="auto" w:fill="E7E6E6" w:themeFill="background2"/>
          </w:tcPr>
          <w:p w14:paraId="6373FF82" w14:textId="77777777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647" w:type="dxa"/>
            <w:shd w:val="clear" w:color="auto" w:fill="E7E6E6" w:themeFill="background2"/>
          </w:tcPr>
          <w:p w14:paraId="5BBC8ACF" w14:textId="6EC6A1A8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E7E6E6" w:themeFill="background2"/>
          </w:tcPr>
          <w:p w14:paraId="741E0327" w14:textId="4E735B9B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990" w:type="dxa"/>
            <w:shd w:val="clear" w:color="auto" w:fill="E7E6E6" w:themeFill="background2"/>
          </w:tcPr>
          <w:p w14:paraId="3E6BE2B5" w14:textId="77777777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1247" w:type="dxa"/>
            <w:shd w:val="clear" w:color="auto" w:fill="E7E6E6" w:themeFill="background2"/>
          </w:tcPr>
          <w:p w14:paraId="4BE51730" w14:textId="77777777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Z</w:t>
            </w:r>
          </w:p>
        </w:tc>
      </w:tr>
      <w:tr w:rsidR="00B74678" w14:paraId="3F1F9F41" w14:textId="77777777" w:rsidTr="00657D40">
        <w:tc>
          <w:tcPr>
            <w:tcW w:w="2423" w:type="dxa"/>
            <w:gridSpan w:val="2"/>
            <w:shd w:val="clear" w:color="auto" w:fill="E7E6E6" w:themeFill="background2"/>
          </w:tcPr>
          <w:p w14:paraId="4FC401F8" w14:textId="37733D4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108" w:type="dxa"/>
            <w:shd w:val="clear" w:color="auto" w:fill="E7E6E6" w:themeFill="background2"/>
          </w:tcPr>
          <w:p w14:paraId="2D8C674E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64" w:type="dxa"/>
            <w:shd w:val="clear" w:color="auto" w:fill="E7E6E6" w:themeFill="background2"/>
          </w:tcPr>
          <w:p w14:paraId="7E63D780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2471" w:type="dxa"/>
            <w:shd w:val="clear" w:color="auto" w:fill="E7E6E6" w:themeFill="background2"/>
          </w:tcPr>
          <w:p w14:paraId="574F443B" w14:textId="33066B84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Zajęcia do wyboru z listy (cały rok)</w:t>
            </w:r>
          </w:p>
        </w:tc>
        <w:tc>
          <w:tcPr>
            <w:tcW w:w="1905" w:type="dxa"/>
            <w:shd w:val="clear" w:color="auto" w:fill="E7E6E6" w:themeFill="background2"/>
          </w:tcPr>
          <w:p w14:paraId="16F979A8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791" w:type="dxa"/>
            <w:shd w:val="clear" w:color="auto" w:fill="E7E6E6" w:themeFill="background2"/>
          </w:tcPr>
          <w:p w14:paraId="7BBCDCEC" w14:textId="3F182FDE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647" w:type="dxa"/>
            <w:shd w:val="clear" w:color="auto" w:fill="E7E6E6" w:themeFill="background2"/>
          </w:tcPr>
          <w:p w14:paraId="2E447450" w14:textId="77777777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048" w:type="dxa"/>
            <w:shd w:val="clear" w:color="auto" w:fill="E7E6E6" w:themeFill="background2"/>
          </w:tcPr>
          <w:p w14:paraId="17744119" w14:textId="37EADC00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990" w:type="dxa"/>
            <w:shd w:val="clear" w:color="auto" w:fill="E7E6E6" w:themeFill="background2"/>
          </w:tcPr>
          <w:p w14:paraId="61F21D31" w14:textId="58EA808E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1247" w:type="dxa"/>
            <w:shd w:val="clear" w:color="auto" w:fill="E7E6E6" w:themeFill="background2"/>
          </w:tcPr>
          <w:p w14:paraId="2056DB16" w14:textId="7421C59A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E/ZO</w:t>
            </w:r>
          </w:p>
        </w:tc>
      </w:tr>
      <w:tr w:rsidR="00B74678" w14:paraId="6E40322B" w14:textId="77777777" w:rsidTr="00657D40">
        <w:tc>
          <w:tcPr>
            <w:tcW w:w="2423" w:type="dxa"/>
            <w:gridSpan w:val="2"/>
            <w:shd w:val="clear" w:color="auto" w:fill="E7E6E6" w:themeFill="background2"/>
          </w:tcPr>
          <w:p w14:paraId="3B2D464C" w14:textId="79FB442C" w:rsidR="00B74678" w:rsidRPr="007C6DA0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1108" w:type="dxa"/>
            <w:shd w:val="clear" w:color="auto" w:fill="E7E6E6" w:themeFill="background2"/>
          </w:tcPr>
          <w:p w14:paraId="52EEA89A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64" w:type="dxa"/>
            <w:shd w:val="clear" w:color="auto" w:fill="E7E6E6" w:themeFill="background2"/>
          </w:tcPr>
          <w:p w14:paraId="28C6F15E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2471" w:type="dxa"/>
            <w:shd w:val="clear" w:color="auto" w:fill="E7E6E6" w:themeFill="background2"/>
          </w:tcPr>
          <w:p w14:paraId="73265952" w14:textId="105B3619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aktyki: objazd </w:t>
            </w:r>
            <w:r>
              <w:rPr>
                <w:rFonts w:cstheme="minorHAnsi"/>
              </w:rPr>
              <w:br/>
              <w:t>(1 tydzień)</w:t>
            </w:r>
          </w:p>
        </w:tc>
        <w:tc>
          <w:tcPr>
            <w:tcW w:w="1905" w:type="dxa"/>
            <w:shd w:val="clear" w:color="auto" w:fill="E7E6E6" w:themeFill="background2"/>
          </w:tcPr>
          <w:p w14:paraId="213D8525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791" w:type="dxa"/>
            <w:shd w:val="clear" w:color="auto" w:fill="E7E6E6" w:themeFill="background2"/>
          </w:tcPr>
          <w:p w14:paraId="502994B6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647" w:type="dxa"/>
            <w:shd w:val="clear" w:color="auto" w:fill="E7E6E6" w:themeFill="background2"/>
          </w:tcPr>
          <w:p w14:paraId="08E6E96D" w14:textId="5534ABCE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E7E6E6" w:themeFill="background2"/>
          </w:tcPr>
          <w:p w14:paraId="663AF3C4" w14:textId="052C60AC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990" w:type="dxa"/>
            <w:shd w:val="clear" w:color="auto" w:fill="E7E6E6" w:themeFill="background2"/>
          </w:tcPr>
          <w:p w14:paraId="7EA68462" w14:textId="77777777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47" w:type="dxa"/>
            <w:shd w:val="clear" w:color="auto" w:fill="E7E6E6" w:themeFill="background2"/>
          </w:tcPr>
          <w:p w14:paraId="5531B02B" w14:textId="77777777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B74678" w14:paraId="5AEA1929" w14:textId="77777777" w:rsidTr="00657D40">
        <w:tc>
          <w:tcPr>
            <w:tcW w:w="2423" w:type="dxa"/>
            <w:gridSpan w:val="2"/>
            <w:shd w:val="clear" w:color="auto" w:fill="E7E6E6" w:themeFill="background2"/>
          </w:tcPr>
          <w:p w14:paraId="2FD17F94" w14:textId="6BD35E23" w:rsidR="00B74678" w:rsidRPr="007C6DA0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1108" w:type="dxa"/>
            <w:shd w:val="clear" w:color="auto" w:fill="E7E6E6" w:themeFill="background2"/>
          </w:tcPr>
          <w:p w14:paraId="1318103C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64" w:type="dxa"/>
            <w:shd w:val="clear" w:color="auto" w:fill="E7E6E6" w:themeFill="background2"/>
          </w:tcPr>
          <w:p w14:paraId="1D337B81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2471" w:type="dxa"/>
            <w:shd w:val="clear" w:color="auto" w:fill="E7E6E6" w:themeFill="background2"/>
          </w:tcPr>
          <w:p w14:paraId="5B15D60F" w14:textId="77777777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Praktyki: muzeum lub instytucja kultury</w:t>
            </w:r>
          </w:p>
        </w:tc>
        <w:tc>
          <w:tcPr>
            <w:tcW w:w="1905" w:type="dxa"/>
            <w:shd w:val="clear" w:color="auto" w:fill="E7E6E6" w:themeFill="background2"/>
          </w:tcPr>
          <w:p w14:paraId="6FC1E140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791" w:type="dxa"/>
            <w:shd w:val="clear" w:color="auto" w:fill="E7E6E6" w:themeFill="background2"/>
          </w:tcPr>
          <w:p w14:paraId="7BEB525A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647" w:type="dxa"/>
            <w:shd w:val="clear" w:color="auto" w:fill="E7E6E6" w:themeFill="background2"/>
          </w:tcPr>
          <w:p w14:paraId="12B11BAA" w14:textId="60AFEEC0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048" w:type="dxa"/>
            <w:shd w:val="clear" w:color="auto" w:fill="E7E6E6" w:themeFill="background2"/>
          </w:tcPr>
          <w:p w14:paraId="0DC33B83" w14:textId="16091CCC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990" w:type="dxa"/>
            <w:shd w:val="clear" w:color="auto" w:fill="E7E6E6" w:themeFill="background2"/>
          </w:tcPr>
          <w:p w14:paraId="15CECAF6" w14:textId="77777777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1247" w:type="dxa"/>
            <w:shd w:val="clear" w:color="auto" w:fill="E7E6E6" w:themeFill="background2"/>
          </w:tcPr>
          <w:p w14:paraId="394D05F3" w14:textId="77777777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</w:tbl>
    <w:p w14:paraId="5782D5BF" w14:textId="77151823" w:rsidR="00F02FA7" w:rsidRDefault="00F02FA7" w:rsidP="000C2E73">
      <w:pPr>
        <w:rPr>
          <w:highlight w:val="yellow"/>
        </w:rPr>
      </w:pPr>
    </w:p>
    <w:p w14:paraId="7F4BF112" w14:textId="1F6C3135" w:rsidR="001A2037" w:rsidRDefault="001A2037" w:rsidP="000C2E73">
      <w:pPr>
        <w:rPr>
          <w:highlight w:val="yellow"/>
        </w:rPr>
      </w:pPr>
    </w:p>
    <w:p w14:paraId="6BC2D0FB" w14:textId="77777777" w:rsidR="00AD62F6" w:rsidRDefault="00AD62F6" w:rsidP="007E3FB8">
      <w:pPr>
        <w:rPr>
          <w:rFonts w:cstheme="minorHAnsi"/>
          <w:bCs/>
          <w:color w:val="000000"/>
        </w:rPr>
      </w:pPr>
    </w:p>
    <w:p w14:paraId="771A7C6C" w14:textId="77777777" w:rsidR="00B74678" w:rsidRPr="007C6DA0" w:rsidRDefault="00B74678" w:rsidP="007E3FB8">
      <w:pPr>
        <w:rPr>
          <w:rFonts w:cstheme="minorHAnsi"/>
          <w:bCs/>
          <w:color w:val="00000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15"/>
        <w:gridCol w:w="1346"/>
        <w:gridCol w:w="1152"/>
        <w:gridCol w:w="1203"/>
        <w:gridCol w:w="2817"/>
        <w:gridCol w:w="1892"/>
        <w:gridCol w:w="892"/>
        <w:gridCol w:w="607"/>
        <w:gridCol w:w="927"/>
        <w:gridCol w:w="772"/>
        <w:gridCol w:w="1271"/>
      </w:tblGrid>
      <w:tr w:rsidR="00ED591F" w:rsidRPr="007C6DA0" w14:paraId="7F120022" w14:textId="77777777" w:rsidTr="00B74678">
        <w:tc>
          <w:tcPr>
            <w:tcW w:w="1115" w:type="dxa"/>
            <w:shd w:val="clear" w:color="auto" w:fill="D0CECE" w:themeFill="background2" w:themeFillShade="E6"/>
          </w:tcPr>
          <w:p w14:paraId="07D7A2FC" w14:textId="77777777" w:rsidR="00ED591F" w:rsidRPr="007C6DA0" w:rsidRDefault="00ED591F" w:rsidP="00C933A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2879" w:type="dxa"/>
            <w:gridSpan w:val="10"/>
            <w:shd w:val="clear" w:color="auto" w:fill="D0CECE" w:themeFill="background2" w:themeFillShade="E6"/>
          </w:tcPr>
          <w:p w14:paraId="23729D87" w14:textId="7C05DC0C" w:rsidR="00ED591F" w:rsidRPr="007C6DA0" w:rsidRDefault="00ED591F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t>Zarządzanie dziedzictwem kulturowym – studia licencjackie</w:t>
            </w:r>
          </w:p>
        </w:tc>
      </w:tr>
      <w:tr w:rsidR="00ED591F" w:rsidRPr="007C6DA0" w14:paraId="2D89A6CD" w14:textId="77777777" w:rsidTr="00F77FF8">
        <w:tc>
          <w:tcPr>
            <w:tcW w:w="13994" w:type="dxa"/>
            <w:gridSpan w:val="11"/>
            <w:shd w:val="clear" w:color="auto" w:fill="B4C6E7" w:themeFill="accent1" w:themeFillTint="66"/>
          </w:tcPr>
          <w:p w14:paraId="709C0C1D" w14:textId="7694634D" w:rsidR="00ED591F" w:rsidRPr="007C6DA0" w:rsidRDefault="00ED591F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t>Rok 3</w:t>
            </w:r>
          </w:p>
        </w:tc>
      </w:tr>
      <w:tr w:rsidR="00ED591F" w:rsidRPr="007C6DA0" w14:paraId="5921EDA9" w14:textId="77777777" w:rsidTr="00B74678">
        <w:tc>
          <w:tcPr>
            <w:tcW w:w="1115" w:type="dxa"/>
            <w:shd w:val="clear" w:color="auto" w:fill="B4C6E7" w:themeFill="accent1" w:themeFillTint="66"/>
          </w:tcPr>
          <w:p w14:paraId="14D0E077" w14:textId="77777777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Godz.</w:t>
            </w:r>
          </w:p>
        </w:tc>
        <w:tc>
          <w:tcPr>
            <w:tcW w:w="1346" w:type="dxa"/>
            <w:shd w:val="clear" w:color="auto" w:fill="B4C6E7" w:themeFill="accent1" w:themeFillTint="66"/>
          </w:tcPr>
          <w:p w14:paraId="2C3FEE7A" w14:textId="77777777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zień</w:t>
            </w:r>
          </w:p>
        </w:tc>
        <w:tc>
          <w:tcPr>
            <w:tcW w:w="1152" w:type="dxa"/>
            <w:shd w:val="clear" w:color="auto" w:fill="B4C6E7" w:themeFill="accent1" w:themeFillTint="66"/>
          </w:tcPr>
          <w:p w14:paraId="2BAC8F78" w14:textId="77777777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Uwagi</w:t>
            </w:r>
          </w:p>
        </w:tc>
        <w:tc>
          <w:tcPr>
            <w:tcW w:w="1203" w:type="dxa"/>
            <w:shd w:val="clear" w:color="auto" w:fill="B4C6E7" w:themeFill="accent1" w:themeFillTint="66"/>
          </w:tcPr>
          <w:p w14:paraId="1608BD92" w14:textId="77777777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ala</w:t>
            </w:r>
          </w:p>
        </w:tc>
        <w:tc>
          <w:tcPr>
            <w:tcW w:w="2817" w:type="dxa"/>
            <w:shd w:val="clear" w:color="auto" w:fill="B4C6E7" w:themeFill="accent1" w:themeFillTint="66"/>
          </w:tcPr>
          <w:p w14:paraId="685D4EBF" w14:textId="77777777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Nazwa przedmiotu</w:t>
            </w:r>
          </w:p>
        </w:tc>
        <w:tc>
          <w:tcPr>
            <w:tcW w:w="1892" w:type="dxa"/>
            <w:shd w:val="clear" w:color="auto" w:fill="B4C6E7" w:themeFill="accent1" w:themeFillTint="66"/>
          </w:tcPr>
          <w:p w14:paraId="5EA2E4E1" w14:textId="77777777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wadzący/a</w:t>
            </w:r>
          </w:p>
        </w:tc>
        <w:tc>
          <w:tcPr>
            <w:tcW w:w="892" w:type="dxa"/>
            <w:shd w:val="clear" w:color="auto" w:fill="B4C6E7" w:themeFill="accent1" w:themeFillTint="66"/>
          </w:tcPr>
          <w:p w14:paraId="2A33705E" w14:textId="77777777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Forma zajęć</w:t>
            </w:r>
          </w:p>
        </w:tc>
        <w:tc>
          <w:tcPr>
            <w:tcW w:w="607" w:type="dxa"/>
            <w:shd w:val="clear" w:color="auto" w:fill="B4C6E7" w:themeFill="accent1" w:themeFillTint="66"/>
          </w:tcPr>
          <w:p w14:paraId="126A9DD1" w14:textId="77777777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Rok</w:t>
            </w:r>
          </w:p>
        </w:tc>
        <w:tc>
          <w:tcPr>
            <w:tcW w:w="927" w:type="dxa"/>
            <w:shd w:val="clear" w:color="auto" w:fill="B4C6E7" w:themeFill="accent1" w:themeFillTint="66"/>
          </w:tcPr>
          <w:p w14:paraId="3B13B1EF" w14:textId="23A067E6" w:rsidR="00ED591F" w:rsidRPr="007C6DA0" w:rsidRDefault="00ED591F" w:rsidP="00C933A4">
            <w:pPr>
              <w:rPr>
                <w:rFonts w:cstheme="minorHAnsi"/>
              </w:rPr>
            </w:pPr>
            <w:r>
              <w:rPr>
                <w:rFonts w:cstheme="minorHAnsi"/>
              </w:rPr>
              <w:t>Moduł</w:t>
            </w:r>
          </w:p>
        </w:tc>
        <w:tc>
          <w:tcPr>
            <w:tcW w:w="772" w:type="dxa"/>
            <w:shd w:val="clear" w:color="auto" w:fill="B4C6E7" w:themeFill="accent1" w:themeFillTint="66"/>
          </w:tcPr>
          <w:p w14:paraId="1F352256" w14:textId="1CB0860F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ECTS</w:t>
            </w:r>
          </w:p>
        </w:tc>
        <w:tc>
          <w:tcPr>
            <w:tcW w:w="1271" w:type="dxa"/>
            <w:shd w:val="clear" w:color="auto" w:fill="B4C6E7" w:themeFill="accent1" w:themeFillTint="66"/>
          </w:tcPr>
          <w:p w14:paraId="5472F4B0" w14:textId="77777777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posób zaliczenia</w:t>
            </w:r>
          </w:p>
        </w:tc>
      </w:tr>
      <w:tr w:rsidR="00D27FA7" w:rsidRPr="007C6DA0" w14:paraId="2E0EEE67" w14:textId="77777777" w:rsidTr="00B74678">
        <w:tc>
          <w:tcPr>
            <w:tcW w:w="1115" w:type="dxa"/>
            <w:shd w:val="clear" w:color="auto" w:fill="F2F2F2" w:themeFill="background1" w:themeFillShade="F2"/>
          </w:tcPr>
          <w:p w14:paraId="2117C921" w14:textId="77777777" w:rsidR="00D27FA7" w:rsidRDefault="00D27FA7" w:rsidP="00D27FA7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14:paraId="288BB3AF" w14:textId="77777777" w:rsidR="00D27FA7" w:rsidRDefault="00D27FA7" w:rsidP="00D27FA7">
            <w:pPr>
              <w:rPr>
                <w:rFonts w:cstheme="minorHAnsi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1278F900" w14:textId="4E54388D" w:rsidR="00D27FA7" w:rsidRPr="00AD62F6" w:rsidRDefault="00D27FA7" w:rsidP="00D27FA7">
            <w:pPr>
              <w:rPr>
                <w:rFonts w:cstheme="minorHAnsi"/>
              </w:rPr>
            </w:pPr>
            <w:r w:rsidRPr="00AD62F6">
              <w:rPr>
                <w:rFonts w:cstheme="minorHAnsi"/>
                <w:lang w:val="en-US"/>
              </w:rPr>
              <w:t>do wyboru</w:t>
            </w:r>
          </w:p>
        </w:tc>
        <w:tc>
          <w:tcPr>
            <w:tcW w:w="1203" w:type="dxa"/>
            <w:shd w:val="clear" w:color="auto" w:fill="F2F2F2" w:themeFill="background1" w:themeFillShade="F2"/>
          </w:tcPr>
          <w:p w14:paraId="45F51FDC" w14:textId="77777777" w:rsidR="00D27FA7" w:rsidRPr="00AD62F6" w:rsidRDefault="00D27FA7" w:rsidP="00D27FA7">
            <w:pPr>
              <w:rPr>
                <w:rFonts w:cstheme="minorHAnsi"/>
              </w:rPr>
            </w:pPr>
          </w:p>
        </w:tc>
        <w:tc>
          <w:tcPr>
            <w:tcW w:w="2817" w:type="dxa"/>
            <w:shd w:val="clear" w:color="auto" w:fill="F2F2F2" w:themeFill="background1" w:themeFillShade="F2"/>
          </w:tcPr>
          <w:p w14:paraId="67D410DD" w14:textId="100A5FF4" w:rsidR="00D27FA7" w:rsidRPr="00AD62F6" w:rsidRDefault="00D27FA7" w:rsidP="00D27FA7">
            <w:pPr>
              <w:rPr>
                <w:rFonts w:cstheme="minorHAnsi"/>
                <w:bCs/>
                <w:color w:val="000000"/>
              </w:rPr>
            </w:pPr>
            <w:r w:rsidRPr="00AD62F6">
              <w:rPr>
                <w:rFonts w:cstheme="minorHAnsi"/>
                <w:bCs/>
              </w:rPr>
              <w:t>Wykład monograficzny po angielsku</w:t>
            </w:r>
          </w:p>
        </w:tc>
        <w:tc>
          <w:tcPr>
            <w:tcW w:w="1892" w:type="dxa"/>
            <w:shd w:val="clear" w:color="auto" w:fill="F2F2F2" w:themeFill="background1" w:themeFillShade="F2"/>
          </w:tcPr>
          <w:p w14:paraId="4D97D53C" w14:textId="77777777" w:rsidR="00D27FA7" w:rsidRPr="00AD62F6" w:rsidRDefault="00D27FA7" w:rsidP="00D27FA7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92" w:type="dxa"/>
            <w:shd w:val="clear" w:color="auto" w:fill="F2F2F2" w:themeFill="background1" w:themeFillShade="F2"/>
          </w:tcPr>
          <w:p w14:paraId="54DC4EAA" w14:textId="790FC83D" w:rsidR="00D27FA7" w:rsidRPr="00AD62F6" w:rsidRDefault="00D27FA7" w:rsidP="00D27FA7">
            <w:pPr>
              <w:rPr>
                <w:rFonts w:cstheme="minorHAnsi"/>
                <w:lang w:val="en-US"/>
              </w:rPr>
            </w:pPr>
            <w:r w:rsidRPr="00AD62F6">
              <w:rPr>
                <w:rFonts w:cstheme="minorHAnsi"/>
                <w:lang w:val="en-US"/>
              </w:rPr>
              <w:t>W</w:t>
            </w:r>
          </w:p>
        </w:tc>
        <w:tc>
          <w:tcPr>
            <w:tcW w:w="607" w:type="dxa"/>
            <w:shd w:val="clear" w:color="auto" w:fill="F2F2F2" w:themeFill="background1" w:themeFillShade="F2"/>
          </w:tcPr>
          <w:p w14:paraId="22C2B0DE" w14:textId="6D81B9A1" w:rsidR="00D27FA7" w:rsidRPr="00AD62F6" w:rsidRDefault="00D27FA7" w:rsidP="00D27FA7">
            <w:pPr>
              <w:rPr>
                <w:rFonts w:cstheme="minorHAnsi"/>
                <w:lang w:val="en-US"/>
              </w:rPr>
            </w:pPr>
            <w:r w:rsidRPr="00AD62F6">
              <w:rPr>
                <w:rFonts w:cstheme="minorHAnsi"/>
                <w:lang w:val="en-US"/>
              </w:rPr>
              <w:t>III</w:t>
            </w:r>
          </w:p>
        </w:tc>
        <w:tc>
          <w:tcPr>
            <w:tcW w:w="927" w:type="dxa"/>
            <w:shd w:val="clear" w:color="auto" w:fill="F2F2F2" w:themeFill="background1" w:themeFillShade="F2"/>
          </w:tcPr>
          <w:p w14:paraId="2207F7B6" w14:textId="4E7860C8" w:rsidR="00D27FA7" w:rsidRPr="00AD62F6" w:rsidRDefault="00E2567B" w:rsidP="00D27FA7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8</w:t>
            </w:r>
          </w:p>
        </w:tc>
        <w:tc>
          <w:tcPr>
            <w:tcW w:w="772" w:type="dxa"/>
            <w:shd w:val="clear" w:color="auto" w:fill="F2F2F2" w:themeFill="background1" w:themeFillShade="F2"/>
          </w:tcPr>
          <w:p w14:paraId="26B6CA66" w14:textId="57C5A6E1" w:rsidR="00D27FA7" w:rsidRPr="00AD62F6" w:rsidRDefault="00984132" w:rsidP="00D27FA7">
            <w:pPr>
              <w:rPr>
                <w:rFonts w:cstheme="minorHAnsi"/>
                <w:lang w:val="en-US"/>
              </w:rPr>
            </w:pPr>
            <w:r w:rsidRPr="00AD62F6">
              <w:rPr>
                <w:rFonts w:cstheme="minorHAnsi"/>
                <w:lang w:val="en-US"/>
              </w:rPr>
              <w:t>3</w:t>
            </w:r>
          </w:p>
        </w:tc>
        <w:tc>
          <w:tcPr>
            <w:tcW w:w="1271" w:type="dxa"/>
            <w:shd w:val="clear" w:color="auto" w:fill="F2F2F2" w:themeFill="background1" w:themeFillShade="F2"/>
          </w:tcPr>
          <w:p w14:paraId="4D7F7742" w14:textId="3E41222C" w:rsidR="00D27FA7" w:rsidRPr="00AD62F6" w:rsidRDefault="00D27FA7" w:rsidP="00D27FA7">
            <w:pPr>
              <w:rPr>
                <w:rFonts w:cstheme="minorHAnsi"/>
                <w:lang w:val="en-US"/>
              </w:rPr>
            </w:pPr>
            <w:r w:rsidRPr="00AD62F6">
              <w:rPr>
                <w:rFonts w:cstheme="minorHAnsi"/>
                <w:lang w:val="en-US"/>
              </w:rPr>
              <w:t>E</w:t>
            </w:r>
          </w:p>
        </w:tc>
      </w:tr>
      <w:tr w:rsidR="00D27FA7" w:rsidRPr="007C6DA0" w14:paraId="5640AC16" w14:textId="77777777" w:rsidTr="00B74678">
        <w:tc>
          <w:tcPr>
            <w:tcW w:w="1115" w:type="dxa"/>
            <w:shd w:val="clear" w:color="auto" w:fill="D5DCE4" w:themeFill="text2" w:themeFillTint="33"/>
          </w:tcPr>
          <w:p w14:paraId="3B460485" w14:textId="10C1223E" w:rsidR="00D27FA7" w:rsidRDefault="00F77FF8" w:rsidP="00D27FA7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9</w:t>
            </w:r>
            <w:r w:rsidR="00D27FA7">
              <w:rPr>
                <w:rFonts w:cstheme="minorHAnsi"/>
                <w:lang w:val="en-US"/>
              </w:rPr>
              <w:t>:</w:t>
            </w:r>
            <w:r>
              <w:rPr>
                <w:rFonts w:cstheme="minorHAnsi"/>
                <w:lang w:val="en-US"/>
              </w:rPr>
              <w:t>45</w:t>
            </w:r>
            <w:r w:rsidR="00D27FA7">
              <w:rPr>
                <w:rFonts w:cstheme="minorHAnsi"/>
                <w:lang w:val="en-US"/>
              </w:rPr>
              <w:t>-</w:t>
            </w:r>
            <w:r>
              <w:rPr>
                <w:rFonts w:cstheme="minorHAnsi"/>
                <w:lang w:val="en-US"/>
              </w:rPr>
              <w:t>11</w:t>
            </w:r>
            <w:r w:rsidR="00D27FA7">
              <w:rPr>
                <w:rFonts w:cstheme="minorHAnsi"/>
                <w:lang w:val="en-US"/>
              </w:rPr>
              <w:t>:</w:t>
            </w:r>
            <w:r>
              <w:rPr>
                <w:rFonts w:cstheme="minorHAnsi"/>
                <w:lang w:val="en-US"/>
              </w:rPr>
              <w:t>15</w:t>
            </w:r>
          </w:p>
          <w:p w14:paraId="591EDFA1" w14:textId="72FEB0E0" w:rsidR="00D27FA7" w:rsidRDefault="00D27FA7" w:rsidP="00D27FA7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D5DCE4" w:themeFill="text2" w:themeFillTint="33"/>
          </w:tcPr>
          <w:p w14:paraId="107606C6" w14:textId="4A1A60FA" w:rsidR="00D27FA7" w:rsidRDefault="00D27FA7" w:rsidP="00D27FA7">
            <w:pPr>
              <w:rPr>
                <w:rFonts w:cstheme="minorHAnsi"/>
              </w:rPr>
            </w:pPr>
            <w:r>
              <w:rPr>
                <w:rFonts w:cstheme="minorHAnsi"/>
              </w:rPr>
              <w:t>poniedziałek</w:t>
            </w:r>
          </w:p>
        </w:tc>
        <w:tc>
          <w:tcPr>
            <w:tcW w:w="1152" w:type="dxa"/>
            <w:shd w:val="clear" w:color="auto" w:fill="D5DCE4" w:themeFill="text2" w:themeFillTint="33"/>
          </w:tcPr>
          <w:p w14:paraId="1AEE80E5" w14:textId="2FD46960" w:rsidR="00D27FA7" w:rsidRPr="007C6DA0" w:rsidRDefault="00D27FA7" w:rsidP="00D27FA7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D5DCE4" w:themeFill="text2" w:themeFillTint="33"/>
          </w:tcPr>
          <w:p w14:paraId="4AD3960D" w14:textId="2B8223E7" w:rsidR="00D27FA7" w:rsidRPr="007C6DA0" w:rsidRDefault="00E212F1" w:rsidP="00D27FA7">
            <w:pPr>
              <w:rPr>
                <w:rFonts w:cstheme="minorHAnsi"/>
              </w:rPr>
            </w:pPr>
            <w:r>
              <w:rPr>
                <w:rFonts w:cstheme="minorHAnsi"/>
              </w:rPr>
              <w:t>on-line</w:t>
            </w:r>
            <w:r w:rsidR="00DC5933">
              <w:rPr>
                <w:rFonts w:cstheme="minorHAnsi"/>
              </w:rPr>
              <w:t xml:space="preserve"> /1543</w:t>
            </w:r>
          </w:p>
        </w:tc>
        <w:tc>
          <w:tcPr>
            <w:tcW w:w="2817" w:type="dxa"/>
            <w:shd w:val="clear" w:color="auto" w:fill="D5DCE4" w:themeFill="text2" w:themeFillTint="33"/>
          </w:tcPr>
          <w:p w14:paraId="323047CA" w14:textId="585E23FA" w:rsidR="00D27FA7" w:rsidRPr="00ED591F" w:rsidRDefault="00D27FA7" w:rsidP="00D27FA7">
            <w:pPr>
              <w:rPr>
                <w:rFonts w:cstheme="minorHAnsi"/>
                <w:bCs/>
                <w:color w:val="000000"/>
                <w:lang w:val="en-US"/>
              </w:rPr>
            </w:pPr>
            <w:r w:rsidRPr="007C6DA0">
              <w:rPr>
                <w:rFonts w:cstheme="minorHAnsi"/>
                <w:bCs/>
                <w:lang w:val="en-US"/>
              </w:rPr>
              <w:t>New Trends in Presenting Cultural History in Museums</w:t>
            </w:r>
          </w:p>
        </w:tc>
        <w:tc>
          <w:tcPr>
            <w:tcW w:w="1892" w:type="dxa"/>
            <w:shd w:val="clear" w:color="auto" w:fill="D5DCE4" w:themeFill="text2" w:themeFillTint="33"/>
          </w:tcPr>
          <w:p w14:paraId="013EECC6" w14:textId="2E971DEA" w:rsidR="00D27FA7" w:rsidRDefault="00D27FA7" w:rsidP="00D27FA7">
            <w:pPr>
              <w:rPr>
                <w:rFonts w:cstheme="minorHAnsi"/>
                <w:lang w:val="en-US"/>
              </w:rPr>
            </w:pPr>
            <w:r w:rsidRPr="007C6DA0">
              <w:rPr>
                <w:rFonts w:cstheme="minorHAnsi"/>
                <w:lang w:val="en-US"/>
              </w:rPr>
              <w:t>prof. L. Nebelsick</w:t>
            </w:r>
          </w:p>
        </w:tc>
        <w:tc>
          <w:tcPr>
            <w:tcW w:w="892" w:type="dxa"/>
            <w:shd w:val="clear" w:color="auto" w:fill="D5DCE4" w:themeFill="text2" w:themeFillTint="33"/>
          </w:tcPr>
          <w:p w14:paraId="660E19FB" w14:textId="766369A7" w:rsidR="00D27FA7" w:rsidRPr="007C6DA0" w:rsidRDefault="00D27FA7" w:rsidP="00D27FA7">
            <w:pPr>
              <w:rPr>
                <w:rFonts w:cstheme="minorHAnsi"/>
                <w:lang w:val="en-US"/>
              </w:rPr>
            </w:pPr>
            <w:r w:rsidRPr="007C6DA0">
              <w:rPr>
                <w:rFonts w:cstheme="minorHAnsi"/>
                <w:lang w:val="en-US"/>
              </w:rPr>
              <w:t>W</w:t>
            </w:r>
          </w:p>
        </w:tc>
        <w:tc>
          <w:tcPr>
            <w:tcW w:w="607" w:type="dxa"/>
            <w:shd w:val="clear" w:color="auto" w:fill="D5DCE4" w:themeFill="text2" w:themeFillTint="33"/>
          </w:tcPr>
          <w:p w14:paraId="460798E9" w14:textId="5ED92F17" w:rsidR="00D27FA7" w:rsidRPr="007C6DA0" w:rsidRDefault="00D27FA7" w:rsidP="00D27FA7">
            <w:pPr>
              <w:rPr>
                <w:rFonts w:cstheme="minorHAnsi"/>
                <w:lang w:val="en-US"/>
              </w:rPr>
            </w:pPr>
            <w:r w:rsidRPr="007C6DA0">
              <w:rPr>
                <w:rFonts w:cstheme="minorHAnsi"/>
                <w:lang w:val="en-US"/>
              </w:rPr>
              <w:t>III</w:t>
            </w:r>
          </w:p>
        </w:tc>
        <w:tc>
          <w:tcPr>
            <w:tcW w:w="927" w:type="dxa"/>
            <w:shd w:val="clear" w:color="auto" w:fill="D5DCE4" w:themeFill="text2" w:themeFillTint="33"/>
          </w:tcPr>
          <w:p w14:paraId="2C820913" w14:textId="1C290190" w:rsidR="00D27FA7" w:rsidRPr="007C6DA0" w:rsidRDefault="00D27FA7" w:rsidP="00D27FA7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1</w:t>
            </w:r>
            <w:r w:rsidR="00984132">
              <w:rPr>
                <w:rFonts w:cstheme="minorHAnsi"/>
                <w:lang w:val="en-US"/>
              </w:rPr>
              <w:t>0</w:t>
            </w:r>
          </w:p>
        </w:tc>
        <w:tc>
          <w:tcPr>
            <w:tcW w:w="772" w:type="dxa"/>
            <w:shd w:val="clear" w:color="auto" w:fill="D5DCE4" w:themeFill="text2" w:themeFillTint="33"/>
          </w:tcPr>
          <w:p w14:paraId="13A2DCFF" w14:textId="30C015A3" w:rsidR="00D27FA7" w:rsidRPr="007C6DA0" w:rsidRDefault="00D27FA7" w:rsidP="00D27FA7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3</w:t>
            </w:r>
          </w:p>
        </w:tc>
        <w:tc>
          <w:tcPr>
            <w:tcW w:w="1271" w:type="dxa"/>
            <w:shd w:val="clear" w:color="auto" w:fill="D5DCE4" w:themeFill="text2" w:themeFillTint="33"/>
          </w:tcPr>
          <w:p w14:paraId="6A04D3DD" w14:textId="3FF62B01" w:rsidR="00D27FA7" w:rsidRPr="007C6DA0" w:rsidRDefault="00D27FA7" w:rsidP="00D27FA7">
            <w:pPr>
              <w:rPr>
                <w:rFonts w:cstheme="minorHAnsi"/>
                <w:lang w:val="en-US"/>
              </w:rPr>
            </w:pPr>
            <w:r w:rsidRPr="007C6DA0">
              <w:rPr>
                <w:rFonts w:cstheme="minorHAnsi"/>
                <w:lang w:val="en-US"/>
              </w:rPr>
              <w:t>E</w:t>
            </w:r>
          </w:p>
        </w:tc>
      </w:tr>
      <w:tr w:rsidR="00B74678" w:rsidRPr="007C6DA0" w14:paraId="0F3604C6" w14:textId="77777777" w:rsidTr="00B74678">
        <w:tc>
          <w:tcPr>
            <w:tcW w:w="1115" w:type="dxa"/>
            <w:shd w:val="clear" w:color="auto" w:fill="D5DCE4" w:themeFill="text2" w:themeFillTint="33"/>
          </w:tcPr>
          <w:p w14:paraId="2BD71FC6" w14:textId="0E6D4D30" w:rsidR="00B74678" w:rsidRPr="00B74678" w:rsidRDefault="00B74678" w:rsidP="00B74678">
            <w:pPr>
              <w:rPr>
                <w:rFonts w:cstheme="minorHAnsi"/>
                <w:lang w:val="en-US"/>
              </w:rPr>
            </w:pPr>
            <w:r w:rsidRPr="00B74678">
              <w:rPr>
                <w:rFonts w:cstheme="minorHAnsi"/>
              </w:rPr>
              <w:t>11:30-13:00</w:t>
            </w:r>
          </w:p>
        </w:tc>
        <w:tc>
          <w:tcPr>
            <w:tcW w:w="1346" w:type="dxa"/>
            <w:shd w:val="clear" w:color="auto" w:fill="D5DCE4" w:themeFill="text2" w:themeFillTint="33"/>
          </w:tcPr>
          <w:p w14:paraId="76EAA88C" w14:textId="1236D4C6" w:rsidR="00B74678" w:rsidRPr="00B74678" w:rsidRDefault="00B74678" w:rsidP="00B74678">
            <w:pPr>
              <w:rPr>
                <w:rFonts w:cstheme="minorHAnsi"/>
              </w:rPr>
            </w:pPr>
            <w:r w:rsidRPr="00B74678">
              <w:rPr>
                <w:rFonts w:cstheme="minorHAnsi"/>
              </w:rPr>
              <w:t>Poniedziałek</w:t>
            </w:r>
          </w:p>
        </w:tc>
        <w:tc>
          <w:tcPr>
            <w:tcW w:w="1152" w:type="dxa"/>
            <w:shd w:val="clear" w:color="auto" w:fill="D5DCE4" w:themeFill="text2" w:themeFillTint="33"/>
          </w:tcPr>
          <w:p w14:paraId="2350F6DA" w14:textId="77777777" w:rsidR="00B74678" w:rsidRP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D5DCE4" w:themeFill="text2" w:themeFillTint="33"/>
          </w:tcPr>
          <w:p w14:paraId="741AC390" w14:textId="539ABE64" w:rsidR="00B74678" w:rsidRPr="00B74678" w:rsidRDefault="00DC5933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on-line</w:t>
            </w:r>
          </w:p>
        </w:tc>
        <w:tc>
          <w:tcPr>
            <w:tcW w:w="2817" w:type="dxa"/>
            <w:shd w:val="clear" w:color="auto" w:fill="D5DCE4" w:themeFill="text2" w:themeFillTint="33"/>
          </w:tcPr>
          <w:p w14:paraId="41CD5842" w14:textId="5C8D7B75" w:rsidR="00B74678" w:rsidRPr="00B74678" w:rsidRDefault="00B74678" w:rsidP="00B74678">
            <w:pPr>
              <w:rPr>
                <w:rFonts w:cstheme="minorHAnsi"/>
                <w:lang w:val="en-US"/>
              </w:rPr>
            </w:pPr>
            <w:r w:rsidRPr="00B74678">
              <w:rPr>
                <w:rFonts w:cstheme="minorHAnsi"/>
                <w:color w:val="000000"/>
              </w:rPr>
              <w:t>Etnografia Słowian</w:t>
            </w:r>
          </w:p>
        </w:tc>
        <w:tc>
          <w:tcPr>
            <w:tcW w:w="1892" w:type="dxa"/>
            <w:shd w:val="clear" w:color="auto" w:fill="D5DCE4" w:themeFill="text2" w:themeFillTint="33"/>
          </w:tcPr>
          <w:p w14:paraId="7DBFBA02" w14:textId="3AC614F1" w:rsidR="00B74678" w:rsidRPr="00B74678" w:rsidRDefault="00B74678" w:rsidP="00B74678">
            <w:pPr>
              <w:rPr>
                <w:rFonts w:cstheme="minorHAnsi"/>
                <w:lang w:val="en-US"/>
              </w:rPr>
            </w:pPr>
            <w:r w:rsidRPr="00B74678">
              <w:rPr>
                <w:rFonts w:cstheme="minorHAnsi"/>
              </w:rPr>
              <w:t>dr J. Wawrzeniuk</w:t>
            </w:r>
          </w:p>
        </w:tc>
        <w:tc>
          <w:tcPr>
            <w:tcW w:w="892" w:type="dxa"/>
            <w:shd w:val="clear" w:color="auto" w:fill="D5DCE4" w:themeFill="text2" w:themeFillTint="33"/>
          </w:tcPr>
          <w:p w14:paraId="3F4FDD5B" w14:textId="5C1E286E" w:rsidR="00B74678" w:rsidRPr="00B74678" w:rsidRDefault="00B74678" w:rsidP="00B74678">
            <w:pPr>
              <w:rPr>
                <w:rFonts w:cstheme="minorHAnsi"/>
                <w:lang w:val="en-US"/>
              </w:rPr>
            </w:pPr>
            <w:r w:rsidRPr="00B74678">
              <w:rPr>
                <w:rFonts w:cstheme="minorHAnsi"/>
              </w:rPr>
              <w:t>W</w:t>
            </w:r>
          </w:p>
        </w:tc>
        <w:tc>
          <w:tcPr>
            <w:tcW w:w="607" w:type="dxa"/>
            <w:shd w:val="clear" w:color="auto" w:fill="D5DCE4" w:themeFill="text2" w:themeFillTint="33"/>
          </w:tcPr>
          <w:p w14:paraId="75EBC4FF" w14:textId="0C01FDB9" w:rsidR="00B74678" w:rsidRPr="00B74678" w:rsidRDefault="00B74678" w:rsidP="00B74678">
            <w:pPr>
              <w:rPr>
                <w:rFonts w:cstheme="minorHAnsi"/>
                <w:lang w:val="en-US"/>
              </w:rPr>
            </w:pPr>
            <w:r w:rsidRPr="00B74678">
              <w:rPr>
                <w:rFonts w:cstheme="minorHAnsi"/>
              </w:rPr>
              <w:t>III</w:t>
            </w:r>
          </w:p>
        </w:tc>
        <w:tc>
          <w:tcPr>
            <w:tcW w:w="927" w:type="dxa"/>
            <w:shd w:val="clear" w:color="auto" w:fill="D5DCE4" w:themeFill="text2" w:themeFillTint="33"/>
          </w:tcPr>
          <w:p w14:paraId="70F15BC7" w14:textId="436F5C0D" w:rsidR="00B74678" w:rsidRPr="00B74678" w:rsidRDefault="00B74678" w:rsidP="00B74678">
            <w:pPr>
              <w:rPr>
                <w:rFonts w:cstheme="minorHAnsi"/>
                <w:lang w:val="en-US"/>
              </w:rPr>
            </w:pPr>
            <w:r w:rsidRPr="00B74678">
              <w:rPr>
                <w:rFonts w:cstheme="minorHAnsi"/>
                <w:lang w:val="en-US"/>
              </w:rPr>
              <w:t>9</w:t>
            </w:r>
          </w:p>
        </w:tc>
        <w:tc>
          <w:tcPr>
            <w:tcW w:w="772" w:type="dxa"/>
            <w:shd w:val="clear" w:color="auto" w:fill="D5DCE4" w:themeFill="text2" w:themeFillTint="33"/>
          </w:tcPr>
          <w:p w14:paraId="765AC5EB" w14:textId="222B4141" w:rsidR="00B74678" w:rsidRPr="00B74678" w:rsidRDefault="00B74678" w:rsidP="00B74678">
            <w:pPr>
              <w:rPr>
                <w:rFonts w:cstheme="minorHAnsi"/>
                <w:lang w:val="en-US"/>
              </w:rPr>
            </w:pPr>
            <w:r w:rsidRPr="00B74678">
              <w:rPr>
                <w:rFonts w:cstheme="minorHAnsi"/>
              </w:rPr>
              <w:t>3</w:t>
            </w:r>
          </w:p>
        </w:tc>
        <w:tc>
          <w:tcPr>
            <w:tcW w:w="1271" w:type="dxa"/>
            <w:shd w:val="clear" w:color="auto" w:fill="D5DCE4" w:themeFill="text2" w:themeFillTint="33"/>
          </w:tcPr>
          <w:p w14:paraId="1367C67A" w14:textId="70732EFB" w:rsidR="00B74678" w:rsidRPr="00B74678" w:rsidRDefault="00B74678" w:rsidP="00B74678">
            <w:pPr>
              <w:rPr>
                <w:rFonts w:cstheme="minorHAnsi"/>
                <w:lang w:val="en-US"/>
              </w:rPr>
            </w:pPr>
            <w:r w:rsidRPr="00B74678">
              <w:rPr>
                <w:rFonts w:cstheme="minorHAnsi"/>
              </w:rPr>
              <w:t>E</w:t>
            </w:r>
          </w:p>
        </w:tc>
      </w:tr>
      <w:tr w:rsidR="00B74678" w:rsidRPr="007C6DA0" w14:paraId="6595FFD2" w14:textId="77777777" w:rsidTr="00B74678">
        <w:tc>
          <w:tcPr>
            <w:tcW w:w="1115" w:type="dxa"/>
            <w:shd w:val="clear" w:color="auto" w:fill="FFF2CC" w:themeFill="accent4" w:themeFillTint="33"/>
          </w:tcPr>
          <w:p w14:paraId="4EDEA4EC" w14:textId="314746B8" w:rsidR="00B74678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11:30-13:00</w:t>
            </w:r>
          </w:p>
        </w:tc>
        <w:tc>
          <w:tcPr>
            <w:tcW w:w="1346" w:type="dxa"/>
            <w:shd w:val="clear" w:color="auto" w:fill="FFF2CC" w:themeFill="accent4" w:themeFillTint="33"/>
          </w:tcPr>
          <w:p w14:paraId="4E69C5F4" w14:textId="675775AA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wtorek</w:t>
            </w:r>
          </w:p>
        </w:tc>
        <w:tc>
          <w:tcPr>
            <w:tcW w:w="1152" w:type="dxa"/>
            <w:shd w:val="clear" w:color="auto" w:fill="FFF2CC" w:themeFill="accent4" w:themeFillTint="33"/>
          </w:tcPr>
          <w:p w14:paraId="4ADC01C6" w14:textId="26094D39" w:rsidR="00B74678" w:rsidRPr="007C6DA0" w:rsidRDefault="00B74678" w:rsidP="00B74678">
            <w:pPr>
              <w:rPr>
                <w:rFonts w:cstheme="minorHAnsi"/>
                <w:lang w:val="en-US"/>
              </w:rPr>
            </w:pPr>
          </w:p>
        </w:tc>
        <w:tc>
          <w:tcPr>
            <w:tcW w:w="1203" w:type="dxa"/>
            <w:shd w:val="clear" w:color="auto" w:fill="FFF2CC" w:themeFill="accent4" w:themeFillTint="33"/>
          </w:tcPr>
          <w:p w14:paraId="753CE47D" w14:textId="2B70E842" w:rsidR="00B74678" w:rsidRDefault="00DC5933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103</w:t>
            </w:r>
          </w:p>
        </w:tc>
        <w:tc>
          <w:tcPr>
            <w:tcW w:w="2817" w:type="dxa"/>
            <w:shd w:val="clear" w:color="auto" w:fill="FFF2CC" w:themeFill="accent4" w:themeFillTint="33"/>
          </w:tcPr>
          <w:p w14:paraId="3C168E44" w14:textId="2149EBAD" w:rsidR="00B74678" w:rsidRPr="007C6DA0" w:rsidRDefault="00B74678" w:rsidP="00B74678">
            <w:pPr>
              <w:rPr>
                <w:rFonts w:cstheme="minorHAnsi"/>
                <w:bCs/>
              </w:rPr>
            </w:pPr>
            <w:r w:rsidRPr="00B34B40">
              <w:rPr>
                <w:rFonts w:cstheme="minorHAnsi"/>
                <w:bCs/>
                <w:color w:val="000000"/>
              </w:rPr>
              <w:t>Niedestrukcyjne metody badania dziedzictwa kulturowego</w:t>
            </w:r>
          </w:p>
        </w:tc>
        <w:tc>
          <w:tcPr>
            <w:tcW w:w="1892" w:type="dxa"/>
            <w:shd w:val="clear" w:color="auto" w:fill="FFF2CC" w:themeFill="accent4" w:themeFillTint="33"/>
          </w:tcPr>
          <w:p w14:paraId="485C8E1C" w14:textId="2BE31B6C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  <w:lang w:val="en-US"/>
              </w:rPr>
              <w:t>prof. F. Welc</w:t>
            </w:r>
          </w:p>
        </w:tc>
        <w:tc>
          <w:tcPr>
            <w:tcW w:w="892" w:type="dxa"/>
            <w:shd w:val="clear" w:color="auto" w:fill="FFF2CC" w:themeFill="accent4" w:themeFillTint="33"/>
          </w:tcPr>
          <w:p w14:paraId="21C4A5FC" w14:textId="429FD454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W</w:t>
            </w:r>
          </w:p>
        </w:tc>
        <w:tc>
          <w:tcPr>
            <w:tcW w:w="607" w:type="dxa"/>
            <w:shd w:val="clear" w:color="auto" w:fill="FFF2CC" w:themeFill="accent4" w:themeFillTint="33"/>
          </w:tcPr>
          <w:p w14:paraId="102077E9" w14:textId="08A1690B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III</w:t>
            </w:r>
          </w:p>
        </w:tc>
        <w:tc>
          <w:tcPr>
            <w:tcW w:w="927" w:type="dxa"/>
            <w:shd w:val="clear" w:color="auto" w:fill="FFF2CC" w:themeFill="accent4" w:themeFillTint="33"/>
          </w:tcPr>
          <w:p w14:paraId="48A4E46F" w14:textId="33478C42" w:rsidR="00B74678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8</w:t>
            </w:r>
          </w:p>
        </w:tc>
        <w:tc>
          <w:tcPr>
            <w:tcW w:w="772" w:type="dxa"/>
            <w:shd w:val="clear" w:color="auto" w:fill="FFF2CC" w:themeFill="accent4" w:themeFillTint="33"/>
          </w:tcPr>
          <w:p w14:paraId="78DC5867" w14:textId="5ADCA1D5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3</w:t>
            </w:r>
          </w:p>
        </w:tc>
        <w:tc>
          <w:tcPr>
            <w:tcW w:w="1271" w:type="dxa"/>
            <w:shd w:val="clear" w:color="auto" w:fill="FFF2CC" w:themeFill="accent4" w:themeFillTint="33"/>
          </w:tcPr>
          <w:p w14:paraId="38385EB4" w14:textId="5D394AC2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E</w:t>
            </w:r>
          </w:p>
        </w:tc>
      </w:tr>
      <w:tr w:rsidR="00B74678" w:rsidRPr="007C6DA0" w14:paraId="0B69CB90" w14:textId="77777777" w:rsidTr="00B74678">
        <w:tc>
          <w:tcPr>
            <w:tcW w:w="1115" w:type="dxa"/>
            <w:shd w:val="clear" w:color="auto" w:fill="FFCCFF"/>
          </w:tcPr>
          <w:p w14:paraId="693910A1" w14:textId="52C35EF8" w:rsidR="00B74678" w:rsidRPr="00B74678" w:rsidRDefault="00B74678" w:rsidP="00B74678">
            <w:pPr>
              <w:rPr>
                <w:rFonts w:cstheme="minorHAnsi"/>
              </w:rPr>
            </w:pPr>
            <w:r w:rsidRPr="00B74678">
              <w:rPr>
                <w:rFonts w:cstheme="minorHAnsi"/>
              </w:rPr>
              <w:t>13.15-14.45</w:t>
            </w:r>
          </w:p>
        </w:tc>
        <w:tc>
          <w:tcPr>
            <w:tcW w:w="1346" w:type="dxa"/>
            <w:shd w:val="clear" w:color="auto" w:fill="FFCCFF"/>
          </w:tcPr>
          <w:p w14:paraId="4D3FE899" w14:textId="0D58D21D" w:rsidR="00B74678" w:rsidRP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ś</w:t>
            </w:r>
            <w:r w:rsidRPr="00B74678">
              <w:rPr>
                <w:rFonts w:cstheme="minorHAnsi"/>
              </w:rPr>
              <w:t>roda</w:t>
            </w:r>
          </w:p>
        </w:tc>
        <w:tc>
          <w:tcPr>
            <w:tcW w:w="1152" w:type="dxa"/>
            <w:shd w:val="clear" w:color="auto" w:fill="FFCCFF"/>
          </w:tcPr>
          <w:p w14:paraId="27CB15F1" w14:textId="47AFB50C" w:rsidR="00B74678" w:rsidRPr="00657D40" w:rsidRDefault="00B74678" w:rsidP="00B74678">
            <w:pPr>
              <w:rPr>
                <w:rFonts w:cstheme="minorHAnsi"/>
                <w:lang w:val="en-US"/>
              </w:rPr>
            </w:pPr>
            <w:proofErr w:type="spellStart"/>
            <w:r w:rsidRPr="00657D40">
              <w:rPr>
                <w:rFonts w:cstheme="minorHAnsi"/>
                <w:lang w:val="en-US"/>
              </w:rPr>
              <w:t>grupa</w:t>
            </w:r>
            <w:proofErr w:type="spellEnd"/>
            <w:r w:rsidRPr="00657D40">
              <w:rPr>
                <w:rFonts w:cstheme="minorHAnsi"/>
                <w:lang w:val="en-US"/>
              </w:rPr>
              <w:t xml:space="preserve"> 2</w:t>
            </w:r>
          </w:p>
        </w:tc>
        <w:tc>
          <w:tcPr>
            <w:tcW w:w="1203" w:type="dxa"/>
            <w:shd w:val="clear" w:color="auto" w:fill="FFCCFF"/>
          </w:tcPr>
          <w:p w14:paraId="351588A8" w14:textId="3792E23C" w:rsidR="00B74678" w:rsidRPr="00657D40" w:rsidRDefault="00DC5933" w:rsidP="00B74678">
            <w:pPr>
              <w:rPr>
                <w:rFonts w:cstheme="minorHAnsi"/>
              </w:rPr>
            </w:pPr>
            <w:r w:rsidRPr="00657D40">
              <w:rPr>
                <w:rFonts w:cstheme="minorHAnsi"/>
              </w:rPr>
              <w:t>104</w:t>
            </w:r>
          </w:p>
        </w:tc>
        <w:tc>
          <w:tcPr>
            <w:tcW w:w="2817" w:type="dxa"/>
            <w:shd w:val="clear" w:color="auto" w:fill="FFCCFF"/>
          </w:tcPr>
          <w:p w14:paraId="26242A5A" w14:textId="287E62C1" w:rsidR="00B74678" w:rsidRPr="00B74678" w:rsidRDefault="00B74678" w:rsidP="00B74678">
            <w:pPr>
              <w:rPr>
                <w:rFonts w:cstheme="minorHAnsi"/>
              </w:rPr>
            </w:pPr>
            <w:r w:rsidRPr="00B74678">
              <w:rPr>
                <w:rFonts w:cstheme="minorHAnsi"/>
              </w:rPr>
              <w:t>Seminarium licencjackie</w:t>
            </w:r>
          </w:p>
        </w:tc>
        <w:tc>
          <w:tcPr>
            <w:tcW w:w="1892" w:type="dxa"/>
            <w:shd w:val="clear" w:color="auto" w:fill="FFCCFF"/>
          </w:tcPr>
          <w:p w14:paraId="55D548D9" w14:textId="238167FF" w:rsidR="00B74678" w:rsidRPr="00B74678" w:rsidRDefault="00B74678" w:rsidP="00B74678">
            <w:pPr>
              <w:rPr>
                <w:rFonts w:cstheme="minorHAnsi"/>
              </w:rPr>
            </w:pPr>
            <w:r w:rsidRPr="00B74678">
              <w:rPr>
                <w:rFonts w:cstheme="minorHAnsi"/>
              </w:rPr>
              <w:t>dr J. Wawrzeniuk</w:t>
            </w:r>
          </w:p>
        </w:tc>
        <w:tc>
          <w:tcPr>
            <w:tcW w:w="892" w:type="dxa"/>
            <w:shd w:val="clear" w:color="auto" w:fill="FFCCFF"/>
          </w:tcPr>
          <w:p w14:paraId="7258973A" w14:textId="7D10D057" w:rsidR="00B74678" w:rsidRPr="00B74678" w:rsidRDefault="00B74678" w:rsidP="00B74678">
            <w:pPr>
              <w:rPr>
                <w:rFonts w:cstheme="minorHAnsi"/>
                <w:lang w:val="en-US"/>
              </w:rPr>
            </w:pPr>
            <w:r w:rsidRPr="00B74678">
              <w:rPr>
                <w:rFonts w:cstheme="minorHAnsi"/>
              </w:rPr>
              <w:t>S</w:t>
            </w:r>
          </w:p>
        </w:tc>
        <w:tc>
          <w:tcPr>
            <w:tcW w:w="607" w:type="dxa"/>
            <w:shd w:val="clear" w:color="auto" w:fill="FFCCFF"/>
          </w:tcPr>
          <w:p w14:paraId="4BAE8993" w14:textId="1A6A4697" w:rsidR="00B74678" w:rsidRPr="00B74678" w:rsidRDefault="00B74678" w:rsidP="00B74678">
            <w:pPr>
              <w:rPr>
                <w:rFonts w:cstheme="minorHAnsi"/>
                <w:lang w:val="en-US"/>
              </w:rPr>
            </w:pPr>
            <w:r w:rsidRPr="00B74678">
              <w:rPr>
                <w:rFonts w:cstheme="minorHAnsi"/>
              </w:rPr>
              <w:t>III</w:t>
            </w:r>
          </w:p>
        </w:tc>
        <w:tc>
          <w:tcPr>
            <w:tcW w:w="927" w:type="dxa"/>
            <w:shd w:val="clear" w:color="auto" w:fill="FFCCFF"/>
          </w:tcPr>
          <w:p w14:paraId="308AF2B4" w14:textId="243DD4C4" w:rsidR="00B74678" w:rsidRPr="00B74678" w:rsidRDefault="00B74678" w:rsidP="00B74678">
            <w:pPr>
              <w:rPr>
                <w:rFonts w:cstheme="minorHAnsi"/>
                <w:lang w:val="en-US"/>
              </w:rPr>
            </w:pPr>
            <w:r w:rsidRPr="00B74678">
              <w:rPr>
                <w:rFonts w:cstheme="minorHAnsi"/>
                <w:lang w:val="en-US"/>
              </w:rPr>
              <w:t>-</w:t>
            </w:r>
          </w:p>
        </w:tc>
        <w:tc>
          <w:tcPr>
            <w:tcW w:w="772" w:type="dxa"/>
            <w:shd w:val="clear" w:color="auto" w:fill="FFCCFF"/>
          </w:tcPr>
          <w:p w14:paraId="01E0AFD6" w14:textId="015B3E29" w:rsidR="00B74678" w:rsidRPr="00B74678" w:rsidRDefault="00B74678" w:rsidP="00B74678">
            <w:pPr>
              <w:rPr>
                <w:rFonts w:cstheme="minorHAnsi"/>
                <w:lang w:val="en-US"/>
              </w:rPr>
            </w:pPr>
            <w:r w:rsidRPr="00B74678">
              <w:rPr>
                <w:rFonts w:cstheme="minorHAnsi"/>
                <w:lang w:val="en-US"/>
              </w:rPr>
              <w:t>6</w:t>
            </w:r>
          </w:p>
        </w:tc>
        <w:tc>
          <w:tcPr>
            <w:tcW w:w="1271" w:type="dxa"/>
            <w:shd w:val="clear" w:color="auto" w:fill="FFCCFF"/>
          </w:tcPr>
          <w:p w14:paraId="23C659A5" w14:textId="69765653" w:rsidR="00B74678" w:rsidRPr="00B74678" w:rsidRDefault="00B74678" w:rsidP="00B74678">
            <w:pPr>
              <w:rPr>
                <w:rFonts w:cstheme="minorHAnsi"/>
                <w:lang w:val="en-US"/>
              </w:rPr>
            </w:pPr>
            <w:r w:rsidRPr="00B74678">
              <w:rPr>
                <w:rFonts w:cstheme="minorHAnsi"/>
                <w:lang w:val="en-US"/>
              </w:rPr>
              <w:t>ZO</w:t>
            </w:r>
          </w:p>
        </w:tc>
      </w:tr>
      <w:tr w:rsidR="00B74678" w:rsidRPr="007C6DA0" w14:paraId="7CE358D3" w14:textId="77777777" w:rsidTr="00B74678">
        <w:tc>
          <w:tcPr>
            <w:tcW w:w="1115" w:type="dxa"/>
            <w:shd w:val="clear" w:color="auto" w:fill="FFCCFF"/>
          </w:tcPr>
          <w:p w14:paraId="24A5B3F4" w14:textId="3DDE546B" w:rsidR="00B74678" w:rsidRDefault="00B74678" w:rsidP="00B74678">
            <w:pPr>
              <w:rPr>
                <w:rFonts w:cstheme="minorHAnsi"/>
              </w:rPr>
            </w:pPr>
            <w:r>
              <w:t>15:00-16:30</w:t>
            </w:r>
          </w:p>
        </w:tc>
        <w:tc>
          <w:tcPr>
            <w:tcW w:w="1346" w:type="dxa"/>
            <w:shd w:val="clear" w:color="auto" w:fill="FFCCFF"/>
          </w:tcPr>
          <w:p w14:paraId="03F54FEA" w14:textId="6C714520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152" w:type="dxa"/>
            <w:shd w:val="clear" w:color="auto" w:fill="FFCCFF"/>
          </w:tcPr>
          <w:p w14:paraId="7507874A" w14:textId="5075D93B" w:rsidR="00B74678" w:rsidRPr="007C6DA0" w:rsidRDefault="00B74678" w:rsidP="00B74678">
            <w:pPr>
              <w:rPr>
                <w:rFonts w:cstheme="minorHAnsi"/>
                <w:lang w:val="en-US"/>
              </w:rPr>
            </w:pPr>
            <w:proofErr w:type="spellStart"/>
            <w:r w:rsidRPr="007C6DA0">
              <w:rPr>
                <w:rFonts w:cstheme="minorHAnsi"/>
                <w:lang w:val="en-US"/>
              </w:rPr>
              <w:t>grupa</w:t>
            </w:r>
            <w:proofErr w:type="spellEnd"/>
            <w:r w:rsidRPr="007C6DA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1</w:t>
            </w:r>
          </w:p>
        </w:tc>
        <w:tc>
          <w:tcPr>
            <w:tcW w:w="1203" w:type="dxa"/>
            <w:shd w:val="clear" w:color="auto" w:fill="FFCCFF"/>
          </w:tcPr>
          <w:p w14:paraId="541B88F8" w14:textId="4C12653A" w:rsidR="00B74678" w:rsidRDefault="00DC5933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321</w:t>
            </w:r>
          </w:p>
          <w:p w14:paraId="3CDE266E" w14:textId="77777777" w:rsidR="00B74678" w:rsidRPr="00227882" w:rsidRDefault="00B74678" w:rsidP="00B74678">
            <w:pPr>
              <w:rPr>
                <w:rFonts w:cstheme="minorHAnsi"/>
              </w:rPr>
            </w:pPr>
          </w:p>
        </w:tc>
        <w:tc>
          <w:tcPr>
            <w:tcW w:w="2817" w:type="dxa"/>
            <w:shd w:val="clear" w:color="auto" w:fill="FFCCFF"/>
          </w:tcPr>
          <w:p w14:paraId="3175303D" w14:textId="3F627872" w:rsidR="00B74678" w:rsidRPr="007C6DA0" w:rsidRDefault="00B74678" w:rsidP="00B74678">
            <w:pPr>
              <w:rPr>
                <w:rFonts w:cstheme="minorHAnsi"/>
                <w:bCs/>
                <w:color w:val="000000"/>
              </w:rPr>
            </w:pPr>
            <w:r w:rsidRPr="007C6DA0">
              <w:rPr>
                <w:rFonts w:cstheme="minorHAnsi"/>
                <w:bCs/>
              </w:rPr>
              <w:t>Seminarium licencjackie</w:t>
            </w:r>
          </w:p>
        </w:tc>
        <w:tc>
          <w:tcPr>
            <w:tcW w:w="1892" w:type="dxa"/>
            <w:shd w:val="clear" w:color="auto" w:fill="FFCCFF"/>
          </w:tcPr>
          <w:p w14:paraId="77C86BAC" w14:textId="3FB38BE6" w:rsidR="00B74678" w:rsidRPr="007C6DA0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 xml:space="preserve">dr </w:t>
            </w:r>
            <w:r>
              <w:rPr>
                <w:rFonts w:cstheme="minorHAnsi"/>
                <w:lang w:val="en-US"/>
              </w:rPr>
              <w:t>M. Żurek</w:t>
            </w:r>
          </w:p>
        </w:tc>
        <w:tc>
          <w:tcPr>
            <w:tcW w:w="892" w:type="dxa"/>
            <w:shd w:val="clear" w:color="auto" w:fill="FFCCFF"/>
          </w:tcPr>
          <w:p w14:paraId="5ED7ABAE" w14:textId="660AD244" w:rsidR="00B74678" w:rsidRPr="007C6DA0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S</w:t>
            </w:r>
          </w:p>
        </w:tc>
        <w:tc>
          <w:tcPr>
            <w:tcW w:w="607" w:type="dxa"/>
            <w:shd w:val="clear" w:color="auto" w:fill="FFCCFF"/>
          </w:tcPr>
          <w:p w14:paraId="12E21857" w14:textId="48316121" w:rsidR="00B74678" w:rsidRPr="007C6DA0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III</w:t>
            </w:r>
          </w:p>
        </w:tc>
        <w:tc>
          <w:tcPr>
            <w:tcW w:w="927" w:type="dxa"/>
            <w:shd w:val="clear" w:color="auto" w:fill="FFCCFF"/>
          </w:tcPr>
          <w:p w14:paraId="06CC8B30" w14:textId="29681471" w:rsidR="00B74678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-</w:t>
            </w:r>
          </w:p>
        </w:tc>
        <w:tc>
          <w:tcPr>
            <w:tcW w:w="772" w:type="dxa"/>
            <w:shd w:val="clear" w:color="auto" w:fill="FFCCFF"/>
          </w:tcPr>
          <w:p w14:paraId="70047226" w14:textId="18E50AA5" w:rsidR="00B74678" w:rsidRPr="007C6DA0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6</w:t>
            </w:r>
          </w:p>
        </w:tc>
        <w:tc>
          <w:tcPr>
            <w:tcW w:w="1271" w:type="dxa"/>
            <w:shd w:val="clear" w:color="auto" w:fill="FFCCFF"/>
          </w:tcPr>
          <w:p w14:paraId="759C011B" w14:textId="25D61C62" w:rsidR="00B74678" w:rsidRPr="007C6DA0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ZO</w:t>
            </w:r>
          </w:p>
        </w:tc>
      </w:tr>
      <w:tr w:rsidR="00B74678" w:rsidRPr="007C6DA0" w14:paraId="5283666C" w14:textId="77777777" w:rsidTr="00B74678">
        <w:tc>
          <w:tcPr>
            <w:tcW w:w="1115" w:type="dxa"/>
            <w:shd w:val="clear" w:color="auto" w:fill="DEEAF6" w:themeFill="accent5" w:themeFillTint="33"/>
          </w:tcPr>
          <w:p w14:paraId="462C1986" w14:textId="64B16F06" w:rsidR="00B74678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09:45-11:15</w:t>
            </w:r>
          </w:p>
        </w:tc>
        <w:tc>
          <w:tcPr>
            <w:tcW w:w="1346" w:type="dxa"/>
            <w:shd w:val="clear" w:color="auto" w:fill="DEEAF6" w:themeFill="accent5" w:themeFillTint="33"/>
          </w:tcPr>
          <w:p w14:paraId="24DBF86E" w14:textId="52D715FD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czwartek</w:t>
            </w:r>
          </w:p>
        </w:tc>
        <w:tc>
          <w:tcPr>
            <w:tcW w:w="1152" w:type="dxa"/>
            <w:shd w:val="clear" w:color="auto" w:fill="DEEAF6" w:themeFill="accent5" w:themeFillTint="33"/>
          </w:tcPr>
          <w:p w14:paraId="25D66A21" w14:textId="77777777" w:rsidR="00B74678" w:rsidRPr="007C6DA0" w:rsidRDefault="00B74678" w:rsidP="00B74678">
            <w:pPr>
              <w:rPr>
                <w:rFonts w:cstheme="minorHAnsi"/>
                <w:lang w:val="en-US"/>
              </w:rPr>
            </w:pPr>
          </w:p>
        </w:tc>
        <w:tc>
          <w:tcPr>
            <w:tcW w:w="1203" w:type="dxa"/>
            <w:shd w:val="clear" w:color="auto" w:fill="DEEAF6" w:themeFill="accent5" w:themeFillTint="33"/>
          </w:tcPr>
          <w:p w14:paraId="2DB2497C" w14:textId="681A7FBF" w:rsidR="00B74678" w:rsidRDefault="00DC5933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310</w:t>
            </w:r>
          </w:p>
        </w:tc>
        <w:tc>
          <w:tcPr>
            <w:tcW w:w="2817" w:type="dxa"/>
            <w:shd w:val="clear" w:color="auto" w:fill="DEEAF6" w:themeFill="accent5" w:themeFillTint="33"/>
          </w:tcPr>
          <w:p w14:paraId="2BB9D731" w14:textId="73529A05" w:rsidR="00B74678" w:rsidRPr="007C6DA0" w:rsidRDefault="00B74678" w:rsidP="00B74678">
            <w:pPr>
              <w:rPr>
                <w:rFonts w:cstheme="minorHAnsi"/>
                <w:bCs/>
              </w:rPr>
            </w:pPr>
            <w:r w:rsidRPr="00983022">
              <w:rPr>
                <w:rFonts w:cstheme="minorHAnsi"/>
                <w:bCs/>
              </w:rPr>
              <w:t>Dokumentacja historyczna zabytków oraz podstawy inwentaryzacji</w:t>
            </w:r>
          </w:p>
        </w:tc>
        <w:tc>
          <w:tcPr>
            <w:tcW w:w="1892" w:type="dxa"/>
            <w:shd w:val="clear" w:color="auto" w:fill="DEEAF6" w:themeFill="accent5" w:themeFillTint="33"/>
          </w:tcPr>
          <w:p w14:paraId="13812EAC" w14:textId="42EB9F36" w:rsidR="00B74678" w:rsidRPr="007C6DA0" w:rsidRDefault="00B74678" w:rsidP="00B74678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dr M. Tarnowska</w:t>
            </w:r>
          </w:p>
        </w:tc>
        <w:tc>
          <w:tcPr>
            <w:tcW w:w="892" w:type="dxa"/>
            <w:shd w:val="clear" w:color="auto" w:fill="DEEAF6" w:themeFill="accent5" w:themeFillTint="33"/>
          </w:tcPr>
          <w:p w14:paraId="5DE834FB" w14:textId="6447BBF2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607" w:type="dxa"/>
            <w:shd w:val="clear" w:color="auto" w:fill="DEEAF6" w:themeFill="accent5" w:themeFillTint="33"/>
          </w:tcPr>
          <w:p w14:paraId="30455960" w14:textId="2F02313F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I</w:t>
            </w:r>
          </w:p>
        </w:tc>
        <w:tc>
          <w:tcPr>
            <w:tcW w:w="927" w:type="dxa"/>
            <w:shd w:val="clear" w:color="auto" w:fill="DEEAF6" w:themeFill="accent5" w:themeFillTint="33"/>
          </w:tcPr>
          <w:p w14:paraId="6F8289B2" w14:textId="0227FACF" w:rsidR="00B74678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8</w:t>
            </w:r>
          </w:p>
        </w:tc>
        <w:tc>
          <w:tcPr>
            <w:tcW w:w="772" w:type="dxa"/>
            <w:shd w:val="clear" w:color="auto" w:fill="DEEAF6" w:themeFill="accent5" w:themeFillTint="33"/>
          </w:tcPr>
          <w:p w14:paraId="7DE958FD" w14:textId="52CD7E29" w:rsidR="00B74678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71" w:type="dxa"/>
            <w:shd w:val="clear" w:color="auto" w:fill="DEEAF6" w:themeFill="accent5" w:themeFillTint="33"/>
          </w:tcPr>
          <w:p w14:paraId="7C07CE54" w14:textId="306DD61F" w:rsidR="00B74678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ZO</w:t>
            </w:r>
          </w:p>
        </w:tc>
      </w:tr>
      <w:tr w:rsidR="00B74678" w:rsidRPr="007C6DA0" w14:paraId="06604BF5" w14:textId="77777777" w:rsidTr="00B74678">
        <w:tc>
          <w:tcPr>
            <w:tcW w:w="1115" w:type="dxa"/>
            <w:shd w:val="clear" w:color="auto" w:fill="E2EFD9" w:themeFill="accent6" w:themeFillTint="33"/>
          </w:tcPr>
          <w:p w14:paraId="4684D975" w14:textId="318E68D1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11:30-13:15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71974966" w14:textId="1AC9B3CB" w:rsidR="00B74678" w:rsidRPr="007C6DA0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iątek</w:t>
            </w:r>
          </w:p>
        </w:tc>
        <w:tc>
          <w:tcPr>
            <w:tcW w:w="1152" w:type="dxa"/>
            <w:shd w:val="clear" w:color="auto" w:fill="E2EFD9" w:themeFill="accent6" w:themeFillTint="33"/>
          </w:tcPr>
          <w:p w14:paraId="53E7BD79" w14:textId="77777777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E2EFD9" w:themeFill="accent6" w:themeFillTint="33"/>
          </w:tcPr>
          <w:p w14:paraId="7C5CA8B0" w14:textId="0832D7F4" w:rsidR="00B74678" w:rsidRDefault="00DC5933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324</w:t>
            </w:r>
          </w:p>
        </w:tc>
        <w:tc>
          <w:tcPr>
            <w:tcW w:w="2817" w:type="dxa"/>
            <w:shd w:val="clear" w:color="auto" w:fill="E2EFD9" w:themeFill="accent6" w:themeFillTint="33"/>
          </w:tcPr>
          <w:p w14:paraId="09C0710F" w14:textId="5741E666" w:rsidR="00B74678" w:rsidRPr="00227882" w:rsidRDefault="00B74678" w:rsidP="00B7467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P</w:t>
            </w:r>
            <w:r w:rsidRPr="007C6DA0">
              <w:rPr>
                <w:rFonts w:cstheme="minorHAnsi"/>
                <w:bCs/>
              </w:rPr>
              <w:t xml:space="preserve">lanowanie przestrzenne </w:t>
            </w:r>
            <w:r>
              <w:rPr>
                <w:rFonts w:cstheme="minorHAnsi"/>
                <w:bCs/>
              </w:rPr>
              <w:t>i rewitalizacja zabytków</w:t>
            </w:r>
          </w:p>
        </w:tc>
        <w:tc>
          <w:tcPr>
            <w:tcW w:w="1892" w:type="dxa"/>
            <w:shd w:val="clear" w:color="auto" w:fill="E2EFD9" w:themeFill="accent6" w:themeFillTint="33"/>
          </w:tcPr>
          <w:p w14:paraId="36BE0F83" w14:textId="71CE9F05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r J. Wysocki</w:t>
            </w:r>
          </w:p>
        </w:tc>
        <w:tc>
          <w:tcPr>
            <w:tcW w:w="892" w:type="dxa"/>
            <w:shd w:val="clear" w:color="auto" w:fill="E2EFD9" w:themeFill="accent6" w:themeFillTint="33"/>
          </w:tcPr>
          <w:p w14:paraId="3465DDDF" w14:textId="7D7E32C6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KW</w:t>
            </w:r>
          </w:p>
        </w:tc>
        <w:tc>
          <w:tcPr>
            <w:tcW w:w="607" w:type="dxa"/>
            <w:shd w:val="clear" w:color="auto" w:fill="E2EFD9" w:themeFill="accent6" w:themeFillTint="33"/>
          </w:tcPr>
          <w:p w14:paraId="42FD8037" w14:textId="50C3408B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II</w:t>
            </w:r>
          </w:p>
        </w:tc>
        <w:tc>
          <w:tcPr>
            <w:tcW w:w="927" w:type="dxa"/>
            <w:shd w:val="clear" w:color="auto" w:fill="E2EFD9" w:themeFill="accent6" w:themeFillTint="33"/>
          </w:tcPr>
          <w:p w14:paraId="23414A33" w14:textId="438EED0E" w:rsidR="00B74678" w:rsidRPr="007C6DA0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772" w:type="dxa"/>
            <w:shd w:val="clear" w:color="auto" w:fill="E2EFD9" w:themeFill="accent6" w:themeFillTint="33"/>
          </w:tcPr>
          <w:p w14:paraId="122C8D68" w14:textId="6B0112F6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3</w:t>
            </w:r>
          </w:p>
        </w:tc>
        <w:tc>
          <w:tcPr>
            <w:tcW w:w="1271" w:type="dxa"/>
            <w:shd w:val="clear" w:color="auto" w:fill="E2EFD9" w:themeFill="accent6" w:themeFillTint="33"/>
          </w:tcPr>
          <w:p w14:paraId="523996F0" w14:textId="7F7A54A4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ZO</w:t>
            </w:r>
          </w:p>
        </w:tc>
      </w:tr>
      <w:tr w:rsidR="00B74678" w:rsidRPr="00FD7389" w14:paraId="3641AFEE" w14:textId="77777777" w:rsidTr="00B74678">
        <w:tc>
          <w:tcPr>
            <w:tcW w:w="1115" w:type="dxa"/>
            <w:shd w:val="clear" w:color="auto" w:fill="CCCCFF"/>
          </w:tcPr>
          <w:p w14:paraId="37D8B454" w14:textId="62B2F06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0F8ADA5A" w14:textId="7626B0B8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152" w:type="dxa"/>
            <w:shd w:val="clear" w:color="auto" w:fill="CCCCFF"/>
          </w:tcPr>
          <w:p w14:paraId="5CE76E62" w14:textId="77777777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35828E94" w14:textId="008D972C" w:rsidR="00B74678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817" w:type="dxa"/>
            <w:shd w:val="clear" w:color="auto" w:fill="CCCCFF"/>
          </w:tcPr>
          <w:p w14:paraId="6CA48999" w14:textId="2259D668" w:rsidR="00B74678" w:rsidRPr="003E7141" w:rsidRDefault="00B74678" w:rsidP="00B74678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1743A">
              <w:rPr>
                <w:rFonts w:cstheme="minorHAnsi"/>
                <w:bCs/>
              </w:rPr>
              <w:t>Metodyka pracy naukowej</w:t>
            </w:r>
          </w:p>
        </w:tc>
        <w:tc>
          <w:tcPr>
            <w:tcW w:w="1892" w:type="dxa"/>
            <w:shd w:val="clear" w:color="auto" w:fill="CCCCFF"/>
          </w:tcPr>
          <w:p w14:paraId="7F3F9782" w14:textId="102602BB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dr K. Rabiega</w:t>
            </w:r>
          </w:p>
        </w:tc>
        <w:tc>
          <w:tcPr>
            <w:tcW w:w="892" w:type="dxa"/>
            <w:shd w:val="clear" w:color="auto" w:fill="CCCCFF"/>
          </w:tcPr>
          <w:p w14:paraId="45A449D7" w14:textId="1F6D918C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607" w:type="dxa"/>
            <w:shd w:val="clear" w:color="auto" w:fill="CCCCFF"/>
          </w:tcPr>
          <w:p w14:paraId="4AB1A16F" w14:textId="49757483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I</w:t>
            </w:r>
          </w:p>
        </w:tc>
        <w:tc>
          <w:tcPr>
            <w:tcW w:w="927" w:type="dxa"/>
            <w:shd w:val="clear" w:color="auto" w:fill="CCCCFF"/>
          </w:tcPr>
          <w:p w14:paraId="1B8B017C" w14:textId="3A039876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  <w:tc>
          <w:tcPr>
            <w:tcW w:w="772" w:type="dxa"/>
            <w:shd w:val="clear" w:color="auto" w:fill="CCCCFF"/>
          </w:tcPr>
          <w:p w14:paraId="3EC4A393" w14:textId="36FCBCA9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71" w:type="dxa"/>
            <w:shd w:val="clear" w:color="auto" w:fill="CCCCFF"/>
          </w:tcPr>
          <w:p w14:paraId="18C41AB7" w14:textId="18DE7869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B74678" w:rsidRPr="00FD7389" w14:paraId="02FB6199" w14:textId="77777777" w:rsidTr="00B74678">
        <w:tc>
          <w:tcPr>
            <w:tcW w:w="1115" w:type="dxa"/>
            <w:shd w:val="clear" w:color="auto" w:fill="CCCCFF"/>
          </w:tcPr>
          <w:p w14:paraId="4B6EE805" w14:textId="6966966C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78C7F3A3" w14:textId="5B7D1A4B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152" w:type="dxa"/>
            <w:shd w:val="clear" w:color="auto" w:fill="CCCCFF"/>
          </w:tcPr>
          <w:p w14:paraId="29DA9CAB" w14:textId="77777777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42B907B0" w14:textId="5078DD1F" w:rsidR="00B74678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817" w:type="dxa"/>
            <w:shd w:val="clear" w:color="auto" w:fill="CCCCFF"/>
          </w:tcPr>
          <w:p w14:paraId="4F68D449" w14:textId="513647DA" w:rsidR="00B74678" w:rsidRPr="00246EC5" w:rsidRDefault="00B74678" w:rsidP="00B74678">
            <w:pPr>
              <w:rPr>
                <w:rFonts w:cstheme="minorHAnsi"/>
                <w:bCs/>
              </w:rPr>
            </w:pPr>
            <w:r w:rsidRPr="003E7141">
              <w:rPr>
                <w:rFonts w:ascii="Calibri" w:eastAsia="Times New Roman" w:hAnsi="Calibri" w:cs="Calibri"/>
                <w:color w:val="000000"/>
                <w:lang w:eastAsia="pl-PL"/>
              </w:rPr>
              <w:t>Podstawy geodezji, kartografii oraz podstawy obsługi geodezyjnych instrumentów pomiarowych</w:t>
            </w:r>
          </w:p>
        </w:tc>
        <w:tc>
          <w:tcPr>
            <w:tcW w:w="1892" w:type="dxa"/>
            <w:shd w:val="clear" w:color="auto" w:fill="CCCCFF"/>
          </w:tcPr>
          <w:p w14:paraId="03A4DD33" w14:textId="2A6F586E" w:rsidR="00B74678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dr R. Solecki</w:t>
            </w:r>
          </w:p>
        </w:tc>
        <w:tc>
          <w:tcPr>
            <w:tcW w:w="892" w:type="dxa"/>
            <w:shd w:val="clear" w:color="auto" w:fill="CCCCFF"/>
          </w:tcPr>
          <w:p w14:paraId="66C6977C" w14:textId="0CA02C76" w:rsidR="00B74678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607" w:type="dxa"/>
            <w:shd w:val="clear" w:color="auto" w:fill="CCCCFF"/>
          </w:tcPr>
          <w:p w14:paraId="6BAE6575" w14:textId="77D65CB1" w:rsidR="00B74678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III</w:t>
            </w:r>
          </w:p>
        </w:tc>
        <w:tc>
          <w:tcPr>
            <w:tcW w:w="927" w:type="dxa"/>
            <w:shd w:val="clear" w:color="auto" w:fill="CCCCFF"/>
          </w:tcPr>
          <w:p w14:paraId="1C772B8C" w14:textId="75AEEA7C" w:rsidR="00B74678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772" w:type="dxa"/>
            <w:shd w:val="clear" w:color="auto" w:fill="CCCCFF"/>
          </w:tcPr>
          <w:p w14:paraId="22CE5F05" w14:textId="52667E5F" w:rsidR="00B74678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71" w:type="dxa"/>
            <w:shd w:val="clear" w:color="auto" w:fill="CCCCFF"/>
          </w:tcPr>
          <w:p w14:paraId="62200F64" w14:textId="410AEEEF" w:rsidR="00B74678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ZO</w:t>
            </w:r>
          </w:p>
        </w:tc>
      </w:tr>
      <w:tr w:rsidR="00B74678" w:rsidRPr="00FD7389" w14:paraId="2722A8BF" w14:textId="77777777" w:rsidTr="00B74678">
        <w:tc>
          <w:tcPr>
            <w:tcW w:w="1115" w:type="dxa"/>
            <w:shd w:val="clear" w:color="auto" w:fill="CCCCFF"/>
          </w:tcPr>
          <w:p w14:paraId="36AA1DDA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37481215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152" w:type="dxa"/>
            <w:shd w:val="clear" w:color="auto" w:fill="CCCCFF"/>
          </w:tcPr>
          <w:p w14:paraId="62EA79F5" w14:textId="77777777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58558D09" w14:textId="5BC2E3F8" w:rsidR="00B74678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817" w:type="dxa"/>
            <w:shd w:val="clear" w:color="auto" w:fill="CCCCFF"/>
          </w:tcPr>
          <w:p w14:paraId="651074B9" w14:textId="5944992B" w:rsidR="00B74678" w:rsidRPr="00FD7389" w:rsidRDefault="00B74678" w:rsidP="00B74678">
            <w:pPr>
              <w:rPr>
                <w:rFonts w:cstheme="minorHAnsi"/>
                <w:bCs/>
                <w:lang w:val="en-US"/>
              </w:rPr>
            </w:pPr>
            <w:r w:rsidRPr="00FD7389">
              <w:rPr>
                <w:rFonts w:cstheme="minorHAnsi"/>
                <w:bCs/>
                <w:lang w:val="en-US"/>
              </w:rPr>
              <w:t>Presenting cultural heritage: Museums in their historical and intellectual context</w:t>
            </w:r>
          </w:p>
        </w:tc>
        <w:tc>
          <w:tcPr>
            <w:tcW w:w="1892" w:type="dxa"/>
            <w:shd w:val="clear" w:color="auto" w:fill="CCCCFF"/>
          </w:tcPr>
          <w:p w14:paraId="435AD0F9" w14:textId="4416E120" w:rsidR="00B74678" w:rsidRPr="00FD7389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prof. L. Nebelsick</w:t>
            </w:r>
          </w:p>
        </w:tc>
        <w:tc>
          <w:tcPr>
            <w:tcW w:w="892" w:type="dxa"/>
            <w:shd w:val="clear" w:color="auto" w:fill="CCCCFF"/>
          </w:tcPr>
          <w:p w14:paraId="0E0FAC4A" w14:textId="3CC76589" w:rsidR="00B74678" w:rsidRPr="00FD7389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W</w:t>
            </w:r>
          </w:p>
        </w:tc>
        <w:tc>
          <w:tcPr>
            <w:tcW w:w="607" w:type="dxa"/>
            <w:shd w:val="clear" w:color="auto" w:fill="CCCCFF"/>
          </w:tcPr>
          <w:p w14:paraId="0A513F78" w14:textId="0E4CF83E" w:rsidR="00B74678" w:rsidRPr="00FD7389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III</w:t>
            </w:r>
          </w:p>
        </w:tc>
        <w:tc>
          <w:tcPr>
            <w:tcW w:w="927" w:type="dxa"/>
            <w:shd w:val="clear" w:color="auto" w:fill="CCCCFF"/>
          </w:tcPr>
          <w:p w14:paraId="01A82274" w14:textId="59A4CE1A" w:rsidR="00B74678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10</w:t>
            </w:r>
          </w:p>
        </w:tc>
        <w:tc>
          <w:tcPr>
            <w:tcW w:w="772" w:type="dxa"/>
            <w:shd w:val="clear" w:color="auto" w:fill="CCCCFF"/>
          </w:tcPr>
          <w:p w14:paraId="69FC94FD" w14:textId="361FEBDC" w:rsidR="00B74678" w:rsidRPr="00FD7389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3</w:t>
            </w:r>
          </w:p>
        </w:tc>
        <w:tc>
          <w:tcPr>
            <w:tcW w:w="1271" w:type="dxa"/>
            <w:shd w:val="clear" w:color="auto" w:fill="CCCCFF"/>
          </w:tcPr>
          <w:p w14:paraId="19ECA92B" w14:textId="4D721C33" w:rsidR="00B74678" w:rsidRPr="00FD7389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ZO</w:t>
            </w:r>
          </w:p>
        </w:tc>
      </w:tr>
      <w:tr w:rsidR="00B74678" w:rsidRPr="00FD7389" w14:paraId="34524E48" w14:textId="77777777" w:rsidTr="00B74678">
        <w:tc>
          <w:tcPr>
            <w:tcW w:w="1115" w:type="dxa"/>
            <w:shd w:val="clear" w:color="auto" w:fill="CCCCFF"/>
          </w:tcPr>
          <w:p w14:paraId="0A708723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19FD0C7B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152" w:type="dxa"/>
            <w:shd w:val="clear" w:color="auto" w:fill="CCCCFF"/>
          </w:tcPr>
          <w:p w14:paraId="1BD47818" w14:textId="77777777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410FE70B" w14:textId="3A9CBEF8" w:rsidR="00B74678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817" w:type="dxa"/>
            <w:shd w:val="clear" w:color="auto" w:fill="CCCCFF"/>
          </w:tcPr>
          <w:p w14:paraId="1A1F5EED" w14:textId="095227BC" w:rsidR="00B74678" w:rsidRDefault="00B74678" w:rsidP="00B74678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bookmarkStart w:id="0" w:name="_Hlk147233328"/>
            <w:r w:rsidRPr="0073209C">
              <w:rPr>
                <w:rFonts w:ascii="Calibri" w:eastAsia="Times New Roman" w:hAnsi="Calibri" w:cs="Calibri"/>
                <w:color w:val="000000"/>
                <w:lang w:eastAsia="pl-PL"/>
              </w:rPr>
              <w:t>Teledetekcja w badaniach dziedzictwa kulturowego</w:t>
            </w:r>
            <w:bookmarkEnd w:id="0"/>
          </w:p>
        </w:tc>
        <w:tc>
          <w:tcPr>
            <w:tcW w:w="1892" w:type="dxa"/>
            <w:shd w:val="clear" w:color="auto" w:fill="CCCCFF"/>
          </w:tcPr>
          <w:p w14:paraId="408959FA" w14:textId="25208AE9" w:rsidR="00B74678" w:rsidRPr="0073209C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  <w:lang w:val="en-US"/>
              </w:rPr>
              <w:t>mgr</w:t>
            </w:r>
            <w:proofErr w:type="spellEnd"/>
            <w:r>
              <w:rPr>
                <w:rFonts w:cstheme="minorHAnsi"/>
                <w:lang w:val="en-US"/>
              </w:rPr>
              <w:t xml:space="preserve"> M. Szubski</w:t>
            </w:r>
          </w:p>
        </w:tc>
        <w:tc>
          <w:tcPr>
            <w:tcW w:w="892" w:type="dxa"/>
            <w:shd w:val="clear" w:color="auto" w:fill="CCCCFF"/>
          </w:tcPr>
          <w:p w14:paraId="704DA847" w14:textId="4E558DDB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607" w:type="dxa"/>
            <w:shd w:val="clear" w:color="auto" w:fill="CCCCFF"/>
          </w:tcPr>
          <w:p w14:paraId="6E3DB18A" w14:textId="3F49F4EE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I</w:t>
            </w:r>
          </w:p>
        </w:tc>
        <w:tc>
          <w:tcPr>
            <w:tcW w:w="927" w:type="dxa"/>
            <w:shd w:val="clear" w:color="auto" w:fill="CCCCFF"/>
          </w:tcPr>
          <w:p w14:paraId="4FD0DDD0" w14:textId="6D8FF64C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772" w:type="dxa"/>
            <w:shd w:val="clear" w:color="auto" w:fill="CCCCFF"/>
          </w:tcPr>
          <w:p w14:paraId="1ADA56F2" w14:textId="43641A90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71" w:type="dxa"/>
            <w:shd w:val="clear" w:color="auto" w:fill="CCCCFF"/>
          </w:tcPr>
          <w:p w14:paraId="45464859" w14:textId="1B2E528E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B74678" w:rsidRPr="00FD7389" w14:paraId="3A58F223" w14:textId="77777777" w:rsidTr="00B74678">
        <w:tc>
          <w:tcPr>
            <w:tcW w:w="1115" w:type="dxa"/>
            <w:shd w:val="clear" w:color="auto" w:fill="CCCCFF"/>
          </w:tcPr>
          <w:p w14:paraId="0D105F0F" w14:textId="6466E7E4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481B6F1B" w14:textId="221F647B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152" w:type="dxa"/>
            <w:shd w:val="clear" w:color="auto" w:fill="CCCCFF"/>
          </w:tcPr>
          <w:p w14:paraId="5F824289" w14:textId="77777777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233F78E8" w14:textId="71996542" w:rsidR="00B74678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817" w:type="dxa"/>
            <w:shd w:val="clear" w:color="auto" w:fill="CCCCFF"/>
          </w:tcPr>
          <w:p w14:paraId="550E2EC7" w14:textId="651D0306" w:rsidR="00B74678" w:rsidRPr="003C7CF2" w:rsidRDefault="00B74678" w:rsidP="00B74678">
            <w:pPr>
              <w:rPr>
                <w:rFonts w:cstheme="minorHAnsi"/>
                <w:bCs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Kulturowa biografia krajobrazu</w:t>
            </w:r>
          </w:p>
        </w:tc>
        <w:tc>
          <w:tcPr>
            <w:tcW w:w="1892" w:type="dxa"/>
            <w:shd w:val="clear" w:color="auto" w:fill="CCCCFF"/>
          </w:tcPr>
          <w:p w14:paraId="1C25619C" w14:textId="2BE1BA2E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mgr M. Szubski</w:t>
            </w:r>
          </w:p>
        </w:tc>
        <w:tc>
          <w:tcPr>
            <w:tcW w:w="892" w:type="dxa"/>
            <w:shd w:val="clear" w:color="auto" w:fill="CCCCFF"/>
          </w:tcPr>
          <w:p w14:paraId="611E64ED" w14:textId="3159458D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607" w:type="dxa"/>
            <w:shd w:val="clear" w:color="auto" w:fill="CCCCFF"/>
          </w:tcPr>
          <w:p w14:paraId="6612CE55" w14:textId="16D302CC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I</w:t>
            </w:r>
          </w:p>
        </w:tc>
        <w:tc>
          <w:tcPr>
            <w:tcW w:w="927" w:type="dxa"/>
            <w:shd w:val="clear" w:color="auto" w:fill="CCCCFF"/>
          </w:tcPr>
          <w:p w14:paraId="38D6CBDD" w14:textId="22C01E5A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772" w:type="dxa"/>
            <w:shd w:val="clear" w:color="auto" w:fill="CCCCFF"/>
          </w:tcPr>
          <w:p w14:paraId="7A8284D7" w14:textId="725BEF96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71" w:type="dxa"/>
            <w:shd w:val="clear" w:color="auto" w:fill="CCCCFF"/>
          </w:tcPr>
          <w:p w14:paraId="7C2F36DF" w14:textId="50E5E812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B74678" w:rsidRPr="00FD7389" w14:paraId="40275BEF" w14:textId="77777777" w:rsidTr="00B74678">
        <w:tc>
          <w:tcPr>
            <w:tcW w:w="1115" w:type="dxa"/>
            <w:shd w:val="clear" w:color="auto" w:fill="CCCCFF"/>
          </w:tcPr>
          <w:p w14:paraId="164EE9BD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6C69C12A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152" w:type="dxa"/>
            <w:shd w:val="clear" w:color="auto" w:fill="CCCCFF"/>
          </w:tcPr>
          <w:p w14:paraId="3024495E" w14:textId="77777777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7B1F5E35" w14:textId="63002010" w:rsidR="00B74678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817" w:type="dxa"/>
            <w:shd w:val="clear" w:color="auto" w:fill="CCCCFF"/>
          </w:tcPr>
          <w:p w14:paraId="7D6E06E5" w14:textId="093218CB" w:rsidR="00B74678" w:rsidRPr="00F33DFE" w:rsidRDefault="00B74678" w:rsidP="00B74678">
            <w:pPr>
              <w:rPr>
                <w:rFonts w:cstheme="minorHAnsi"/>
                <w:bCs/>
                <w:sz w:val="20"/>
                <w:szCs w:val="20"/>
              </w:rPr>
            </w:pPr>
            <w:r w:rsidRPr="00F33DFE">
              <w:rPr>
                <w:rFonts w:cstheme="minorHAnsi"/>
                <w:bCs/>
                <w:sz w:val="20"/>
                <w:szCs w:val="20"/>
              </w:rPr>
              <w:t>Zarządzanie dziedzictwem kulturowym poprzez planowanie przestrzenne</w:t>
            </w:r>
          </w:p>
        </w:tc>
        <w:tc>
          <w:tcPr>
            <w:tcW w:w="1892" w:type="dxa"/>
            <w:shd w:val="clear" w:color="auto" w:fill="CCCCFF"/>
          </w:tcPr>
          <w:p w14:paraId="010B71E9" w14:textId="5A9225A8" w:rsidR="00B74678" w:rsidRPr="003C7CF2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dr J. Wysocki</w:t>
            </w:r>
          </w:p>
        </w:tc>
        <w:tc>
          <w:tcPr>
            <w:tcW w:w="892" w:type="dxa"/>
            <w:shd w:val="clear" w:color="auto" w:fill="CCCCFF"/>
          </w:tcPr>
          <w:p w14:paraId="2F1DAEB8" w14:textId="3B374912" w:rsidR="00B74678" w:rsidRPr="003C7CF2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607" w:type="dxa"/>
            <w:shd w:val="clear" w:color="auto" w:fill="CCCCFF"/>
          </w:tcPr>
          <w:p w14:paraId="20C48FBB" w14:textId="09FAF575" w:rsidR="00B74678" w:rsidRPr="003C7CF2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I</w:t>
            </w:r>
          </w:p>
        </w:tc>
        <w:tc>
          <w:tcPr>
            <w:tcW w:w="927" w:type="dxa"/>
            <w:shd w:val="clear" w:color="auto" w:fill="CCCCFF"/>
          </w:tcPr>
          <w:p w14:paraId="77DB1F9A" w14:textId="574C3D78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772" w:type="dxa"/>
            <w:shd w:val="clear" w:color="auto" w:fill="CCCCFF"/>
          </w:tcPr>
          <w:p w14:paraId="2FCAB178" w14:textId="2357BC2F" w:rsidR="00B74678" w:rsidRPr="003C7CF2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71" w:type="dxa"/>
            <w:shd w:val="clear" w:color="auto" w:fill="CCCCFF"/>
          </w:tcPr>
          <w:p w14:paraId="0E071117" w14:textId="598ABE7A" w:rsidR="00B74678" w:rsidRPr="003C7CF2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B74678" w:rsidRPr="00FD7389" w14:paraId="3D467219" w14:textId="77777777" w:rsidTr="00B74678">
        <w:tc>
          <w:tcPr>
            <w:tcW w:w="1115" w:type="dxa"/>
            <w:shd w:val="clear" w:color="auto" w:fill="CCCCFF"/>
          </w:tcPr>
          <w:p w14:paraId="08530F78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75851FAB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152" w:type="dxa"/>
            <w:shd w:val="clear" w:color="auto" w:fill="CCCCFF"/>
          </w:tcPr>
          <w:p w14:paraId="0F1CE25A" w14:textId="77777777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62245AA7" w14:textId="04A99AF2" w:rsidR="00B74678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817" w:type="dxa"/>
            <w:shd w:val="clear" w:color="auto" w:fill="CCCCFF"/>
          </w:tcPr>
          <w:p w14:paraId="27B6AF35" w14:textId="3E2DF83C" w:rsidR="00B74678" w:rsidRPr="00F33DFE" w:rsidRDefault="00B74678" w:rsidP="00B74678">
            <w:pPr>
              <w:rPr>
                <w:rFonts w:cstheme="minorHAnsi"/>
                <w:bCs/>
                <w:sz w:val="20"/>
                <w:szCs w:val="20"/>
              </w:rPr>
            </w:pPr>
            <w:r w:rsidRPr="00F33DFE">
              <w:rPr>
                <w:rFonts w:cstheme="minorHAnsi"/>
                <w:bCs/>
                <w:sz w:val="20"/>
                <w:szCs w:val="20"/>
              </w:rPr>
              <w:t>Ochrona, prezentacja, interpretacja materialnych i niematerialnych zabytków etnograficznych</w:t>
            </w:r>
          </w:p>
        </w:tc>
        <w:tc>
          <w:tcPr>
            <w:tcW w:w="1892" w:type="dxa"/>
            <w:shd w:val="clear" w:color="auto" w:fill="CCCCFF"/>
          </w:tcPr>
          <w:p w14:paraId="266C455E" w14:textId="6E82F292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dr J. Wawrzeniuk</w:t>
            </w:r>
          </w:p>
        </w:tc>
        <w:tc>
          <w:tcPr>
            <w:tcW w:w="892" w:type="dxa"/>
            <w:shd w:val="clear" w:color="auto" w:fill="CCCCFF"/>
          </w:tcPr>
          <w:p w14:paraId="22ADFB12" w14:textId="33EE3EDB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607" w:type="dxa"/>
            <w:shd w:val="clear" w:color="auto" w:fill="CCCCFF"/>
          </w:tcPr>
          <w:p w14:paraId="0785A5CD" w14:textId="419B583C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I</w:t>
            </w:r>
          </w:p>
        </w:tc>
        <w:tc>
          <w:tcPr>
            <w:tcW w:w="927" w:type="dxa"/>
            <w:shd w:val="clear" w:color="auto" w:fill="CCCCFF"/>
          </w:tcPr>
          <w:p w14:paraId="531729EE" w14:textId="369628BF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772" w:type="dxa"/>
            <w:shd w:val="clear" w:color="auto" w:fill="CCCCFF"/>
          </w:tcPr>
          <w:p w14:paraId="2D366F28" w14:textId="2C58508E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71" w:type="dxa"/>
            <w:shd w:val="clear" w:color="auto" w:fill="CCCCFF"/>
          </w:tcPr>
          <w:p w14:paraId="1C532887" w14:textId="2835DBF1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B74678" w:rsidRPr="00FD7389" w14:paraId="775A7EFB" w14:textId="77777777" w:rsidTr="00B74678">
        <w:tc>
          <w:tcPr>
            <w:tcW w:w="1115" w:type="dxa"/>
            <w:shd w:val="clear" w:color="auto" w:fill="CCCCFF"/>
          </w:tcPr>
          <w:p w14:paraId="4A210330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6F842FC3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1152" w:type="dxa"/>
            <w:shd w:val="clear" w:color="auto" w:fill="CCCCFF"/>
          </w:tcPr>
          <w:p w14:paraId="3D293830" w14:textId="77777777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715D5616" w14:textId="47928943" w:rsidR="00B74678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817" w:type="dxa"/>
            <w:shd w:val="clear" w:color="auto" w:fill="CCCCFF"/>
          </w:tcPr>
          <w:p w14:paraId="24BC833A" w14:textId="67EE62A6" w:rsidR="00B74678" w:rsidRPr="00FD7E09" w:rsidRDefault="00B74678" w:rsidP="00B74678">
            <w:pPr>
              <w:rPr>
                <w:rFonts w:cstheme="minorHAnsi"/>
                <w:bCs/>
              </w:rPr>
            </w:pPr>
            <w:r w:rsidRPr="00FD7E09">
              <w:rPr>
                <w:rFonts w:cstheme="minorHAnsi"/>
                <w:bCs/>
              </w:rPr>
              <w:t>Archeologia podwodna i ochrona dziedzictwa podwodnego</w:t>
            </w:r>
          </w:p>
        </w:tc>
        <w:tc>
          <w:tcPr>
            <w:tcW w:w="1892" w:type="dxa"/>
            <w:shd w:val="clear" w:color="auto" w:fill="CCCCFF"/>
          </w:tcPr>
          <w:p w14:paraId="6F031E03" w14:textId="52989889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dr R. Solecki</w:t>
            </w:r>
          </w:p>
        </w:tc>
        <w:tc>
          <w:tcPr>
            <w:tcW w:w="892" w:type="dxa"/>
            <w:shd w:val="clear" w:color="auto" w:fill="CCCCFF"/>
          </w:tcPr>
          <w:p w14:paraId="65A3400A" w14:textId="354369FE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607" w:type="dxa"/>
            <w:shd w:val="clear" w:color="auto" w:fill="CCCCFF"/>
          </w:tcPr>
          <w:p w14:paraId="42DCAFA7" w14:textId="0C34651B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II</w:t>
            </w:r>
          </w:p>
        </w:tc>
        <w:tc>
          <w:tcPr>
            <w:tcW w:w="927" w:type="dxa"/>
            <w:shd w:val="clear" w:color="auto" w:fill="CCCCFF"/>
          </w:tcPr>
          <w:p w14:paraId="20597764" w14:textId="66147ED1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772" w:type="dxa"/>
            <w:shd w:val="clear" w:color="auto" w:fill="CCCCFF"/>
          </w:tcPr>
          <w:p w14:paraId="274B625A" w14:textId="3AB08134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71" w:type="dxa"/>
            <w:shd w:val="clear" w:color="auto" w:fill="CCCCFF"/>
          </w:tcPr>
          <w:p w14:paraId="1208D184" w14:textId="0C804395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B74678" w:rsidRPr="007C6DA0" w14:paraId="020FDA0D" w14:textId="77777777" w:rsidTr="00B74678">
        <w:tc>
          <w:tcPr>
            <w:tcW w:w="1115" w:type="dxa"/>
            <w:shd w:val="clear" w:color="auto" w:fill="CCCCFF"/>
          </w:tcPr>
          <w:p w14:paraId="58A82201" w14:textId="05BE1CF7" w:rsidR="00B74678" w:rsidRPr="00FD7389" w:rsidRDefault="00B74678" w:rsidP="00B74678">
            <w:pPr>
              <w:rPr>
                <w:rFonts w:cstheme="minorHAnsi"/>
                <w:lang w:val="en-US"/>
              </w:rPr>
            </w:pPr>
          </w:p>
        </w:tc>
        <w:tc>
          <w:tcPr>
            <w:tcW w:w="1346" w:type="dxa"/>
            <w:shd w:val="clear" w:color="auto" w:fill="CCCCFF"/>
          </w:tcPr>
          <w:p w14:paraId="452D66A4" w14:textId="7CA94B63" w:rsidR="00B74678" w:rsidRPr="00FD7389" w:rsidRDefault="00B74678" w:rsidP="00B74678">
            <w:pPr>
              <w:rPr>
                <w:rFonts w:cstheme="minorHAnsi"/>
                <w:lang w:val="en-US"/>
              </w:rPr>
            </w:pPr>
          </w:p>
        </w:tc>
        <w:tc>
          <w:tcPr>
            <w:tcW w:w="1152" w:type="dxa"/>
            <w:shd w:val="clear" w:color="auto" w:fill="CCCCFF"/>
          </w:tcPr>
          <w:p w14:paraId="79C77917" w14:textId="2F7D35B6" w:rsidR="00B74678" w:rsidRPr="00FD7389" w:rsidRDefault="00B74678" w:rsidP="00B74678">
            <w:pPr>
              <w:rPr>
                <w:sz w:val="20"/>
                <w:szCs w:val="20"/>
              </w:rPr>
            </w:pPr>
            <w:proofErr w:type="spellStart"/>
            <w:r w:rsidRPr="007C6DA0">
              <w:rPr>
                <w:rFonts w:cstheme="minorHAnsi"/>
                <w:lang w:val="en-US"/>
              </w:rPr>
              <w:t>grupa</w:t>
            </w:r>
            <w:proofErr w:type="spellEnd"/>
            <w:r w:rsidRPr="007C6DA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1</w:t>
            </w:r>
          </w:p>
        </w:tc>
        <w:tc>
          <w:tcPr>
            <w:tcW w:w="1203" w:type="dxa"/>
            <w:shd w:val="clear" w:color="auto" w:fill="CCCCFF"/>
          </w:tcPr>
          <w:p w14:paraId="718260BB" w14:textId="1C66CF23" w:rsidR="00B74678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  <w:p w14:paraId="747D6D8D" w14:textId="77777777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2817" w:type="dxa"/>
            <w:shd w:val="clear" w:color="auto" w:fill="CCCCFF"/>
          </w:tcPr>
          <w:p w14:paraId="0AE0A05A" w14:textId="31C5C911" w:rsidR="00B74678" w:rsidRPr="00FD7389" w:rsidRDefault="00B74678" w:rsidP="00B74678">
            <w:pPr>
              <w:rPr>
                <w:rFonts w:cstheme="minorHAnsi"/>
                <w:bCs/>
              </w:rPr>
            </w:pPr>
            <w:r w:rsidRPr="007C6DA0">
              <w:rPr>
                <w:rFonts w:cstheme="minorHAnsi"/>
                <w:bCs/>
              </w:rPr>
              <w:t>Seminarium licencjackie</w:t>
            </w:r>
          </w:p>
        </w:tc>
        <w:tc>
          <w:tcPr>
            <w:tcW w:w="1892" w:type="dxa"/>
            <w:shd w:val="clear" w:color="auto" w:fill="CCCCFF"/>
          </w:tcPr>
          <w:p w14:paraId="66746659" w14:textId="7371E5BB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 xml:space="preserve">dr </w:t>
            </w:r>
            <w:r>
              <w:rPr>
                <w:rFonts w:cstheme="minorHAnsi"/>
                <w:lang w:val="en-US"/>
              </w:rPr>
              <w:t>M. Żurek</w:t>
            </w:r>
          </w:p>
        </w:tc>
        <w:tc>
          <w:tcPr>
            <w:tcW w:w="892" w:type="dxa"/>
            <w:shd w:val="clear" w:color="auto" w:fill="CCCCFF"/>
          </w:tcPr>
          <w:p w14:paraId="1A875361" w14:textId="458577A6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S</w:t>
            </w:r>
          </w:p>
        </w:tc>
        <w:tc>
          <w:tcPr>
            <w:tcW w:w="607" w:type="dxa"/>
            <w:shd w:val="clear" w:color="auto" w:fill="CCCCFF"/>
          </w:tcPr>
          <w:p w14:paraId="54966B0E" w14:textId="2C4BED81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III</w:t>
            </w:r>
          </w:p>
        </w:tc>
        <w:tc>
          <w:tcPr>
            <w:tcW w:w="927" w:type="dxa"/>
            <w:shd w:val="clear" w:color="auto" w:fill="CCCCFF"/>
          </w:tcPr>
          <w:p w14:paraId="16C55C72" w14:textId="381F0402" w:rsidR="00B74678" w:rsidRPr="007C6DA0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-</w:t>
            </w:r>
          </w:p>
        </w:tc>
        <w:tc>
          <w:tcPr>
            <w:tcW w:w="772" w:type="dxa"/>
            <w:shd w:val="clear" w:color="auto" w:fill="CCCCFF"/>
          </w:tcPr>
          <w:p w14:paraId="2995E87B" w14:textId="4F44A045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6</w:t>
            </w:r>
          </w:p>
        </w:tc>
        <w:tc>
          <w:tcPr>
            <w:tcW w:w="1271" w:type="dxa"/>
            <w:shd w:val="clear" w:color="auto" w:fill="CCCCFF"/>
          </w:tcPr>
          <w:p w14:paraId="77047BD7" w14:textId="61012713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ZO</w:t>
            </w:r>
          </w:p>
        </w:tc>
      </w:tr>
      <w:tr w:rsidR="00B74678" w:rsidRPr="007C6DA0" w14:paraId="3B9ECDB0" w14:textId="77777777" w:rsidTr="00B74678">
        <w:tc>
          <w:tcPr>
            <w:tcW w:w="1115" w:type="dxa"/>
            <w:shd w:val="clear" w:color="auto" w:fill="CCCCFF"/>
          </w:tcPr>
          <w:p w14:paraId="069AB7CA" w14:textId="3E91DBC8" w:rsidR="00B74678" w:rsidRPr="00FD7389" w:rsidRDefault="00B74678" w:rsidP="00B74678">
            <w:pPr>
              <w:rPr>
                <w:rFonts w:cstheme="minorHAnsi"/>
                <w:lang w:val="en-US"/>
              </w:rPr>
            </w:pPr>
          </w:p>
        </w:tc>
        <w:tc>
          <w:tcPr>
            <w:tcW w:w="1346" w:type="dxa"/>
            <w:shd w:val="clear" w:color="auto" w:fill="CCCCFF"/>
          </w:tcPr>
          <w:p w14:paraId="78897B33" w14:textId="31874EC3" w:rsidR="00B74678" w:rsidRPr="00FD7389" w:rsidRDefault="00B74678" w:rsidP="00B74678">
            <w:pPr>
              <w:rPr>
                <w:rFonts w:cstheme="minorHAnsi"/>
                <w:lang w:val="en-US"/>
              </w:rPr>
            </w:pPr>
          </w:p>
        </w:tc>
        <w:tc>
          <w:tcPr>
            <w:tcW w:w="1152" w:type="dxa"/>
            <w:shd w:val="clear" w:color="auto" w:fill="CCCCFF"/>
          </w:tcPr>
          <w:p w14:paraId="4D4843EB" w14:textId="4162D5B1" w:rsidR="00B74678" w:rsidRPr="00FD7389" w:rsidRDefault="00B74678" w:rsidP="00B74678">
            <w:pPr>
              <w:rPr>
                <w:sz w:val="20"/>
                <w:szCs w:val="20"/>
              </w:rPr>
            </w:pPr>
            <w:proofErr w:type="spellStart"/>
            <w:r w:rsidRPr="007C6DA0">
              <w:rPr>
                <w:rFonts w:cstheme="minorHAnsi"/>
                <w:lang w:val="en-US"/>
              </w:rPr>
              <w:t>grupa</w:t>
            </w:r>
            <w:proofErr w:type="spellEnd"/>
            <w:r w:rsidRPr="007C6DA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2</w:t>
            </w:r>
          </w:p>
        </w:tc>
        <w:tc>
          <w:tcPr>
            <w:tcW w:w="1203" w:type="dxa"/>
            <w:shd w:val="clear" w:color="auto" w:fill="CCCCFF"/>
          </w:tcPr>
          <w:p w14:paraId="686279E4" w14:textId="2F253C6B" w:rsidR="00B74678" w:rsidRDefault="00B74678" w:rsidP="00B746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817" w:type="dxa"/>
            <w:shd w:val="clear" w:color="auto" w:fill="CCCCFF"/>
          </w:tcPr>
          <w:p w14:paraId="24EB12C5" w14:textId="0AB3A5A8" w:rsidR="00B74678" w:rsidRPr="00FD7389" w:rsidRDefault="00B74678" w:rsidP="00B74678">
            <w:pPr>
              <w:rPr>
                <w:rFonts w:cstheme="minorHAnsi"/>
                <w:bCs/>
              </w:rPr>
            </w:pPr>
            <w:r w:rsidRPr="007C6DA0">
              <w:rPr>
                <w:rFonts w:cstheme="minorHAnsi"/>
                <w:bCs/>
              </w:rPr>
              <w:t>Seminarium licencjackie</w:t>
            </w:r>
          </w:p>
        </w:tc>
        <w:tc>
          <w:tcPr>
            <w:tcW w:w="1892" w:type="dxa"/>
            <w:shd w:val="clear" w:color="auto" w:fill="CCCCFF"/>
          </w:tcPr>
          <w:p w14:paraId="693BDB77" w14:textId="0DB04FF4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J. Wawrzeniuk</w:t>
            </w:r>
          </w:p>
        </w:tc>
        <w:tc>
          <w:tcPr>
            <w:tcW w:w="892" w:type="dxa"/>
            <w:shd w:val="clear" w:color="auto" w:fill="CCCCFF"/>
          </w:tcPr>
          <w:p w14:paraId="385F6482" w14:textId="3B9B4768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</w:t>
            </w:r>
          </w:p>
        </w:tc>
        <w:tc>
          <w:tcPr>
            <w:tcW w:w="607" w:type="dxa"/>
            <w:shd w:val="clear" w:color="auto" w:fill="CCCCFF"/>
          </w:tcPr>
          <w:p w14:paraId="3E9FA7DE" w14:textId="4F0F2C4F" w:rsidR="00B74678" w:rsidRDefault="00B74678" w:rsidP="00B74678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II</w:t>
            </w:r>
          </w:p>
        </w:tc>
        <w:tc>
          <w:tcPr>
            <w:tcW w:w="927" w:type="dxa"/>
            <w:shd w:val="clear" w:color="auto" w:fill="CCCCFF"/>
          </w:tcPr>
          <w:p w14:paraId="1EF00E32" w14:textId="18E98789" w:rsidR="00B74678" w:rsidRDefault="00B74678" w:rsidP="00B7467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-</w:t>
            </w:r>
          </w:p>
        </w:tc>
        <w:tc>
          <w:tcPr>
            <w:tcW w:w="772" w:type="dxa"/>
            <w:shd w:val="clear" w:color="auto" w:fill="CCCCFF"/>
          </w:tcPr>
          <w:p w14:paraId="0DF7C4EC" w14:textId="2C78520A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  <w:lang w:val="en-US"/>
              </w:rPr>
              <w:t>6</w:t>
            </w:r>
          </w:p>
        </w:tc>
        <w:tc>
          <w:tcPr>
            <w:tcW w:w="1271" w:type="dxa"/>
            <w:shd w:val="clear" w:color="auto" w:fill="CCCCFF"/>
          </w:tcPr>
          <w:p w14:paraId="754A39F8" w14:textId="3828F599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  <w:lang w:val="en-US"/>
              </w:rPr>
              <w:t>ZO</w:t>
            </w:r>
          </w:p>
        </w:tc>
      </w:tr>
      <w:tr w:rsidR="00B74678" w14:paraId="38CD6B5B" w14:textId="77777777" w:rsidTr="00657D40">
        <w:tc>
          <w:tcPr>
            <w:tcW w:w="4816" w:type="dxa"/>
            <w:gridSpan w:val="4"/>
            <w:shd w:val="clear" w:color="auto" w:fill="D0CECE" w:themeFill="background2" w:themeFillShade="E6"/>
          </w:tcPr>
          <w:p w14:paraId="33FD37EF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2817" w:type="dxa"/>
            <w:shd w:val="clear" w:color="auto" w:fill="D0CECE" w:themeFill="background2" w:themeFillShade="E6"/>
          </w:tcPr>
          <w:p w14:paraId="14578932" w14:textId="77777777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Wykład ogólnouczelniany</w:t>
            </w:r>
          </w:p>
        </w:tc>
        <w:tc>
          <w:tcPr>
            <w:tcW w:w="1892" w:type="dxa"/>
            <w:shd w:val="clear" w:color="auto" w:fill="D0CECE" w:themeFill="background2" w:themeFillShade="E6"/>
          </w:tcPr>
          <w:p w14:paraId="7D36ED92" w14:textId="77777777" w:rsidR="00B74678" w:rsidRPr="007C6DA0" w:rsidRDefault="00B74678" w:rsidP="00B74678">
            <w:pPr>
              <w:rPr>
                <w:rFonts w:cstheme="minorHAnsi"/>
              </w:rPr>
            </w:pPr>
          </w:p>
        </w:tc>
        <w:tc>
          <w:tcPr>
            <w:tcW w:w="892" w:type="dxa"/>
            <w:shd w:val="clear" w:color="auto" w:fill="D0CECE" w:themeFill="background2" w:themeFillShade="E6"/>
          </w:tcPr>
          <w:p w14:paraId="68BA42ED" w14:textId="266502CC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607" w:type="dxa"/>
            <w:shd w:val="clear" w:color="auto" w:fill="D0CECE" w:themeFill="background2" w:themeFillShade="E6"/>
          </w:tcPr>
          <w:p w14:paraId="2B163FFD" w14:textId="68E22C81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I-III</w:t>
            </w:r>
          </w:p>
        </w:tc>
        <w:tc>
          <w:tcPr>
            <w:tcW w:w="927" w:type="dxa"/>
            <w:shd w:val="clear" w:color="auto" w:fill="D0CECE" w:themeFill="background2" w:themeFillShade="E6"/>
          </w:tcPr>
          <w:p w14:paraId="53273AF1" w14:textId="47D2393D" w:rsidR="00B74678" w:rsidRDefault="00B74678" w:rsidP="00B74678">
            <w:pPr>
              <w:rPr>
                <w:rFonts w:cstheme="minorHAnsi"/>
              </w:rPr>
            </w:pPr>
          </w:p>
        </w:tc>
        <w:tc>
          <w:tcPr>
            <w:tcW w:w="772" w:type="dxa"/>
            <w:shd w:val="clear" w:color="auto" w:fill="D0CECE" w:themeFill="background2" w:themeFillShade="E6"/>
          </w:tcPr>
          <w:p w14:paraId="230D2424" w14:textId="77777777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271" w:type="dxa"/>
            <w:shd w:val="clear" w:color="auto" w:fill="D0CECE" w:themeFill="background2" w:themeFillShade="E6"/>
          </w:tcPr>
          <w:p w14:paraId="4A3044D5" w14:textId="77777777" w:rsidR="00B74678" w:rsidRDefault="00B74678" w:rsidP="00B74678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657D40" w14:paraId="509D431A" w14:textId="77777777" w:rsidTr="00FA2239">
        <w:tc>
          <w:tcPr>
            <w:tcW w:w="11951" w:type="dxa"/>
            <w:gridSpan w:val="9"/>
            <w:shd w:val="clear" w:color="auto" w:fill="E7E6E6" w:themeFill="background2"/>
          </w:tcPr>
          <w:p w14:paraId="25FF204B" w14:textId="0797A4C6" w:rsidR="00657D40" w:rsidRPr="00B74678" w:rsidRDefault="00657D40" w:rsidP="00B74678">
            <w:pPr>
              <w:rPr>
                <w:rFonts w:cstheme="minorHAnsi"/>
                <w:b/>
                <w:bCs/>
              </w:rPr>
            </w:pPr>
            <w:r w:rsidRPr="00B74678">
              <w:rPr>
                <w:rFonts w:cstheme="minorHAnsi"/>
                <w:b/>
                <w:bCs/>
              </w:rPr>
              <w:t>Łączn</w:t>
            </w:r>
            <w:r>
              <w:rPr>
                <w:rFonts w:cstheme="minorHAnsi"/>
                <w:b/>
                <w:bCs/>
              </w:rPr>
              <w:t>a minimalna liczba</w:t>
            </w:r>
            <w:r w:rsidRPr="00B74678">
              <w:rPr>
                <w:rFonts w:cstheme="minorHAnsi"/>
                <w:b/>
                <w:bCs/>
              </w:rPr>
              <w:t xml:space="preserve"> punktów ECTS koniecznych do uzyskania podczas studiów licencjackich</w:t>
            </w:r>
            <w:r>
              <w:rPr>
                <w:rFonts w:cstheme="minorHAnsi"/>
                <w:b/>
                <w:bCs/>
              </w:rPr>
              <w:t xml:space="preserve"> (I-III rok)</w:t>
            </w:r>
          </w:p>
        </w:tc>
        <w:tc>
          <w:tcPr>
            <w:tcW w:w="772" w:type="dxa"/>
            <w:shd w:val="clear" w:color="auto" w:fill="E7E6E6" w:themeFill="background2"/>
          </w:tcPr>
          <w:p w14:paraId="478698F7" w14:textId="67714C27" w:rsidR="00657D40" w:rsidRPr="00B74678" w:rsidRDefault="00657D40" w:rsidP="00B74678">
            <w:pPr>
              <w:rPr>
                <w:rFonts w:cstheme="minorHAnsi"/>
                <w:b/>
                <w:bCs/>
              </w:rPr>
            </w:pPr>
            <w:r w:rsidRPr="00B74678">
              <w:rPr>
                <w:rFonts w:cstheme="minorHAnsi"/>
                <w:b/>
                <w:bCs/>
              </w:rPr>
              <w:t>180</w:t>
            </w:r>
          </w:p>
        </w:tc>
        <w:tc>
          <w:tcPr>
            <w:tcW w:w="1271" w:type="dxa"/>
            <w:shd w:val="clear" w:color="auto" w:fill="E7E6E6" w:themeFill="background2"/>
          </w:tcPr>
          <w:p w14:paraId="11A70CA8" w14:textId="77777777" w:rsidR="00657D40" w:rsidRDefault="00657D40" w:rsidP="00B74678">
            <w:pPr>
              <w:rPr>
                <w:rFonts w:cstheme="minorHAnsi"/>
              </w:rPr>
            </w:pPr>
          </w:p>
        </w:tc>
      </w:tr>
    </w:tbl>
    <w:p w14:paraId="796044CB" w14:textId="77777777" w:rsidR="008D44F9" w:rsidRDefault="008D44F9" w:rsidP="000C2E73">
      <w:pPr>
        <w:rPr>
          <w:highlight w:val="yellow"/>
        </w:rPr>
      </w:pPr>
    </w:p>
    <w:p w14:paraId="5A93006C" w14:textId="15A8BECA" w:rsidR="000C2E73" w:rsidRDefault="000C2E73" w:rsidP="000C2E73"/>
    <w:p w14:paraId="5813BD3A" w14:textId="084F320A" w:rsidR="00D91CBD" w:rsidRDefault="00D91CBD" w:rsidP="000C2E73"/>
    <w:p w14:paraId="613F668C" w14:textId="584DFC8C" w:rsidR="00D91CBD" w:rsidRDefault="00D91CBD" w:rsidP="000C2E73"/>
    <w:p w14:paraId="42DE7215" w14:textId="47B848E6" w:rsidR="00D91CBD" w:rsidRDefault="00D91CBD" w:rsidP="000C2E73"/>
    <w:p w14:paraId="08777F91" w14:textId="77777777" w:rsidR="0022666E" w:rsidRDefault="0022666E" w:rsidP="000C2E73"/>
    <w:p w14:paraId="5CF8213B" w14:textId="77777777" w:rsidR="00B74678" w:rsidRDefault="00B74678" w:rsidP="000C2E73"/>
    <w:p w14:paraId="780EA95E" w14:textId="77777777" w:rsidR="00B74678" w:rsidRDefault="00B74678" w:rsidP="000C2E73"/>
    <w:p w14:paraId="6A6F534F" w14:textId="77777777" w:rsidR="00D91CBD" w:rsidRPr="000C2E73" w:rsidRDefault="00D91CBD" w:rsidP="000C2E73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254"/>
        <w:gridCol w:w="1305"/>
        <w:gridCol w:w="1297"/>
        <w:gridCol w:w="1390"/>
        <w:gridCol w:w="2271"/>
        <w:gridCol w:w="2430"/>
        <w:gridCol w:w="796"/>
        <w:gridCol w:w="706"/>
        <w:gridCol w:w="1223"/>
        <w:gridCol w:w="1322"/>
      </w:tblGrid>
      <w:tr w:rsidR="007E3FB8" w:rsidRPr="007C6DA0" w14:paraId="22C6D408" w14:textId="77777777" w:rsidTr="004560C2">
        <w:tc>
          <w:tcPr>
            <w:tcW w:w="13994" w:type="dxa"/>
            <w:gridSpan w:val="10"/>
            <w:shd w:val="clear" w:color="auto" w:fill="D0CECE" w:themeFill="background2" w:themeFillShade="E6"/>
          </w:tcPr>
          <w:p w14:paraId="649E2A3A" w14:textId="77777777" w:rsidR="007E3FB8" w:rsidRPr="007C6DA0" w:rsidRDefault="007E3FB8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lastRenderedPageBreak/>
              <w:t>Zarządzanie dziedzictwem kulturowym – studia magisterskie</w:t>
            </w:r>
          </w:p>
        </w:tc>
      </w:tr>
      <w:tr w:rsidR="007E3FB8" w:rsidRPr="007C6DA0" w14:paraId="442BC06E" w14:textId="77777777" w:rsidTr="004560C2">
        <w:tc>
          <w:tcPr>
            <w:tcW w:w="13994" w:type="dxa"/>
            <w:gridSpan w:val="10"/>
            <w:shd w:val="clear" w:color="auto" w:fill="B4C6E7" w:themeFill="accent1" w:themeFillTint="66"/>
          </w:tcPr>
          <w:p w14:paraId="40C0EC08" w14:textId="77777777" w:rsidR="007E3FB8" w:rsidRPr="007C6DA0" w:rsidRDefault="007E3FB8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t>Rok 1</w:t>
            </w:r>
          </w:p>
        </w:tc>
      </w:tr>
      <w:tr w:rsidR="004560C2" w:rsidRPr="007C6DA0" w14:paraId="47E511BD" w14:textId="77777777" w:rsidTr="004560C2">
        <w:tc>
          <w:tcPr>
            <w:tcW w:w="1254" w:type="dxa"/>
            <w:shd w:val="clear" w:color="auto" w:fill="B4C6E7" w:themeFill="accent1" w:themeFillTint="66"/>
          </w:tcPr>
          <w:p w14:paraId="5D82076A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Godz.</w:t>
            </w:r>
          </w:p>
        </w:tc>
        <w:tc>
          <w:tcPr>
            <w:tcW w:w="1305" w:type="dxa"/>
            <w:shd w:val="clear" w:color="auto" w:fill="B4C6E7" w:themeFill="accent1" w:themeFillTint="66"/>
          </w:tcPr>
          <w:p w14:paraId="606343F9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zień</w:t>
            </w:r>
          </w:p>
        </w:tc>
        <w:tc>
          <w:tcPr>
            <w:tcW w:w="1297" w:type="dxa"/>
            <w:shd w:val="clear" w:color="auto" w:fill="B4C6E7" w:themeFill="accent1" w:themeFillTint="66"/>
          </w:tcPr>
          <w:p w14:paraId="5B3398D2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Uwagi</w:t>
            </w:r>
          </w:p>
        </w:tc>
        <w:tc>
          <w:tcPr>
            <w:tcW w:w="1390" w:type="dxa"/>
            <w:shd w:val="clear" w:color="auto" w:fill="B4C6E7" w:themeFill="accent1" w:themeFillTint="66"/>
          </w:tcPr>
          <w:p w14:paraId="657AA9AC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ala</w:t>
            </w:r>
          </w:p>
        </w:tc>
        <w:tc>
          <w:tcPr>
            <w:tcW w:w="2271" w:type="dxa"/>
            <w:shd w:val="clear" w:color="auto" w:fill="B4C6E7" w:themeFill="accent1" w:themeFillTint="66"/>
          </w:tcPr>
          <w:p w14:paraId="2DCC0F37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Nazwa przedmiotu</w:t>
            </w:r>
          </w:p>
        </w:tc>
        <w:tc>
          <w:tcPr>
            <w:tcW w:w="2430" w:type="dxa"/>
            <w:shd w:val="clear" w:color="auto" w:fill="B4C6E7" w:themeFill="accent1" w:themeFillTint="66"/>
          </w:tcPr>
          <w:p w14:paraId="087081C2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wadzący/a</w:t>
            </w:r>
          </w:p>
        </w:tc>
        <w:tc>
          <w:tcPr>
            <w:tcW w:w="796" w:type="dxa"/>
            <w:shd w:val="clear" w:color="auto" w:fill="B4C6E7" w:themeFill="accent1" w:themeFillTint="66"/>
          </w:tcPr>
          <w:p w14:paraId="5F2E9B9C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Forma zajęć</w:t>
            </w:r>
          </w:p>
        </w:tc>
        <w:tc>
          <w:tcPr>
            <w:tcW w:w="706" w:type="dxa"/>
            <w:shd w:val="clear" w:color="auto" w:fill="B4C6E7" w:themeFill="accent1" w:themeFillTint="66"/>
          </w:tcPr>
          <w:p w14:paraId="1A1488FD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Rok</w:t>
            </w:r>
          </w:p>
        </w:tc>
        <w:tc>
          <w:tcPr>
            <w:tcW w:w="1223" w:type="dxa"/>
            <w:shd w:val="clear" w:color="auto" w:fill="B4C6E7" w:themeFill="accent1" w:themeFillTint="66"/>
          </w:tcPr>
          <w:p w14:paraId="20D8192B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ECTS</w:t>
            </w:r>
          </w:p>
        </w:tc>
        <w:tc>
          <w:tcPr>
            <w:tcW w:w="1322" w:type="dxa"/>
            <w:shd w:val="clear" w:color="auto" w:fill="B4C6E7" w:themeFill="accent1" w:themeFillTint="66"/>
          </w:tcPr>
          <w:p w14:paraId="1D4A567F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posób zaliczenia</w:t>
            </w:r>
          </w:p>
        </w:tc>
      </w:tr>
      <w:tr w:rsidR="001F3E05" w:rsidRPr="007C6DA0" w14:paraId="0C142B38" w14:textId="77777777" w:rsidTr="008524FA">
        <w:tc>
          <w:tcPr>
            <w:tcW w:w="1254" w:type="dxa"/>
            <w:shd w:val="clear" w:color="auto" w:fill="FDCFF3"/>
          </w:tcPr>
          <w:p w14:paraId="1FDF7466" w14:textId="6A34D19D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08:00-09:45</w:t>
            </w:r>
          </w:p>
        </w:tc>
        <w:tc>
          <w:tcPr>
            <w:tcW w:w="1305" w:type="dxa"/>
            <w:shd w:val="clear" w:color="auto" w:fill="FDCFF3"/>
          </w:tcPr>
          <w:p w14:paraId="5A813044" w14:textId="6FEC14BA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297" w:type="dxa"/>
            <w:shd w:val="clear" w:color="auto" w:fill="FDCFF3"/>
          </w:tcPr>
          <w:p w14:paraId="292577EC" w14:textId="77777777" w:rsidR="001F3E05" w:rsidRDefault="001F3E05" w:rsidP="001F3E05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FDCFF3"/>
          </w:tcPr>
          <w:p w14:paraId="1D765CB2" w14:textId="772277A6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on-line</w:t>
            </w:r>
          </w:p>
        </w:tc>
        <w:tc>
          <w:tcPr>
            <w:tcW w:w="2271" w:type="dxa"/>
            <w:shd w:val="clear" w:color="auto" w:fill="FDCFF3"/>
          </w:tcPr>
          <w:p w14:paraId="1C093DC0" w14:textId="77777777" w:rsidR="001F3E05" w:rsidRPr="007C6DA0" w:rsidRDefault="001F3E05" w:rsidP="001F3E05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Komunikacja społeczna</w:t>
            </w:r>
          </w:p>
          <w:p w14:paraId="60CEE8D6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2430" w:type="dxa"/>
            <w:shd w:val="clear" w:color="auto" w:fill="FDCFF3"/>
          </w:tcPr>
          <w:p w14:paraId="2992B569" w14:textId="77777777" w:rsidR="001F3E05" w:rsidRPr="00831B72" w:rsidRDefault="001F3E05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831B72">
              <w:rPr>
                <w:rFonts w:asciiTheme="minorHAnsi" w:hAnsiTheme="minorHAnsi" w:cstheme="minorHAnsi"/>
                <w:sz w:val="22"/>
                <w:szCs w:val="22"/>
              </w:rPr>
              <w:t>dr M. Zarzecki</w:t>
            </w:r>
          </w:p>
          <w:p w14:paraId="7CC74137" w14:textId="77777777" w:rsidR="001F3E05" w:rsidRPr="00831B72" w:rsidRDefault="001F3E05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96" w:type="dxa"/>
            <w:shd w:val="clear" w:color="auto" w:fill="FDCFF3"/>
          </w:tcPr>
          <w:p w14:paraId="031DD544" w14:textId="7C463BA2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706" w:type="dxa"/>
            <w:shd w:val="clear" w:color="auto" w:fill="FDCFF3"/>
          </w:tcPr>
          <w:p w14:paraId="2A8B55F7" w14:textId="2D6AA26D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FDCFF3"/>
          </w:tcPr>
          <w:p w14:paraId="3E6DAA6B" w14:textId="6EE5EAB7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322" w:type="dxa"/>
            <w:shd w:val="clear" w:color="auto" w:fill="FDCFF3"/>
          </w:tcPr>
          <w:p w14:paraId="102F9281" w14:textId="056A5463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F3E05" w:rsidRPr="007C6DA0" w14:paraId="7BCD6A23" w14:textId="77777777" w:rsidTr="008524FA">
        <w:tc>
          <w:tcPr>
            <w:tcW w:w="1254" w:type="dxa"/>
            <w:shd w:val="clear" w:color="auto" w:fill="FDCFF3"/>
          </w:tcPr>
          <w:p w14:paraId="65872016" w14:textId="4DB33166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09:45-11:15</w:t>
            </w:r>
          </w:p>
        </w:tc>
        <w:tc>
          <w:tcPr>
            <w:tcW w:w="1305" w:type="dxa"/>
            <w:shd w:val="clear" w:color="auto" w:fill="FDCFF3"/>
          </w:tcPr>
          <w:p w14:paraId="0BE6D0A0" w14:textId="4023E5A9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297" w:type="dxa"/>
            <w:shd w:val="clear" w:color="auto" w:fill="FDCFF3"/>
          </w:tcPr>
          <w:p w14:paraId="30DE3B6E" w14:textId="77777777" w:rsidR="001F3E05" w:rsidRDefault="001F3E05" w:rsidP="001F3E05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FDCFF3"/>
          </w:tcPr>
          <w:p w14:paraId="589AB25E" w14:textId="7E9651B5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on-line</w:t>
            </w:r>
          </w:p>
        </w:tc>
        <w:tc>
          <w:tcPr>
            <w:tcW w:w="2271" w:type="dxa"/>
            <w:shd w:val="clear" w:color="auto" w:fill="FDCFF3"/>
          </w:tcPr>
          <w:p w14:paraId="1D8B3F5D" w14:textId="77777777" w:rsidR="001F3E05" w:rsidRPr="007C6DA0" w:rsidRDefault="001F3E05" w:rsidP="001F3E05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Socjologia badania opinii publicznej</w:t>
            </w:r>
            <w:r w:rsidRPr="007C6DA0">
              <w:rPr>
                <w:rFonts w:cstheme="minorHAnsi"/>
              </w:rPr>
              <w:t xml:space="preserve">  </w:t>
            </w:r>
          </w:p>
          <w:p w14:paraId="41B99DF5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2430" w:type="dxa"/>
            <w:shd w:val="clear" w:color="auto" w:fill="FDCFF3"/>
          </w:tcPr>
          <w:p w14:paraId="020A86B7" w14:textId="77777777" w:rsidR="001F3E05" w:rsidRPr="00831B72" w:rsidRDefault="001F3E05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831B72">
              <w:rPr>
                <w:rFonts w:asciiTheme="minorHAnsi" w:hAnsiTheme="minorHAnsi" w:cstheme="minorHAnsi"/>
                <w:sz w:val="22"/>
                <w:szCs w:val="22"/>
              </w:rPr>
              <w:t xml:space="preserve">dr K. </w:t>
            </w:r>
            <w:proofErr w:type="spellStart"/>
            <w:r w:rsidRPr="00831B72">
              <w:rPr>
                <w:rFonts w:asciiTheme="minorHAnsi" w:hAnsiTheme="minorHAnsi" w:cstheme="minorHAnsi"/>
                <w:sz w:val="22"/>
                <w:szCs w:val="22"/>
              </w:rPr>
              <w:t>Uklańska</w:t>
            </w:r>
            <w:proofErr w:type="spellEnd"/>
          </w:p>
          <w:p w14:paraId="08EDA9BB" w14:textId="77777777" w:rsidR="001F3E05" w:rsidRPr="00831B72" w:rsidRDefault="001F3E05" w:rsidP="001F3E05">
            <w:pPr>
              <w:rPr>
                <w:rFonts w:cstheme="minorHAnsi"/>
              </w:rPr>
            </w:pPr>
          </w:p>
        </w:tc>
        <w:tc>
          <w:tcPr>
            <w:tcW w:w="796" w:type="dxa"/>
            <w:shd w:val="clear" w:color="auto" w:fill="FDCFF3"/>
          </w:tcPr>
          <w:p w14:paraId="209529BA" w14:textId="68DEC93C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706" w:type="dxa"/>
            <w:shd w:val="clear" w:color="auto" w:fill="FDCFF3"/>
          </w:tcPr>
          <w:p w14:paraId="156E804B" w14:textId="45DAE9D3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FDCFF3"/>
          </w:tcPr>
          <w:p w14:paraId="4B3C67CE" w14:textId="7A492B20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322" w:type="dxa"/>
            <w:shd w:val="clear" w:color="auto" w:fill="FDCFF3"/>
          </w:tcPr>
          <w:p w14:paraId="67672A44" w14:textId="640864E8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F3E05" w:rsidRPr="007C6DA0" w14:paraId="5FE017FA" w14:textId="77777777" w:rsidTr="00A36001">
        <w:tc>
          <w:tcPr>
            <w:tcW w:w="1254" w:type="dxa"/>
            <w:shd w:val="clear" w:color="auto" w:fill="FCD0F8"/>
          </w:tcPr>
          <w:p w14:paraId="2DC6E782" w14:textId="142F3787" w:rsidR="001F3E05" w:rsidRPr="00983022" w:rsidRDefault="00A36001" w:rsidP="001F3E05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1</w:t>
            </w:r>
            <w:r w:rsidRPr="00983022">
              <w:t>1:30-13:00</w:t>
            </w:r>
          </w:p>
        </w:tc>
        <w:tc>
          <w:tcPr>
            <w:tcW w:w="1305" w:type="dxa"/>
            <w:shd w:val="clear" w:color="auto" w:fill="FCD0F8"/>
          </w:tcPr>
          <w:p w14:paraId="42AC2936" w14:textId="6E6F013C" w:rsidR="001F3E05" w:rsidRPr="00983022" w:rsidRDefault="00A36001" w:rsidP="001F3E05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środa</w:t>
            </w:r>
          </w:p>
        </w:tc>
        <w:tc>
          <w:tcPr>
            <w:tcW w:w="1297" w:type="dxa"/>
            <w:shd w:val="clear" w:color="auto" w:fill="FCD0F8"/>
          </w:tcPr>
          <w:p w14:paraId="1BEC2AAF" w14:textId="77777777" w:rsidR="001F3E05" w:rsidRPr="00983022" w:rsidRDefault="00EE0A92" w:rsidP="001F3E05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grupa 3</w:t>
            </w:r>
          </w:p>
          <w:p w14:paraId="61B5E54A" w14:textId="2F744B88" w:rsidR="00C74155" w:rsidRPr="00983022" w:rsidRDefault="00C74155" w:rsidP="001F3E05">
            <w:pPr>
              <w:rPr>
                <w:rFonts w:cstheme="minorHAnsi"/>
                <w:sz w:val="16"/>
                <w:szCs w:val="16"/>
              </w:rPr>
            </w:pPr>
            <w:r w:rsidRPr="00983022">
              <w:rPr>
                <w:rFonts w:cstheme="minorHAnsi"/>
                <w:sz w:val="16"/>
                <w:szCs w:val="16"/>
              </w:rPr>
              <w:t>(osoby chcące zapisać się na seminarium proszone o wcześniejszy kontakt z prowadzącą)</w:t>
            </w:r>
          </w:p>
        </w:tc>
        <w:tc>
          <w:tcPr>
            <w:tcW w:w="1390" w:type="dxa"/>
            <w:shd w:val="clear" w:color="auto" w:fill="FCD0F8"/>
          </w:tcPr>
          <w:p w14:paraId="1A2A3E92" w14:textId="172C948F" w:rsidR="001F3E05" w:rsidRPr="00983022" w:rsidRDefault="001F3E05" w:rsidP="001F3E05">
            <w:pPr>
              <w:rPr>
                <w:rFonts w:cstheme="minorHAnsi"/>
              </w:rPr>
            </w:pPr>
          </w:p>
        </w:tc>
        <w:tc>
          <w:tcPr>
            <w:tcW w:w="2271" w:type="dxa"/>
            <w:shd w:val="clear" w:color="auto" w:fill="FCD0F8"/>
          </w:tcPr>
          <w:p w14:paraId="61AF3616" w14:textId="5A3E3B92" w:rsidR="001F3E05" w:rsidRPr="00983022" w:rsidRDefault="001F3E05" w:rsidP="001F3E05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Seminarium magisterskie. Wybrane zagadnienia z historii sztuki XIX-XXI w.</w:t>
            </w:r>
          </w:p>
        </w:tc>
        <w:tc>
          <w:tcPr>
            <w:tcW w:w="2430" w:type="dxa"/>
            <w:shd w:val="clear" w:color="auto" w:fill="FCD0F8"/>
          </w:tcPr>
          <w:p w14:paraId="19BADC09" w14:textId="32200E4A" w:rsidR="001F3E05" w:rsidRPr="00831B72" w:rsidRDefault="001F3E05" w:rsidP="001F3E05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prof. K. Chrudzimska-Uhera</w:t>
            </w:r>
          </w:p>
        </w:tc>
        <w:tc>
          <w:tcPr>
            <w:tcW w:w="796" w:type="dxa"/>
            <w:shd w:val="clear" w:color="auto" w:fill="FCD0F8"/>
          </w:tcPr>
          <w:p w14:paraId="30980A48" w14:textId="12D0F51E" w:rsidR="001F3E05" w:rsidRPr="00983022" w:rsidRDefault="001F3E05" w:rsidP="001F3E05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S</w:t>
            </w:r>
          </w:p>
        </w:tc>
        <w:tc>
          <w:tcPr>
            <w:tcW w:w="706" w:type="dxa"/>
            <w:shd w:val="clear" w:color="auto" w:fill="FCD0F8"/>
          </w:tcPr>
          <w:p w14:paraId="53CF2ACC" w14:textId="75583744" w:rsidR="001F3E05" w:rsidRPr="00983022" w:rsidRDefault="001F3E05" w:rsidP="001F3E05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FCD0F8"/>
          </w:tcPr>
          <w:p w14:paraId="4DA9A841" w14:textId="2C04E8D4" w:rsidR="001F3E05" w:rsidRPr="00983022" w:rsidRDefault="004A28F0" w:rsidP="001F3E05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8</w:t>
            </w:r>
          </w:p>
        </w:tc>
        <w:tc>
          <w:tcPr>
            <w:tcW w:w="1322" w:type="dxa"/>
            <w:shd w:val="clear" w:color="auto" w:fill="FCD0F8"/>
          </w:tcPr>
          <w:p w14:paraId="00A89EC8" w14:textId="30F045B7" w:rsidR="001F3E05" w:rsidRPr="00983022" w:rsidRDefault="001F3E05" w:rsidP="001F3E05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ZO</w:t>
            </w:r>
          </w:p>
        </w:tc>
      </w:tr>
      <w:tr w:rsidR="00AD62F6" w:rsidRPr="007C6DA0" w14:paraId="34232DBB" w14:textId="77777777" w:rsidTr="00A36001">
        <w:tc>
          <w:tcPr>
            <w:tcW w:w="1254" w:type="dxa"/>
            <w:shd w:val="clear" w:color="auto" w:fill="FCD0F8"/>
          </w:tcPr>
          <w:p w14:paraId="462E7D67" w14:textId="0F50BF25" w:rsidR="00AD62F6" w:rsidRPr="00983022" w:rsidRDefault="00AD62F6" w:rsidP="00AD62F6">
            <w:pPr>
              <w:rPr>
                <w:rFonts w:cstheme="minorHAnsi"/>
              </w:rPr>
            </w:pPr>
            <w:r>
              <w:rPr>
                <w:rFonts w:cstheme="minorHAnsi"/>
              </w:rPr>
              <w:t>13:15-15:00</w:t>
            </w:r>
          </w:p>
        </w:tc>
        <w:tc>
          <w:tcPr>
            <w:tcW w:w="1305" w:type="dxa"/>
            <w:shd w:val="clear" w:color="auto" w:fill="FCD0F8"/>
          </w:tcPr>
          <w:p w14:paraId="008DBF60" w14:textId="2477CE45" w:rsidR="00AD62F6" w:rsidRPr="00983022" w:rsidRDefault="00AD62F6" w:rsidP="00AD62F6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297" w:type="dxa"/>
            <w:shd w:val="clear" w:color="auto" w:fill="FCD0F8"/>
          </w:tcPr>
          <w:p w14:paraId="58F36904" w14:textId="77777777" w:rsidR="00AD62F6" w:rsidRPr="00983022" w:rsidRDefault="00AD62F6" w:rsidP="00AD62F6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FCD0F8"/>
          </w:tcPr>
          <w:p w14:paraId="0D109F91" w14:textId="13C7DF76" w:rsidR="00AD62F6" w:rsidRPr="00983022" w:rsidRDefault="00DC5933" w:rsidP="00AD62F6">
            <w:pPr>
              <w:rPr>
                <w:rFonts w:cstheme="minorHAnsi"/>
              </w:rPr>
            </w:pPr>
            <w:r>
              <w:rPr>
                <w:rFonts w:cstheme="minorHAnsi"/>
              </w:rPr>
              <w:t>321</w:t>
            </w:r>
          </w:p>
        </w:tc>
        <w:tc>
          <w:tcPr>
            <w:tcW w:w="2271" w:type="dxa"/>
            <w:shd w:val="clear" w:color="auto" w:fill="FCD0F8"/>
          </w:tcPr>
          <w:p w14:paraId="51C625D6" w14:textId="27B36EA8" w:rsidR="00AD62F6" w:rsidRPr="00983022" w:rsidRDefault="00AD62F6" w:rsidP="00AD62F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Wykład monograficzny: </w:t>
            </w:r>
            <w:r w:rsidRPr="00AD62F6">
              <w:rPr>
                <w:rFonts w:cstheme="minorHAnsi"/>
              </w:rPr>
              <w:t>Rezydencja rycerska i szlachecka w późnym średniowieczu</w:t>
            </w:r>
          </w:p>
        </w:tc>
        <w:tc>
          <w:tcPr>
            <w:tcW w:w="2430" w:type="dxa"/>
            <w:shd w:val="clear" w:color="auto" w:fill="FCD0F8"/>
          </w:tcPr>
          <w:p w14:paraId="39A66A5E" w14:textId="2324DAC1" w:rsidR="00AD62F6" w:rsidRPr="00983022" w:rsidRDefault="00AD62F6" w:rsidP="00AD62F6">
            <w:pPr>
              <w:rPr>
                <w:rFonts w:cstheme="minorHAnsi"/>
              </w:rPr>
            </w:pPr>
            <w:r>
              <w:rPr>
                <w:rFonts w:cstheme="minorHAnsi"/>
              </w:rPr>
              <w:t>dr M. Żurek</w:t>
            </w:r>
          </w:p>
        </w:tc>
        <w:tc>
          <w:tcPr>
            <w:tcW w:w="796" w:type="dxa"/>
            <w:shd w:val="clear" w:color="auto" w:fill="FCD0F8"/>
          </w:tcPr>
          <w:p w14:paraId="404B7A01" w14:textId="239FFD51" w:rsidR="00AD62F6" w:rsidRPr="00983022" w:rsidRDefault="00AD62F6" w:rsidP="00AD62F6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706" w:type="dxa"/>
            <w:shd w:val="clear" w:color="auto" w:fill="FCD0F8"/>
          </w:tcPr>
          <w:p w14:paraId="2A945ABF" w14:textId="4BC5C2E6" w:rsidR="00AD62F6" w:rsidRPr="00983022" w:rsidRDefault="00AD62F6" w:rsidP="00AD62F6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FCD0F8"/>
          </w:tcPr>
          <w:p w14:paraId="186A17D2" w14:textId="7CD2CD6A" w:rsidR="00AD62F6" w:rsidRPr="00983022" w:rsidRDefault="00AD62F6" w:rsidP="00AD62F6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322" w:type="dxa"/>
            <w:shd w:val="clear" w:color="auto" w:fill="FCD0F8"/>
          </w:tcPr>
          <w:p w14:paraId="3920A33D" w14:textId="3E1F4FDF" w:rsidR="00AD62F6" w:rsidRPr="00983022" w:rsidRDefault="00AD62F6" w:rsidP="00AD62F6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AD62F6" w:rsidRPr="007C6DA0" w14:paraId="3CA6157D" w14:textId="77777777" w:rsidTr="004560C2">
        <w:tc>
          <w:tcPr>
            <w:tcW w:w="1254" w:type="dxa"/>
            <w:shd w:val="clear" w:color="auto" w:fill="D9E2F3" w:themeFill="accent1" w:themeFillTint="33"/>
          </w:tcPr>
          <w:p w14:paraId="637BF67B" w14:textId="27C31E6E" w:rsidR="00AD62F6" w:rsidRDefault="00AD62F6" w:rsidP="00AD62F6">
            <w:pPr>
              <w:rPr>
                <w:rFonts w:cstheme="minorHAnsi"/>
              </w:rPr>
            </w:pPr>
            <w:r>
              <w:rPr>
                <w:rFonts w:cstheme="minorHAnsi"/>
              </w:rPr>
              <w:t>08:00-09:30</w:t>
            </w:r>
          </w:p>
        </w:tc>
        <w:tc>
          <w:tcPr>
            <w:tcW w:w="1305" w:type="dxa"/>
            <w:shd w:val="clear" w:color="auto" w:fill="D9E2F3" w:themeFill="accent1" w:themeFillTint="33"/>
          </w:tcPr>
          <w:p w14:paraId="25ABBA88" w14:textId="2E0CC9D9" w:rsidR="00AD62F6" w:rsidRDefault="00AD62F6" w:rsidP="00AD62F6">
            <w:pPr>
              <w:rPr>
                <w:rFonts w:cstheme="minorHAnsi"/>
              </w:rPr>
            </w:pPr>
            <w:r>
              <w:rPr>
                <w:rFonts w:cstheme="minorHAnsi"/>
              </w:rPr>
              <w:t>czwartek</w:t>
            </w:r>
          </w:p>
        </w:tc>
        <w:tc>
          <w:tcPr>
            <w:tcW w:w="1297" w:type="dxa"/>
            <w:shd w:val="clear" w:color="auto" w:fill="D9E2F3" w:themeFill="accent1" w:themeFillTint="33"/>
          </w:tcPr>
          <w:p w14:paraId="481FB1D2" w14:textId="77777777" w:rsidR="00AD62F6" w:rsidRDefault="00AD62F6" w:rsidP="00AD62F6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D9E2F3" w:themeFill="accent1" w:themeFillTint="33"/>
          </w:tcPr>
          <w:p w14:paraId="02F5AAE5" w14:textId="795F2B60" w:rsidR="00AD62F6" w:rsidRDefault="00DC5933" w:rsidP="00AD62F6">
            <w:pPr>
              <w:rPr>
                <w:rFonts w:cstheme="minorHAnsi"/>
              </w:rPr>
            </w:pPr>
            <w:r>
              <w:rPr>
                <w:rFonts w:cstheme="minorHAnsi"/>
              </w:rPr>
              <w:t>321</w:t>
            </w:r>
          </w:p>
        </w:tc>
        <w:tc>
          <w:tcPr>
            <w:tcW w:w="2271" w:type="dxa"/>
            <w:shd w:val="clear" w:color="auto" w:fill="D9E2F3" w:themeFill="accent1" w:themeFillTint="33"/>
          </w:tcPr>
          <w:p w14:paraId="25A9D25C" w14:textId="09EC8107" w:rsidR="00AD62F6" w:rsidRPr="007C6DA0" w:rsidRDefault="00AD62F6" w:rsidP="00AD62F6">
            <w:pPr>
              <w:rPr>
                <w:rFonts w:cstheme="minorHAnsi"/>
              </w:rPr>
            </w:pPr>
            <w:r w:rsidRPr="004560C2">
              <w:rPr>
                <w:rFonts w:cstheme="minorHAnsi"/>
              </w:rPr>
              <w:t>Translatorium naukowych tekstów archeologicznych i z zakresu dziedzictwa kulturowego</w:t>
            </w:r>
          </w:p>
        </w:tc>
        <w:tc>
          <w:tcPr>
            <w:tcW w:w="2430" w:type="dxa"/>
            <w:shd w:val="clear" w:color="auto" w:fill="D9E2F3" w:themeFill="accent1" w:themeFillTint="33"/>
          </w:tcPr>
          <w:p w14:paraId="7EF7CB9E" w14:textId="511EA3FC" w:rsidR="00AD62F6" w:rsidRPr="007C6DA0" w:rsidRDefault="00AD62F6" w:rsidP="00AD62F6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f. P. Urbańczyk</w:t>
            </w:r>
          </w:p>
        </w:tc>
        <w:tc>
          <w:tcPr>
            <w:tcW w:w="796" w:type="dxa"/>
            <w:shd w:val="clear" w:color="auto" w:fill="D9E2F3" w:themeFill="accent1" w:themeFillTint="33"/>
          </w:tcPr>
          <w:p w14:paraId="034B6616" w14:textId="1F85EE77" w:rsidR="00AD62F6" w:rsidRDefault="00AD62F6" w:rsidP="00AD62F6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KW</w:t>
            </w:r>
          </w:p>
        </w:tc>
        <w:tc>
          <w:tcPr>
            <w:tcW w:w="706" w:type="dxa"/>
            <w:shd w:val="clear" w:color="auto" w:fill="D9E2F3" w:themeFill="accent1" w:themeFillTint="33"/>
          </w:tcPr>
          <w:p w14:paraId="7E980CDD" w14:textId="7019FEA1" w:rsidR="00AD62F6" w:rsidRPr="007C6DA0" w:rsidRDefault="00AD62F6" w:rsidP="00AD62F6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D9E2F3" w:themeFill="accent1" w:themeFillTint="33"/>
          </w:tcPr>
          <w:p w14:paraId="2A32874E" w14:textId="304A578E" w:rsidR="00AD62F6" w:rsidRPr="007C6DA0" w:rsidRDefault="00AD62F6" w:rsidP="00AD62F6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3</w:t>
            </w:r>
          </w:p>
        </w:tc>
        <w:tc>
          <w:tcPr>
            <w:tcW w:w="1322" w:type="dxa"/>
            <w:shd w:val="clear" w:color="auto" w:fill="D9E2F3" w:themeFill="accent1" w:themeFillTint="33"/>
          </w:tcPr>
          <w:p w14:paraId="6F7D800B" w14:textId="2F0DC02C" w:rsidR="00AD62F6" w:rsidRDefault="00AD62F6" w:rsidP="00AD62F6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ZO</w:t>
            </w:r>
          </w:p>
        </w:tc>
      </w:tr>
      <w:tr w:rsidR="006E02B7" w:rsidRPr="007C6DA0" w14:paraId="33C08FB3" w14:textId="77777777" w:rsidTr="004560C2">
        <w:tc>
          <w:tcPr>
            <w:tcW w:w="1254" w:type="dxa"/>
            <w:shd w:val="clear" w:color="auto" w:fill="E2EFD9" w:themeFill="accent6" w:themeFillTint="33"/>
          </w:tcPr>
          <w:p w14:paraId="370A5389" w14:textId="14AF19A0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1:30-13:00</w:t>
            </w:r>
          </w:p>
        </w:tc>
        <w:tc>
          <w:tcPr>
            <w:tcW w:w="1305" w:type="dxa"/>
            <w:shd w:val="clear" w:color="auto" w:fill="E2EFD9" w:themeFill="accent6" w:themeFillTint="33"/>
          </w:tcPr>
          <w:p w14:paraId="223376C7" w14:textId="1C76C095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piątek</w:t>
            </w:r>
          </w:p>
        </w:tc>
        <w:tc>
          <w:tcPr>
            <w:tcW w:w="1297" w:type="dxa"/>
            <w:shd w:val="clear" w:color="auto" w:fill="E2EFD9" w:themeFill="accent6" w:themeFillTint="33"/>
          </w:tcPr>
          <w:p w14:paraId="2B607920" w14:textId="12C6C31D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grupa 1</w:t>
            </w:r>
          </w:p>
        </w:tc>
        <w:tc>
          <w:tcPr>
            <w:tcW w:w="1390" w:type="dxa"/>
            <w:shd w:val="clear" w:color="auto" w:fill="E2EFD9" w:themeFill="accent6" w:themeFillTint="33"/>
          </w:tcPr>
          <w:p w14:paraId="2F138962" w14:textId="7D50A42F" w:rsidR="006E02B7" w:rsidRPr="007C6DA0" w:rsidRDefault="006B4B1E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309</w:t>
            </w:r>
          </w:p>
        </w:tc>
        <w:tc>
          <w:tcPr>
            <w:tcW w:w="2271" w:type="dxa"/>
            <w:shd w:val="clear" w:color="auto" w:fill="E2EFD9" w:themeFill="accent6" w:themeFillTint="33"/>
          </w:tcPr>
          <w:p w14:paraId="1B8A3664" w14:textId="6E37DEBD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eminarium magisterskie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2055603D" w14:textId="7068E321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f. Z. Kobyliński</w:t>
            </w:r>
          </w:p>
        </w:tc>
        <w:tc>
          <w:tcPr>
            <w:tcW w:w="796" w:type="dxa"/>
            <w:shd w:val="clear" w:color="auto" w:fill="E2EFD9" w:themeFill="accent6" w:themeFillTint="33"/>
          </w:tcPr>
          <w:p w14:paraId="0659C9B3" w14:textId="02DE6D8A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</w:t>
            </w:r>
          </w:p>
        </w:tc>
        <w:tc>
          <w:tcPr>
            <w:tcW w:w="706" w:type="dxa"/>
            <w:shd w:val="clear" w:color="auto" w:fill="E2EFD9" w:themeFill="accent6" w:themeFillTint="33"/>
          </w:tcPr>
          <w:p w14:paraId="3D9B7AB8" w14:textId="2A1D070C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E2EFD9" w:themeFill="accent6" w:themeFillTint="33"/>
          </w:tcPr>
          <w:p w14:paraId="10BFC282" w14:textId="36A42EE1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1322" w:type="dxa"/>
            <w:shd w:val="clear" w:color="auto" w:fill="E2EFD9" w:themeFill="accent6" w:themeFillTint="33"/>
          </w:tcPr>
          <w:p w14:paraId="2795AAA7" w14:textId="53A73E36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ZO</w:t>
            </w:r>
          </w:p>
        </w:tc>
      </w:tr>
      <w:tr w:rsidR="006E02B7" w:rsidRPr="007C6DA0" w14:paraId="5ABE0F94" w14:textId="77777777" w:rsidTr="004560C2">
        <w:tc>
          <w:tcPr>
            <w:tcW w:w="1254" w:type="dxa"/>
            <w:shd w:val="clear" w:color="auto" w:fill="E2EFD9" w:themeFill="accent6" w:themeFillTint="33"/>
          </w:tcPr>
          <w:p w14:paraId="200DE815" w14:textId="69D34BB1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5:00-16:30</w:t>
            </w:r>
          </w:p>
        </w:tc>
        <w:tc>
          <w:tcPr>
            <w:tcW w:w="1305" w:type="dxa"/>
            <w:shd w:val="clear" w:color="auto" w:fill="E2EFD9" w:themeFill="accent6" w:themeFillTint="33"/>
          </w:tcPr>
          <w:p w14:paraId="508D2500" w14:textId="4CD33E9B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piątek</w:t>
            </w:r>
          </w:p>
        </w:tc>
        <w:tc>
          <w:tcPr>
            <w:tcW w:w="1297" w:type="dxa"/>
            <w:shd w:val="clear" w:color="auto" w:fill="E2EFD9" w:themeFill="accent6" w:themeFillTint="33"/>
          </w:tcPr>
          <w:p w14:paraId="51D153C1" w14:textId="6A1F2A03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grupa 2</w:t>
            </w:r>
          </w:p>
        </w:tc>
        <w:tc>
          <w:tcPr>
            <w:tcW w:w="1390" w:type="dxa"/>
            <w:shd w:val="clear" w:color="auto" w:fill="E2EFD9" w:themeFill="accent6" w:themeFillTint="33"/>
          </w:tcPr>
          <w:p w14:paraId="6686FC63" w14:textId="607DE687" w:rsidR="006E02B7" w:rsidRPr="007C6DA0" w:rsidRDefault="00DC5933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323</w:t>
            </w:r>
          </w:p>
        </w:tc>
        <w:tc>
          <w:tcPr>
            <w:tcW w:w="2271" w:type="dxa"/>
            <w:shd w:val="clear" w:color="auto" w:fill="E2EFD9" w:themeFill="accent6" w:themeFillTint="33"/>
          </w:tcPr>
          <w:p w14:paraId="638D43AB" w14:textId="595D45C5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Seminarium magisterskie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3D69F1EE" w14:textId="6A4A847C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dr J. Wysocki</w:t>
            </w:r>
          </w:p>
        </w:tc>
        <w:tc>
          <w:tcPr>
            <w:tcW w:w="796" w:type="dxa"/>
            <w:shd w:val="clear" w:color="auto" w:fill="E2EFD9" w:themeFill="accent6" w:themeFillTint="33"/>
          </w:tcPr>
          <w:p w14:paraId="24730623" w14:textId="47C974CB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</w:p>
        </w:tc>
        <w:tc>
          <w:tcPr>
            <w:tcW w:w="706" w:type="dxa"/>
            <w:shd w:val="clear" w:color="auto" w:fill="E2EFD9" w:themeFill="accent6" w:themeFillTint="33"/>
          </w:tcPr>
          <w:p w14:paraId="6BBF3BE9" w14:textId="7D9CBD53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E2EFD9" w:themeFill="accent6" w:themeFillTint="33"/>
          </w:tcPr>
          <w:p w14:paraId="226A59A0" w14:textId="35A166C7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1322" w:type="dxa"/>
            <w:shd w:val="clear" w:color="auto" w:fill="E2EFD9" w:themeFill="accent6" w:themeFillTint="33"/>
          </w:tcPr>
          <w:p w14:paraId="64FD0BE4" w14:textId="0B0EA3FA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6E02B7" w:rsidRPr="007C6DA0" w14:paraId="06E4AB4E" w14:textId="77777777" w:rsidTr="0086236B">
        <w:tc>
          <w:tcPr>
            <w:tcW w:w="1254" w:type="dxa"/>
            <w:shd w:val="clear" w:color="auto" w:fill="CCCCFF"/>
          </w:tcPr>
          <w:p w14:paraId="03990C87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218258E8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20998929" w14:textId="77777777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3D2FAB4F" w14:textId="6A7FA323" w:rsidR="006E02B7" w:rsidRPr="000B1ED2" w:rsidRDefault="006E02B7" w:rsidP="006E02B7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6CA4BA22" w14:textId="77777777" w:rsidR="006E02B7" w:rsidRPr="00831B72" w:rsidRDefault="006E02B7" w:rsidP="006E02B7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Wybrane problemy</w:t>
            </w:r>
          </w:p>
          <w:p w14:paraId="68CBBF20" w14:textId="06859354" w:rsidR="006E02B7" w:rsidRPr="00831B72" w:rsidRDefault="006E02B7" w:rsidP="006E02B7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edukacji ekologicznej</w:t>
            </w:r>
          </w:p>
        </w:tc>
        <w:tc>
          <w:tcPr>
            <w:tcW w:w="2430" w:type="dxa"/>
            <w:shd w:val="clear" w:color="auto" w:fill="CCCCFF"/>
          </w:tcPr>
          <w:p w14:paraId="6B702F20" w14:textId="4D71C36C" w:rsidR="006E02B7" w:rsidRPr="00831B72" w:rsidRDefault="006E02B7" w:rsidP="006E02B7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831B72">
              <w:rPr>
                <w:rFonts w:asciiTheme="minorHAnsi" w:hAnsiTheme="minorHAnsi" w:cstheme="minorHAnsi"/>
                <w:sz w:val="22"/>
                <w:szCs w:val="22"/>
              </w:rPr>
              <w:t xml:space="preserve">dr M. Klimski </w:t>
            </w:r>
          </w:p>
        </w:tc>
        <w:tc>
          <w:tcPr>
            <w:tcW w:w="796" w:type="dxa"/>
            <w:shd w:val="clear" w:color="auto" w:fill="CCCCFF"/>
          </w:tcPr>
          <w:p w14:paraId="49CCCC2B" w14:textId="2062F222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KW</w:t>
            </w:r>
          </w:p>
        </w:tc>
        <w:tc>
          <w:tcPr>
            <w:tcW w:w="706" w:type="dxa"/>
            <w:shd w:val="clear" w:color="auto" w:fill="CCCCFF"/>
          </w:tcPr>
          <w:p w14:paraId="50C17D0A" w14:textId="0EEFCB69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29E6C64B" w14:textId="77777777" w:rsidR="006E02B7" w:rsidRPr="000B1ED2" w:rsidRDefault="006E02B7" w:rsidP="006E02B7">
            <w:pPr>
              <w:rPr>
                <w:rFonts w:cstheme="minorHAnsi"/>
              </w:rPr>
            </w:pPr>
          </w:p>
        </w:tc>
        <w:tc>
          <w:tcPr>
            <w:tcW w:w="1322" w:type="dxa"/>
            <w:shd w:val="clear" w:color="auto" w:fill="CCCCFF"/>
          </w:tcPr>
          <w:p w14:paraId="15520709" w14:textId="77777777" w:rsidR="006E02B7" w:rsidRPr="000B1ED2" w:rsidRDefault="006E02B7" w:rsidP="006E02B7">
            <w:pPr>
              <w:rPr>
                <w:rFonts w:cstheme="minorHAnsi"/>
              </w:rPr>
            </w:pPr>
          </w:p>
        </w:tc>
      </w:tr>
      <w:tr w:rsidR="006E02B7" w:rsidRPr="007C6DA0" w14:paraId="011E6D54" w14:textId="77777777" w:rsidTr="0086236B">
        <w:tc>
          <w:tcPr>
            <w:tcW w:w="1254" w:type="dxa"/>
            <w:shd w:val="clear" w:color="auto" w:fill="CCCCFF"/>
          </w:tcPr>
          <w:p w14:paraId="6432228C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72642DF2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08439BFF" w14:textId="77777777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24C43B83" w14:textId="4BE49DB3" w:rsidR="006E02B7" w:rsidRPr="000B1ED2" w:rsidRDefault="006E02B7" w:rsidP="006E02B7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172BDB12" w14:textId="4654FA49" w:rsidR="006E02B7" w:rsidRPr="00831B72" w:rsidRDefault="006E02B7" w:rsidP="006E02B7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Rynek dzieł sztuki współczesnej</w:t>
            </w:r>
          </w:p>
        </w:tc>
        <w:tc>
          <w:tcPr>
            <w:tcW w:w="2430" w:type="dxa"/>
            <w:shd w:val="clear" w:color="auto" w:fill="CCCCFF"/>
          </w:tcPr>
          <w:p w14:paraId="08800A26" w14:textId="31947F54" w:rsidR="006E02B7" w:rsidRPr="00831B72" w:rsidRDefault="006E02B7" w:rsidP="006E02B7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831B72">
              <w:rPr>
                <w:rFonts w:asciiTheme="minorHAnsi" w:hAnsiTheme="minorHAnsi" w:cstheme="minorHAnsi"/>
                <w:sz w:val="22"/>
                <w:szCs w:val="22"/>
              </w:rPr>
              <w:t>dr M. Białonowska</w:t>
            </w:r>
          </w:p>
        </w:tc>
        <w:tc>
          <w:tcPr>
            <w:tcW w:w="796" w:type="dxa"/>
            <w:shd w:val="clear" w:color="auto" w:fill="CCCCFF"/>
          </w:tcPr>
          <w:p w14:paraId="331207A8" w14:textId="0841F388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ĆW</w:t>
            </w:r>
          </w:p>
        </w:tc>
        <w:tc>
          <w:tcPr>
            <w:tcW w:w="706" w:type="dxa"/>
            <w:shd w:val="clear" w:color="auto" w:fill="CCCCFF"/>
          </w:tcPr>
          <w:p w14:paraId="55BC862E" w14:textId="65285270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3C747DDC" w14:textId="56EF8F11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2</w:t>
            </w:r>
          </w:p>
        </w:tc>
        <w:tc>
          <w:tcPr>
            <w:tcW w:w="1322" w:type="dxa"/>
            <w:shd w:val="clear" w:color="auto" w:fill="CCCCFF"/>
          </w:tcPr>
          <w:p w14:paraId="5C0D3105" w14:textId="0B761D78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ZO</w:t>
            </w:r>
          </w:p>
        </w:tc>
      </w:tr>
      <w:tr w:rsidR="006E02B7" w:rsidRPr="007C6DA0" w14:paraId="628DD8F7" w14:textId="77777777" w:rsidTr="0086236B">
        <w:tc>
          <w:tcPr>
            <w:tcW w:w="1254" w:type="dxa"/>
            <w:shd w:val="clear" w:color="auto" w:fill="CCCCFF"/>
          </w:tcPr>
          <w:p w14:paraId="332849E7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2BA7F0FF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64D52473" w14:textId="77777777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5FE44A5C" w14:textId="7EE09156" w:rsidR="006E02B7" w:rsidRPr="000B1ED2" w:rsidRDefault="006E02B7" w:rsidP="006E02B7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5C4A9C0E" w14:textId="7F7FA110" w:rsidR="006E02B7" w:rsidRPr="00831B72" w:rsidRDefault="006E02B7" w:rsidP="006E02B7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Projektowanie i organizacja</w:t>
            </w:r>
          </w:p>
          <w:p w14:paraId="54058B8E" w14:textId="0D88F282" w:rsidR="006E02B7" w:rsidRPr="00831B72" w:rsidRDefault="006E02B7" w:rsidP="006E02B7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wystaw</w:t>
            </w:r>
          </w:p>
        </w:tc>
        <w:tc>
          <w:tcPr>
            <w:tcW w:w="2430" w:type="dxa"/>
            <w:shd w:val="clear" w:color="auto" w:fill="CCCCFF"/>
          </w:tcPr>
          <w:p w14:paraId="73C7A225" w14:textId="3CC2BB4F" w:rsidR="006E02B7" w:rsidRPr="00831B72" w:rsidRDefault="00701989" w:rsidP="006E02B7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onkurs</w:t>
            </w:r>
          </w:p>
        </w:tc>
        <w:tc>
          <w:tcPr>
            <w:tcW w:w="796" w:type="dxa"/>
            <w:shd w:val="clear" w:color="auto" w:fill="CCCCFF"/>
          </w:tcPr>
          <w:p w14:paraId="4CA4644B" w14:textId="55C9B447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ĆW</w:t>
            </w:r>
          </w:p>
        </w:tc>
        <w:tc>
          <w:tcPr>
            <w:tcW w:w="706" w:type="dxa"/>
            <w:shd w:val="clear" w:color="auto" w:fill="CCCCFF"/>
          </w:tcPr>
          <w:p w14:paraId="59A87F04" w14:textId="3615FCAF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301D9A44" w14:textId="4F0FD42B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3</w:t>
            </w:r>
          </w:p>
        </w:tc>
        <w:tc>
          <w:tcPr>
            <w:tcW w:w="1322" w:type="dxa"/>
            <w:shd w:val="clear" w:color="auto" w:fill="CCCCFF"/>
          </w:tcPr>
          <w:p w14:paraId="7AB3E60F" w14:textId="34044CF7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ZO</w:t>
            </w:r>
          </w:p>
        </w:tc>
      </w:tr>
      <w:tr w:rsidR="006E02B7" w:rsidRPr="007C6DA0" w14:paraId="4827AE68" w14:textId="77777777" w:rsidTr="0086236B">
        <w:tc>
          <w:tcPr>
            <w:tcW w:w="1254" w:type="dxa"/>
            <w:shd w:val="clear" w:color="auto" w:fill="CCCCFF"/>
          </w:tcPr>
          <w:p w14:paraId="31285A6A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74215ED5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3F4018C6" w14:textId="77777777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19034677" w14:textId="08348E5A" w:rsidR="006E02B7" w:rsidRPr="000B1ED2" w:rsidRDefault="006E02B7" w:rsidP="006E02B7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260F774D" w14:textId="77777777" w:rsidR="006E02B7" w:rsidRPr="00831B72" w:rsidRDefault="006E02B7" w:rsidP="006E02B7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Podstawy prawne ochrony</w:t>
            </w:r>
          </w:p>
          <w:p w14:paraId="3A608855" w14:textId="77777777" w:rsidR="006E02B7" w:rsidRPr="00831B72" w:rsidRDefault="006E02B7" w:rsidP="006E02B7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dziedzictwa kulturowego i</w:t>
            </w:r>
          </w:p>
          <w:p w14:paraId="2DB2F13D" w14:textId="245B0A09" w:rsidR="006E02B7" w:rsidRPr="00831B72" w:rsidRDefault="006E02B7" w:rsidP="006E02B7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środowiska</w:t>
            </w:r>
          </w:p>
        </w:tc>
        <w:tc>
          <w:tcPr>
            <w:tcW w:w="2430" w:type="dxa"/>
            <w:shd w:val="clear" w:color="auto" w:fill="CCCCFF"/>
          </w:tcPr>
          <w:p w14:paraId="44DD78DE" w14:textId="1FF410C0" w:rsidR="006E02B7" w:rsidRPr="00831B72" w:rsidRDefault="006E02B7" w:rsidP="006E02B7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831B72">
              <w:rPr>
                <w:rFonts w:asciiTheme="minorHAnsi" w:hAnsiTheme="minorHAnsi" w:cstheme="minorHAnsi"/>
                <w:sz w:val="22"/>
                <w:szCs w:val="22"/>
              </w:rPr>
              <w:t xml:space="preserve">dr </w:t>
            </w:r>
            <w:r w:rsidRPr="00831B7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Barbara </w:t>
            </w:r>
            <w:proofErr w:type="spellStart"/>
            <w:r w:rsidRPr="00831B72">
              <w:rPr>
                <w:rFonts w:ascii="Calibri" w:hAnsi="Calibri" w:cs="Calibri"/>
                <w:color w:val="000000"/>
                <w:sz w:val="22"/>
                <w:szCs w:val="22"/>
              </w:rPr>
              <w:t>Kałdon</w:t>
            </w:r>
            <w:proofErr w:type="spellEnd"/>
          </w:p>
        </w:tc>
        <w:tc>
          <w:tcPr>
            <w:tcW w:w="796" w:type="dxa"/>
            <w:shd w:val="clear" w:color="auto" w:fill="CCCCFF"/>
          </w:tcPr>
          <w:p w14:paraId="7F72AFF7" w14:textId="4817B182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KW</w:t>
            </w:r>
          </w:p>
        </w:tc>
        <w:tc>
          <w:tcPr>
            <w:tcW w:w="706" w:type="dxa"/>
            <w:shd w:val="clear" w:color="auto" w:fill="CCCCFF"/>
          </w:tcPr>
          <w:p w14:paraId="6DD59655" w14:textId="480B1F5F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35F5219B" w14:textId="5001B433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2</w:t>
            </w:r>
          </w:p>
        </w:tc>
        <w:tc>
          <w:tcPr>
            <w:tcW w:w="1322" w:type="dxa"/>
            <w:shd w:val="clear" w:color="auto" w:fill="CCCCFF"/>
          </w:tcPr>
          <w:p w14:paraId="18171259" w14:textId="605808ED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ZO</w:t>
            </w:r>
          </w:p>
        </w:tc>
      </w:tr>
      <w:tr w:rsidR="006E02B7" w:rsidRPr="007C6DA0" w14:paraId="3B4270F4" w14:textId="77777777" w:rsidTr="0086236B">
        <w:tc>
          <w:tcPr>
            <w:tcW w:w="1254" w:type="dxa"/>
            <w:shd w:val="clear" w:color="auto" w:fill="CCCCFF"/>
          </w:tcPr>
          <w:p w14:paraId="6F8C0796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6A0BEC37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6671FB61" w14:textId="77777777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3DC5ACAD" w14:textId="6345BAC8" w:rsidR="006E02B7" w:rsidRPr="000B1ED2" w:rsidRDefault="006E02B7" w:rsidP="006E02B7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59FD1C9C" w14:textId="77777777" w:rsidR="006E02B7" w:rsidRPr="00831B72" w:rsidRDefault="006E02B7" w:rsidP="006E02B7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Bezpieczeństwo i ochrona</w:t>
            </w:r>
          </w:p>
          <w:p w14:paraId="637E4D06" w14:textId="5E3F7605" w:rsidR="006E02B7" w:rsidRPr="00831B72" w:rsidRDefault="006E02B7" w:rsidP="006E02B7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zbiorów</w:t>
            </w:r>
          </w:p>
        </w:tc>
        <w:tc>
          <w:tcPr>
            <w:tcW w:w="2430" w:type="dxa"/>
            <w:shd w:val="clear" w:color="auto" w:fill="CCCCFF"/>
          </w:tcPr>
          <w:p w14:paraId="7F5DD9C2" w14:textId="6291F5B0" w:rsidR="006E02B7" w:rsidRPr="00831B72" w:rsidRDefault="006E02B7" w:rsidP="006E02B7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831B72">
              <w:rPr>
                <w:rFonts w:asciiTheme="minorHAnsi" w:hAnsiTheme="minorHAnsi" w:cstheme="minorHAnsi"/>
                <w:sz w:val="22"/>
                <w:szCs w:val="22"/>
              </w:rPr>
              <w:t>inż. K. Osiewicz</w:t>
            </w:r>
          </w:p>
        </w:tc>
        <w:tc>
          <w:tcPr>
            <w:tcW w:w="796" w:type="dxa"/>
            <w:shd w:val="clear" w:color="auto" w:fill="CCCCFF"/>
          </w:tcPr>
          <w:p w14:paraId="4E77EDF9" w14:textId="3F31F53F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KW</w:t>
            </w:r>
          </w:p>
        </w:tc>
        <w:tc>
          <w:tcPr>
            <w:tcW w:w="706" w:type="dxa"/>
            <w:shd w:val="clear" w:color="auto" w:fill="CCCCFF"/>
          </w:tcPr>
          <w:p w14:paraId="69F14518" w14:textId="7A9A4474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67F4892D" w14:textId="0B411CCA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2</w:t>
            </w:r>
          </w:p>
        </w:tc>
        <w:tc>
          <w:tcPr>
            <w:tcW w:w="1322" w:type="dxa"/>
            <w:shd w:val="clear" w:color="auto" w:fill="CCCCFF"/>
          </w:tcPr>
          <w:p w14:paraId="2B3F6CEC" w14:textId="28C08270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ZO</w:t>
            </w:r>
          </w:p>
        </w:tc>
      </w:tr>
      <w:tr w:rsidR="006E02B7" w:rsidRPr="007C6DA0" w14:paraId="050FC2AD" w14:textId="77777777" w:rsidTr="0086236B">
        <w:tc>
          <w:tcPr>
            <w:tcW w:w="1254" w:type="dxa"/>
            <w:shd w:val="clear" w:color="auto" w:fill="CCCCFF"/>
          </w:tcPr>
          <w:p w14:paraId="580AC098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2F8B651B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11B28724" w14:textId="77777777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08F72AC0" w14:textId="051B6B51" w:rsidR="006E02B7" w:rsidRPr="000B1ED2" w:rsidRDefault="006E02B7" w:rsidP="006E02B7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0D2FC3D9" w14:textId="72520AAA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Metody geofizyczne w badaniach dziedzictwa kulturowego</w:t>
            </w:r>
          </w:p>
        </w:tc>
        <w:tc>
          <w:tcPr>
            <w:tcW w:w="2430" w:type="dxa"/>
            <w:shd w:val="clear" w:color="auto" w:fill="CCCCFF"/>
          </w:tcPr>
          <w:p w14:paraId="7C7902DE" w14:textId="66C170BC" w:rsidR="006E02B7" w:rsidRPr="000B1ED2" w:rsidRDefault="006E02B7" w:rsidP="006E02B7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0B1ED2">
              <w:rPr>
                <w:rFonts w:asciiTheme="minorHAnsi" w:hAnsiTheme="minorHAnsi" w:cstheme="minorHAnsi"/>
                <w:sz w:val="22"/>
                <w:szCs w:val="22"/>
              </w:rPr>
              <w:t>dr K. Rabiega</w:t>
            </w:r>
          </w:p>
        </w:tc>
        <w:tc>
          <w:tcPr>
            <w:tcW w:w="796" w:type="dxa"/>
            <w:shd w:val="clear" w:color="auto" w:fill="CCCCFF"/>
          </w:tcPr>
          <w:p w14:paraId="496FF0D7" w14:textId="3B547D7F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ĆW</w:t>
            </w:r>
          </w:p>
        </w:tc>
        <w:tc>
          <w:tcPr>
            <w:tcW w:w="706" w:type="dxa"/>
            <w:shd w:val="clear" w:color="auto" w:fill="CCCCFF"/>
          </w:tcPr>
          <w:p w14:paraId="66773B0D" w14:textId="335F43EF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07213E7D" w14:textId="68BDF6A6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2</w:t>
            </w:r>
          </w:p>
        </w:tc>
        <w:tc>
          <w:tcPr>
            <w:tcW w:w="1322" w:type="dxa"/>
            <w:shd w:val="clear" w:color="auto" w:fill="CCCCFF"/>
          </w:tcPr>
          <w:p w14:paraId="2166EFF1" w14:textId="17A58F6D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ZO</w:t>
            </w:r>
          </w:p>
        </w:tc>
      </w:tr>
      <w:tr w:rsidR="006E02B7" w:rsidRPr="007C6DA0" w14:paraId="289D4A02" w14:textId="77777777" w:rsidTr="0086236B">
        <w:tc>
          <w:tcPr>
            <w:tcW w:w="1254" w:type="dxa"/>
            <w:shd w:val="clear" w:color="auto" w:fill="CCCCFF"/>
          </w:tcPr>
          <w:p w14:paraId="1A529170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6CA22BA2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2470DDAA" w14:textId="77777777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18F48752" w14:textId="3A50DBA4" w:rsidR="006E02B7" w:rsidRPr="000B1ED2" w:rsidRDefault="006E02B7" w:rsidP="006E02B7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77F80FFB" w14:textId="7DA3DDB2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Metody i techniki negocjacji</w:t>
            </w:r>
          </w:p>
        </w:tc>
        <w:tc>
          <w:tcPr>
            <w:tcW w:w="2430" w:type="dxa"/>
            <w:shd w:val="clear" w:color="auto" w:fill="CCCCFF"/>
          </w:tcPr>
          <w:p w14:paraId="0289FD0F" w14:textId="790EBEA9" w:rsidR="006E02B7" w:rsidRPr="00831B72" w:rsidRDefault="006E02B7" w:rsidP="006E02B7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831B72">
              <w:rPr>
                <w:rFonts w:asciiTheme="minorHAnsi" w:hAnsiTheme="minorHAnsi" w:cstheme="minorHAnsi"/>
                <w:sz w:val="22"/>
                <w:szCs w:val="22"/>
              </w:rPr>
              <w:t>dr A. Linek</w:t>
            </w:r>
          </w:p>
        </w:tc>
        <w:tc>
          <w:tcPr>
            <w:tcW w:w="796" w:type="dxa"/>
            <w:shd w:val="clear" w:color="auto" w:fill="CCCCFF"/>
          </w:tcPr>
          <w:p w14:paraId="02BDD915" w14:textId="45B560CA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W</w:t>
            </w:r>
          </w:p>
        </w:tc>
        <w:tc>
          <w:tcPr>
            <w:tcW w:w="706" w:type="dxa"/>
            <w:shd w:val="clear" w:color="auto" w:fill="CCCCFF"/>
          </w:tcPr>
          <w:p w14:paraId="483DA9B0" w14:textId="5A4F07EA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00A3921D" w14:textId="24EF7061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2</w:t>
            </w:r>
          </w:p>
        </w:tc>
        <w:tc>
          <w:tcPr>
            <w:tcW w:w="1322" w:type="dxa"/>
            <w:shd w:val="clear" w:color="auto" w:fill="CCCCFF"/>
          </w:tcPr>
          <w:p w14:paraId="1E2911D1" w14:textId="10B700F3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E</w:t>
            </w:r>
          </w:p>
        </w:tc>
      </w:tr>
      <w:tr w:rsidR="006E02B7" w:rsidRPr="007C6DA0" w14:paraId="55A171A0" w14:textId="77777777" w:rsidTr="0086236B">
        <w:tc>
          <w:tcPr>
            <w:tcW w:w="1254" w:type="dxa"/>
            <w:shd w:val="clear" w:color="auto" w:fill="CCCCFF"/>
          </w:tcPr>
          <w:p w14:paraId="02418CCD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27C344CE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09334C63" w14:textId="77777777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10062944" w14:textId="4B06EC88" w:rsidR="006E02B7" w:rsidRPr="000B1ED2" w:rsidRDefault="006E02B7" w:rsidP="006E02B7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39EAC5C5" w14:textId="77777777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Socjologia społeczności</w:t>
            </w:r>
          </w:p>
          <w:p w14:paraId="5769CB20" w14:textId="7EB1F366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lokalnych</w:t>
            </w:r>
          </w:p>
        </w:tc>
        <w:tc>
          <w:tcPr>
            <w:tcW w:w="2430" w:type="dxa"/>
            <w:shd w:val="clear" w:color="auto" w:fill="CCCCFF"/>
          </w:tcPr>
          <w:p w14:paraId="10A27806" w14:textId="3336E6CB" w:rsidR="006E02B7" w:rsidRPr="00831B72" w:rsidRDefault="006E02B7" w:rsidP="006E02B7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831B72">
              <w:rPr>
                <w:rFonts w:asciiTheme="minorHAnsi" w:hAnsiTheme="minorHAnsi" w:cstheme="minorHAnsi"/>
                <w:sz w:val="22"/>
                <w:szCs w:val="22"/>
              </w:rPr>
              <w:t>dr A. Wołk</w:t>
            </w:r>
          </w:p>
        </w:tc>
        <w:tc>
          <w:tcPr>
            <w:tcW w:w="796" w:type="dxa"/>
            <w:shd w:val="clear" w:color="auto" w:fill="CCCCFF"/>
          </w:tcPr>
          <w:p w14:paraId="43E33926" w14:textId="34F728DE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KW</w:t>
            </w:r>
          </w:p>
        </w:tc>
        <w:tc>
          <w:tcPr>
            <w:tcW w:w="706" w:type="dxa"/>
            <w:shd w:val="clear" w:color="auto" w:fill="CCCCFF"/>
          </w:tcPr>
          <w:p w14:paraId="7F143EC4" w14:textId="08E7A212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46B8EED9" w14:textId="394142B7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3</w:t>
            </w:r>
          </w:p>
        </w:tc>
        <w:tc>
          <w:tcPr>
            <w:tcW w:w="1322" w:type="dxa"/>
            <w:shd w:val="clear" w:color="auto" w:fill="CCCCFF"/>
          </w:tcPr>
          <w:p w14:paraId="3FAFC83C" w14:textId="4F35A814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ZO</w:t>
            </w:r>
          </w:p>
        </w:tc>
      </w:tr>
      <w:tr w:rsidR="006E02B7" w:rsidRPr="007C6DA0" w14:paraId="2BDA7ED6" w14:textId="77777777" w:rsidTr="0086236B">
        <w:tc>
          <w:tcPr>
            <w:tcW w:w="1254" w:type="dxa"/>
            <w:shd w:val="clear" w:color="auto" w:fill="CCCCFF"/>
          </w:tcPr>
          <w:p w14:paraId="2C26D491" w14:textId="59AB5214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68B579DE" w14:textId="52C7DA7B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15112686" w14:textId="162D3F32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grupa 1</w:t>
            </w:r>
          </w:p>
        </w:tc>
        <w:tc>
          <w:tcPr>
            <w:tcW w:w="1390" w:type="dxa"/>
            <w:shd w:val="clear" w:color="auto" w:fill="CCCCFF"/>
          </w:tcPr>
          <w:p w14:paraId="4DFF933C" w14:textId="085E9969" w:rsidR="006E02B7" w:rsidRDefault="006E02B7" w:rsidP="006E02B7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60C0333F" w14:textId="436BA202" w:rsidR="006E02B7" w:rsidRPr="00FF76EB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eminarium magisterskie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2430" w:type="dxa"/>
            <w:shd w:val="clear" w:color="auto" w:fill="CCCCFF"/>
          </w:tcPr>
          <w:p w14:paraId="487AD88B" w14:textId="1332FF85" w:rsidR="006E02B7" w:rsidRPr="00831B72" w:rsidRDefault="006E02B7" w:rsidP="006E02B7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831B72">
              <w:rPr>
                <w:rFonts w:asciiTheme="minorHAnsi" w:hAnsiTheme="minorHAnsi" w:cstheme="minorHAnsi"/>
                <w:sz w:val="22"/>
                <w:szCs w:val="22"/>
              </w:rPr>
              <w:t>prof. Z. Kobyliński</w:t>
            </w:r>
          </w:p>
        </w:tc>
        <w:tc>
          <w:tcPr>
            <w:tcW w:w="796" w:type="dxa"/>
            <w:shd w:val="clear" w:color="auto" w:fill="CCCCFF"/>
          </w:tcPr>
          <w:p w14:paraId="2BD2327A" w14:textId="26814E29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</w:t>
            </w:r>
          </w:p>
        </w:tc>
        <w:tc>
          <w:tcPr>
            <w:tcW w:w="706" w:type="dxa"/>
            <w:shd w:val="clear" w:color="auto" w:fill="CCCCFF"/>
          </w:tcPr>
          <w:p w14:paraId="39E72DF7" w14:textId="49A04140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74DB26AF" w14:textId="20348647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1322" w:type="dxa"/>
            <w:shd w:val="clear" w:color="auto" w:fill="CCCCFF"/>
          </w:tcPr>
          <w:p w14:paraId="1667EC22" w14:textId="680654E9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ZO</w:t>
            </w:r>
          </w:p>
        </w:tc>
      </w:tr>
      <w:tr w:rsidR="006E02B7" w:rsidRPr="007C6DA0" w14:paraId="3E149E88" w14:textId="77777777" w:rsidTr="0086236B">
        <w:tc>
          <w:tcPr>
            <w:tcW w:w="1254" w:type="dxa"/>
            <w:shd w:val="clear" w:color="auto" w:fill="CCCCFF"/>
          </w:tcPr>
          <w:p w14:paraId="675687F1" w14:textId="4E883021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7DAA071B" w14:textId="3278790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7EDF9FD9" w14:textId="10F08361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grupa 2</w:t>
            </w:r>
          </w:p>
        </w:tc>
        <w:tc>
          <w:tcPr>
            <w:tcW w:w="1390" w:type="dxa"/>
            <w:shd w:val="clear" w:color="auto" w:fill="CCCCFF"/>
          </w:tcPr>
          <w:p w14:paraId="64045093" w14:textId="30300EBD" w:rsidR="006E02B7" w:rsidRDefault="006E02B7" w:rsidP="006E02B7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14940447" w14:textId="1C5184D3" w:rsidR="006E02B7" w:rsidRPr="00FF76EB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Seminarium magisterskie</w:t>
            </w:r>
          </w:p>
        </w:tc>
        <w:tc>
          <w:tcPr>
            <w:tcW w:w="2430" w:type="dxa"/>
            <w:shd w:val="clear" w:color="auto" w:fill="CCCCFF"/>
          </w:tcPr>
          <w:p w14:paraId="0D74C85A" w14:textId="7E614B38" w:rsidR="006E02B7" w:rsidRPr="00831B72" w:rsidRDefault="006E02B7" w:rsidP="006E02B7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831B72">
              <w:rPr>
                <w:rFonts w:asciiTheme="minorHAnsi" w:hAnsiTheme="minorHAnsi" w:cstheme="minorHAnsi"/>
                <w:sz w:val="22"/>
                <w:szCs w:val="22"/>
              </w:rPr>
              <w:t>dr J. Wysocki</w:t>
            </w:r>
          </w:p>
        </w:tc>
        <w:tc>
          <w:tcPr>
            <w:tcW w:w="796" w:type="dxa"/>
            <w:shd w:val="clear" w:color="auto" w:fill="CCCCFF"/>
          </w:tcPr>
          <w:p w14:paraId="5436CCC8" w14:textId="758FA8DD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</w:p>
        </w:tc>
        <w:tc>
          <w:tcPr>
            <w:tcW w:w="706" w:type="dxa"/>
            <w:shd w:val="clear" w:color="auto" w:fill="CCCCFF"/>
          </w:tcPr>
          <w:p w14:paraId="555AF550" w14:textId="234E1A80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1D81E40B" w14:textId="3E235436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1322" w:type="dxa"/>
            <w:shd w:val="clear" w:color="auto" w:fill="CCCCFF"/>
          </w:tcPr>
          <w:p w14:paraId="1B1635A4" w14:textId="7CDEBF61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6E02B7" w:rsidRPr="007C6DA0" w14:paraId="46CEE905" w14:textId="77777777" w:rsidTr="0086236B">
        <w:tc>
          <w:tcPr>
            <w:tcW w:w="1254" w:type="dxa"/>
            <w:shd w:val="clear" w:color="auto" w:fill="CCCCFF"/>
          </w:tcPr>
          <w:p w14:paraId="12CCF22D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5B73553A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5C8614D5" w14:textId="77777777" w:rsidR="006E02B7" w:rsidRPr="00983022" w:rsidRDefault="006E02B7" w:rsidP="006E02B7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grupa 3</w:t>
            </w:r>
          </w:p>
          <w:p w14:paraId="72998AB4" w14:textId="77777777" w:rsidR="006E02B7" w:rsidRPr="00983022" w:rsidRDefault="006E02B7" w:rsidP="006E02B7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076B062B" w14:textId="1EDA0B78" w:rsidR="006E02B7" w:rsidRPr="00983022" w:rsidRDefault="006E02B7" w:rsidP="006E02B7">
            <w:pPr>
              <w:rPr>
                <w:rFonts w:cstheme="minorHAnsi"/>
              </w:rPr>
            </w:pPr>
            <w:proofErr w:type="spellStart"/>
            <w:r w:rsidRPr="00983022">
              <w:rPr>
                <w:rFonts w:cstheme="minorHAnsi"/>
              </w:rPr>
              <w:t>sem</w:t>
            </w:r>
            <w:proofErr w:type="spellEnd"/>
            <w:r w:rsidRPr="00983022"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2FD84CF4" w14:textId="2DF6B723" w:rsidR="006E02B7" w:rsidRPr="00983022" w:rsidRDefault="006E02B7" w:rsidP="006E02B7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Seminarium magisterskie</w:t>
            </w:r>
          </w:p>
        </w:tc>
        <w:tc>
          <w:tcPr>
            <w:tcW w:w="2430" w:type="dxa"/>
            <w:shd w:val="clear" w:color="auto" w:fill="CCCCFF"/>
          </w:tcPr>
          <w:p w14:paraId="180D025D" w14:textId="6CDC8A8F" w:rsidR="006E02B7" w:rsidRPr="00831B72" w:rsidRDefault="006E02B7" w:rsidP="006E02B7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831B72">
              <w:rPr>
                <w:rFonts w:asciiTheme="minorHAnsi" w:hAnsiTheme="minorHAnsi" w:cstheme="minorHAnsi"/>
                <w:sz w:val="22"/>
                <w:szCs w:val="22"/>
              </w:rPr>
              <w:t>prof. K. Chrudzimska-Uhera</w:t>
            </w:r>
          </w:p>
        </w:tc>
        <w:tc>
          <w:tcPr>
            <w:tcW w:w="796" w:type="dxa"/>
            <w:shd w:val="clear" w:color="auto" w:fill="CCCCFF"/>
          </w:tcPr>
          <w:p w14:paraId="46205578" w14:textId="63BC8FC6" w:rsidR="006E02B7" w:rsidRPr="00983022" w:rsidRDefault="006E02B7" w:rsidP="006E02B7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S</w:t>
            </w:r>
          </w:p>
        </w:tc>
        <w:tc>
          <w:tcPr>
            <w:tcW w:w="706" w:type="dxa"/>
            <w:shd w:val="clear" w:color="auto" w:fill="CCCCFF"/>
          </w:tcPr>
          <w:p w14:paraId="617BB276" w14:textId="53E49AA3" w:rsidR="006E02B7" w:rsidRPr="00983022" w:rsidRDefault="006E02B7" w:rsidP="006E02B7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617A38D9" w14:textId="57C02B84" w:rsidR="006E02B7" w:rsidRPr="00983022" w:rsidRDefault="006E02B7" w:rsidP="006E02B7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8</w:t>
            </w:r>
          </w:p>
        </w:tc>
        <w:tc>
          <w:tcPr>
            <w:tcW w:w="1322" w:type="dxa"/>
            <w:shd w:val="clear" w:color="auto" w:fill="CCCCFF"/>
          </w:tcPr>
          <w:p w14:paraId="28E3D0D3" w14:textId="09AEC722" w:rsidR="006E02B7" w:rsidRPr="00983022" w:rsidRDefault="006E02B7" w:rsidP="006E02B7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ZO</w:t>
            </w:r>
          </w:p>
        </w:tc>
      </w:tr>
      <w:tr w:rsidR="006E02B7" w:rsidRPr="007C6DA0" w14:paraId="5A2740C7" w14:textId="77777777" w:rsidTr="004560C2">
        <w:tc>
          <w:tcPr>
            <w:tcW w:w="1254" w:type="dxa"/>
            <w:shd w:val="clear" w:color="auto" w:fill="EDEDED" w:themeFill="accent3" w:themeFillTint="33"/>
          </w:tcPr>
          <w:p w14:paraId="4B9AE8D9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DEDED" w:themeFill="accent3" w:themeFillTint="33"/>
          </w:tcPr>
          <w:p w14:paraId="10E39B96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EDEDED" w:themeFill="accent3" w:themeFillTint="33"/>
          </w:tcPr>
          <w:p w14:paraId="06D4794D" w14:textId="77777777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EDEDED" w:themeFill="accent3" w:themeFillTint="33"/>
          </w:tcPr>
          <w:p w14:paraId="203E2E1B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2271" w:type="dxa"/>
            <w:shd w:val="clear" w:color="auto" w:fill="EDEDED" w:themeFill="accent3" w:themeFillTint="33"/>
          </w:tcPr>
          <w:p w14:paraId="0C7B7EF4" w14:textId="71CC27E1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Praktyki w instytucji kultury (</w:t>
            </w: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)</w:t>
            </w:r>
          </w:p>
        </w:tc>
        <w:tc>
          <w:tcPr>
            <w:tcW w:w="2430" w:type="dxa"/>
            <w:shd w:val="clear" w:color="auto" w:fill="EDEDED" w:themeFill="accent3" w:themeFillTint="33"/>
          </w:tcPr>
          <w:p w14:paraId="78C21281" w14:textId="35F6C7FE" w:rsidR="006E02B7" w:rsidRPr="007C6DA0" w:rsidRDefault="006E02B7" w:rsidP="006E02B7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r J. Wysocki</w:t>
            </w:r>
          </w:p>
        </w:tc>
        <w:tc>
          <w:tcPr>
            <w:tcW w:w="796" w:type="dxa"/>
            <w:shd w:val="clear" w:color="auto" w:fill="EDEDED" w:themeFill="accent3" w:themeFillTint="33"/>
          </w:tcPr>
          <w:p w14:paraId="484CE416" w14:textId="77777777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706" w:type="dxa"/>
            <w:shd w:val="clear" w:color="auto" w:fill="EDEDED" w:themeFill="accent3" w:themeFillTint="33"/>
          </w:tcPr>
          <w:p w14:paraId="48D6F855" w14:textId="57632633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EDEDED" w:themeFill="accent3" w:themeFillTint="33"/>
          </w:tcPr>
          <w:p w14:paraId="7A01B4A2" w14:textId="11BD64F2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322" w:type="dxa"/>
            <w:shd w:val="clear" w:color="auto" w:fill="EDEDED" w:themeFill="accent3" w:themeFillTint="33"/>
          </w:tcPr>
          <w:p w14:paraId="2E7BB04D" w14:textId="77777777" w:rsidR="006E02B7" w:rsidRDefault="006E02B7" w:rsidP="006E02B7">
            <w:pPr>
              <w:rPr>
                <w:rFonts w:cstheme="minorHAnsi"/>
              </w:rPr>
            </w:pPr>
          </w:p>
        </w:tc>
      </w:tr>
      <w:tr w:rsidR="006E02B7" w:rsidRPr="007C6DA0" w14:paraId="58C7DD7F" w14:textId="77777777" w:rsidTr="004560C2">
        <w:tc>
          <w:tcPr>
            <w:tcW w:w="1254" w:type="dxa"/>
            <w:shd w:val="clear" w:color="auto" w:fill="EDEDED" w:themeFill="accent3" w:themeFillTint="33"/>
          </w:tcPr>
          <w:p w14:paraId="50FFE6BE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DEDED" w:themeFill="accent3" w:themeFillTint="33"/>
          </w:tcPr>
          <w:p w14:paraId="0443DEEB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EDEDED" w:themeFill="accent3" w:themeFillTint="33"/>
          </w:tcPr>
          <w:p w14:paraId="3ACB9352" w14:textId="77777777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EDEDED" w:themeFill="accent3" w:themeFillTint="33"/>
          </w:tcPr>
          <w:p w14:paraId="2EDF823D" w14:textId="77777777" w:rsidR="006E02B7" w:rsidRPr="007C6DA0" w:rsidRDefault="006E02B7" w:rsidP="006E02B7">
            <w:pPr>
              <w:rPr>
                <w:rFonts w:cstheme="minorHAnsi"/>
              </w:rPr>
            </w:pPr>
          </w:p>
        </w:tc>
        <w:tc>
          <w:tcPr>
            <w:tcW w:w="2271" w:type="dxa"/>
            <w:shd w:val="clear" w:color="auto" w:fill="EDEDED" w:themeFill="accent3" w:themeFillTint="33"/>
          </w:tcPr>
          <w:p w14:paraId="4F9422A5" w14:textId="792DA4E7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Praktyki: objazd naukowy (</w:t>
            </w: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)</w:t>
            </w:r>
          </w:p>
        </w:tc>
        <w:tc>
          <w:tcPr>
            <w:tcW w:w="2430" w:type="dxa"/>
            <w:shd w:val="clear" w:color="auto" w:fill="EDEDED" w:themeFill="accent3" w:themeFillTint="33"/>
          </w:tcPr>
          <w:p w14:paraId="5C700392" w14:textId="77777777" w:rsidR="006E02B7" w:rsidRDefault="006E02B7" w:rsidP="006E02B7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dr J. Wysocki, </w:t>
            </w:r>
          </w:p>
          <w:p w14:paraId="0101EE89" w14:textId="2A64146B" w:rsidR="006E02B7" w:rsidRDefault="006E02B7" w:rsidP="006E02B7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r M. Żurek</w:t>
            </w:r>
          </w:p>
        </w:tc>
        <w:tc>
          <w:tcPr>
            <w:tcW w:w="796" w:type="dxa"/>
            <w:shd w:val="clear" w:color="auto" w:fill="EDEDED" w:themeFill="accent3" w:themeFillTint="33"/>
          </w:tcPr>
          <w:p w14:paraId="4228A209" w14:textId="77777777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706" w:type="dxa"/>
            <w:shd w:val="clear" w:color="auto" w:fill="EDEDED" w:themeFill="accent3" w:themeFillTint="33"/>
          </w:tcPr>
          <w:p w14:paraId="2BDD09D0" w14:textId="5045CDF2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EDEDED" w:themeFill="accent3" w:themeFillTint="33"/>
          </w:tcPr>
          <w:p w14:paraId="59CE4DFF" w14:textId="20FA8D3D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322" w:type="dxa"/>
            <w:shd w:val="clear" w:color="auto" w:fill="EDEDED" w:themeFill="accent3" w:themeFillTint="33"/>
          </w:tcPr>
          <w:p w14:paraId="5A931CE2" w14:textId="77777777" w:rsidR="006E02B7" w:rsidRDefault="006E02B7" w:rsidP="006E02B7">
            <w:pPr>
              <w:rPr>
                <w:rFonts w:cstheme="minorHAnsi"/>
              </w:rPr>
            </w:pPr>
          </w:p>
        </w:tc>
      </w:tr>
      <w:tr w:rsidR="00657D40" w:rsidRPr="007C6DA0" w14:paraId="64830080" w14:textId="77777777" w:rsidTr="00657D40">
        <w:tc>
          <w:tcPr>
            <w:tcW w:w="1254" w:type="dxa"/>
            <w:shd w:val="clear" w:color="auto" w:fill="D0CECE" w:themeFill="background2" w:themeFillShade="E6"/>
          </w:tcPr>
          <w:p w14:paraId="05901D34" w14:textId="77777777" w:rsidR="00657D40" w:rsidRPr="007C6DA0" w:rsidRDefault="00657D40" w:rsidP="00657D40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D0CECE" w:themeFill="background2" w:themeFillShade="E6"/>
          </w:tcPr>
          <w:p w14:paraId="04BCF803" w14:textId="77777777" w:rsidR="00657D40" w:rsidRPr="007C6DA0" w:rsidRDefault="00657D40" w:rsidP="00657D40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D0CECE" w:themeFill="background2" w:themeFillShade="E6"/>
          </w:tcPr>
          <w:p w14:paraId="60832D55" w14:textId="02842565" w:rsidR="00657D40" w:rsidRPr="007C6DA0" w:rsidRDefault="00657D40" w:rsidP="00657D40">
            <w:pPr>
              <w:rPr>
                <w:rFonts w:cstheme="minorHAnsi"/>
              </w:rPr>
            </w:pPr>
            <w:r w:rsidRPr="00657D40">
              <w:rPr>
                <w:rFonts w:cstheme="minorHAnsi"/>
              </w:rPr>
              <w:t>I-II rok</w:t>
            </w:r>
          </w:p>
        </w:tc>
        <w:tc>
          <w:tcPr>
            <w:tcW w:w="1390" w:type="dxa"/>
            <w:shd w:val="clear" w:color="auto" w:fill="D0CECE" w:themeFill="background2" w:themeFillShade="E6"/>
          </w:tcPr>
          <w:p w14:paraId="236EF018" w14:textId="77777777" w:rsidR="00657D40" w:rsidRPr="007C6DA0" w:rsidRDefault="00657D40" w:rsidP="00657D40">
            <w:pPr>
              <w:rPr>
                <w:rFonts w:cstheme="minorHAnsi"/>
              </w:rPr>
            </w:pPr>
          </w:p>
        </w:tc>
        <w:tc>
          <w:tcPr>
            <w:tcW w:w="6203" w:type="dxa"/>
            <w:gridSpan w:val="4"/>
            <w:shd w:val="clear" w:color="auto" w:fill="D0CECE" w:themeFill="background2" w:themeFillShade="E6"/>
          </w:tcPr>
          <w:p w14:paraId="71FD96DE" w14:textId="0BACA4B1" w:rsidR="00657D40" w:rsidRPr="00657D40" w:rsidRDefault="00657D40" w:rsidP="00657D40">
            <w:pPr>
              <w:rPr>
                <w:rFonts w:cstheme="minorHAnsi"/>
              </w:rPr>
            </w:pPr>
            <w:r w:rsidRPr="00657D40">
              <w:rPr>
                <w:rFonts w:cstheme="minorHAnsi"/>
              </w:rPr>
              <w:t>Wykład monograficzny z oferty zajęć na kierunkach archeologia, historia sztuki, socjologia, zgodnie z planami zajęć</w:t>
            </w:r>
          </w:p>
        </w:tc>
        <w:tc>
          <w:tcPr>
            <w:tcW w:w="1223" w:type="dxa"/>
            <w:shd w:val="clear" w:color="auto" w:fill="D0CECE" w:themeFill="background2" w:themeFillShade="E6"/>
          </w:tcPr>
          <w:p w14:paraId="2891ADCC" w14:textId="537CF5FA" w:rsidR="00657D40" w:rsidRPr="00657D40" w:rsidRDefault="00657D40" w:rsidP="00657D40">
            <w:pPr>
              <w:rPr>
                <w:rFonts w:cstheme="minorHAnsi"/>
              </w:rPr>
            </w:pPr>
            <w:r w:rsidRPr="00657D40">
              <w:rPr>
                <w:rFonts w:cstheme="minorHAnsi"/>
              </w:rPr>
              <w:t>12 (I-II rok)</w:t>
            </w:r>
          </w:p>
        </w:tc>
        <w:tc>
          <w:tcPr>
            <w:tcW w:w="1322" w:type="dxa"/>
            <w:shd w:val="clear" w:color="auto" w:fill="D0CECE" w:themeFill="background2" w:themeFillShade="E6"/>
          </w:tcPr>
          <w:p w14:paraId="77C53B5B" w14:textId="77777777" w:rsidR="00657D40" w:rsidRPr="00657D40" w:rsidRDefault="00657D40" w:rsidP="00657D40">
            <w:pPr>
              <w:rPr>
                <w:rFonts w:cstheme="minorHAnsi"/>
              </w:rPr>
            </w:pPr>
            <w:r w:rsidRPr="00657D40">
              <w:rPr>
                <w:rFonts w:cstheme="minorHAnsi"/>
              </w:rPr>
              <w:t>E/ZO</w:t>
            </w:r>
          </w:p>
        </w:tc>
      </w:tr>
    </w:tbl>
    <w:p w14:paraId="1D60246C" w14:textId="77777777" w:rsidR="004F3D1F" w:rsidRPr="007C6DA0" w:rsidRDefault="004F3D1F" w:rsidP="007E3FB8">
      <w:pPr>
        <w:rPr>
          <w:rFonts w:cstheme="minorHAns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00"/>
        <w:gridCol w:w="1333"/>
        <w:gridCol w:w="1344"/>
        <w:gridCol w:w="1036"/>
        <w:gridCol w:w="2318"/>
        <w:gridCol w:w="2106"/>
        <w:gridCol w:w="1212"/>
        <w:gridCol w:w="721"/>
        <w:gridCol w:w="1278"/>
        <w:gridCol w:w="1346"/>
      </w:tblGrid>
      <w:tr w:rsidR="007E3FB8" w:rsidRPr="007C6DA0" w14:paraId="332082A3" w14:textId="77777777" w:rsidTr="00C933A4">
        <w:tc>
          <w:tcPr>
            <w:tcW w:w="13994" w:type="dxa"/>
            <w:gridSpan w:val="10"/>
            <w:shd w:val="clear" w:color="auto" w:fill="D0CECE" w:themeFill="background2" w:themeFillShade="E6"/>
          </w:tcPr>
          <w:p w14:paraId="5D0C1222" w14:textId="77777777" w:rsidR="007E3FB8" w:rsidRPr="007C6DA0" w:rsidRDefault="007E3FB8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t>Zarządzanie dziedzictwem kulturowym – studia magisterskie</w:t>
            </w:r>
          </w:p>
        </w:tc>
      </w:tr>
      <w:tr w:rsidR="007E3FB8" w:rsidRPr="007C6DA0" w14:paraId="1F3CCEF2" w14:textId="77777777" w:rsidTr="00C933A4">
        <w:tc>
          <w:tcPr>
            <w:tcW w:w="13994" w:type="dxa"/>
            <w:gridSpan w:val="10"/>
            <w:shd w:val="clear" w:color="auto" w:fill="B4C6E7" w:themeFill="accent1" w:themeFillTint="66"/>
          </w:tcPr>
          <w:p w14:paraId="01406A5B" w14:textId="77777777" w:rsidR="007E3FB8" w:rsidRPr="007C6DA0" w:rsidRDefault="007E3FB8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t>Rok 2</w:t>
            </w:r>
          </w:p>
        </w:tc>
      </w:tr>
      <w:tr w:rsidR="007E3FB8" w:rsidRPr="007C6DA0" w14:paraId="551F8536" w14:textId="77777777" w:rsidTr="00C933A4">
        <w:tc>
          <w:tcPr>
            <w:tcW w:w="1300" w:type="dxa"/>
            <w:shd w:val="clear" w:color="auto" w:fill="B4C6E7" w:themeFill="accent1" w:themeFillTint="66"/>
          </w:tcPr>
          <w:p w14:paraId="7ADBE1FE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Godz.</w:t>
            </w:r>
          </w:p>
        </w:tc>
        <w:tc>
          <w:tcPr>
            <w:tcW w:w="1333" w:type="dxa"/>
            <w:shd w:val="clear" w:color="auto" w:fill="B4C6E7" w:themeFill="accent1" w:themeFillTint="66"/>
          </w:tcPr>
          <w:p w14:paraId="6079CEEF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zień</w:t>
            </w:r>
          </w:p>
        </w:tc>
        <w:tc>
          <w:tcPr>
            <w:tcW w:w="1344" w:type="dxa"/>
            <w:shd w:val="clear" w:color="auto" w:fill="B4C6E7" w:themeFill="accent1" w:themeFillTint="66"/>
          </w:tcPr>
          <w:p w14:paraId="3C04A095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Uwagi</w:t>
            </w:r>
          </w:p>
        </w:tc>
        <w:tc>
          <w:tcPr>
            <w:tcW w:w="1036" w:type="dxa"/>
            <w:shd w:val="clear" w:color="auto" w:fill="B4C6E7" w:themeFill="accent1" w:themeFillTint="66"/>
          </w:tcPr>
          <w:p w14:paraId="18915457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ala</w:t>
            </w:r>
          </w:p>
        </w:tc>
        <w:tc>
          <w:tcPr>
            <w:tcW w:w="2318" w:type="dxa"/>
            <w:shd w:val="clear" w:color="auto" w:fill="B4C6E7" w:themeFill="accent1" w:themeFillTint="66"/>
          </w:tcPr>
          <w:p w14:paraId="1A5D49C7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Nazwa przedmiotu</w:t>
            </w:r>
          </w:p>
        </w:tc>
        <w:tc>
          <w:tcPr>
            <w:tcW w:w="2106" w:type="dxa"/>
            <w:shd w:val="clear" w:color="auto" w:fill="B4C6E7" w:themeFill="accent1" w:themeFillTint="66"/>
          </w:tcPr>
          <w:p w14:paraId="07E4054D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wadzący/a</w:t>
            </w:r>
          </w:p>
        </w:tc>
        <w:tc>
          <w:tcPr>
            <w:tcW w:w="1212" w:type="dxa"/>
            <w:shd w:val="clear" w:color="auto" w:fill="B4C6E7" w:themeFill="accent1" w:themeFillTint="66"/>
          </w:tcPr>
          <w:p w14:paraId="51AC22AE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Forma zajęć</w:t>
            </w:r>
          </w:p>
        </w:tc>
        <w:tc>
          <w:tcPr>
            <w:tcW w:w="721" w:type="dxa"/>
            <w:shd w:val="clear" w:color="auto" w:fill="B4C6E7" w:themeFill="accent1" w:themeFillTint="66"/>
          </w:tcPr>
          <w:p w14:paraId="53BB4088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Rok</w:t>
            </w:r>
          </w:p>
        </w:tc>
        <w:tc>
          <w:tcPr>
            <w:tcW w:w="1278" w:type="dxa"/>
            <w:shd w:val="clear" w:color="auto" w:fill="B4C6E7" w:themeFill="accent1" w:themeFillTint="66"/>
          </w:tcPr>
          <w:p w14:paraId="51A77AA5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ECTS</w:t>
            </w:r>
          </w:p>
        </w:tc>
        <w:tc>
          <w:tcPr>
            <w:tcW w:w="1346" w:type="dxa"/>
            <w:shd w:val="clear" w:color="auto" w:fill="B4C6E7" w:themeFill="accent1" w:themeFillTint="66"/>
          </w:tcPr>
          <w:p w14:paraId="2118F298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posób zaliczenia</w:t>
            </w:r>
          </w:p>
        </w:tc>
      </w:tr>
      <w:tr w:rsidR="00EE0A92" w:rsidRPr="007C6DA0" w14:paraId="7423D10E" w14:textId="77777777" w:rsidTr="00EE0A92">
        <w:tc>
          <w:tcPr>
            <w:tcW w:w="1300" w:type="dxa"/>
            <w:shd w:val="clear" w:color="auto" w:fill="F7D0F8"/>
          </w:tcPr>
          <w:p w14:paraId="082DFF00" w14:textId="6A8AA7C2" w:rsidR="00EE0A92" w:rsidRPr="00983022" w:rsidRDefault="00EE0A92" w:rsidP="00EE0A92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11:30-13:00</w:t>
            </w:r>
          </w:p>
        </w:tc>
        <w:tc>
          <w:tcPr>
            <w:tcW w:w="1333" w:type="dxa"/>
            <w:shd w:val="clear" w:color="auto" w:fill="F7D0F8"/>
          </w:tcPr>
          <w:p w14:paraId="679C69CE" w14:textId="6452B549" w:rsidR="00EE0A92" w:rsidRPr="00983022" w:rsidRDefault="00EE0A92" w:rsidP="00EE0A92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środa</w:t>
            </w:r>
          </w:p>
        </w:tc>
        <w:tc>
          <w:tcPr>
            <w:tcW w:w="1344" w:type="dxa"/>
            <w:shd w:val="clear" w:color="auto" w:fill="F7D0F8"/>
          </w:tcPr>
          <w:p w14:paraId="7693F6A0" w14:textId="02F810CD" w:rsidR="00EE0A92" w:rsidRPr="00983022" w:rsidRDefault="00F77FF8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grupa 3</w:t>
            </w:r>
          </w:p>
        </w:tc>
        <w:tc>
          <w:tcPr>
            <w:tcW w:w="1036" w:type="dxa"/>
            <w:shd w:val="clear" w:color="auto" w:fill="F7D0F8"/>
          </w:tcPr>
          <w:p w14:paraId="25693C75" w14:textId="21E8EF7E" w:rsidR="00EE0A92" w:rsidRPr="00983022" w:rsidRDefault="00EE0A92" w:rsidP="00EE0A92">
            <w:pPr>
              <w:rPr>
                <w:rFonts w:cstheme="minorHAnsi"/>
              </w:rPr>
            </w:pPr>
          </w:p>
        </w:tc>
        <w:tc>
          <w:tcPr>
            <w:tcW w:w="2318" w:type="dxa"/>
            <w:shd w:val="clear" w:color="auto" w:fill="F7D0F8"/>
          </w:tcPr>
          <w:p w14:paraId="5141105F" w14:textId="2D5DA5BA" w:rsidR="00EE0A92" w:rsidRPr="00831B72" w:rsidRDefault="00983022" w:rsidP="00EE0A92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Seminarium magisterskie. Wybrane zagadnienia z historii sztuki XIX-XXI w.</w:t>
            </w:r>
          </w:p>
        </w:tc>
        <w:tc>
          <w:tcPr>
            <w:tcW w:w="2106" w:type="dxa"/>
            <w:shd w:val="clear" w:color="auto" w:fill="F7D0F8"/>
          </w:tcPr>
          <w:p w14:paraId="481DEB5F" w14:textId="5CD89CBC" w:rsidR="00EE0A92" w:rsidRPr="00831B72" w:rsidRDefault="00EE0A92" w:rsidP="00EE0A92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prof. K. Chrudzimska-Uhera</w:t>
            </w:r>
          </w:p>
        </w:tc>
        <w:tc>
          <w:tcPr>
            <w:tcW w:w="1212" w:type="dxa"/>
            <w:shd w:val="clear" w:color="auto" w:fill="F7D0F8"/>
          </w:tcPr>
          <w:p w14:paraId="3EDB73B4" w14:textId="7D01C949" w:rsidR="00EE0A92" w:rsidRPr="00983022" w:rsidRDefault="00EE0A92" w:rsidP="00EE0A92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S</w:t>
            </w:r>
          </w:p>
        </w:tc>
        <w:tc>
          <w:tcPr>
            <w:tcW w:w="721" w:type="dxa"/>
            <w:shd w:val="clear" w:color="auto" w:fill="F7D0F8"/>
          </w:tcPr>
          <w:p w14:paraId="03F29237" w14:textId="4893F26D" w:rsidR="00EE0A92" w:rsidRPr="00983022" w:rsidRDefault="00EE0A92" w:rsidP="00EE0A92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II</w:t>
            </w:r>
          </w:p>
        </w:tc>
        <w:tc>
          <w:tcPr>
            <w:tcW w:w="1278" w:type="dxa"/>
            <w:shd w:val="clear" w:color="auto" w:fill="F7D0F8"/>
          </w:tcPr>
          <w:p w14:paraId="0BE008F2" w14:textId="0F2845BC" w:rsidR="00EE0A92" w:rsidRPr="00983022" w:rsidRDefault="00EE0A92" w:rsidP="00EE0A92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1</w:t>
            </w:r>
            <w:r w:rsidR="006D1058" w:rsidRPr="00983022">
              <w:rPr>
                <w:rFonts w:cstheme="minorHAnsi"/>
              </w:rPr>
              <w:t>6</w:t>
            </w:r>
          </w:p>
        </w:tc>
        <w:tc>
          <w:tcPr>
            <w:tcW w:w="1346" w:type="dxa"/>
            <w:shd w:val="clear" w:color="auto" w:fill="F7D0F8"/>
          </w:tcPr>
          <w:p w14:paraId="2CC3F1E6" w14:textId="0C59BCD0" w:rsidR="00EE0A92" w:rsidRPr="00983022" w:rsidRDefault="00EE0A92" w:rsidP="00EE0A92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ZO</w:t>
            </w:r>
          </w:p>
        </w:tc>
      </w:tr>
      <w:tr w:rsidR="006E02B7" w:rsidRPr="007C6DA0" w14:paraId="45474AAB" w14:textId="77777777" w:rsidTr="00C24DDD">
        <w:tc>
          <w:tcPr>
            <w:tcW w:w="1300" w:type="dxa"/>
            <w:shd w:val="clear" w:color="auto" w:fill="E2EFD9" w:themeFill="accent6" w:themeFillTint="33"/>
          </w:tcPr>
          <w:p w14:paraId="246B4C8F" w14:textId="3A474C67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9:45-11:15</w:t>
            </w:r>
          </w:p>
        </w:tc>
        <w:tc>
          <w:tcPr>
            <w:tcW w:w="1333" w:type="dxa"/>
            <w:shd w:val="clear" w:color="auto" w:fill="E2EFD9" w:themeFill="accent6" w:themeFillTint="33"/>
          </w:tcPr>
          <w:p w14:paraId="4364D122" w14:textId="58354C0C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piątek</w:t>
            </w:r>
          </w:p>
        </w:tc>
        <w:tc>
          <w:tcPr>
            <w:tcW w:w="1344" w:type="dxa"/>
            <w:shd w:val="clear" w:color="auto" w:fill="E2EFD9" w:themeFill="accent6" w:themeFillTint="33"/>
          </w:tcPr>
          <w:p w14:paraId="0DB7CE43" w14:textId="77777777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036" w:type="dxa"/>
            <w:shd w:val="clear" w:color="auto" w:fill="E2EFD9" w:themeFill="accent6" w:themeFillTint="33"/>
          </w:tcPr>
          <w:p w14:paraId="5F7089B3" w14:textId="30E9912D" w:rsidR="006E02B7" w:rsidRDefault="006B4B1E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309</w:t>
            </w:r>
          </w:p>
        </w:tc>
        <w:tc>
          <w:tcPr>
            <w:tcW w:w="2318" w:type="dxa"/>
            <w:shd w:val="clear" w:color="auto" w:fill="E2EFD9" w:themeFill="accent6" w:themeFillTint="33"/>
          </w:tcPr>
          <w:p w14:paraId="7B5F7C0E" w14:textId="4E55D118" w:rsidR="006E02B7" w:rsidRPr="00831B72" w:rsidRDefault="006E02B7" w:rsidP="006E02B7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 xml:space="preserve">Współczesne problemy myśli konserwatorskiej </w:t>
            </w:r>
          </w:p>
        </w:tc>
        <w:tc>
          <w:tcPr>
            <w:tcW w:w="2106" w:type="dxa"/>
            <w:shd w:val="clear" w:color="auto" w:fill="E2EFD9" w:themeFill="accent6" w:themeFillTint="33"/>
          </w:tcPr>
          <w:p w14:paraId="192711BC" w14:textId="4D435C1C" w:rsidR="006E02B7" w:rsidRPr="00831B72" w:rsidRDefault="006E02B7" w:rsidP="006E02B7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prof. Z. Kobyliński</w:t>
            </w:r>
          </w:p>
        </w:tc>
        <w:tc>
          <w:tcPr>
            <w:tcW w:w="1212" w:type="dxa"/>
            <w:shd w:val="clear" w:color="auto" w:fill="E2EFD9" w:themeFill="accent6" w:themeFillTint="33"/>
          </w:tcPr>
          <w:p w14:paraId="0AE01B76" w14:textId="2C318892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KW</w:t>
            </w:r>
          </w:p>
        </w:tc>
        <w:tc>
          <w:tcPr>
            <w:tcW w:w="721" w:type="dxa"/>
            <w:shd w:val="clear" w:color="auto" w:fill="E2EFD9" w:themeFill="accent6" w:themeFillTint="33"/>
          </w:tcPr>
          <w:p w14:paraId="528A4041" w14:textId="0351202F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I</w:t>
            </w:r>
          </w:p>
        </w:tc>
        <w:tc>
          <w:tcPr>
            <w:tcW w:w="1278" w:type="dxa"/>
            <w:shd w:val="clear" w:color="auto" w:fill="E2EFD9" w:themeFill="accent6" w:themeFillTint="33"/>
          </w:tcPr>
          <w:p w14:paraId="1CCFD4E8" w14:textId="5A4C6811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3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6C279335" w14:textId="40412879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6E02B7" w:rsidRPr="007C6DA0" w14:paraId="734C8797" w14:textId="77777777" w:rsidTr="00C24DDD">
        <w:tc>
          <w:tcPr>
            <w:tcW w:w="1300" w:type="dxa"/>
            <w:shd w:val="clear" w:color="auto" w:fill="E2EFD9" w:themeFill="accent6" w:themeFillTint="33"/>
          </w:tcPr>
          <w:p w14:paraId="4A12530B" w14:textId="6446F92F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1:30-13:00</w:t>
            </w:r>
          </w:p>
        </w:tc>
        <w:tc>
          <w:tcPr>
            <w:tcW w:w="1333" w:type="dxa"/>
            <w:shd w:val="clear" w:color="auto" w:fill="E2EFD9" w:themeFill="accent6" w:themeFillTint="33"/>
          </w:tcPr>
          <w:p w14:paraId="3C08A27D" w14:textId="7021DD1B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piątek</w:t>
            </w:r>
          </w:p>
        </w:tc>
        <w:tc>
          <w:tcPr>
            <w:tcW w:w="1344" w:type="dxa"/>
            <w:shd w:val="clear" w:color="auto" w:fill="E2EFD9" w:themeFill="accent6" w:themeFillTint="33"/>
          </w:tcPr>
          <w:p w14:paraId="324E78EB" w14:textId="533FA98D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grupa 1</w:t>
            </w:r>
          </w:p>
        </w:tc>
        <w:tc>
          <w:tcPr>
            <w:tcW w:w="1036" w:type="dxa"/>
            <w:shd w:val="clear" w:color="auto" w:fill="E2EFD9" w:themeFill="accent6" w:themeFillTint="33"/>
          </w:tcPr>
          <w:p w14:paraId="07818B3E" w14:textId="6822D64F" w:rsidR="006E02B7" w:rsidRDefault="006B4B1E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309</w:t>
            </w:r>
          </w:p>
        </w:tc>
        <w:tc>
          <w:tcPr>
            <w:tcW w:w="2318" w:type="dxa"/>
            <w:shd w:val="clear" w:color="auto" w:fill="E2EFD9" w:themeFill="accent6" w:themeFillTint="33"/>
          </w:tcPr>
          <w:p w14:paraId="0FC78206" w14:textId="4C5859B2" w:rsidR="006E02B7" w:rsidRPr="00831B72" w:rsidRDefault="006E02B7" w:rsidP="006E02B7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 xml:space="preserve">Seminarium magisterskie </w:t>
            </w:r>
          </w:p>
        </w:tc>
        <w:tc>
          <w:tcPr>
            <w:tcW w:w="2106" w:type="dxa"/>
            <w:shd w:val="clear" w:color="auto" w:fill="E2EFD9" w:themeFill="accent6" w:themeFillTint="33"/>
          </w:tcPr>
          <w:p w14:paraId="73D3D201" w14:textId="7475D97A" w:rsidR="006E02B7" w:rsidRPr="00831B72" w:rsidRDefault="006E02B7" w:rsidP="006E02B7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prof. Z. Kobyliński</w:t>
            </w:r>
          </w:p>
        </w:tc>
        <w:tc>
          <w:tcPr>
            <w:tcW w:w="1212" w:type="dxa"/>
            <w:shd w:val="clear" w:color="auto" w:fill="E2EFD9" w:themeFill="accent6" w:themeFillTint="33"/>
          </w:tcPr>
          <w:p w14:paraId="202C688D" w14:textId="68251906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</w:t>
            </w:r>
          </w:p>
        </w:tc>
        <w:tc>
          <w:tcPr>
            <w:tcW w:w="721" w:type="dxa"/>
            <w:shd w:val="clear" w:color="auto" w:fill="E2EFD9" w:themeFill="accent6" w:themeFillTint="33"/>
          </w:tcPr>
          <w:p w14:paraId="62B3AA2F" w14:textId="723DF72F" w:rsidR="006E02B7" w:rsidRPr="007C6DA0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1278" w:type="dxa"/>
            <w:shd w:val="clear" w:color="auto" w:fill="E2EFD9" w:themeFill="accent6" w:themeFillTint="33"/>
          </w:tcPr>
          <w:p w14:paraId="2194B96C" w14:textId="4E40B784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619A30BC" w14:textId="23CD1D18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ZO</w:t>
            </w:r>
          </w:p>
        </w:tc>
      </w:tr>
      <w:tr w:rsidR="006E02B7" w:rsidRPr="007C6DA0" w14:paraId="39464827" w14:textId="77777777" w:rsidTr="00C24DDD">
        <w:tc>
          <w:tcPr>
            <w:tcW w:w="1300" w:type="dxa"/>
            <w:shd w:val="clear" w:color="auto" w:fill="E2EFD9" w:themeFill="accent6" w:themeFillTint="33"/>
          </w:tcPr>
          <w:p w14:paraId="7A0D54A1" w14:textId="70E3EFF7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5:00-16:30</w:t>
            </w:r>
          </w:p>
        </w:tc>
        <w:tc>
          <w:tcPr>
            <w:tcW w:w="1333" w:type="dxa"/>
            <w:shd w:val="clear" w:color="auto" w:fill="E2EFD9" w:themeFill="accent6" w:themeFillTint="33"/>
          </w:tcPr>
          <w:p w14:paraId="6C74A0A4" w14:textId="7379C5D9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piątek</w:t>
            </w:r>
          </w:p>
        </w:tc>
        <w:tc>
          <w:tcPr>
            <w:tcW w:w="1344" w:type="dxa"/>
            <w:shd w:val="clear" w:color="auto" w:fill="E2EFD9" w:themeFill="accent6" w:themeFillTint="33"/>
          </w:tcPr>
          <w:p w14:paraId="5143B308" w14:textId="21A7FE0F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grupa 2</w:t>
            </w:r>
          </w:p>
        </w:tc>
        <w:tc>
          <w:tcPr>
            <w:tcW w:w="1036" w:type="dxa"/>
            <w:shd w:val="clear" w:color="auto" w:fill="E2EFD9" w:themeFill="accent6" w:themeFillTint="33"/>
          </w:tcPr>
          <w:p w14:paraId="2D3812B3" w14:textId="51C95A98" w:rsidR="006E02B7" w:rsidRDefault="00DC5933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323</w:t>
            </w:r>
          </w:p>
        </w:tc>
        <w:tc>
          <w:tcPr>
            <w:tcW w:w="2318" w:type="dxa"/>
            <w:shd w:val="clear" w:color="auto" w:fill="E2EFD9" w:themeFill="accent6" w:themeFillTint="33"/>
          </w:tcPr>
          <w:p w14:paraId="5B3219DE" w14:textId="20C801CD" w:rsidR="006E02B7" w:rsidRPr="00831B72" w:rsidRDefault="006E02B7" w:rsidP="006E02B7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Seminarium magisterskie</w:t>
            </w:r>
          </w:p>
        </w:tc>
        <w:tc>
          <w:tcPr>
            <w:tcW w:w="2106" w:type="dxa"/>
            <w:shd w:val="clear" w:color="auto" w:fill="E2EFD9" w:themeFill="accent6" w:themeFillTint="33"/>
          </w:tcPr>
          <w:p w14:paraId="2C17465F" w14:textId="33F9DAC8" w:rsidR="006E02B7" w:rsidRPr="00831B72" w:rsidRDefault="006E02B7" w:rsidP="006E02B7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dr J. Wysocki</w:t>
            </w:r>
          </w:p>
        </w:tc>
        <w:tc>
          <w:tcPr>
            <w:tcW w:w="1212" w:type="dxa"/>
            <w:shd w:val="clear" w:color="auto" w:fill="E2EFD9" w:themeFill="accent6" w:themeFillTint="33"/>
          </w:tcPr>
          <w:p w14:paraId="13F3737F" w14:textId="134B052C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</w:p>
        </w:tc>
        <w:tc>
          <w:tcPr>
            <w:tcW w:w="721" w:type="dxa"/>
            <w:shd w:val="clear" w:color="auto" w:fill="E2EFD9" w:themeFill="accent6" w:themeFillTint="33"/>
          </w:tcPr>
          <w:p w14:paraId="7DA27F76" w14:textId="3C655F18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278" w:type="dxa"/>
            <w:shd w:val="clear" w:color="auto" w:fill="E2EFD9" w:themeFill="accent6" w:themeFillTint="33"/>
          </w:tcPr>
          <w:p w14:paraId="5E00D823" w14:textId="284A9AFB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6170A3BC" w14:textId="1447909C" w:rsidR="006E02B7" w:rsidRPr="007C6DA0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6E02B7" w:rsidRPr="007C6DA0" w14:paraId="37BB0355" w14:textId="77777777" w:rsidTr="0086236B">
        <w:tc>
          <w:tcPr>
            <w:tcW w:w="1300" w:type="dxa"/>
            <w:shd w:val="clear" w:color="auto" w:fill="CCCCFF"/>
          </w:tcPr>
          <w:p w14:paraId="2D09B65A" w14:textId="77777777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33" w:type="dxa"/>
            <w:shd w:val="clear" w:color="auto" w:fill="CCCCFF"/>
          </w:tcPr>
          <w:p w14:paraId="68A55C7B" w14:textId="77777777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44" w:type="dxa"/>
            <w:shd w:val="clear" w:color="auto" w:fill="CCCCFF"/>
          </w:tcPr>
          <w:p w14:paraId="2AD9C6F5" w14:textId="3D327FCC" w:rsidR="006E02B7" w:rsidRPr="000B1ED2" w:rsidRDefault="006E02B7" w:rsidP="006E02B7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</w:p>
        </w:tc>
        <w:tc>
          <w:tcPr>
            <w:tcW w:w="1036" w:type="dxa"/>
            <w:shd w:val="clear" w:color="auto" w:fill="CCCCFF"/>
          </w:tcPr>
          <w:p w14:paraId="7FB26A89" w14:textId="77777777" w:rsidR="006E02B7" w:rsidRPr="000B1ED2" w:rsidRDefault="006E02B7" w:rsidP="006E02B7">
            <w:pPr>
              <w:rPr>
                <w:rFonts w:cstheme="minorHAnsi"/>
              </w:rPr>
            </w:pPr>
          </w:p>
        </w:tc>
        <w:tc>
          <w:tcPr>
            <w:tcW w:w="2318" w:type="dxa"/>
            <w:shd w:val="clear" w:color="auto" w:fill="CCCCFF"/>
          </w:tcPr>
          <w:p w14:paraId="7AADF92F" w14:textId="09EC2FB0" w:rsidR="006E02B7" w:rsidRPr="00831B72" w:rsidRDefault="006E02B7" w:rsidP="006E02B7">
            <w:pPr>
              <w:rPr>
                <w:rFonts w:cstheme="minorHAnsi"/>
              </w:rPr>
            </w:pPr>
            <w:r w:rsidRPr="00831B72">
              <w:t>Międzynarodowe aspekty zarządzania dziedzictwem kulturowym</w:t>
            </w:r>
          </w:p>
        </w:tc>
        <w:tc>
          <w:tcPr>
            <w:tcW w:w="2106" w:type="dxa"/>
            <w:shd w:val="clear" w:color="auto" w:fill="CCCCFF"/>
          </w:tcPr>
          <w:p w14:paraId="7F3D842B" w14:textId="62FAEB54" w:rsidR="006E02B7" w:rsidRPr="00831B72" w:rsidRDefault="006E02B7" w:rsidP="006E02B7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prof. Z. Kobyliński</w:t>
            </w:r>
          </w:p>
        </w:tc>
        <w:tc>
          <w:tcPr>
            <w:tcW w:w="1212" w:type="dxa"/>
            <w:shd w:val="clear" w:color="auto" w:fill="CCCCFF"/>
          </w:tcPr>
          <w:p w14:paraId="76046ED0" w14:textId="08708598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KW</w:t>
            </w:r>
          </w:p>
        </w:tc>
        <w:tc>
          <w:tcPr>
            <w:tcW w:w="721" w:type="dxa"/>
            <w:shd w:val="clear" w:color="auto" w:fill="CCCCFF"/>
          </w:tcPr>
          <w:p w14:paraId="231C11E2" w14:textId="268E15E9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II</w:t>
            </w:r>
          </w:p>
        </w:tc>
        <w:tc>
          <w:tcPr>
            <w:tcW w:w="1278" w:type="dxa"/>
            <w:shd w:val="clear" w:color="auto" w:fill="CCCCFF"/>
          </w:tcPr>
          <w:p w14:paraId="06E6C95F" w14:textId="7694DA33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3</w:t>
            </w:r>
          </w:p>
        </w:tc>
        <w:tc>
          <w:tcPr>
            <w:tcW w:w="1346" w:type="dxa"/>
            <w:shd w:val="clear" w:color="auto" w:fill="CCCCFF"/>
          </w:tcPr>
          <w:p w14:paraId="5EC7F2D0" w14:textId="2547F2E9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ZO</w:t>
            </w:r>
          </w:p>
        </w:tc>
      </w:tr>
      <w:tr w:rsidR="006E02B7" w:rsidRPr="007C6DA0" w14:paraId="744D2604" w14:textId="77777777" w:rsidTr="0086236B">
        <w:tc>
          <w:tcPr>
            <w:tcW w:w="1300" w:type="dxa"/>
            <w:shd w:val="clear" w:color="auto" w:fill="CCCCFF"/>
          </w:tcPr>
          <w:p w14:paraId="03EA6CE4" w14:textId="77777777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33" w:type="dxa"/>
            <w:shd w:val="clear" w:color="auto" w:fill="CCCCFF"/>
          </w:tcPr>
          <w:p w14:paraId="536016B5" w14:textId="77777777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44" w:type="dxa"/>
            <w:shd w:val="clear" w:color="auto" w:fill="CCCCFF"/>
          </w:tcPr>
          <w:p w14:paraId="2853FA38" w14:textId="43E0E500" w:rsidR="006E02B7" w:rsidRPr="000B1ED2" w:rsidRDefault="006E02B7" w:rsidP="006E02B7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</w:p>
        </w:tc>
        <w:tc>
          <w:tcPr>
            <w:tcW w:w="1036" w:type="dxa"/>
            <w:shd w:val="clear" w:color="auto" w:fill="CCCCFF"/>
          </w:tcPr>
          <w:p w14:paraId="38B2EF5D" w14:textId="77777777" w:rsidR="006E02B7" w:rsidRPr="000B1ED2" w:rsidRDefault="006E02B7" w:rsidP="006E02B7">
            <w:pPr>
              <w:rPr>
                <w:rFonts w:cstheme="minorHAnsi"/>
              </w:rPr>
            </w:pPr>
          </w:p>
        </w:tc>
        <w:tc>
          <w:tcPr>
            <w:tcW w:w="2318" w:type="dxa"/>
            <w:shd w:val="clear" w:color="auto" w:fill="CCCCFF"/>
          </w:tcPr>
          <w:p w14:paraId="2091539B" w14:textId="77777777" w:rsidR="006E02B7" w:rsidRPr="00831B72" w:rsidRDefault="006E02B7" w:rsidP="006E02B7">
            <w:r w:rsidRPr="00831B72">
              <w:t>Animacja środowisk</w:t>
            </w:r>
          </w:p>
          <w:p w14:paraId="44E17F67" w14:textId="77777777" w:rsidR="006E02B7" w:rsidRPr="00831B72" w:rsidRDefault="006E02B7" w:rsidP="006E02B7">
            <w:r w:rsidRPr="00831B72">
              <w:t>lokalnych przez sztukę</w:t>
            </w:r>
          </w:p>
          <w:p w14:paraId="4395A564" w14:textId="7C1B7842" w:rsidR="006E02B7" w:rsidRPr="00831B72" w:rsidRDefault="006E02B7" w:rsidP="006E02B7"/>
        </w:tc>
        <w:tc>
          <w:tcPr>
            <w:tcW w:w="2106" w:type="dxa"/>
            <w:shd w:val="clear" w:color="auto" w:fill="CCCCFF"/>
          </w:tcPr>
          <w:p w14:paraId="5EF6C8AA" w14:textId="1EF68118" w:rsidR="006E02B7" w:rsidRPr="00831B72" w:rsidRDefault="009908B8" w:rsidP="006E02B7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 xml:space="preserve">dr P. </w:t>
            </w:r>
            <w:proofErr w:type="spellStart"/>
            <w:r w:rsidRPr="00831B72">
              <w:rPr>
                <w:rFonts w:cstheme="minorHAnsi"/>
              </w:rPr>
              <w:t>Chabiera</w:t>
            </w:r>
            <w:proofErr w:type="spellEnd"/>
          </w:p>
        </w:tc>
        <w:tc>
          <w:tcPr>
            <w:tcW w:w="1212" w:type="dxa"/>
            <w:shd w:val="clear" w:color="auto" w:fill="CCCCFF"/>
          </w:tcPr>
          <w:p w14:paraId="3C7D0BB5" w14:textId="30A9F376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ĆW</w:t>
            </w:r>
          </w:p>
        </w:tc>
        <w:tc>
          <w:tcPr>
            <w:tcW w:w="721" w:type="dxa"/>
            <w:shd w:val="clear" w:color="auto" w:fill="CCCCFF"/>
          </w:tcPr>
          <w:p w14:paraId="2436F273" w14:textId="75F31F31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II</w:t>
            </w:r>
          </w:p>
        </w:tc>
        <w:tc>
          <w:tcPr>
            <w:tcW w:w="1278" w:type="dxa"/>
            <w:shd w:val="clear" w:color="auto" w:fill="CCCCFF"/>
          </w:tcPr>
          <w:p w14:paraId="6AFFFB7E" w14:textId="0B00A3A0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2</w:t>
            </w:r>
          </w:p>
        </w:tc>
        <w:tc>
          <w:tcPr>
            <w:tcW w:w="1346" w:type="dxa"/>
            <w:shd w:val="clear" w:color="auto" w:fill="CCCCFF"/>
          </w:tcPr>
          <w:p w14:paraId="7960092E" w14:textId="2393E741" w:rsidR="006E02B7" w:rsidRPr="000B1ED2" w:rsidRDefault="006E02B7" w:rsidP="006E02B7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ZO</w:t>
            </w:r>
          </w:p>
        </w:tc>
      </w:tr>
      <w:tr w:rsidR="006E02B7" w:rsidRPr="007C6DA0" w14:paraId="43456D1F" w14:textId="77777777" w:rsidTr="0086236B">
        <w:tc>
          <w:tcPr>
            <w:tcW w:w="1300" w:type="dxa"/>
            <w:shd w:val="clear" w:color="auto" w:fill="CCCCFF"/>
          </w:tcPr>
          <w:p w14:paraId="0804A116" w14:textId="5FF971E2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33" w:type="dxa"/>
            <w:shd w:val="clear" w:color="auto" w:fill="CCCCFF"/>
          </w:tcPr>
          <w:p w14:paraId="34A47859" w14:textId="5C3615B4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44" w:type="dxa"/>
            <w:shd w:val="clear" w:color="auto" w:fill="CCCCFF"/>
          </w:tcPr>
          <w:p w14:paraId="62E29EE9" w14:textId="7650A537" w:rsidR="006E02B7" w:rsidRPr="00983022" w:rsidRDefault="006E02B7" w:rsidP="006E02B7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  <w:r w:rsidRPr="00983022">
              <w:rPr>
                <w:rFonts w:cstheme="minorHAnsi"/>
              </w:rPr>
              <w:t xml:space="preserve"> grupa 3</w:t>
            </w:r>
          </w:p>
          <w:p w14:paraId="24A9C061" w14:textId="77777777" w:rsidR="006E02B7" w:rsidRPr="00983022" w:rsidRDefault="006E02B7" w:rsidP="006E02B7">
            <w:pPr>
              <w:rPr>
                <w:rFonts w:cstheme="minorHAnsi"/>
              </w:rPr>
            </w:pPr>
          </w:p>
        </w:tc>
        <w:tc>
          <w:tcPr>
            <w:tcW w:w="1036" w:type="dxa"/>
            <w:shd w:val="clear" w:color="auto" w:fill="CCCCFF"/>
          </w:tcPr>
          <w:p w14:paraId="1F461F1C" w14:textId="77777777" w:rsidR="006E02B7" w:rsidRPr="00983022" w:rsidRDefault="006E02B7" w:rsidP="006E02B7">
            <w:pPr>
              <w:rPr>
                <w:rFonts w:cstheme="minorHAnsi"/>
              </w:rPr>
            </w:pPr>
          </w:p>
        </w:tc>
        <w:tc>
          <w:tcPr>
            <w:tcW w:w="2318" w:type="dxa"/>
            <w:shd w:val="clear" w:color="auto" w:fill="CCCCFF"/>
          </w:tcPr>
          <w:p w14:paraId="60242ECA" w14:textId="2AF74875" w:rsidR="006E02B7" w:rsidRPr="00831B72" w:rsidRDefault="006E02B7" w:rsidP="006E02B7">
            <w:r w:rsidRPr="00831B72">
              <w:rPr>
                <w:rFonts w:cstheme="minorHAnsi"/>
              </w:rPr>
              <w:t>Seminarium magisterskie</w:t>
            </w:r>
          </w:p>
        </w:tc>
        <w:tc>
          <w:tcPr>
            <w:tcW w:w="2106" w:type="dxa"/>
            <w:shd w:val="clear" w:color="auto" w:fill="CCCCFF"/>
          </w:tcPr>
          <w:p w14:paraId="6723EF5F" w14:textId="6BA374FC" w:rsidR="006E02B7" w:rsidRPr="00831B72" w:rsidRDefault="006E02B7" w:rsidP="006E02B7">
            <w:pPr>
              <w:rPr>
                <w:rFonts w:cstheme="minorHAnsi"/>
              </w:rPr>
            </w:pPr>
            <w:r w:rsidRPr="00831B72">
              <w:rPr>
                <w:rFonts w:cstheme="minorHAnsi"/>
              </w:rPr>
              <w:t>prof. K. Chrudzimska-Uhera</w:t>
            </w:r>
          </w:p>
        </w:tc>
        <w:tc>
          <w:tcPr>
            <w:tcW w:w="1212" w:type="dxa"/>
            <w:shd w:val="clear" w:color="auto" w:fill="CCCCFF"/>
          </w:tcPr>
          <w:p w14:paraId="68A2F03E" w14:textId="78CBE87F" w:rsidR="006E02B7" w:rsidRPr="00983022" w:rsidRDefault="006E02B7" w:rsidP="006E02B7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S</w:t>
            </w:r>
          </w:p>
        </w:tc>
        <w:tc>
          <w:tcPr>
            <w:tcW w:w="721" w:type="dxa"/>
            <w:shd w:val="clear" w:color="auto" w:fill="CCCCFF"/>
          </w:tcPr>
          <w:p w14:paraId="4DE76778" w14:textId="41A34134" w:rsidR="006E02B7" w:rsidRPr="00983022" w:rsidRDefault="006E02B7" w:rsidP="006E02B7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II</w:t>
            </w:r>
          </w:p>
        </w:tc>
        <w:tc>
          <w:tcPr>
            <w:tcW w:w="1278" w:type="dxa"/>
            <w:shd w:val="clear" w:color="auto" w:fill="CCCCFF"/>
          </w:tcPr>
          <w:p w14:paraId="4179447B" w14:textId="2AA0E6D7" w:rsidR="006E02B7" w:rsidRPr="00983022" w:rsidRDefault="006E02B7" w:rsidP="006E02B7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16</w:t>
            </w:r>
          </w:p>
        </w:tc>
        <w:tc>
          <w:tcPr>
            <w:tcW w:w="1346" w:type="dxa"/>
            <w:shd w:val="clear" w:color="auto" w:fill="CCCCFF"/>
          </w:tcPr>
          <w:p w14:paraId="6444ED03" w14:textId="11BB2E24" w:rsidR="006E02B7" w:rsidRPr="00983022" w:rsidRDefault="006E02B7" w:rsidP="006E02B7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ZO</w:t>
            </w:r>
          </w:p>
        </w:tc>
      </w:tr>
      <w:tr w:rsidR="006E02B7" w:rsidRPr="007C6DA0" w14:paraId="1359CF60" w14:textId="77777777" w:rsidTr="0086236B">
        <w:tc>
          <w:tcPr>
            <w:tcW w:w="1300" w:type="dxa"/>
            <w:shd w:val="clear" w:color="auto" w:fill="CCCCFF"/>
          </w:tcPr>
          <w:p w14:paraId="26B43464" w14:textId="652F3B0E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33" w:type="dxa"/>
            <w:shd w:val="clear" w:color="auto" w:fill="CCCCFF"/>
          </w:tcPr>
          <w:p w14:paraId="6A4AA7CF" w14:textId="5AA3E286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44" w:type="dxa"/>
            <w:shd w:val="clear" w:color="auto" w:fill="CCCCFF"/>
          </w:tcPr>
          <w:p w14:paraId="4D1494FA" w14:textId="20DD49F2" w:rsidR="006E02B7" w:rsidRDefault="006E02B7" w:rsidP="006E02B7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  <w:r>
              <w:rPr>
                <w:rFonts w:cstheme="minorHAnsi"/>
              </w:rPr>
              <w:t xml:space="preserve"> grupa 1</w:t>
            </w:r>
          </w:p>
        </w:tc>
        <w:tc>
          <w:tcPr>
            <w:tcW w:w="1036" w:type="dxa"/>
            <w:shd w:val="clear" w:color="auto" w:fill="CCCCFF"/>
          </w:tcPr>
          <w:p w14:paraId="29A4206D" w14:textId="2E886B56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2318" w:type="dxa"/>
            <w:shd w:val="clear" w:color="auto" w:fill="CCCCFF"/>
          </w:tcPr>
          <w:p w14:paraId="187CB4C4" w14:textId="7D56EB3A" w:rsidR="006E02B7" w:rsidRDefault="006E02B7" w:rsidP="006E02B7">
            <w:r w:rsidRPr="007C6DA0">
              <w:rPr>
                <w:rFonts w:cstheme="minorHAnsi"/>
              </w:rPr>
              <w:t>Seminarium magisterskie</w:t>
            </w:r>
          </w:p>
        </w:tc>
        <w:tc>
          <w:tcPr>
            <w:tcW w:w="2106" w:type="dxa"/>
            <w:shd w:val="clear" w:color="auto" w:fill="CCCCFF"/>
          </w:tcPr>
          <w:p w14:paraId="032F7B67" w14:textId="0A8B0CE8" w:rsidR="006E02B7" w:rsidRPr="00DB236A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f. Z. Kobyliński</w:t>
            </w:r>
          </w:p>
        </w:tc>
        <w:tc>
          <w:tcPr>
            <w:tcW w:w="1212" w:type="dxa"/>
            <w:shd w:val="clear" w:color="auto" w:fill="CCCCFF"/>
          </w:tcPr>
          <w:p w14:paraId="4F9DDABC" w14:textId="137AD077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</w:t>
            </w:r>
          </w:p>
        </w:tc>
        <w:tc>
          <w:tcPr>
            <w:tcW w:w="721" w:type="dxa"/>
            <w:shd w:val="clear" w:color="auto" w:fill="CCCCFF"/>
          </w:tcPr>
          <w:p w14:paraId="75DD409A" w14:textId="699C10D6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I</w:t>
            </w:r>
          </w:p>
        </w:tc>
        <w:tc>
          <w:tcPr>
            <w:tcW w:w="1278" w:type="dxa"/>
            <w:shd w:val="clear" w:color="auto" w:fill="CCCCFF"/>
          </w:tcPr>
          <w:p w14:paraId="440450C7" w14:textId="529979D1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1346" w:type="dxa"/>
            <w:shd w:val="clear" w:color="auto" w:fill="CCCCFF"/>
          </w:tcPr>
          <w:p w14:paraId="749BAD71" w14:textId="3CCB2578" w:rsidR="006E02B7" w:rsidRDefault="006E02B7" w:rsidP="006E02B7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ZO</w:t>
            </w:r>
          </w:p>
        </w:tc>
      </w:tr>
      <w:tr w:rsidR="006E02B7" w:rsidRPr="007C6DA0" w14:paraId="567971A8" w14:textId="77777777" w:rsidTr="0086236B">
        <w:tc>
          <w:tcPr>
            <w:tcW w:w="1300" w:type="dxa"/>
            <w:shd w:val="clear" w:color="auto" w:fill="CCCCFF"/>
          </w:tcPr>
          <w:p w14:paraId="7158F27E" w14:textId="21EB913B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33" w:type="dxa"/>
            <w:shd w:val="clear" w:color="auto" w:fill="CCCCFF"/>
          </w:tcPr>
          <w:p w14:paraId="7C5BB3EC" w14:textId="428A9C88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1344" w:type="dxa"/>
            <w:shd w:val="clear" w:color="auto" w:fill="CCCCFF"/>
          </w:tcPr>
          <w:p w14:paraId="65125127" w14:textId="69320073" w:rsidR="006E02B7" w:rsidRDefault="006E02B7" w:rsidP="006E02B7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  <w:r>
              <w:rPr>
                <w:rFonts w:cstheme="minorHAnsi"/>
              </w:rPr>
              <w:t xml:space="preserve"> grupa 2</w:t>
            </w:r>
          </w:p>
        </w:tc>
        <w:tc>
          <w:tcPr>
            <w:tcW w:w="1036" w:type="dxa"/>
            <w:shd w:val="clear" w:color="auto" w:fill="CCCCFF"/>
          </w:tcPr>
          <w:p w14:paraId="0AC03F14" w14:textId="2B531CE6" w:rsidR="006E02B7" w:rsidRDefault="006E02B7" w:rsidP="006E02B7">
            <w:pPr>
              <w:rPr>
                <w:rFonts w:cstheme="minorHAnsi"/>
              </w:rPr>
            </w:pPr>
          </w:p>
        </w:tc>
        <w:tc>
          <w:tcPr>
            <w:tcW w:w="2318" w:type="dxa"/>
            <w:shd w:val="clear" w:color="auto" w:fill="CCCCFF"/>
          </w:tcPr>
          <w:p w14:paraId="0C40AA0D" w14:textId="3D702254" w:rsidR="006E02B7" w:rsidRDefault="006E02B7" w:rsidP="006E02B7">
            <w:r>
              <w:rPr>
                <w:rFonts w:cstheme="minorHAnsi"/>
              </w:rPr>
              <w:t>Seminarium magisterskie</w:t>
            </w:r>
          </w:p>
        </w:tc>
        <w:tc>
          <w:tcPr>
            <w:tcW w:w="2106" w:type="dxa"/>
            <w:shd w:val="clear" w:color="auto" w:fill="CCCCFF"/>
          </w:tcPr>
          <w:p w14:paraId="27C868A6" w14:textId="11E1C57D" w:rsidR="006E02B7" w:rsidRPr="00DB236A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dr J. Wysocki</w:t>
            </w:r>
          </w:p>
        </w:tc>
        <w:tc>
          <w:tcPr>
            <w:tcW w:w="1212" w:type="dxa"/>
            <w:shd w:val="clear" w:color="auto" w:fill="CCCCFF"/>
          </w:tcPr>
          <w:p w14:paraId="4E637D6C" w14:textId="1D61FF24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</w:p>
        </w:tc>
        <w:tc>
          <w:tcPr>
            <w:tcW w:w="721" w:type="dxa"/>
            <w:shd w:val="clear" w:color="auto" w:fill="CCCCFF"/>
          </w:tcPr>
          <w:p w14:paraId="59CF7F42" w14:textId="5385BA6E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278" w:type="dxa"/>
            <w:shd w:val="clear" w:color="auto" w:fill="CCCCFF"/>
          </w:tcPr>
          <w:p w14:paraId="0851FDD1" w14:textId="4ED01333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1346" w:type="dxa"/>
            <w:shd w:val="clear" w:color="auto" w:fill="CCCCFF"/>
          </w:tcPr>
          <w:p w14:paraId="4C82F18C" w14:textId="641E7101" w:rsidR="006E02B7" w:rsidRDefault="006E02B7" w:rsidP="006E02B7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657D40" w:rsidRPr="007C6DA0" w14:paraId="6B607A61" w14:textId="77777777" w:rsidTr="005C3F22">
        <w:tc>
          <w:tcPr>
            <w:tcW w:w="1300" w:type="dxa"/>
            <w:shd w:val="clear" w:color="auto" w:fill="D0CECE" w:themeFill="background2" w:themeFillShade="E6"/>
          </w:tcPr>
          <w:p w14:paraId="1325B2D3" w14:textId="77777777" w:rsidR="00657D40" w:rsidRDefault="00657D40" w:rsidP="00657D40">
            <w:pPr>
              <w:rPr>
                <w:rFonts w:cstheme="minorHAnsi"/>
              </w:rPr>
            </w:pPr>
          </w:p>
        </w:tc>
        <w:tc>
          <w:tcPr>
            <w:tcW w:w="1333" w:type="dxa"/>
            <w:shd w:val="clear" w:color="auto" w:fill="D0CECE" w:themeFill="background2" w:themeFillShade="E6"/>
          </w:tcPr>
          <w:p w14:paraId="284A112F" w14:textId="77777777" w:rsidR="00657D40" w:rsidRDefault="00657D40" w:rsidP="00657D40">
            <w:pPr>
              <w:rPr>
                <w:rFonts w:cstheme="minorHAnsi"/>
              </w:rPr>
            </w:pPr>
          </w:p>
        </w:tc>
        <w:tc>
          <w:tcPr>
            <w:tcW w:w="1344" w:type="dxa"/>
            <w:shd w:val="clear" w:color="auto" w:fill="D0CECE" w:themeFill="background2" w:themeFillShade="E6"/>
          </w:tcPr>
          <w:p w14:paraId="3C820B52" w14:textId="058E46B3" w:rsidR="00657D40" w:rsidRPr="00657D40" w:rsidRDefault="00657D40" w:rsidP="00657D40">
            <w:pPr>
              <w:rPr>
                <w:rFonts w:cstheme="minorHAnsi"/>
              </w:rPr>
            </w:pPr>
            <w:r w:rsidRPr="00657D40">
              <w:rPr>
                <w:rFonts w:cstheme="minorHAnsi"/>
                <w:sz w:val="18"/>
                <w:szCs w:val="18"/>
              </w:rPr>
              <w:t xml:space="preserve">zaleca się realizację w </w:t>
            </w:r>
            <w:proofErr w:type="spellStart"/>
            <w:r w:rsidRPr="00657D40">
              <w:rPr>
                <w:rFonts w:cstheme="minorHAnsi"/>
                <w:sz w:val="18"/>
                <w:szCs w:val="18"/>
              </w:rPr>
              <w:t>sem</w:t>
            </w:r>
            <w:proofErr w:type="spellEnd"/>
            <w:r w:rsidRPr="00657D40">
              <w:rPr>
                <w:rFonts w:cstheme="minorHAnsi"/>
                <w:sz w:val="18"/>
                <w:szCs w:val="18"/>
              </w:rPr>
              <w:t>. zimowym</w:t>
            </w:r>
          </w:p>
        </w:tc>
        <w:tc>
          <w:tcPr>
            <w:tcW w:w="1036" w:type="dxa"/>
            <w:shd w:val="clear" w:color="auto" w:fill="D0CECE" w:themeFill="background2" w:themeFillShade="E6"/>
          </w:tcPr>
          <w:p w14:paraId="63F91B0F" w14:textId="77777777" w:rsidR="00657D40" w:rsidRDefault="00657D40" w:rsidP="00657D40">
            <w:pPr>
              <w:rPr>
                <w:rFonts w:cstheme="minorHAnsi"/>
              </w:rPr>
            </w:pPr>
          </w:p>
        </w:tc>
        <w:tc>
          <w:tcPr>
            <w:tcW w:w="6357" w:type="dxa"/>
            <w:gridSpan w:val="4"/>
            <w:shd w:val="clear" w:color="auto" w:fill="D0CECE" w:themeFill="background2" w:themeFillShade="E6"/>
          </w:tcPr>
          <w:p w14:paraId="1AD362E0" w14:textId="198618FA" w:rsidR="00657D40" w:rsidRPr="00657D40" w:rsidRDefault="00657D40" w:rsidP="00657D40">
            <w:pPr>
              <w:rPr>
                <w:rFonts w:cstheme="minorHAnsi"/>
              </w:rPr>
            </w:pPr>
            <w:r w:rsidRPr="00657D40">
              <w:rPr>
                <w:rFonts w:cstheme="minorHAnsi"/>
              </w:rPr>
              <w:t>Wykłady monograficzne z oferty zajęć na kierunkach archeologia, historia sztuki, socjologia, zgodnie z planami zajęć</w:t>
            </w:r>
          </w:p>
        </w:tc>
        <w:tc>
          <w:tcPr>
            <w:tcW w:w="1278" w:type="dxa"/>
            <w:shd w:val="clear" w:color="auto" w:fill="D0CECE" w:themeFill="background2" w:themeFillShade="E6"/>
          </w:tcPr>
          <w:p w14:paraId="3A84DA81" w14:textId="0A1B9B18" w:rsidR="00657D40" w:rsidRPr="00657D40" w:rsidRDefault="00657D40" w:rsidP="00657D40">
            <w:pPr>
              <w:rPr>
                <w:rFonts w:cstheme="minorHAnsi"/>
              </w:rPr>
            </w:pPr>
            <w:r w:rsidRPr="00657D40">
              <w:rPr>
                <w:rFonts w:cstheme="minorHAnsi"/>
              </w:rPr>
              <w:t>12 (I-II rok)</w:t>
            </w:r>
          </w:p>
        </w:tc>
        <w:tc>
          <w:tcPr>
            <w:tcW w:w="1346" w:type="dxa"/>
            <w:shd w:val="clear" w:color="auto" w:fill="D0CECE" w:themeFill="background2" w:themeFillShade="E6"/>
          </w:tcPr>
          <w:p w14:paraId="15BF6A5F" w14:textId="6019A47C" w:rsidR="00657D40" w:rsidRPr="00657D40" w:rsidRDefault="00657D40" w:rsidP="00657D40">
            <w:pPr>
              <w:rPr>
                <w:rFonts w:cstheme="minorHAnsi"/>
              </w:rPr>
            </w:pPr>
            <w:r w:rsidRPr="00657D40">
              <w:rPr>
                <w:rFonts w:cstheme="minorHAnsi"/>
              </w:rPr>
              <w:t>E/ZO</w:t>
            </w:r>
          </w:p>
        </w:tc>
      </w:tr>
      <w:tr w:rsidR="00657D40" w:rsidRPr="007C6DA0" w14:paraId="3254A803" w14:textId="77777777" w:rsidTr="00C933A4">
        <w:tc>
          <w:tcPr>
            <w:tcW w:w="11370" w:type="dxa"/>
            <w:gridSpan w:val="8"/>
            <w:shd w:val="clear" w:color="auto" w:fill="E7E6E6" w:themeFill="background2"/>
          </w:tcPr>
          <w:p w14:paraId="3B7D5E23" w14:textId="4EC38E36" w:rsidR="00657D40" w:rsidRPr="00657D40" w:rsidRDefault="00657D40" w:rsidP="00657D40">
            <w:pPr>
              <w:rPr>
                <w:rFonts w:cstheme="minorHAnsi"/>
                <w:b/>
                <w:bCs/>
              </w:rPr>
            </w:pPr>
            <w:r w:rsidRPr="00B74678">
              <w:rPr>
                <w:rFonts w:cstheme="minorHAnsi"/>
                <w:b/>
                <w:bCs/>
              </w:rPr>
              <w:t>Łączn</w:t>
            </w:r>
            <w:r>
              <w:rPr>
                <w:rFonts w:cstheme="minorHAnsi"/>
                <w:b/>
                <w:bCs/>
              </w:rPr>
              <w:t>a liczba</w:t>
            </w:r>
            <w:r w:rsidRPr="00B74678">
              <w:rPr>
                <w:rFonts w:cstheme="minorHAnsi"/>
                <w:b/>
                <w:bCs/>
              </w:rPr>
              <w:t xml:space="preserve"> punktów ECTS koniecznych do uzyskania podczas </w:t>
            </w:r>
            <w:r w:rsidRPr="00657D40">
              <w:rPr>
                <w:rFonts w:cstheme="minorHAnsi"/>
                <w:b/>
                <w:bCs/>
              </w:rPr>
              <w:t>studiów magisterskich (I-II rok)</w:t>
            </w:r>
          </w:p>
        </w:tc>
        <w:tc>
          <w:tcPr>
            <w:tcW w:w="1278" w:type="dxa"/>
            <w:shd w:val="clear" w:color="auto" w:fill="E7E6E6" w:themeFill="background2"/>
          </w:tcPr>
          <w:p w14:paraId="53912620" w14:textId="516CE742" w:rsidR="00657D40" w:rsidRPr="00657D40" w:rsidRDefault="00657D40" w:rsidP="00657D40">
            <w:pPr>
              <w:rPr>
                <w:rFonts w:cstheme="minorHAnsi"/>
                <w:b/>
                <w:bCs/>
              </w:rPr>
            </w:pPr>
            <w:r w:rsidRPr="00657D40">
              <w:rPr>
                <w:rFonts w:cstheme="minorHAnsi"/>
                <w:b/>
                <w:bCs/>
              </w:rPr>
              <w:t>105</w:t>
            </w:r>
          </w:p>
        </w:tc>
        <w:tc>
          <w:tcPr>
            <w:tcW w:w="1346" w:type="dxa"/>
            <w:shd w:val="clear" w:color="auto" w:fill="E7E6E6" w:themeFill="background2"/>
          </w:tcPr>
          <w:p w14:paraId="0270896C" w14:textId="77777777" w:rsidR="00657D40" w:rsidRPr="00657D40" w:rsidRDefault="00657D40" w:rsidP="00657D40">
            <w:pPr>
              <w:rPr>
                <w:rFonts w:cstheme="minorHAnsi"/>
              </w:rPr>
            </w:pPr>
          </w:p>
        </w:tc>
      </w:tr>
    </w:tbl>
    <w:p w14:paraId="0D69FE7C" w14:textId="77777777" w:rsidR="00E9700C" w:rsidRDefault="00E9700C" w:rsidP="00836D24"/>
    <w:p w14:paraId="5982363C" w14:textId="1F6F5704" w:rsidR="00836D24" w:rsidRDefault="00836D24" w:rsidP="00836D24">
      <w:r w:rsidRPr="00983022">
        <w:t xml:space="preserve">Zajęcia obieralne </w:t>
      </w:r>
      <w:r w:rsidR="00AF2FDC" w:rsidRPr="00983022">
        <w:t>dla</w:t>
      </w:r>
      <w:r w:rsidRPr="00983022">
        <w:t xml:space="preserve"> studiów licencjackich: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6495"/>
        <w:gridCol w:w="2956"/>
        <w:gridCol w:w="2956"/>
        <w:gridCol w:w="1587"/>
      </w:tblGrid>
      <w:tr w:rsidR="00836D24" w14:paraId="4EB0C921" w14:textId="77777777" w:rsidTr="00E9700C">
        <w:tc>
          <w:tcPr>
            <w:tcW w:w="2321" w:type="pct"/>
            <w:shd w:val="clear" w:color="auto" w:fill="A8D08D" w:themeFill="accent6" w:themeFillTint="99"/>
          </w:tcPr>
          <w:p w14:paraId="73677449" w14:textId="77777777" w:rsidR="00836D24" w:rsidRPr="00E9700C" w:rsidRDefault="00836D24" w:rsidP="008579D1">
            <w:pPr>
              <w:rPr>
                <w:b/>
                <w:bCs/>
              </w:rPr>
            </w:pPr>
            <w:r w:rsidRPr="00E9700C">
              <w:rPr>
                <w:b/>
                <w:bCs/>
              </w:rPr>
              <w:t>nazwa zajęć</w:t>
            </w:r>
          </w:p>
        </w:tc>
        <w:tc>
          <w:tcPr>
            <w:tcW w:w="1056" w:type="pct"/>
            <w:shd w:val="clear" w:color="auto" w:fill="A8D08D" w:themeFill="accent6" w:themeFillTint="99"/>
          </w:tcPr>
          <w:p w14:paraId="62E50236" w14:textId="77777777" w:rsidR="00836D24" w:rsidRPr="00E9700C" w:rsidRDefault="00836D24" w:rsidP="008579D1">
            <w:pPr>
              <w:rPr>
                <w:b/>
                <w:bCs/>
              </w:rPr>
            </w:pPr>
            <w:r w:rsidRPr="00E9700C">
              <w:rPr>
                <w:b/>
                <w:bCs/>
              </w:rPr>
              <w:t>prowadzący</w:t>
            </w:r>
          </w:p>
        </w:tc>
        <w:tc>
          <w:tcPr>
            <w:tcW w:w="1056" w:type="pct"/>
            <w:shd w:val="clear" w:color="auto" w:fill="A8D08D" w:themeFill="accent6" w:themeFillTint="99"/>
          </w:tcPr>
          <w:p w14:paraId="0692CED4" w14:textId="77777777" w:rsidR="00836D24" w:rsidRPr="00E9700C" w:rsidRDefault="00836D24" w:rsidP="008579D1">
            <w:pPr>
              <w:rPr>
                <w:b/>
                <w:bCs/>
              </w:rPr>
            </w:pPr>
            <w:r w:rsidRPr="00E9700C">
              <w:rPr>
                <w:b/>
                <w:bCs/>
              </w:rPr>
              <w:t xml:space="preserve">termin </w:t>
            </w:r>
          </w:p>
        </w:tc>
        <w:tc>
          <w:tcPr>
            <w:tcW w:w="567" w:type="pct"/>
            <w:shd w:val="clear" w:color="auto" w:fill="A8D08D" w:themeFill="accent6" w:themeFillTint="99"/>
          </w:tcPr>
          <w:p w14:paraId="49153C22" w14:textId="77777777" w:rsidR="00836D24" w:rsidRPr="00E9700C" w:rsidRDefault="00836D24" w:rsidP="008579D1">
            <w:pPr>
              <w:rPr>
                <w:b/>
                <w:bCs/>
              </w:rPr>
            </w:pPr>
            <w:r w:rsidRPr="00E9700C">
              <w:rPr>
                <w:b/>
                <w:bCs/>
              </w:rPr>
              <w:t>ECTS</w:t>
            </w:r>
          </w:p>
        </w:tc>
      </w:tr>
      <w:tr w:rsidR="00836D24" w14:paraId="063451CA" w14:textId="77777777" w:rsidTr="00E9700C">
        <w:tc>
          <w:tcPr>
            <w:tcW w:w="2321" w:type="pct"/>
          </w:tcPr>
          <w:p w14:paraId="6F20DC97" w14:textId="77777777" w:rsidR="00836D24" w:rsidRPr="000B1ED2" w:rsidRDefault="00836D24" w:rsidP="008579D1">
            <w:pPr>
              <w:rPr>
                <w:rFonts w:cstheme="minorHAnsi"/>
                <w:color w:val="000000"/>
              </w:rPr>
            </w:pPr>
            <w:r w:rsidRPr="000B1ED2">
              <w:rPr>
                <w:rFonts w:cstheme="minorHAnsi"/>
                <w:color w:val="000000"/>
              </w:rPr>
              <w:t>Język polski akademicki dla cudzoziemców</w:t>
            </w:r>
          </w:p>
          <w:p w14:paraId="5ABB7262" w14:textId="77777777" w:rsidR="00836D24" w:rsidRPr="000B1ED2" w:rsidRDefault="00836D24" w:rsidP="008579D1">
            <w:pPr>
              <w:rPr>
                <w:rFonts w:cstheme="minorHAnsi"/>
              </w:rPr>
            </w:pPr>
          </w:p>
        </w:tc>
        <w:tc>
          <w:tcPr>
            <w:tcW w:w="1056" w:type="pct"/>
          </w:tcPr>
          <w:p w14:paraId="641FF83C" w14:textId="77777777" w:rsidR="00836D24" w:rsidRPr="000B1ED2" w:rsidRDefault="00836D24" w:rsidP="008579D1">
            <w:pPr>
              <w:rPr>
                <w:rFonts w:cstheme="minorHAnsi"/>
              </w:rPr>
            </w:pPr>
          </w:p>
        </w:tc>
        <w:tc>
          <w:tcPr>
            <w:tcW w:w="1056" w:type="pct"/>
          </w:tcPr>
          <w:p w14:paraId="3982FF72" w14:textId="77777777" w:rsidR="00836D24" w:rsidRPr="000B1ED2" w:rsidRDefault="00836D24" w:rsidP="008579D1">
            <w:pPr>
              <w:rPr>
                <w:rFonts w:cstheme="minorHAnsi"/>
              </w:rPr>
            </w:pPr>
          </w:p>
        </w:tc>
        <w:tc>
          <w:tcPr>
            <w:tcW w:w="567" w:type="pct"/>
          </w:tcPr>
          <w:p w14:paraId="718E9699" w14:textId="77777777" w:rsidR="00836D24" w:rsidRPr="000B1ED2" w:rsidRDefault="00836D24" w:rsidP="008579D1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6</w:t>
            </w:r>
          </w:p>
        </w:tc>
      </w:tr>
      <w:tr w:rsidR="005B3020" w14:paraId="27BA4F82" w14:textId="77777777" w:rsidTr="00E9700C">
        <w:tc>
          <w:tcPr>
            <w:tcW w:w="2321" w:type="pct"/>
          </w:tcPr>
          <w:p w14:paraId="107B0705" w14:textId="77777777" w:rsidR="005B3020" w:rsidRPr="000B1ED2" w:rsidRDefault="005B3020" w:rsidP="005B30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  <w:r w:rsidRPr="000B1ED2">
              <w:rPr>
                <w:lang w:val="en-US"/>
              </w:rPr>
              <w:t>Bronze Age in Europe (po angielsku)</w:t>
            </w:r>
          </w:p>
          <w:p w14:paraId="5A76123C" w14:textId="77777777" w:rsidR="005B3020" w:rsidRPr="000B1ED2" w:rsidRDefault="005B3020" w:rsidP="005B3020">
            <w:pPr>
              <w:rPr>
                <w:rFonts w:cstheme="minorHAnsi"/>
                <w:bCs/>
                <w:color w:val="000000"/>
                <w:lang w:val="en-US"/>
              </w:rPr>
            </w:pPr>
          </w:p>
        </w:tc>
        <w:tc>
          <w:tcPr>
            <w:tcW w:w="1056" w:type="pct"/>
          </w:tcPr>
          <w:p w14:paraId="7EA6630E" w14:textId="5AC912D2" w:rsidR="005B3020" w:rsidRPr="000B1ED2" w:rsidRDefault="005B3020" w:rsidP="005B3020">
            <w:pPr>
              <w:rPr>
                <w:rFonts w:cstheme="minorHAnsi"/>
              </w:rPr>
            </w:pPr>
            <w:r w:rsidRPr="000B1ED2">
              <w:rPr>
                <w:lang w:val="en-US"/>
              </w:rPr>
              <w:t>prof. L.D. Nebelsick</w:t>
            </w:r>
          </w:p>
        </w:tc>
        <w:tc>
          <w:tcPr>
            <w:tcW w:w="1056" w:type="pct"/>
          </w:tcPr>
          <w:p w14:paraId="6EE3F17B" w14:textId="67BF56A1" w:rsidR="005B3020" w:rsidRPr="000B1ED2" w:rsidRDefault="005B3020" w:rsidP="005B3020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 xml:space="preserve">poniedziałek </w:t>
            </w:r>
            <w:r w:rsidR="00831B72">
              <w:rPr>
                <w:rFonts w:cstheme="minorHAnsi"/>
              </w:rPr>
              <w:t>13:15-14:45</w:t>
            </w:r>
          </w:p>
          <w:p w14:paraId="5033196E" w14:textId="39B3EACE" w:rsidR="005B3020" w:rsidRPr="000B1ED2" w:rsidRDefault="005B3020" w:rsidP="005B3020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on-line</w:t>
            </w:r>
          </w:p>
        </w:tc>
        <w:tc>
          <w:tcPr>
            <w:tcW w:w="567" w:type="pct"/>
          </w:tcPr>
          <w:p w14:paraId="536368DA" w14:textId="4643A2B3" w:rsidR="005B3020" w:rsidRPr="000B1ED2" w:rsidRDefault="005B3020" w:rsidP="005B3020">
            <w:pPr>
              <w:rPr>
                <w:rFonts w:cstheme="minorHAnsi"/>
              </w:rPr>
            </w:pPr>
            <w:r w:rsidRPr="000B1ED2">
              <w:rPr>
                <w:rFonts w:cstheme="minorHAnsi"/>
                <w:lang w:val="en-US"/>
              </w:rPr>
              <w:t>3</w:t>
            </w:r>
          </w:p>
        </w:tc>
      </w:tr>
      <w:tr w:rsidR="005B3020" w14:paraId="60C0BE94" w14:textId="77777777" w:rsidTr="00E9700C">
        <w:tc>
          <w:tcPr>
            <w:tcW w:w="2321" w:type="pct"/>
          </w:tcPr>
          <w:p w14:paraId="20325C92" w14:textId="77777777" w:rsidR="005B3020" w:rsidRPr="000B1ED2" w:rsidRDefault="005B3020" w:rsidP="005B3020">
            <w:pPr>
              <w:rPr>
                <w:rFonts w:cstheme="minorHAnsi"/>
                <w:bCs/>
                <w:color w:val="000000"/>
              </w:rPr>
            </w:pPr>
            <w:r w:rsidRPr="000B1ED2">
              <w:rPr>
                <w:rFonts w:cstheme="minorHAnsi"/>
                <w:bCs/>
                <w:color w:val="000000"/>
              </w:rPr>
              <w:t>Historia muzeów i kolekcji</w:t>
            </w:r>
          </w:p>
          <w:p w14:paraId="47160AA1" w14:textId="77777777" w:rsidR="005B3020" w:rsidRPr="000B1ED2" w:rsidRDefault="005B3020" w:rsidP="005B3020">
            <w:pPr>
              <w:rPr>
                <w:rFonts w:cstheme="minorHAnsi"/>
              </w:rPr>
            </w:pPr>
          </w:p>
        </w:tc>
        <w:tc>
          <w:tcPr>
            <w:tcW w:w="1056" w:type="pct"/>
          </w:tcPr>
          <w:p w14:paraId="33A2A82B" w14:textId="77777777" w:rsidR="005B3020" w:rsidRPr="000B1ED2" w:rsidRDefault="005B3020" w:rsidP="005B3020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dr M. Białonowska</w:t>
            </w:r>
          </w:p>
        </w:tc>
        <w:tc>
          <w:tcPr>
            <w:tcW w:w="1056" w:type="pct"/>
          </w:tcPr>
          <w:p w14:paraId="021A3FC2" w14:textId="77777777" w:rsidR="005B3020" w:rsidRPr="000B1ED2" w:rsidRDefault="005B3020" w:rsidP="005B3020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poniedziałek 16:45-18:15</w:t>
            </w:r>
          </w:p>
          <w:p w14:paraId="440CA98D" w14:textId="33130749" w:rsidR="005B3020" w:rsidRPr="000B1ED2" w:rsidRDefault="005B3020" w:rsidP="005B3020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 xml:space="preserve">sala </w:t>
            </w:r>
          </w:p>
        </w:tc>
        <w:tc>
          <w:tcPr>
            <w:tcW w:w="567" w:type="pct"/>
          </w:tcPr>
          <w:p w14:paraId="34D16948" w14:textId="77777777" w:rsidR="005B3020" w:rsidRPr="000B1ED2" w:rsidRDefault="005B3020" w:rsidP="005B3020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2</w:t>
            </w:r>
          </w:p>
        </w:tc>
      </w:tr>
      <w:tr w:rsidR="005B3020" w14:paraId="1A242C3F" w14:textId="77777777" w:rsidTr="00E9700C">
        <w:tc>
          <w:tcPr>
            <w:tcW w:w="2321" w:type="pct"/>
          </w:tcPr>
          <w:p w14:paraId="05E09B53" w14:textId="77777777" w:rsidR="005B3020" w:rsidRPr="000B1ED2" w:rsidRDefault="005B3020" w:rsidP="005B30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theme="minorHAnsi"/>
              </w:rPr>
            </w:pPr>
            <w:r w:rsidRPr="000B1ED2">
              <w:rPr>
                <w:rFonts w:cstheme="minorHAnsi"/>
              </w:rPr>
              <w:t>Historia sztuki średniowiecznej</w:t>
            </w:r>
          </w:p>
          <w:p w14:paraId="205C287A" w14:textId="77777777" w:rsidR="005B3020" w:rsidRPr="000B1ED2" w:rsidRDefault="005B3020" w:rsidP="005B3020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56" w:type="pct"/>
          </w:tcPr>
          <w:p w14:paraId="0A89A07F" w14:textId="14B36D3C" w:rsidR="005B3020" w:rsidRPr="000B1ED2" w:rsidRDefault="005B3020" w:rsidP="005B3020">
            <w:pPr>
              <w:rPr>
                <w:rFonts w:ascii="Calibri" w:hAnsi="Calibri" w:cs="Calibri"/>
                <w:color w:val="000000"/>
              </w:rPr>
            </w:pPr>
            <w:r w:rsidRPr="000B1ED2">
              <w:rPr>
                <w:rFonts w:eastAsia="Times New Roman" w:cstheme="minorHAnsi"/>
                <w:lang w:eastAsia="pl-PL"/>
              </w:rPr>
              <w:t>dr R. Rupiewicz</w:t>
            </w:r>
          </w:p>
        </w:tc>
        <w:tc>
          <w:tcPr>
            <w:tcW w:w="1056" w:type="pct"/>
          </w:tcPr>
          <w:p w14:paraId="5CDEE93F" w14:textId="6BA726CD" w:rsidR="005B3020" w:rsidRPr="000B1ED2" w:rsidRDefault="005A2FC2" w:rsidP="005B3020">
            <w:pPr>
              <w:rPr>
                <w:rFonts w:ascii="Calibri" w:hAnsi="Calibri" w:cs="Calibri"/>
                <w:color w:val="000000"/>
              </w:rPr>
            </w:pPr>
            <w:r>
              <w:t>semestr letni</w:t>
            </w:r>
            <w:r w:rsidR="005B3020" w:rsidRPr="000B1ED2">
              <w:t xml:space="preserve"> </w:t>
            </w:r>
          </w:p>
        </w:tc>
        <w:tc>
          <w:tcPr>
            <w:tcW w:w="567" w:type="pct"/>
          </w:tcPr>
          <w:p w14:paraId="6EA7102B" w14:textId="0878B226" w:rsidR="005B3020" w:rsidRPr="000B1ED2" w:rsidRDefault="005B3020" w:rsidP="005B3020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2</w:t>
            </w:r>
          </w:p>
        </w:tc>
      </w:tr>
      <w:tr w:rsidR="00E9700C" w14:paraId="271E4DBB" w14:textId="77777777" w:rsidTr="00E9700C">
        <w:tc>
          <w:tcPr>
            <w:tcW w:w="2321" w:type="pct"/>
          </w:tcPr>
          <w:p w14:paraId="01D30D04" w14:textId="122B7C54" w:rsidR="00E9700C" w:rsidRPr="000B1ED2" w:rsidRDefault="00E9700C" w:rsidP="005B3020">
            <w:pPr>
              <w:rPr>
                <w:rFonts w:ascii="Calibri" w:hAnsi="Calibri" w:cs="Calibri"/>
                <w:color w:val="000000"/>
              </w:rPr>
            </w:pPr>
            <w:r w:rsidRPr="00E9700C">
              <w:rPr>
                <w:rFonts w:ascii="Calibri" w:hAnsi="Calibri" w:cs="Calibri"/>
                <w:color w:val="000000"/>
              </w:rPr>
              <w:t>Sztuka islamu</w:t>
            </w:r>
          </w:p>
        </w:tc>
        <w:tc>
          <w:tcPr>
            <w:tcW w:w="1056" w:type="pct"/>
          </w:tcPr>
          <w:p w14:paraId="18A71059" w14:textId="21880B8D" w:rsidR="00E9700C" w:rsidRPr="000B1ED2" w:rsidRDefault="00E9700C" w:rsidP="005B302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</w:t>
            </w:r>
            <w:r w:rsidRPr="00E9700C">
              <w:rPr>
                <w:rFonts w:ascii="Calibri" w:hAnsi="Calibri" w:cs="Calibri"/>
                <w:color w:val="000000"/>
              </w:rPr>
              <w:t>r Przemysław Nowogórski</w:t>
            </w:r>
          </w:p>
        </w:tc>
        <w:tc>
          <w:tcPr>
            <w:tcW w:w="1056" w:type="pct"/>
          </w:tcPr>
          <w:p w14:paraId="5C2ADB28" w14:textId="2687084A" w:rsidR="00E9700C" w:rsidRPr="000B1ED2" w:rsidRDefault="00E9700C" w:rsidP="005B302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wtorek </w:t>
            </w:r>
            <w:r w:rsidRPr="00E9700C">
              <w:rPr>
                <w:rFonts w:ascii="Calibri" w:hAnsi="Calibri" w:cs="Calibri"/>
                <w:color w:val="000000"/>
              </w:rPr>
              <w:t>11:30-13:00</w:t>
            </w:r>
          </w:p>
        </w:tc>
        <w:tc>
          <w:tcPr>
            <w:tcW w:w="567" w:type="pct"/>
          </w:tcPr>
          <w:p w14:paraId="7326808B" w14:textId="7B2FEFA5" w:rsidR="00E9700C" w:rsidRPr="000B1ED2" w:rsidRDefault="00E9700C" w:rsidP="005B3020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</w:tr>
      <w:tr w:rsidR="005B3020" w14:paraId="65A0995B" w14:textId="77777777" w:rsidTr="00E9700C">
        <w:tc>
          <w:tcPr>
            <w:tcW w:w="2321" w:type="pct"/>
          </w:tcPr>
          <w:p w14:paraId="55C26B59" w14:textId="77777777" w:rsidR="005B3020" w:rsidRPr="000B1ED2" w:rsidRDefault="005B3020" w:rsidP="005B3020">
            <w:pPr>
              <w:rPr>
                <w:rFonts w:ascii="Calibri" w:hAnsi="Calibri" w:cs="Calibri"/>
                <w:color w:val="000000"/>
              </w:rPr>
            </w:pPr>
            <w:r w:rsidRPr="000B1ED2">
              <w:rPr>
                <w:rFonts w:ascii="Calibri" w:hAnsi="Calibri" w:cs="Calibri"/>
                <w:color w:val="000000"/>
              </w:rPr>
              <w:t>Historia sztuki nowożytnej europejskiej</w:t>
            </w:r>
          </w:p>
          <w:p w14:paraId="7D0934B5" w14:textId="4E8169BE" w:rsidR="005B3020" w:rsidRPr="000B1ED2" w:rsidRDefault="005B3020" w:rsidP="005B3020">
            <w:pPr>
              <w:rPr>
                <w:rFonts w:cstheme="minorHAnsi"/>
                <w:bCs/>
                <w:color w:val="000000"/>
              </w:rPr>
            </w:pPr>
          </w:p>
        </w:tc>
        <w:tc>
          <w:tcPr>
            <w:tcW w:w="1056" w:type="pct"/>
          </w:tcPr>
          <w:p w14:paraId="6537F2F2" w14:textId="10DACE6D" w:rsidR="005B3020" w:rsidRPr="000B1ED2" w:rsidRDefault="005B3020" w:rsidP="005B3020">
            <w:pPr>
              <w:rPr>
                <w:rFonts w:cstheme="minorHAnsi"/>
              </w:rPr>
            </w:pPr>
            <w:r w:rsidRPr="000B1ED2">
              <w:rPr>
                <w:rFonts w:ascii="Calibri" w:hAnsi="Calibri" w:cs="Calibri"/>
                <w:color w:val="000000"/>
              </w:rPr>
              <w:t xml:space="preserve">dr A. Skrodzka </w:t>
            </w:r>
          </w:p>
        </w:tc>
        <w:tc>
          <w:tcPr>
            <w:tcW w:w="1056" w:type="pct"/>
          </w:tcPr>
          <w:p w14:paraId="3F4905BE" w14:textId="77777777" w:rsidR="005B3020" w:rsidRPr="000B1ED2" w:rsidRDefault="005B3020" w:rsidP="005B3020">
            <w:pPr>
              <w:rPr>
                <w:rFonts w:ascii="Calibri" w:hAnsi="Calibri" w:cs="Calibri"/>
                <w:color w:val="000000"/>
              </w:rPr>
            </w:pPr>
            <w:r w:rsidRPr="000B1ED2">
              <w:rPr>
                <w:rFonts w:ascii="Calibri" w:hAnsi="Calibri" w:cs="Calibri"/>
                <w:color w:val="000000"/>
              </w:rPr>
              <w:t xml:space="preserve">środa 09:45-11:15 </w:t>
            </w:r>
          </w:p>
          <w:p w14:paraId="2E701D09" w14:textId="2C5FEFC9" w:rsidR="005B3020" w:rsidRPr="000B1ED2" w:rsidRDefault="005B3020" w:rsidP="005B3020">
            <w:pPr>
              <w:rPr>
                <w:rFonts w:cstheme="minorHAnsi"/>
              </w:rPr>
            </w:pPr>
            <w:r w:rsidRPr="000B1ED2">
              <w:rPr>
                <w:rFonts w:ascii="Calibri" w:hAnsi="Calibri" w:cs="Calibri"/>
                <w:color w:val="000000"/>
              </w:rPr>
              <w:t xml:space="preserve">sala </w:t>
            </w:r>
          </w:p>
        </w:tc>
        <w:tc>
          <w:tcPr>
            <w:tcW w:w="567" w:type="pct"/>
          </w:tcPr>
          <w:p w14:paraId="1E16A40F" w14:textId="180D41FC" w:rsidR="005B3020" w:rsidRPr="000B1ED2" w:rsidRDefault="005B3020" w:rsidP="005B3020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2</w:t>
            </w:r>
          </w:p>
        </w:tc>
      </w:tr>
      <w:tr w:rsidR="005B3020" w14:paraId="5629D9BB" w14:textId="77777777" w:rsidTr="00E9700C">
        <w:tc>
          <w:tcPr>
            <w:tcW w:w="2321" w:type="pct"/>
          </w:tcPr>
          <w:p w14:paraId="38485439" w14:textId="0360454C" w:rsidR="005B3020" w:rsidRPr="00983022" w:rsidRDefault="005B3020" w:rsidP="005B3020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983022">
              <w:rPr>
                <w:rFonts w:asciiTheme="minorHAnsi" w:hAnsiTheme="minorHAnsi" w:cstheme="minorHAnsi"/>
                <w:sz w:val="22"/>
                <w:szCs w:val="22"/>
              </w:rPr>
              <w:t>Socjologia kultury</w:t>
            </w:r>
          </w:p>
        </w:tc>
        <w:tc>
          <w:tcPr>
            <w:tcW w:w="1056" w:type="pct"/>
          </w:tcPr>
          <w:p w14:paraId="49D3DAAF" w14:textId="3C6E571A" w:rsidR="005B3020" w:rsidRPr="00983022" w:rsidRDefault="005B3020" w:rsidP="005B30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lang w:eastAsia="pl-PL"/>
              </w:rPr>
            </w:pPr>
            <w:r w:rsidRPr="00983022">
              <w:rPr>
                <w:rFonts w:eastAsia="Times New Roman" w:cstheme="minorHAnsi"/>
                <w:lang w:eastAsia="pl-PL"/>
              </w:rPr>
              <w:t>dr R. Wiśniewski</w:t>
            </w:r>
          </w:p>
        </w:tc>
        <w:tc>
          <w:tcPr>
            <w:tcW w:w="1056" w:type="pct"/>
          </w:tcPr>
          <w:p w14:paraId="16B41CC1" w14:textId="2555B85B" w:rsidR="005B3020" w:rsidRPr="00983022" w:rsidRDefault="005B3020" w:rsidP="005B3020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 xml:space="preserve">środa </w:t>
            </w:r>
            <w:r w:rsidR="00983022" w:rsidRPr="00983022">
              <w:rPr>
                <w:rFonts w:ascii="Calibri" w:hAnsi="Calibri" w:cs="Calibri"/>
                <w:color w:val="000000"/>
              </w:rPr>
              <w:t>16:45-18:15</w:t>
            </w:r>
          </w:p>
          <w:p w14:paraId="4B76F906" w14:textId="1728F07E" w:rsidR="005B3020" w:rsidRPr="00983022" w:rsidRDefault="005B3020" w:rsidP="005B3020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on-line</w:t>
            </w:r>
          </w:p>
        </w:tc>
        <w:tc>
          <w:tcPr>
            <w:tcW w:w="567" w:type="pct"/>
          </w:tcPr>
          <w:p w14:paraId="2E3C30D3" w14:textId="3EEF39DB" w:rsidR="005B3020" w:rsidRPr="00983022" w:rsidRDefault="005B3020" w:rsidP="005B3020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3</w:t>
            </w:r>
          </w:p>
        </w:tc>
      </w:tr>
      <w:tr w:rsidR="005B3020" w14:paraId="1B78133D" w14:textId="77777777" w:rsidTr="00E9700C">
        <w:tc>
          <w:tcPr>
            <w:tcW w:w="2321" w:type="pct"/>
          </w:tcPr>
          <w:p w14:paraId="31A82B6E" w14:textId="04968FF3" w:rsidR="005B3020" w:rsidRPr="005B3020" w:rsidRDefault="005B3020" w:rsidP="005B30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lang w:eastAsia="pl-PL"/>
              </w:rPr>
            </w:pPr>
            <w:r w:rsidRPr="00156F12">
              <w:rPr>
                <w:rFonts w:cstheme="minorHAnsi"/>
                <w:bCs/>
                <w:color w:val="000000"/>
              </w:rPr>
              <w:t>Socjologia zarządzania</w:t>
            </w:r>
          </w:p>
        </w:tc>
        <w:tc>
          <w:tcPr>
            <w:tcW w:w="1056" w:type="pct"/>
          </w:tcPr>
          <w:p w14:paraId="1B96DFF9" w14:textId="1F1D13AD" w:rsidR="005B3020" w:rsidRDefault="005B3020" w:rsidP="005B30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lang w:eastAsia="pl-PL"/>
              </w:rPr>
            </w:pPr>
            <w:r>
              <w:rPr>
                <w:rFonts w:cstheme="minorHAnsi"/>
              </w:rPr>
              <w:t>dr M. Markocka</w:t>
            </w:r>
          </w:p>
        </w:tc>
        <w:tc>
          <w:tcPr>
            <w:tcW w:w="1056" w:type="pct"/>
          </w:tcPr>
          <w:p w14:paraId="3988A8BE" w14:textId="6AD9C282" w:rsidR="005B3020" w:rsidRDefault="005B3020" w:rsidP="005B302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zwartek </w:t>
            </w:r>
            <w:r w:rsidR="00983022" w:rsidRPr="00983022">
              <w:rPr>
                <w:rFonts w:cstheme="minorHAnsi"/>
              </w:rPr>
              <w:t>13:15-14:45</w:t>
            </w:r>
          </w:p>
          <w:p w14:paraId="061B121A" w14:textId="3F07E326" w:rsidR="005B3020" w:rsidRDefault="005B3020" w:rsidP="005B302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ala </w:t>
            </w:r>
          </w:p>
        </w:tc>
        <w:tc>
          <w:tcPr>
            <w:tcW w:w="567" w:type="pct"/>
          </w:tcPr>
          <w:p w14:paraId="57921D3A" w14:textId="02888F48" w:rsidR="005B3020" w:rsidRDefault="005B3020" w:rsidP="005B3020">
            <w:pPr>
              <w:rPr>
                <w:rFonts w:cstheme="minorHAnsi"/>
              </w:rPr>
            </w:pPr>
            <w:r w:rsidRPr="00156F12">
              <w:rPr>
                <w:rFonts w:cstheme="minorHAnsi"/>
              </w:rPr>
              <w:t>3</w:t>
            </w:r>
          </w:p>
        </w:tc>
      </w:tr>
      <w:tr w:rsidR="00983022" w14:paraId="5FC9A30B" w14:textId="77777777" w:rsidTr="00E9700C">
        <w:tc>
          <w:tcPr>
            <w:tcW w:w="2321" w:type="pct"/>
          </w:tcPr>
          <w:p w14:paraId="35D55D0E" w14:textId="62574453" w:rsidR="00983022" w:rsidRPr="00983022" w:rsidRDefault="00983022" w:rsidP="003C0AAA">
            <w:pPr>
              <w:rPr>
                <w:rFonts w:cstheme="minorHAnsi"/>
                <w:bCs/>
                <w:color w:val="000000"/>
                <w:highlight w:val="yellow"/>
              </w:rPr>
            </w:pPr>
            <w:r w:rsidRPr="00983022">
              <w:rPr>
                <w:rFonts w:cstheme="minorHAnsi"/>
                <w:bCs/>
                <w:color w:val="000000"/>
              </w:rPr>
              <w:t>Psy</w:t>
            </w:r>
            <w:r>
              <w:rPr>
                <w:rFonts w:cstheme="minorHAnsi"/>
                <w:bCs/>
                <w:color w:val="000000"/>
              </w:rPr>
              <w:t xml:space="preserve">chologia </w:t>
            </w:r>
            <w:r w:rsidR="00EC45EF">
              <w:rPr>
                <w:rFonts w:cstheme="minorHAnsi"/>
                <w:bCs/>
                <w:color w:val="000000"/>
              </w:rPr>
              <w:t>społeczna</w:t>
            </w:r>
          </w:p>
        </w:tc>
        <w:tc>
          <w:tcPr>
            <w:tcW w:w="1056" w:type="pct"/>
          </w:tcPr>
          <w:p w14:paraId="555FBFD2" w14:textId="32E0604E" w:rsidR="00983022" w:rsidRPr="00983022" w:rsidRDefault="00983022" w:rsidP="0098302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theme="minorHAnsi"/>
                <w:highlight w:val="yellow"/>
              </w:rPr>
            </w:pPr>
            <w:r w:rsidRPr="00983022">
              <w:rPr>
                <w:rFonts w:cstheme="minorHAnsi"/>
              </w:rPr>
              <w:t>dr A. Linek</w:t>
            </w:r>
          </w:p>
        </w:tc>
        <w:tc>
          <w:tcPr>
            <w:tcW w:w="1056" w:type="pct"/>
          </w:tcPr>
          <w:p w14:paraId="554EC982" w14:textId="4987B245" w:rsidR="00983022" w:rsidRPr="00983022" w:rsidRDefault="00EC45EF" w:rsidP="003C0AA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567" w:type="pct"/>
          </w:tcPr>
          <w:p w14:paraId="4A95617C" w14:textId="41CD9850" w:rsidR="00983022" w:rsidRPr="00983022" w:rsidRDefault="00983022" w:rsidP="003C0AAA">
            <w:pPr>
              <w:rPr>
                <w:rFonts w:cstheme="minorHAnsi"/>
              </w:rPr>
            </w:pPr>
            <w:r w:rsidRPr="00983022">
              <w:rPr>
                <w:rFonts w:cstheme="minorHAnsi"/>
              </w:rPr>
              <w:t>3</w:t>
            </w:r>
          </w:p>
        </w:tc>
      </w:tr>
      <w:tr w:rsidR="003C0AAA" w14:paraId="776E26BE" w14:textId="77777777" w:rsidTr="00E9700C">
        <w:tc>
          <w:tcPr>
            <w:tcW w:w="2321" w:type="pct"/>
          </w:tcPr>
          <w:p w14:paraId="5CC15E6A" w14:textId="3427AAF8" w:rsidR="003C0AAA" w:rsidRPr="000B1ED2" w:rsidRDefault="003C0AAA" w:rsidP="003C0AAA">
            <w:pPr>
              <w:rPr>
                <w:rFonts w:cstheme="minorHAnsi"/>
                <w:bCs/>
                <w:color w:val="000000"/>
              </w:rPr>
            </w:pPr>
            <w:r w:rsidRPr="000B1ED2">
              <w:rPr>
                <w:rFonts w:cstheme="minorHAnsi"/>
                <w:bCs/>
                <w:color w:val="000000"/>
              </w:rPr>
              <w:t>Sztuka żydowska</w:t>
            </w:r>
            <w:r w:rsidR="00B74678">
              <w:rPr>
                <w:rFonts w:cstheme="minorHAnsi"/>
                <w:bCs/>
                <w:color w:val="000000"/>
              </w:rPr>
              <w:t xml:space="preserve"> (60 h)</w:t>
            </w:r>
          </w:p>
          <w:p w14:paraId="48DE586B" w14:textId="77777777" w:rsidR="003C0AAA" w:rsidRPr="000B1ED2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iCs/>
              </w:rPr>
            </w:pPr>
          </w:p>
        </w:tc>
        <w:tc>
          <w:tcPr>
            <w:tcW w:w="1056" w:type="pct"/>
          </w:tcPr>
          <w:p w14:paraId="14F2CB94" w14:textId="014FF921" w:rsidR="003C0AAA" w:rsidRPr="000B1ED2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lang w:eastAsia="pl-PL"/>
              </w:rPr>
            </w:pPr>
            <w:r w:rsidRPr="000B1ED2">
              <w:rPr>
                <w:rFonts w:cstheme="minorHAnsi"/>
              </w:rPr>
              <w:t>dr M. Tarnowska</w:t>
            </w:r>
          </w:p>
        </w:tc>
        <w:tc>
          <w:tcPr>
            <w:tcW w:w="1056" w:type="pct"/>
          </w:tcPr>
          <w:p w14:paraId="74151AB0" w14:textId="77777777" w:rsidR="003C0AAA" w:rsidRPr="000B1ED2" w:rsidRDefault="003C0AAA" w:rsidP="003C0AAA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czwartek 16:45-20:00</w:t>
            </w:r>
          </w:p>
          <w:p w14:paraId="2766C803" w14:textId="77777777" w:rsidR="00397B27" w:rsidRDefault="003C0AAA" w:rsidP="003C0AAA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sala</w:t>
            </w:r>
          </w:p>
          <w:p w14:paraId="4C3515DC" w14:textId="6E3E93AF" w:rsidR="003C0AAA" w:rsidRPr="000B1ED2" w:rsidRDefault="00397B27" w:rsidP="003C0AA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zimowy i letni</w:t>
            </w:r>
          </w:p>
        </w:tc>
        <w:tc>
          <w:tcPr>
            <w:tcW w:w="567" w:type="pct"/>
          </w:tcPr>
          <w:p w14:paraId="3DB51096" w14:textId="77777777" w:rsidR="00E9700C" w:rsidRDefault="003C0AAA" w:rsidP="003C0AAA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4 (</w:t>
            </w:r>
            <w:r w:rsidR="00E9700C">
              <w:rPr>
                <w:rFonts w:cstheme="minorHAnsi"/>
              </w:rPr>
              <w:t xml:space="preserve">2 + 2) </w:t>
            </w:r>
          </w:p>
          <w:p w14:paraId="2B946833" w14:textId="664A29F3" w:rsidR="003C0AAA" w:rsidRPr="000B1ED2" w:rsidRDefault="003C0AAA" w:rsidP="003C0AAA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60h</w:t>
            </w:r>
          </w:p>
        </w:tc>
      </w:tr>
      <w:tr w:rsidR="003C0AAA" w14:paraId="01658640" w14:textId="77777777" w:rsidTr="00E9700C">
        <w:tc>
          <w:tcPr>
            <w:tcW w:w="2321" w:type="pct"/>
          </w:tcPr>
          <w:p w14:paraId="136CA4D2" w14:textId="3B8340D3" w:rsidR="003C0AAA" w:rsidRPr="000B1ED2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theme="minorHAnsi"/>
              </w:rPr>
            </w:pPr>
            <w:r w:rsidRPr="000B1ED2">
              <w:rPr>
                <w:rFonts w:ascii="Calibri" w:hAnsi="Calibri" w:cs="Calibri"/>
                <w:color w:val="000000"/>
              </w:rPr>
              <w:t>Zabytki dziedzictwa kulturowego na Mazowszu (z uwzględnieniem mniejszości kulturowych i religijnych)</w:t>
            </w:r>
          </w:p>
        </w:tc>
        <w:tc>
          <w:tcPr>
            <w:tcW w:w="1056" w:type="pct"/>
          </w:tcPr>
          <w:p w14:paraId="49FBD5DE" w14:textId="51E1E3BB" w:rsidR="003C0AAA" w:rsidRPr="000B1ED2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lang w:eastAsia="pl-PL"/>
              </w:rPr>
            </w:pPr>
            <w:r w:rsidRPr="000B1ED2">
              <w:rPr>
                <w:rFonts w:eastAsia="Times New Roman" w:cstheme="minorHAnsi"/>
                <w:lang w:eastAsia="pl-PL"/>
              </w:rPr>
              <w:t>mgr A. Szmulik</w:t>
            </w:r>
          </w:p>
        </w:tc>
        <w:tc>
          <w:tcPr>
            <w:tcW w:w="1056" w:type="pct"/>
          </w:tcPr>
          <w:p w14:paraId="355ABABD" w14:textId="77777777" w:rsidR="003C0AAA" w:rsidRPr="000B1ED2" w:rsidRDefault="003C0AAA" w:rsidP="003C0AAA">
            <w:pPr>
              <w:rPr>
                <w:rFonts w:ascii="Calibri" w:hAnsi="Calibri" w:cs="Calibri"/>
                <w:color w:val="000000"/>
              </w:rPr>
            </w:pPr>
            <w:r w:rsidRPr="000B1ED2">
              <w:rPr>
                <w:rFonts w:ascii="Calibri" w:hAnsi="Calibri" w:cs="Calibri"/>
                <w:color w:val="000000"/>
              </w:rPr>
              <w:t>piątek 13:15-14:45,</w:t>
            </w:r>
          </w:p>
          <w:p w14:paraId="5D488DB9" w14:textId="4A8F26C5" w:rsidR="003C0AAA" w:rsidRPr="000B1ED2" w:rsidRDefault="003C0AAA" w:rsidP="003C0AAA">
            <w:pPr>
              <w:rPr>
                <w:rFonts w:cstheme="minorHAnsi"/>
              </w:rPr>
            </w:pPr>
            <w:r w:rsidRPr="000B1ED2">
              <w:rPr>
                <w:rFonts w:ascii="Calibri" w:hAnsi="Calibri" w:cs="Calibri"/>
                <w:color w:val="000000"/>
              </w:rPr>
              <w:t xml:space="preserve">sala </w:t>
            </w:r>
          </w:p>
        </w:tc>
        <w:tc>
          <w:tcPr>
            <w:tcW w:w="567" w:type="pct"/>
          </w:tcPr>
          <w:p w14:paraId="4371D783" w14:textId="3C86D686" w:rsidR="003C0AAA" w:rsidRPr="000B1ED2" w:rsidRDefault="003C0AAA" w:rsidP="003C0AAA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2</w:t>
            </w:r>
          </w:p>
        </w:tc>
      </w:tr>
      <w:tr w:rsidR="0052330B" w14:paraId="37FEE568" w14:textId="77777777" w:rsidTr="00E9700C">
        <w:tc>
          <w:tcPr>
            <w:tcW w:w="2321" w:type="pct"/>
          </w:tcPr>
          <w:p w14:paraId="031A9365" w14:textId="4B5FB836" w:rsidR="0052330B" w:rsidRPr="000B1ED2" w:rsidRDefault="0052330B" w:rsidP="0052330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alibri" w:hAnsi="Calibri" w:cs="Calibri"/>
                <w:color w:val="000000"/>
              </w:rPr>
            </w:pPr>
            <w:r w:rsidRPr="000B1ED2">
              <w:rPr>
                <w:rFonts w:ascii="Calibri" w:hAnsi="Calibri" w:cs="Calibri"/>
                <w:color w:val="000000"/>
              </w:rPr>
              <w:t xml:space="preserve">Podstawy konserwacji ogrodów i założeń zieleni </w:t>
            </w:r>
          </w:p>
        </w:tc>
        <w:tc>
          <w:tcPr>
            <w:tcW w:w="1056" w:type="pct"/>
          </w:tcPr>
          <w:p w14:paraId="2D95342D" w14:textId="144503AD" w:rsidR="0052330B" w:rsidRPr="000B1ED2" w:rsidRDefault="0052330B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lang w:eastAsia="pl-PL"/>
              </w:rPr>
            </w:pPr>
            <w:r w:rsidRPr="000B1ED2">
              <w:rPr>
                <w:rFonts w:eastAsia="Times New Roman" w:cstheme="minorHAnsi"/>
                <w:lang w:eastAsia="pl-PL"/>
              </w:rPr>
              <w:t>dr K. Pałubska</w:t>
            </w:r>
          </w:p>
        </w:tc>
        <w:tc>
          <w:tcPr>
            <w:tcW w:w="1056" w:type="pct"/>
          </w:tcPr>
          <w:p w14:paraId="359EBF21" w14:textId="6828960F" w:rsidR="0052330B" w:rsidRPr="000B1ED2" w:rsidRDefault="000B1ED2" w:rsidP="003C0AAA">
            <w:pPr>
              <w:rPr>
                <w:rFonts w:ascii="Calibri" w:hAnsi="Calibri" w:cs="Calibri"/>
                <w:color w:val="000000"/>
              </w:rPr>
            </w:pPr>
            <w:r w:rsidRPr="000B1ED2">
              <w:rPr>
                <w:rFonts w:ascii="Calibri" w:hAnsi="Calibri" w:cs="Calibri"/>
                <w:color w:val="000000"/>
              </w:rPr>
              <w:t>wtorek</w:t>
            </w:r>
            <w:r w:rsidR="0052330B" w:rsidRPr="000B1ED2">
              <w:rPr>
                <w:rFonts w:ascii="Calibri" w:hAnsi="Calibri" w:cs="Calibri"/>
                <w:color w:val="000000"/>
              </w:rPr>
              <w:t xml:space="preserve"> </w:t>
            </w:r>
            <w:r w:rsidRPr="000B1ED2">
              <w:rPr>
                <w:rFonts w:ascii="Calibri" w:hAnsi="Calibri" w:cs="Calibri"/>
                <w:color w:val="000000"/>
              </w:rPr>
              <w:t>15.00-16.30</w:t>
            </w:r>
            <w:r w:rsidR="0052330B" w:rsidRPr="000B1ED2">
              <w:rPr>
                <w:rFonts w:ascii="Calibri" w:hAnsi="Calibri" w:cs="Calibri"/>
                <w:color w:val="000000"/>
              </w:rPr>
              <w:t>,</w:t>
            </w:r>
          </w:p>
          <w:p w14:paraId="4FFF7BD0" w14:textId="5369AC8E" w:rsidR="0052330B" w:rsidRPr="000B1ED2" w:rsidRDefault="0052330B" w:rsidP="003C0AAA">
            <w:pPr>
              <w:rPr>
                <w:rFonts w:ascii="Calibri" w:hAnsi="Calibri" w:cs="Calibri"/>
                <w:color w:val="000000"/>
              </w:rPr>
            </w:pPr>
            <w:r w:rsidRPr="000B1ED2">
              <w:rPr>
                <w:rFonts w:ascii="Calibri" w:hAnsi="Calibri" w:cs="Calibri"/>
                <w:color w:val="000000"/>
              </w:rPr>
              <w:t xml:space="preserve">sala </w:t>
            </w:r>
          </w:p>
        </w:tc>
        <w:tc>
          <w:tcPr>
            <w:tcW w:w="567" w:type="pct"/>
          </w:tcPr>
          <w:p w14:paraId="173DC6C3" w14:textId="5E04DCAD" w:rsidR="0052330B" w:rsidRPr="000B1ED2" w:rsidRDefault="0052330B" w:rsidP="003C0AAA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2</w:t>
            </w:r>
          </w:p>
        </w:tc>
      </w:tr>
      <w:tr w:rsidR="0052330B" w14:paraId="397C3C97" w14:textId="77777777" w:rsidTr="00E9700C">
        <w:tc>
          <w:tcPr>
            <w:tcW w:w="2321" w:type="pct"/>
          </w:tcPr>
          <w:p w14:paraId="2BCC3C26" w14:textId="495BD1D1" w:rsidR="0052330B" w:rsidRPr="000B1ED2" w:rsidRDefault="0052330B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alibri" w:hAnsi="Calibri" w:cs="Calibri"/>
                <w:color w:val="000000"/>
              </w:rPr>
            </w:pPr>
            <w:r w:rsidRPr="000B1ED2">
              <w:rPr>
                <w:rFonts w:ascii="Calibri" w:hAnsi="Calibri" w:cs="Calibri"/>
                <w:color w:val="000000"/>
              </w:rPr>
              <w:t>Historia urbanistyki nowoczesnej i współczesnej</w:t>
            </w:r>
          </w:p>
        </w:tc>
        <w:tc>
          <w:tcPr>
            <w:tcW w:w="1056" w:type="pct"/>
          </w:tcPr>
          <w:p w14:paraId="552C4104" w14:textId="07BFC25D" w:rsidR="0052330B" w:rsidRPr="000B1ED2" w:rsidRDefault="0052330B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lang w:eastAsia="pl-PL"/>
              </w:rPr>
            </w:pPr>
            <w:r w:rsidRPr="000B1ED2">
              <w:rPr>
                <w:rFonts w:eastAsia="Times New Roman" w:cstheme="minorHAnsi"/>
                <w:lang w:eastAsia="pl-PL"/>
              </w:rPr>
              <w:t>dr K. Pałubska</w:t>
            </w:r>
          </w:p>
        </w:tc>
        <w:tc>
          <w:tcPr>
            <w:tcW w:w="1056" w:type="pct"/>
          </w:tcPr>
          <w:p w14:paraId="1162C4BB" w14:textId="24820CEC" w:rsidR="0052330B" w:rsidRPr="000B1ED2" w:rsidRDefault="000B1ED2" w:rsidP="0052330B">
            <w:pPr>
              <w:rPr>
                <w:rFonts w:ascii="Calibri" w:hAnsi="Calibri" w:cs="Calibri"/>
                <w:color w:val="000000"/>
              </w:rPr>
            </w:pPr>
            <w:r w:rsidRPr="000B1ED2">
              <w:rPr>
                <w:rFonts w:ascii="Calibri" w:hAnsi="Calibri" w:cs="Calibri"/>
                <w:color w:val="000000"/>
              </w:rPr>
              <w:t>wtorek</w:t>
            </w:r>
            <w:r w:rsidR="0052330B" w:rsidRPr="000B1ED2">
              <w:rPr>
                <w:rFonts w:ascii="Calibri" w:hAnsi="Calibri" w:cs="Calibri"/>
                <w:color w:val="000000"/>
              </w:rPr>
              <w:t xml:space="preserve"> </w:t>
            </w:r>
            <w:r w:rsidRPr="000B1ED2">
              <w:rPr>
                <w:rFonts w:ascii="Calibri" w:hAnsi="Calibri" w:cs="Calibri"/>
                <w:color w:val="000000"/>
              </w:rPr>
              <w:t>16</w:t>
            </w:r>
            <w:r w:rsidR="0052330B" w:rsidRPr="000B1ED2">
              <w:rPr>
                <w:rFonts w:ascii="Calibri" w:hAnsi="Calibri" w:cs="Calibri"/>
                <w:color w:val="000000"/>
              </w:rPr>
              <w:t>:</w:t>
            </w:r>
            <w:r w:rsidRPr="000B1ED2">
              <w:rPr>
                <w:rFonts w:ascii="Calibri" w:hAnsi="Calibri" w:cs="Calibri"/>
                <w:color w:val="000000"/>
              </w:rPr>
              <w:t>45</w:t>
            </w:r>
            <w:r w:rsidR="0052330B" w:rsidRPr="000B1ED2">
              <w:rPr>
                <w:rFonts w:ascii="Calibri" w:hAnsi="Calibri" w:cs="Calibri"/>
                <w:color w:val="000000"/>
              </w:rPr>
              <w:t>-</w:t>
            </w:r>
            <w:r w:rsidRPr="000B1ED2">
              <w:rPr>
                <w:rFonts w:ascii="Calibri" w:hAnsi="Calibri" w:cs="Calibri"/>
                <w:color w:val="000000"/>
              </w:rPr>
              <w:t>18</w:t>
            </w:r>
            <w:r w:rsidR="0052330B" w:rsidRPr="000B1ED2">
              <w:rPr>
                <w:rFonts w:ascii="Calibri" w:hAnsi="Calibri" w:cs="Calibri"/>
                <w:color w:val="000000"/>
              </w:rPr>
              <w:t>:</w:t>
            </w:r>
            <w:r w:rsidRPr="000B1ED2">
              <w:rPr>
                <w:rFonts w:ascii="Calibri" w:hAnsi="Calibri" w:cs="Calibri"/>
                <w:color w:val="000000"/>
              </w:rPr>
              <w:t>15</w:t>
            </w:r>
            <w:r w:rsidR="0052330B" w:rsidRPr="000B1ED2">
              <w:rPr>
                <w:rFonts w:ascii="Calibri" w:hAnsi="Calibri" w:cs="Calibri"/>
                <w:color w:val="000000"/>
              </w:rPr>
              <w:t>,</w:t>
            </w:r>
          </w:p>
          <w:p w14:paraId="1DC70DAC" w14:textId="7A97E770" w:rsidR="0052330B" w:rsidRPr="000B1ED2" w:rsidRDefault="0052330B" w:rsidP="0052330B">
            <w:pPr>
              <w:rPr>
                <w:rFonts w:ascii="Calibri" w:hAnsi="Calibri" w:cs="Calibri"/>
                <w:color w:val="000000"/>
              </w:rPr>
            </w:pPr>
            <w:r w:rsidRPr="000B1ED2">
              <w:rPr>
                <w:rFonts w:ascii="Calibri" w:hAnsi="Calibri" w:cs="Calibri"/>
                <w:color w:val="000000"/>
              </w:rPr>
              <w:t xml:space="preserve">sala </w:t>
            </w:r>
          </w:p>
        </w:tc>
        <w:tc>
          <w:tcPr>
            <w:tcW w:w="567" w:type="pct"/>
          </w:tcPr>
          <w:p w14:paraId="78644371" w14:textId="5585F9CF" w:rsidR="0052330B" w:rsidRPr="000B1ED2" w:rsidRDefault="0052330B" w:rsidP="003C0AAA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2</w:t>
            </w:r>
          </w:p>
        </w:tc>
      </w:tr>
      <w:tr w:rsidR="003C0AAA" w14:paraId="22404B5C" w14:textId="77777777" w:rsidTr="00E9700C">
        <w:tc>
          <w:tcPr>
            <w:tcW w:w="2321" w:type="pct"/>
          </w:tcPr>
          <w:p w14:paraId="0B569868" w14:textId="33F45756" w:rsidR="003C0AAA" w:rsidRPr="000B1ED2" w:rsidRDefault="00E9700C" w:rsidP="003C0AAA">
            <w:pPr>
              <w:rPr>
                <w:rFonts w:cstheme="minorHAnsi"/>
                <w:bCs/>
                <w:color w:val="000000"/>
              </w:rPr>
            </w:pPr>
            <w:r w:rsidRPr="00E9700C">
              <w:rPr>
                <w:rFonts w:cstheme="minorHAnsi"/>
                <w:bCs/>
                <w:color w:val="000000"/>
              </w:rPr>
              <w:t>Sztuka Azji Południowej i Południowo-Wschodniej</w:t>
            </w:r>
          </w:p>
          <w:p w14:paraId="0A448E3B" w14:textId="77777777" w:rsidR="003C0AAA" w:rsidRPr="000B1ED2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alibri" w:hAnsi="Calibri" w:cs="Calibri"/>
                <w:bCs/>
                <w:color w:val="000000"/>
              </w:rPr>
            </w:pPr>
          </w:p>
        </w:tc>
        <w:tc>
          <w:tcPr>
            <w:tcW w:w="1056" w:type="pct"/>
          </w:tcPr>
          <w:p w14:paraId="0311313F" w14:textId="4D41E95C" w:rsidR="003C0AAA" w:rsidRPr="000B1ED2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 w:rsidRPr="000B1ED2">
              <w:rPr>
                <w:rFonts w:cstheme="minorHAnsi"/>
              </w:rPr>
              <w:t xml:space="preserve">dr </w:t>
            </w:r>
            <w:r w:rsidR="00E9700C" w:rsidRPr="00E9700C">
              <w:rPr>
                <w:rFonts w:cstheme="minorHAnsi"/>
              </w:rPr>
              <w:t>P</w:t>
            </w:r>
            <w:r w:rsidR="00E9700C">
              <w:rPr>
                <w:rFonts w:cstheme="minorHAnsi"/>
              </w:rPr>
              <w:t>.</w:t>
            </w:r>
            <w:r w:rsidR="00E9700C" w:rsidRPr="00E9700C">
              <w:rPr>
                <w:rFonts w:cstheme="minorHAnsi"/>
              </w:rPr>
              <w:t xml:space="preserve"> Nowogórski</w:t>
            </w:r>
          </w:p>
        </w:tc>
        <w:tc>
          <w:tcPr>
            <w:tcW w:w="1056" w:type="pct"/>
          </w:tcPr>
          <w:p w14:paraId="459B0020" w14:textId="645193AE" w:rsidR="003C0AAA" w:rsidRPr="000B1ED2" w:rsidRDefault="003C0AAA" w:rsidP="003C0AAA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</w:p>
        </w:tc>
        <w:tc>
          <w:tcPr>
            <w:tcW w:w="567" w:type="pct"/>
          </w:tcPr>
          <w:p w14:paraId="666094FB" w14:textId="35A36B08" w:rsidR="003C0AAA" w:rsidRPr="000B1ED2" w:rsidRDefault="00CF5F2F" w:rsidP="003C0AA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</w:tr>
      <w:tr w:rsidR="003C0AAA" w14:paraId="26C6CD6C" w14:textId="77777777" w:rsidTr="00E9700C">
        <w:tc>
          <w:tcPr>
            <w:tcW w:w="2321" w:type="pct"/>
          </w:tcPr>
          <w:p w14:paraId="6613508B" w14:textId="392DFC2B" w:rsidR="003C0AAA" w:rsidRPr="00B74678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theme="minorHAnsi"/>
              </w:rPr>
            </w:pPr>
            <w:r w:rsidRPr="000B1ED2">
              <w:rPr>
                <w:rFonts w:cstheme="minorHAnsi"/>
              </w:rPr>
              <w:t>Archeologia współczesności</w:t>
            </w:r>
          </w:p>
        </w:tc>
        <w:tc>
          <w:tcPr>
            <w:tcW w:w="1056" w:type="pct"/>
          </w:tcPr>
          <w:p w14:paraId="0E05C216" w14:textId="3F78AEFE" w:rsidR="003C0AAA" w:rsidRPr="000B1ED2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theme="minorHAnsi"/>
              </w:rPr>
            </w:pPr>
            <w:r w:rsidRPr="000B1ED2">
              <w:rPr>
                <w:rFonts w:eastAsia="Times New Roman" w:cstheme="minorHAnsi"/>
                <w:lang w:eastAsia="pl-PL"/>
              </w:rPr>
              <w:t>dr R. Solecki</w:t>
            </w:r>
          </w:p>
        </w:tc>
        <w:tc>
          <w:tcPr>
            <w:tcW w:w="1056" w:type="pct"/>
          </w:tcPr>
          <w:p w14:paraId="0DF37473" w14:textId="342FBD89" w:rsidR="003C0AAA" w:rsidRPr="000B1ED2" w:rsidRDefault="003C0AAA" w:rsidP="003C0AAA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</w:p>
        </w:tc>
        <w:tc>
          <w:tcPr>
            <w:tcW w:w="567" w:type="pct"/>
          </w:tcPr>
          <w:p w14:paraId="4FC72AEE" w14:textId="436D7731" w:rsidR="003C0AAA" w:rsidRPr="000B1ED2" w:rsidRDefault="003C0AAA" w:rsidP="003C0AAA">
            <w:pPr>
              <w:rPr>
                <w:rFonts w:cstheme="minorHAnsi"/>
              </w:rPr>
            </w:pPr>
            <w:r w:rsidRPr="000B1ED2">
              <w:rPr>
                <w:rFonts w:cstheme="minorHAnsi"/>
              </w:rPr>
              <w:t>3</w:t>
            </w:r>
          </w:p>
        </w:tc>
      </w:tr>
      <w:tr w:rsidR="003C0AAA" w:rsidRPr="008B55DA" w14:paraId="73B8B6ED" w14:textId="77777777" w:rsidTr="00E9700C">
        <w:tc>
          <w:tcPr>
            <w:tcW w:w="2321" w:type="pct"/>
          </w:tcPr>
          <w:p w14:paraId="188E8418" w14:textId="77777777" w:rsidR="003C0AAA" w:rsidRPr="000B1ED2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B1ED2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Archeologia Słowiańszczyzny</w:t>
            </w:r>
          </w:p>
          <w:p w14:paraId="7BB7FDB9" w14:textId="77777777" w:rsidR="003C0AAA" w:rsidRPr="000B1ED2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theme="minorHAnsi"/>
                <w:lang w:val="en-US"/>
              </w:rPr>
            </w:pPr>
          </w:p>
        </w:tc>
        <w:tc>
          <w:tcPr>
            <w:tcW w:w="1056" w:type="pct"/>
          </w:tcPr>
          <w:p w14:paraId="5C8DA7F4" w14:textId="2E6E5AB8" w:rsidR="003C0AAA" w:rsidRPr="000B1ED2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lang w:val="en-US" w:eastAsia="pl-PL"/>
              </w:rPr>
            </w:pPr>
            <w:r w:rsidRPr="000B1ED2">
              <w:rPr>
                <w:rFonts w:eastAsia="Times New Roman" w:cstheme="minorHAnsi"/>
                <w:lang w:eastAsia="pl-PL"/>
              </w:rPr>
              <w:t>dr J. Wawrzeniuk</w:t>
            </w:r>
          </w:p>
        </w:tc>
        <w:tc>
          <w:tcPr>
            <w:tcW w:w="1056" w:type="pct"/>
          </w:tcPr>
          <w:p w14:paraId="2BA51219" w14:textId="5A9B220E" w:rsidR="003C0AAA" w:rsidRPr="000B1ED2" w:rsidRDefault="003C0AAA" w:rsidP="003C0AAA">
            <w:pPr>
              <w:rPr>
                <w:rFonts w:cstheme="minorHAnsi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</w:p>
        </w:tc>
        <w:tc>
          <w:tcPr>
            <w:tcW w:w="567" w:type="pct"/>
          </w:tcPr>
          <w:p w14:paraId="76B4088B" w14:textId="0C764B6E" w:rsidR="003C0AAA" w:rsidRPr="000B1ED2" w:rsidRDefault="003C0AAA" w:rsidP="003C0AAA">
            <w:pPr>
              <w:rPr>
                <w:rFonts w:cstheme="minorHAnsi"/>
                <w:lang w:val="en-US"/>
              </w:rPr>
            </w:pPr>
            <w:r w:rsidRPr="000B1ED2">
              <w:rPr>
                <w:rFonts w:cstheme="minorHAnsi"/>
              </w:rPr>
              <w:t>2</w:t>
            </w:r>
          </w:p>
        </w:tc>
      </w:tr>
      <w:tr w:rsidR="003C0AAA" w:rsidRPr="008B55DA" w14:paraId="515D7704" w14:textId="77777777" w:rsidTr="00E9700C">
        <w:tc>
          <w:tcPr>
            <w:tcW w:w="2321" w:type="pct"/>
          </w:tcPr>
          <w:p w14:paraId="104E9ACF" w14:textId="77777777" w:rsidR="003C0AAA" w:rsidRPr="000B1ED2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  <w:r w:rsidRPr="000B1ED2">
              <w:rPr>
                <w:lang w:val="en-US"/>
              </w:rPr>
              <w:t>Early Iron Age in Europe (po angielsku)</w:t>
            </w:r>
          </w:p>
          <w:p w14:paraId="3295C2A7" w14:textId="77777777" w:rsidR="003C0AAA" w:rsidRPr="000B1ED2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</w:p>
        </w:tc>
        <w:tc>
          <w:tcPr>
            <w:tcW w:w="1056" w:type="pct"/>
          </w:tcPr>
          <w:p w14:paraId="36595723" w14:textId="77777777" w:rsidR="003C0AAA" w:rsidRPr="000B1ED2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  <w:r w:rsidRPr="000B1ED2">
              <w:rPr>
                <w:lang w:val="en-US"/>
              </w:rPr>
              <w:t>prof. L.D. Nebelsick</w:t>
            </w:r>
          </w:p>
        </w:tc>
        <w:tc>
          <w:tcPr>
            <w:tcW w:w="1056" w:type="pct"/>
          </w:tcPr>
          <w:p w14:paraId="1C70A4B8" w14:textId="77777777" w:rsidR="003C0AAA" w:rsidRPr="000B1ED2" w:rsidRDefault="003C0AAA" w:rsidP="003C0AAA">
            <w:pPr>
              <w:rPr>
                <w:rFonts w:cstheme="minorHAnsi"/>
                <w:lang w:val="en-US"/>
              </w:rPr>
            </w:pPr>
            <w:proofErr w:type="spellStart"/>
            <w:r w:rsidRPr="000B1ED2">
              <w:rPr>
                <w:rFonts w:cstheme="minorHAnsi"/>
              </w:rPr>
              <w:t>sem</w:t>
            </w:r>
            <w:proofErr w:type="spellEnd"/>
            <w:r w:rsidRPr="000B1ED2">
              <w:rPr>
                <w:rFonts w:cstheme="minorHAnsi"/>
              </w:rPr>
              <w:t>. letni</w:t>
            </w:r>
          </w:p>
        </w:tc>
        <w:tc>
          <w:tcPr>
            <w:tcW w:w="567" w:type="pct"/>
          </w:tcPr>
          <w:p w14:paraId="286BF9DE" w14:textId="77777777" w:rsidR="003C0AAA" w:rsidRPr="000B1ED2" w:rsidRDefault="003C0AAA" w:rsidP="003C0AAA">
            <w:pPr>
              <w:rPr>
                <w:rFonts w:cstheme="minorHAnsi"/>
                <w:lang w:val="en-US"/>
              </w:rPr>
            </w:pPr>
            <w:r w:rsidRPr="000B1ED2">
              <w:rPr>
                <w:rFonts w:cstheme="minorHAnsi"/>
                <w:lang w:val="en-US"/>
              </w:rPr>
              <w:t>3</w:t>
            </w:r>
          </w:p>
        </w:tc>
      </w:tr>
    </w:tbl>
    <w:p w14:paraId="616A9548" w14:textId="77777777" w:rsidR="00B94D0D" w:rsidRDefault="00B94D0D" w:rsidP="00836D24"/>
    <w:p w14:paraId="66549DFB" w14:textId="77777777" w:rsidR="00E9700C" w:rsidRPr="00983022" w:rsidRDefault="00E9700C" w:rsidP="00836D24"/>
    <w:p w14:paraId="4DE8C2BC" w14:textId="09FA4660" w:rsidR="00836D24" w:rsidRDefault="00836D24" w:rsidP="00836D24">
      <w:r w:rsidRPr="00983022">
        <w:t>Wykłady monograficzne – studia magisterskie ZDK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498"/>
        <w:gridCol w:w="3498"/>
        <w:gridCol w:w="3499"/>
        <w:gridCol w:w="3499"/>
      </w:tblGrid>
      <w:tr w:rsidR="00836D24" w14:paraId="45425E89" w14:textId="77777777" w:rsidTr="00E9700C">
        <w:tc>
          <w:tcPr>
            <w:tcW w:w="3498" w:type="dxa"/>
            <w:shd w:val="clear" w:color="auto" w:fill="A8D08D" w:themeFill="accent6" w:themeFillTint="99"/>
          </w:tcPr>
          <w:p w14:paraId="758375F1" w14:textId="77777777" w:rsidR="00836D24" w:rsidRPr="00D517F8" w:rsidRDefault="00836D24" w:rsidP="008579D1">
            <w:pPr>
              <w:rPr>
                <w:b/>
                <w:bCs/>
                <w:lang w:val="en-US"/>
              </w:rPr>
            </w:pPr>
            <w:proofErr w:type="spellStart"/>
            <w:r w:rsidRPr="00D517F8">
              <w:rPr>
                <w:b/>
                <w:bCs/>
                <w:lang w:val="en-US"/>
              </w:rPr>
              <w:t>nazwa</w:t>
            </w:r>
            <w:proofErr w:type="spellEnd"/>
            <w:r w:rsidRPr="00D517F8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517F8">
              <w:rPr>
                <w:b/>
                <w:bCs/>
                <w:lang w:val="en-US"/>
              </w:rPr>
              <w:t>zajęć</w:t>
            </w:r>
            <w:proofErr w:type="spellEnd"/>
          </w:p>
        </w:tc>
        <w:tc>
          <w:tcPr>
            <w:tcW w:w="3498" w:type="dxa"/>
            <w:shd w:val="clear" w:color="auto" w:fill="A8D08D" w:themeFill="accent6" w:themeFillTint="99"/>
          </w:tcPr>
          <w:p w14:paraId="4F50A1F9" w14:textId="77777777" w:rsidR="00836D24" w:rsidRPr="00D517F8" w:rsidRDefault="00836D24" w:rsidP="008579D1">
            <w:pPr>
              <w:rPr>
                <w:b/>
                <w:bCs/>
              </w:rPr>
            </w:pPr>
            <w:r w:rsidRPr="00D517F8">
              <w:rPr>
                <w:b/>
                <w:bCs/>
              </w:rPr>
              <w:t>prowadzący/a</w:t>
            </w:r>
          </w:p>
        </w:tc>
        <w:tc>
          <w:tcPr>
            <w:tcW w:w="3499" w:type="dxa"/>
            <w:shd w:val="clear" w:color="auto" w:fill="A8D08D" w:themeFill="accent6" w:themeFillTint="99"/>
          </w:tcPr>
          <w:p w14:paraId="6362BE5F" w14:textId="77777777" w:rsidR="00836D24" w:rsidRPr="00D517F8" w:rsidRDefault="00836D24" w:rsidP="008579D1">
            <w:pPr>
              <w:rPr>
                <w:b/>
                <w:bCs/>
              </w:rPr>
            </w:pPr>
            <w:r w:rsidRPr="00D517F8">
              <w:rPr>
                <w:b/>
                <w:bCs/>
              </w:rPr>
              <w:t>termin</w:t>
            </w:r>
          </w:p>
        </w:tc>
        <w:tc>
          <w:tcPr>
            <w:tcW w:w="3499" w:type="dxa"/>
            <w:shd w:val="clear" w:color="auto" w:fill="A8D08D" w:themeFill="accent6" w:themeFillTint="99"/>
          </w:tcPr>
          <w:p w14:paraId="2E3869DF" w14:textId="4A7B6010" w:rsidR="00836D24" w:rsidRPr="00D517F8" w:rsidRDefault="00836D24" w:rsidP="008579D1">
            <w:pPr>
              <w:rPr>
                <w:b/>
                <w:bCs/>
              </w:rPr>
            </w:pPr>
            <w:r w:rsidRPr="00D517F8">
              <w:rPr>
                <w:b/>
                <w:bCs/>
              </w:rPr>
              <w:t>ECTS</w:t>
            </w:r>
          </w:p>
        </w:tc>
      </w:tr>
      <w:tr w:rsidR="00E9700C" w14:paraId="5AB12D1D" w14:textId="77777777" w:rsidTr="008579D1">
        <w:tc>
          <w:tcPr>
            <w:tcW w:w="3498" w:type="dxa"/>
          </w:tcPr>
          <w:p w14:paraId="2C0B633D" w14:textId="44B2AA08" w:rsidR="00E9700C" w:rsidRDefault="006D4B06" w:rsidP="006D4B06">
            <w:pPr>
              <w:rPr>
                <w:rFonts w:ascii="Calibri" w:hAnsi="Calibri" w:cs="Calibri"/>
                <w:color w:val="000000"/>
                <w:highlight w:val="yellow"/>
              </w:rPr>
            </w:pPr>
            <w:r w:rsidRPr="006D4B06">
              <w:rPr>
                <w:rFonts w:ascii="Calibri" w:hAnsi="Calibri" w:cs="Calibri"/>
                <w:color w:val="000000"/>
              </w:rPr>
              <w:t>Kult "Trójcy Ziemskiej" na terenach nowożytnej Rzeczypospolitej</w:t>
            </w:r>
          </w:p>
        </w:tc>
        <w:tc>
          <w:tcPr>
            <w:tcW w:w="3498" w:type="dxa"/>
          </w:tcPr>
          <w:p w14:paraId="4BEAF825" w14:textId="6A654162" w:rsidR="00E9700C" w:rsidRPr="000B1ED2" w:rsidRDefault="00E9700C" w:rsidP="00E9700C">
            <w:pPr>
              <w:rPr>
                <w:rFonts w:ascii="Calibri" w:hAnsi="Calibri" w:cs="Calibri"/>
                <w:color w:val="000000"/>
              </w:rPr>
            </w:pPr>
            <w:r w:rsidRPr="000B1ED2">
              <w:t>dr K. Ponińska</w:t>
            </w:r>
          </w:p>
        </w:tc>
        <w:tc>
          <w:tcPr>
            <w:tcW w:w="3499" w:type="dxa"/>
          </w:tcPr>
          <w:p w14:paraId="498A35E0" w14:textId="77777777" w:rsidR="00E9700C" w:rsidRPr="000B1ED2" w:rsidRDefault="00E9700C" w:rsidP="00E9700C">
            <w:pPr>
              <w:rPr>
                <w:lang w:val="en-US"/>
              </w:rPr>
            </w:pPr>
            <w:proofErr w:type="spellStart"/>
            <w:r w:rsidRPr="000B1ED2">
              <w:rPr>
                <w:lang w:val="en-US"/>
              </w:rPr>
              <w:t>wtorek</w:t>
            </w:r>
            <w:proofErr w:type="spellEnd"/>
            <w:r w:rsidRPr="000B1ED2">
              <w:rPr>
                <w:lang w:val="en-US"/>
              </w:rPr>
              <w:t xml:space="preserve">  11:30-13:00</w:t>
            </w:r>
          </w:p>
          <w:p w14:paraId="103E8D3E" w14:textId="5641B415" w:rsidR="00E9700C" w:rsidRPr="000B1ED2" w:rsidRDefault="00E9700C" w:rsidP="00E9700C">
            <w:r w:rsidRPr="000B1ED2">
              <w:rPr>
                <w:lang w:val="en-US"/>
              </w:rPr>
              <w:t xml:space="preserve">sala </w:t>
            </w:r>
          </w:p>
        </w:tc>
        <w:tc>
          <w:tcPr>
            <w:tcW w:w="3499" w:type="dxa"/>
          </w:tcPr>
          <w:p w14:paraId="4ABD4948" w14:textId="31A65E13" w:rsidR="00E9700C" w:rsidRPr="000B1ED2" w:rsidRDefault="00E9700C" w:rsidP="00E9700C">
            <w:r w:rsidRPr="000B1ED2">
              <w:rPr>
                <w:rFonts w:cstheme="minorHAnsi"/>
              </w:rPr>
              <w:t>2</w:t>
            </w:r>
          </w:p>
        </w:tc>
      </w:tr>
      <w:tr w:rsidR="00E9700C" w14:paraId="709B911A" w14:textId="77777777" w:rsidTr="008579D1">
        <w:tc>
          <w:tcPr>
            <w:tcW w:w="3498" w:type="dxa"/>
          </w:tcPr>
          <w:p w14:paraId="1E319566" w14:textId="721A0CAF" w:rsidR="00E9700C" w:rsidRPr="00983022" w:rsidRDefault="006D4B06" w:rsidP="00E9700C">
            <w:pPr>
              <w:rPr>
                <w:highlight w:val="yellow"/>
              </w:rPr>
            </w:pPr>
            <w:r w:rsidRPr="006D4B06">
              <w:t>Rzeźba XIX/XX wieku. Wybrane zagadnienia - cz. 1</w:t>
            </w:r>
          </w:p>
        </w:tc>
        <w:tc>
          <w:tcPr>
            <w:tcW w:w="3498" w:type="dxa"/>
          </w:tcPr>
          <w:p w14:paraId="6F3D258C" w14:textId="77777777" w:rsidR="00E9700C" w:rsidRPr="000B1ED2" w:rsidRDefault="00E9700C" w:rsidP="00E9700C">
            <w:r w:rsidRPr="000B1ED2">
              <w:rPr>
                <w:rFonts w:ascii="Calibri" w:hAnsi="Calibri" w:cs="Calibri"/>
                <w:color w:val="000000"/>
              </w:rPr>
              <w:t>prof. K. Chrudzimska-Uhera</w:t>
            </w:r>
          </w:p>
        </w:tc>
        <w:tc>
          <w:tcPr>
            <w:tcW w:w="3499" w:type="dxa"/>
          </w:tcPr>
          <w:p w14:paraId="17D64E3E" w14:textId="77777777" w:rsidR="00E9700C" w:rsidRPr="000B1ED2" w:rsidRDefault="00E9700C" w:rsidP="00E9700C">
            <w:r w:rsidRPr="000B1ED2">
              <w:t>środa, 08:00-09:30</w:t>
            </w:r>
          </w:p>
          <w:p w14:paraId="13846709" w14:textId="431344A1" w:rsidR="00E9700C" w:rsidRPr="000B1ED2" w:rsidRDefault="00E9700C" w:rsidP="00E9700C">
            <w:r w:rsidRPr="000B1ED2">
              <w:t xml:space="preserve">sala </w:t>
            </w:r>
          </w:p>
        </w:tc>
        <w:tc>
          <w:tcPr>
            <w:tcW w:w="3499" w:type="dxa"/>
          </w:tcPr>
          <w:p w14:paraId="597174D2" w14:textId="77777777" w:rsidR="00E9700C" w:rsidRPr="000B1ED2" w:rsidRDefault="00E9700C" w:rsidP="00E9700C">
            <w:r w:rsidRPr="000B1ED2">
              <w:t>2</w:t>
            </w:r>
          </w:p>
        </w:tc>
      </w:tr>
      <w:tr w:rsidR="00E9700C" w14:paraId="489147D0" w14:textId="77777777" w:rsidTr="008579D1">
        <w:tc>
          <w:tcPr>
            <w:tcW w:w="3498" w:type="dxa"/>
          </w:tcPr>
          <w:p w14:paraId="1B1A731B" w14:textId="1407071C" w:rsidR="00E9700C" w:rsidRPr="000B1ED2" w:rsidRDefault="006D4B06" w:rsidP="00E9700C">
            <w:pPr>
              <w:rPr>
                <w:rFonts w:ascii="Calibri" w:hAnsi="Calibri" w:cs="Calibri"/>
                <w:color w:val="000000"/>
                <w:highlight w:val="yellow"/>
              </w:rPr>
            </w:pPr>
            <w:r w:rsidRPr="006D4B06">
              <w:rPr>
                <w:rFonts w:ascii="Calibri" w:hAnsi="Calibri" w:cs="Calibri"/>
                <w:color w:val="000000"/>
              </w:rPr>
              <w:t>Rzeźba polska XX w.</w:t>
            </w:r>
          </w:p>
        </w:tc>
        <w:tc>
          <w:tcPr>
            <w:tcW w:w="3498" w:type="dxa"/>
          </w:tcPr>
          <w:p w14:paraId="60BE9292" w14:textId="12A94A74" w:rsidR="00E9700C" w:rsidRPr="000B1ED2" w:rsidRDefault="00E9700C" w:rsidP="00E9700C">
            <w:pPr>
              <w:rPr>
                <w:rFonts w:ascii="Calibri" w:hAnsi="Calibri" w:cs="Calibri"/>
                <w:color w:val="000000"/>
              </w:rPr>
            </w:pPr>
            <w:r w:rsidRPr="000B1ED2">
              <w:rPr>
                <w:rFonts w:ascii="Calibri" w:hAnsi="Calibri" w:cs="Calibri"/>
                <w:color w:val="000000"/>
              </w:rPr>
              <w:t>prof. K. Chrudzimska-Uhera</w:t>
            </w:r>
          </w:p>
        </w:tc>
        <w:tc>
          <w:tcPr>
            <w:tcW w:w="3499" w:type="dxa"/>
          </w:tcPr>
          <w:p w14:paraId="0399FBBE" w14:textId="77777777" w:rsidR="00E9700C" w:rsidRPr="000B1ED2" w:rsidRDefault="00E9700C" w:rsidP="00E9700C">
            <w:proofErr w:type="spellStart"/>
            <w:r w:rsidRPr="000B1ED2">
              <w:t>sem</w:t>
            </w:r>
            <w:proofErr w:type="spellEnd"/>
            <w:r w:rsidRPr="000B1ED2">
              <w:t>. letni</w:t>
            </w:r>
          </w:p>
          <w:p w14:paraId="3722B743" w14:textId="77777777" w:rsidR="00E9700C" w:rsidRPr="000B1ED2" w:rsidRDefault="00E9700C" w:rsidP="00E9700C"/>
        </w:tc>
        <w:tc>
          <w:tcPr>
            <w:tcW w:w="3499" w:type="dxa"/>
          </w:tcPr>
          <w:p w14:paraId="49DD4448" w14:textId="455B52F5" w:rsidR="00E9700C" w:rsidRPr="000B1ED2" w:rsidRDefault="00E9700C" w:rsidP="00E9700C">
            <w:r w:rsidRPr="000B1ED2">
              <w:t>2</w:t>
            </w:r>
          </w:p>
        </w:tc>
      </w:tr>
      <w:tr w:rsidR="00E9700C" w14:paraId="6B7CBA49" w14:textId="77777777" w:rsidTr="008579D1">
        <w:tc>
          <w:tcPr>
            <w:tcW w:w="3498" w:type="dxa"/>
          </w:tcPr>
          <w:p w14:paraId="087CBF3F" w14:textId="4368DF5F" w:rsidR="00E9700C" w:rsidRPr="000B1ED2" w:rsidRDefault="00E9700C" w:rsidP="00E9700C">
            <w:pPr>
              <w:rPr>
                <w:rFonts w:ascii="Calibri" w:hAnsi="Calibri" w:cs="Calibri"/>
                <w:color w:val="000000"/>
                <w:highlight w:val="yellow"/>
              </w:rPr>
            </w:pPr>
            <w:r w:rsidRPr="00F77FF8">
              <w:t>Teoria pochodzenia człowieka, kultury, języka i cywilizacji</w:t>
            </w:r>
          </w:p>
        </w:tc>
        <w:tc>
          <w:tcPr>
            <w:tcW w:w="3498" w:type="dxa"/>
          </w:tcPr>
          <w:p w14:paraId="34C18EB5" w14:textId="294E293D" w:rsidR="00E9700C" w:rsidRPr="000B1ED2" w:rsidRDefault="00E9700C" w:rsidP="00E9700C">
            <w:pPr>
              <w:rPr>
                <w:rFonts w:ascii="Calibri" w:hAnsi="Calibri" w:cs="Calibri"/>
                <w:color w:val="000000"/>
              </w:rPr>
            </w:pPr>
            <w:r w:rsidRPr="000B1ED2">
              <w:t>prof. P. Urbańczyk</w:t>
            </w:r>
          </w:p>
        </w:tc>
        <w:tc>
          <w:tcPr>
            <w:tcW w:w="3499" w:type="dxa"/>
          </w:tcPr>
          <w:p w14:paraId="3690C7F3" w14:textId="77777777" w:rsidR="00E9700C" w:rsidRPr="000B1ED2" w:rsidRDefault="00E9700C" w:rsidP="00E9700C">
            <w:r>
              <w:t>czwartek</w:t>
            </w:r>
            <w:r w:rsidRPr="000B1ED2">
              <w:t>, 0</w:t>
            </w:r>
            <w:r>
              <w:t>9</w:t>
            </w:r>
            <w:r w:rsidRPr="000B1ED2">
              <w:t>:</w:t>
            </w:r>
            <w:r>
              <w:t>45</w:t>
            </w:r>
            <w:r w:rsidRPr="000B1ED2">
              <w:t>-</w:t>
            </w:r>
            <w:r>
              <w:t>11</w:t>
            </w:r>
            <w:r w:rsidRPr="000B1ED2">
              <w:t>:</w:t>
            </w:r>
            <w:r>
              <w:t>15</w:t>
            </w:r>
          </w:p>
          <w:p w14:paraId="290F072E" w14:textId="6B53975B" w:rsidR="00E9700C" w:rsidRPr="000B1ED2" w:rsidRDefault="00E9700C" w:rsidP="00E9700C">
            <w:r w:rsidRPr="000B1ED2">
              <w:t xml:space="preserve">sala </w:t>
            </w:r>
          </w:p>
        </w:tc>
        <w:tc>
          <w:tcPr>
            <w:tcW w:w="3499" w:type="dxa"/>
          </w:tcPr>
          <w:p w14:paraId="40933C4A" w14:textId="00E27559" w:rsidR="00E9700C" w:rsidRPr="000B1ED2" w:rsidRDefault="00E9700C" w:rsidP="00E9700C">
            <w:r w:rsidRPr="000B1ED2">
              <w:t>2</w:t>
            </w:r>
          </w:p>
        </w:tc>
      </w:tr>
      <w:tr w:rsidR="00E9700C" w14:paraId="008582C0" w14:textId="77777777" w:rsidTr="008579D1">
        <w:tc>
          <w:tcPr>
            <w:tcW w:w="3498" w:type="dxa"/>
          </w:tcPr>
          <w:p w14:paraId="2B036B1F" w14:textId="5DBDB13D" w:rsidR="00E9700C" w:rsidRPr="00DC5933" w:rsidRDefault="006D4B06" w:rsidP="00E9700C">
            <w:pPr>
              <w:rPr>
                <w:rFonts w:ascii="Calibri" w:hAnsi="Calibri" w:cs="Calibri"/>
                <w:color w:val="000000"/>
                <w:highlight w:val="yellow"/>
                <w:lang w:val="en-US"/>
              </w:rPr>
            </w:pPr>
            <w:r w:rsidRPr="00DC5933">
              <w:rPr>
                <w:rFonts w:ascii="Calibri" w:hAnsi="Calibri" w:cs="Calibri"/>
                <w:color w:val="000000"/>
                <w:lang w:val="en-US"/>
              </w:rPr>
              <w:t>Synagogue - origins, functions, architecture, iconography and sources</w:t>
            </w:r>
          </w:p>
        </w:tc>
        <w:tc>
          <w:tcPr>
            <w:tcW w:w="3498" w:type="dxa"/>
          </w:tcPr>
          <w:p w14:paraId="3D314D9E" w14:textId="5F8A540B" w:rsidR="00E9700C" w:rsidRPr="000B1ED2" w:rsidRDefault="00E9700C" w:rsidP="00E9700C">
            <w:pPr>
              <w:rPr>
                <w:rFonts w:ascii="Calibri" w:hAnsi="Calibri" w:cs="Calibri"/>
                <w:color w:val="000000"/>
              </w:rPr>
            </w:pPr>
            <w:r w:rsidRPr="000B1ED2">
              <w:rPr>
                <w:rFonts w:ascii="Calibri" w:hAnsi="Calibri" w:cs="Calibri"/>
                <w:color w:val="000000"/>
                <w:lang w:val="en-US"/>
              </w:rPr>
              <w:t>dr M. Tarnowska</w:t>
            </w:r>
          </w:p>
        </w:tc>
        <w:tc>
          <w:tcPr>
            <w:tcW w:w="3499" w:type="dxa"/>
          </w:tcPr>
          <w:p w14:paraId="58C7070F" w14:textId="77777777" w:rsidR="00E9700C" w:rsidRPr="000B1ED2" w:rsidRDefault="00E9700C" w:rsidP="00E9700C">
            <w:pPr>
              <w:rPr>
                <w:lang w:val="en-US"/>
              </w:rPr>
            </w:pPr>
            <w:proofErr w:type="spellStart"/>
            <w:r w:rsidRPr="000B1ED2">
              <w:rPr>
                <w:lang w:val="en-US"/>
              </w:rPr>
              <w:t>czwartek</w:t>
            </w:r>
            <w:proofErr w:type="spellEnd"/>
            <w:r w:rsidRPr="000B1ED2">
              <w:rPr>
                <w:lang w:val="en-US"/>
              </w:rPr>
              <w:t>, 11:30-13:00</w:t>
            </w:r>
          </w:p>
          <w:p w14:paraId="46F3A158" w14:textId="6666ABDB" w:rsidR="00E9700C" w:rsidRPr="000B1ED2" w:rsidRDefault="00E9700C" w:rsidP="00E9700C">
            <w:r w:rsidRPr="000B1ED2">
              <w:rPr>
                <w:lang w:val="en-US"/>
              </w:rPr>
              <w:t>sala 101 (co 2 tygodnie)</w:t>
            </w:r>
          </w:p>
        </w:tc>
        <w:tc>
          <w:tcPr>
            <w:tcW w:w="3499" w:type="dxa"/>
          </w:tcPr>
          <w:p w14:paraId="0B817581" w14:textId="0BDBCF7F" w:rsidR="00E9700C" w:rsidRPr="000B1ED2" w:rsidRDefault="00E9700C" w:rsidP="00E9700C">
            <w:r w:rsidRPr="000B1ED2">
              <w:rPr>
                <w:lang w:val="en-US"/>
              </w:rPr>
              <w:t>3 (15 h)</w:t>
            </w:r>
          </w:p>
        </w:tc>
      </w:tr>
      <w:tr w:rsidR="00E9700C" w14:paraId="3483DE18" w14:textId="77777777" w:rsidTr="008579D1">
        <w:tc>
          <w:tcPr>
            <w:tcW w:w="3498" w:type="dxa"/>
          </w:tcPr>
          <w:p w14:paraId="627DDC02" w14:textId="388BF02B" w:rsidR="00E9700C" w:rsidRDefault="006D4B06" w:rsidP="00E9700C">
            <w:pPr>
              <w:rPr>
                <w:rFonts w:ascii="Calibri" w:hAnsi="Calibri" w:cs="Calibri"/>
                <w:color w:val="000000"/>
                <w:highlight w:val="yellow"/>
                <w:lang w:val="en-US"/>
              </w:rPr>
            </w:pPr>
            <w:r w:rsidRPr="006D4B06">
              <w:rPr>
                <w:rFonts w:ascii="Calibri" w:hAnsi="Calibri" w:cs="Calibri"/>
                <w:color w:val="000000"/>
                <w:lang w:val="en-US"/>
              </w:rPr>
              <w:t>Warsaw, Lodz, Palestine - the art of Polish Jewish artists of the 19th and 20th centuries</w:t>
            </w:r>
          </w:p>
        </w:tc>
        <w:tc>
          <w:tcPr>
            <w:tcW w:w="3498" w:type="dxa"/>
          </w:tcPr>
          <w:p w14:paraId="116E2F44" w14:textId="7C1BAA76" w:rsidR="00E9700C" w:rsidRPr="000B1ED2" w:rsidRDefault="00E9700C" w:rsidP="00E9700C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0B1ED2">
              <w:rPr>
                <w:rFonts w:ascii="Calibri" w:hAnsi="Calibri" w:cs="Calibri"/>
                <w:color w:val="000000"/>
                <w:lang w:val="en-US"/>
              </w:rPr>
              <w:t>dr M. Tarnowska</w:t>
            </w:r>
          </w:p>
        </w:tc>
        <w:tc>
          <w:tcPr>
            <w:tcW w:w="3499" w:type="dxa"/>
          </w:tcPr>
          <w:p w14:paraId="4B1804D1" w14:textId="4C6774D1" w:rsidR="00E9700C" w:rsidRPr="000B1ED2" w:rsidRDefault="00E9700C" w:rsidP="00E9700C">
            <w:pPr>
              <w:rPr>
                <w:lang w:val="en-US"/>
              </w:rPr>
            </w:pPr>
            <w:r w:rsidRPr="000B1ED2">
              <w:rPr>
                <w:lang w:val="en-US"/>
              </w:rPr>
              <w:t xml:space="preserve">sem. </w:t>
            </w:r>
            <w:proofErr w:type="spellStart"/>
            <w:r w:rsidRPr="000B1ED2">
              <w:rPr>
                <w:lang w:val="en-US"/>
              </w:rPr>
              <w:t>letni</w:t>
            </w:r>
            <w:proofErr w:type="spellEnd"/>
          </w:p>
        </w:tc>
        <w:tc>
          <w:tcPr>
            <w:tcW w:w="3499" w:type="dxa"/>
          </w:tcPr>
          <w:p w14:paraId="737D99D8" w14:textId="37F94AD2" w:rsidR="00E9700C" w:rsidRPr="000B1ED2" w:rsidRDefault="00E9700C" w:rsidP="00E9700C">
            <w:pPr>
              <w:rPr>
                <w:lang w:val="en-US"/>
              </w:rPr>
            </w:pPr>
            <w:r w:rsidRPr="000B1ED2">
              <w:rPr>
                <w:lang w:val="en-US"/>
              </w:rPr>
              <w:t>3 (15 h)</w:t>
            </w:r>
          </w:p>
        </w:tc>
      </w:tr>
      <w:tr w:rsidR="00E9700C" w:rsidRPr="00EE38B5" w14:paraId="0411359D" w14:textId="77777777" w:rsidTr="008579D1">
        <w:tc>
          <w:tcPr>
            <w:tcW w:w="3498" w:type="dxa"/>
          </w:tcPr>
          <w:p w14:paraId="6FA7AB14" w14:textId="620DF911" w:rsidR="00E9700C" w:rsidRPr="00983022" w:rsidRDefault="006D4B06" w:rsidP="00E9700C">
            <w:pPr>
              <w:rPr>
                <w:rFonts w:ascii="Calibri" w:hAnsi="Calibri" w:cs="Calibri"/>
                <w:color w:val="000000"/>
                <w:highlight w:val="yellow"/>
                <w:lang w:val="en-US"/>
              </w:rPr>
            </w:pPr>
            <w:r w:rsidRPr="006D4B06">
              <w:rPr>
                <w:rFonts w:ascii="Calibri" w:hAnsi="Calibri" w:cs="Calibri"/>
                <w:color w:val="000000"/>
                <w:lang w:val="en-US"/>
              </w:rPr>
              <w:t xml:space="preserve">A few </w:t>
            </w:r>
            <w:proofErr w:type="spellStart"/>
            <w:r w:rsidRPr="006D4B06">
              <w:rPr>
                <w:rFonts w:ascii="Calibri" w:hAnsi="Calibri" w:cs="Calibri"/>
                <w:color w:val="000000"/>
                <w:lang w:val="en-US"/>
              </w:rPr>
              <w:t>thoughs</w:t>
            </w:r>
            <w:proofErr w:type="spellEnd"/>
            <w:r w:rsidRPr="006D4B06">
              <w:rPr>
                <w:rFonts w:ascii="Calibri" w:hAnsi="Calibri" w:cs="Calibri"/>
                <w:color w:val="000000"/>
                <w:lang w:val="en-US"/>
              </w:rPr>
              <w:t xml:space="preserve"> on the art of the Grand Duchy of Lithuania</w:t>
            </w:r>
          </w:p>
        </w:tc>
        <w:tc>
          <w:tcPr>
            <w:tcW w:w="3498" w:type="dxa"/>
          </w:tcPr>
          <w:p w14:paraId="0E5B1DA6" w14:textId="55E4E7DF" w:rsidR="00E9700C" w:rsidRPr="000B1ED2" w:rsidRDefault="00E9700C" w:rsidP="00E9700C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0B1ED2">
              <w:rPr>
                <w:rFonts w:ascii="Calibri" w:hAnsi="Calibri" w:cs="Calibri"/>
                <w:color w:val="000000"/>
              </w:rPr>
              <w:t>prof. A. Czyż</w:t>
            </w:r>
          </w:p>
        </w:tc>
        <w:tc>
          <w:tcPr>
            <w:tcW w:w="3499" w:type="dxa"/>
          </w:tcPr>
          <w:p w14:paraId="49A026C9" w14:textId="77777777" w:rsidR="00E9700C" w:rsidRPr="000B1ED2" w:rsidRDefault="00E9700C" w:rsidP="00E9700C">
            <w:proofErr w:type="spellStart"/>
            <w:r w:rsidRPr="000B1ED2">
              <w:t>sem</w:t>
            </w:r>
            <w:proofErr w:type="spellEnd"/>
            <w:r w:rsidRPr="000B1ED2">
              <w:t>. letni</w:t>
            </w:r>
          </w:p>
          <w:p w14:paraId="375F844C" w14:textId="057FBDBC" w:rsidR="00E9700C" w:rsidRPr="000B1ED2" w:rsidRDefault="00E9700C" w:rsidP="00E9700C">
            <w:pPr>
              <w:rPr>
                <w:lang w:val="en-US"/>
              </w:rPr>
            </w:pPr>
          </w:p>
        </w:tc>
        <w:tc>
          <w:tcPr>
            <w:tcW w:w="3499" w:type="dxa"/>
          </w:tcPr>
          <w:p w14:paraId="666321B6" w14:textId="1FFCBF85" w:rsidR="00E9700C" w:rsidRPr="000B1ED2" w:rsidRDefault="00E9700C" w:rsidP="00E9700C">
            <w:pPr>
              <w:rPr>
                <w:lang w:val="en-US"/>
              </w:rPr>
            </w:pPr>
            <w:r w:rsidRPr="000B1ED2">
              <w:t>2</w:t>
            </w:r>
          </w:p>
        </w:tc>
      </w:tr>
      <w:tr w:rsidR="00E9700C" w:rsidRPr="00EE38B5" w14:paraId="2169AC0B" w14:textId="77777777" w:rsidTr="008579D1">
        <w:tc>
          <w:tcPr>
            <w:tcW w:w="3498" w:type="dxa"/>
          </w:tcPr>
          <w:p w14:paraId="23426A21" w14:textId="6AC9605B" w:rsidR="00E9700C" w:rsidRPr="000B1ED2" w:rsidRDefault="006D4B06" w:rsidP="00E9700C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6D4B06">
              <w:rPr>
                <w:lang w:val="en-US"/>
              </w:rPr>
              <w:t xml:space="preserve">Borders of Archaeology: Renaissance and Reformation in Northcentral Europe as reflected in archaeology, architecture </w:t>
            </w:r>
            <w:r w:rsidRPr="00DC5933">
              <w:rPr>
                <w:lang w:val="en-US"/>
              </w:rPr>
              <w:t>and art</w:t>
            </w:r>
            <w:r w:rsidR="00E9700C" w:rsidRPr="00DC5933">
              <w:rPr>
                <w:lang w:val="en-US"/>
              </w:rPr>
              <w:t>)</w:t>
            </w:r>
          </w:p>
        </w:tc>
        <w:tc>
          <w:tcPr>
            <w:tcW w:w="3498" w:type="dxa"/>
          </w:tcPr>
          <w:p w14:paraId="45EE4044" w14:textId="47B435A8" w:rsidR="00E9700C" w:rsidRPr="000B1ED2" w:rsidRDefault="00E9700C" w:rsidP="00E9700C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0B1ED2">
              <w:t>prof. L.D. Nebelsick</w:t>
            </w:r>
          </w:p>
        </w:tc>
        <w:tc>
          <w:tcPr>
            <w:tcW w:w="3499" w:type="dxa"/>
          </w:tcPr>
          <w:p w14:paraId="677B3702" w14:textId="77777777" w:rsidR="00E9700C" w:rsidRPr="000B1ED2" w:rsidRDefault="00E9700C" w:rsidP="00E9700C">
            <w:proofErr w:type="spellStart"/>
            <w:r w:rsidRPr="000B1ED2">
              <w:t>sem</w:t>
            </w:r>
            <w:proofErr w:type="spellEnd"/>
            <w:r w:rsidRPr="000B1ED2">
              <w:t>. letni</w:t>
            </w:r>
          </w:p>
          <w:p w14:paraId="60244718" w14:textId="518041A7" w:rsidR="00E9700C" w:rsidRPr="000B1ED2" w:rsidRDefault="00E9700C" w:rsidP="00E9700C">
            <w:pPr>
              <w:rPr>
                <w:lang w:val="en-US"/>
              </w:rPr>
            </w:pPr>
          </w:p>
        </w:tc>
        <w:tc>
          <w:tcPr>
            <w:tcW w:w="3499" w:type="dxa"/>
          </w:tcPr>
          <w:p w14:paraId="6AC84E1D" w14:textId="7CFA44C7" w:rsidR="00E9700C" w:rsidRPr="000B1ED2" w:rsidRDefault="00E9700C" w:rsidP="00E9700C">
            <w:pPr>
              <w:rPr>
                <w:lang w:val="en-US"/>
              </w:rPr>
            </w:pPr>
            <w:r w:rsidRPr="000B1ED2">
              <w:t>3 (30h)</w:t>
            </w:r>
          </w:p>
        </w:tc>
      </w:tr>
    </w:tbl>
    <w:p w14:paraId="0AC2429D" w14:textId="77777777" w:rsidR="00836D24" w:rsidRPr="003C0AAA" w:rsidRDefault="00836D24" w:rsidP="007E3FB8">
      <w:pPr>
        <w:rPr>
          <w:highlight w:val="yellow"/>
          <w:lang w:val="en-US"/>
        </w:rPr>
      </w:pPr>
    </w:p>
    <w:sectPr w:rsidR="00836D24" w:rsidRPr="003C0AAA" w:rsidSect="00C933A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NTc3MzcxNDO1NLdU0lEKTi0uzszPAykwsagFAJwvSJctAAAA"/>
  </w:docVars>
  <w:rsids>
    <w:rsidRoot w:val="005B4644"/>
    <w:rsid w:val="00003570"/>
    <w:rsid w:val="00015522"/>
    <w:rsid w:val="00016174"/>
    <w:rsid w:val="000326BC"/>
    <w:rsid w:val="00033570"/>
    <w:rsid w:val="0005622E"/>
    <w:rsid w:val="00061207"/>
    <w:rsid w:val="0008553F"/>
    <w:rsid w:val="000B1ED2"/>
    <w:rsid w:val="000B657E"/>
    <w:rsid w:val="000C0A9D"/>
    <w:rsid w:val="000C2E73"/>
    <w:rsid w:val="000F4129"/>
    <w:rsid w:val="001209AD"/>
    <w:rsid w:val="00122CD9"/>
    <w:rsid w:val="00124F0C"/>
    <w:rsid w:val="001303D0"/>
    <w:rsid w:val="00131EE5"/>
    <w:rsid w:val="00132CB4"/>
    <w:rsid w:val="00135C43"/>
    <w:rsid w:val="0013618A"/>
    <w:rsid w:val="001504D6"/>
    <w:rsid w:val="00150EC2"/>
    <w:rsid w:val="00153088"/>
    <w:rsid w:val="001A2037"/>
    <w:rsid w:val="001A4D02"/>
    <w:rsid w:val="001A6E2D"/>
    <w:rsid w:val="001C7855"/>
    <w:rsid w:val="001D6E80"/>
    <w:rsid w:val="001F3E05"/>
    <w:rsid w:val="0020120C"/>
    <w:rsid w:val="00206DCC"/>
    <w:rsid w:val="002117D7"/>
    <w:rsid w:val="0022666E"/>
    <w:rsid w:val="00227882"/>
    <w:rsid w:val="002328A2"/>
    <w:rsid w:val="00241277"/>
    <w:rsid w:val="00241AF0"/>
    <w:rsid w:val="00246EC5"/>
    <w:rsid w:val="00250840"/>
    <w:rsid w:val="002509E5"/>
    <w:rsid w:val="00266407"/>
    <w:rsid w:val="002B2EA8"/>
    <w:rsid w:val="002B39F9"/>
    <w:rsid w:val="002B4629"/>
    <w:rsid w:val="002D0B9A"/>
    <w:rsid w:val="002D5B34"/>
    <w:rsid w:val="002E4F3D"/>
    <w:rsid w:val="002E5F1B"/>
    <w:rsid w:val="002F2DFA"/>
    <w:rsid w:val="0031743A"/>
    <w:rsid w:val="00324649"/>
    <w:rsid w:val="00335EC0"/>
    <w:rsid w:val="003452EC"/>
    <w:rsid w:val="00356FF4"/>
    <w:rsid w:val="00360640"/>
    <w:rsid w:val="00397B27"/>
    <w:rsid w:val="003A5BAB"/>
    <w:rsid w:val="003B3896"/>
    <w:rsid w:val="003C00C9"/>
    <w:rsid w:val="003C0AAA"/>
    <w:rsid w:val="003C7CF2"/>
    <w:rsid w:val="003E7586"/>
    <w:rsid w:val="003F5F6A"/>
    <w:rsid w:val="00401B14"/>
    <w:rsid w:val="00406847"/>
    <w:rsid w:val="00407BDB"/>
    <w:rsid w:val="00413F9E"/>
    <w:rsid w:val="004222CC"/>
    <w:rsid w:val="004304E9"/>
    <w:rsid w:val="004524BC"/>
    <w:rsid w:val="00453ABE"/>
    <w:rsid w:val="004560C2"/>
    <w:rsid w:val="00462C4C"/>
    <w:rsid w:val="004919CE"/>
    <w:rsid w:val="004A28F0"/>
    <w:rsid w:val="004B025F"/>
    <w:rsid w:val="004B418F"/>
    <w:rsid w:val="004E58C1"/>
    <w:rsid w:val="004E75D7"/>
    <w:rsid w:val="004F043B"/>
    <w:rsid w:val="004F3D1F"/>
    <w:rsid w:val="005018FE"/>
    <w:rsid w:val="0050237B"/>
    <w:rsid w:val="00504606"/>
    <w:rsid w:val="00506130"/>
    <w:rsid w:val="005073A4"/>
    <w:rsid w:val="0051358C"/>
    <w:rsid w:val="0052330B"/>
    <w:rsid w:val="005275B4"/>
    <w:rsid w:val="005338AF"/>
    <w:rsid w:val="00534113"/>
    <w:rsid w:val="005A2FC2"/>
    <w:rsid w:val="005A5DDD"/>
    <w:rsid w:val="005A6B84"/>
    <w:rsid w:val="005A7476"/>
    <w:rsid w:val="005B3020"/>
    <w:rsid w:val="005B4644"/>
    <w:rsid w:val="005C165D"/>
    <w:rsid w:val="005D198F"/>
    <w:rsid w:val="005E06F8"/>
    <w:rsid w:val="005E71E8"/>
    <w:rsid w:val="00610A6C"/>
    <w:rsid w:val="00613B23"/>
    <w:rsid w:val="00650370"/>
    <w:rsid w:val="00657D40"/>
    <w:rsid w:val="006647C2"/>
    <w:rsid w:val="006740E9"/>
    <w:rsid w:val="006755B0"/>
    <w:rsid w:val="00676174"/>
    <w:rsid w:val="0067752B"/>
    <w:rsid w:val="00690202"/>
    <w:rsid w:val="00691E27"/>
    <w:rsid w:val="006B2E1C"/>
    <w:rsid w:val="006B4B1E"/>
    <w:rsid w:val="006B7646"/>
    <w:rsid w:val="006C0719"/>
    <w:rsid w:val="006D1058"/>
    <w:rsid w:val="006D4B06"/>
    <w:rsid w:val="006E02B7"/>
    <w:rsid w:val="006E0FDA"/>
    <w:rsid w:val="00701989"/>
    <w:rsid w:val="00721165"/>
    <w:rsid w:val="0072510C"/>
    <w:rsid w:val="0073209C"/>
    <w:rsid w:val="00732268"/>
    <w:rsid w:val="007374C8"/>
    <w:rsid w:val="0075094E"/>
    <w:rsid w:val="00775D4A"/>
    <w:rsid w:val="00775E5B"/>
    <w:rsid w:val="00794BC3"/>
    <w:rsid w:val="007B5AFA"/>
    <w:rsid w:val="007C41F2"/>
    <w:rsid w:val="007E3FB8"/>
    <w:rsid w:val="00826B00"/>
    <w:rsid w:val="00827E44"/>
    <w:rsid w:val="00830F6C"/>
    <w:rsid w:val="00831B72"/>
    <w:rsid w:val="00836D24"/>
    <w:rsid w:val="008524FA"/>
    <w:rsid w:val="0086236B"/>
    <w:rsid w:val="008B46C8"/>
    <w:rsid w:val="008D0BAC"/>
    <w:rsid w:val="008D44F9"/>
    <w:rsid w:val="008D6132"/>
    <w:rsid w:val="008D64DA"/>
    <w:rsid w:val="008F1028"/>
    <w:rsid w:val="008F5074"/>
    <w:rsid w:val="00905E5B"/>
    <w:rsid w:val="00906502"/>
    <w:rsid w:val="009122E6"/>
    <w:rsid w:val="009153A7"/>
    <w:rsid w:val="00915A2F"/>
    <w:rsid w:val="00933A6C"/>
    <w:rsid w:val="00943DF4"/>
    <w:rsid w:val="00956FEC"/>
    <w:rsid w:val="0097274D"/>
    <w:rsid w:val="00983022"/>
    <w:rsid w:val="00984132"/>
    <w:rsid w:val="00985612"/>
    <w:rsid w:val="0098721B"/>
    <w:rsid w:val="0099041C"/>
    <w:rsid w:val="009908B8"/>
    <w:rsid w:val="009B3414"/>
    <w:rsid w:val="009C1170"/>
    <w:rsid w:val="009D0A6F"/>
    <w:rsid w:val="009D48A5"/>
    <w:rsid w:val="009F461F"/>
    <w:rsid w:val="00A3124C"/>
    <w:rsid w:val="00A36001"/>
    <w:rsid w:val="00A44F7B"/>
    <w:rsid w:val="00A6147F"/>
    <w:rsid w:val="00A63CDC"/>
    <w:rsid w:val="00A65F6A"/>
    <w:rsid w:val="00A66E63"/>
    <w:rsid w:val="00A84F16"/>
    <w:rsid w:val="00AA0E0A"/>
    <w:rsid w:val="00AB0A42"/>
    <w:rsid w:val="00AB4C0F"/>
    <w:rsid w:val="00AD4396"/>
    <w:rsid w:val="00AD629C"/>
    <w:rsid w:val="00AD62F6"/>
    <w:rsid w:val="00AD7228"/>
    <w:rsid w:val="00AE1368"/>
    <w:rsid w:val="00AE4638"/>
    <w:rsid w:val="00AF2FDC"/>
    <w:rsid w:val="00B03EFE"/>
    <w:rsid w:val="00B1074B"/>
    <w:rsid w:val="00B10F39"/>
    <w:rsid w:val="00B134CE"/>
    <w:rsid w:val="00B26646"/>
    <w:rsid w:val="00B3451E"/>
    <w:rsid w:val="00B34A35"/>
    <w:rsid w:val="00B34B40"/>
    <w:rsid w:val="00B44CBC"/>
    <w:rsid w:val="00B45F20"/>
    <w:rsid w:val="00B531AC"/>
    <w:rsid w:val="00B56909"/>
    <w:rsid w:val="00B611AD"/>
    <w:rsid w:val="00B6211A"/>
    <w:rsid w:val="00B74678"/>
    <w:rsid w:val="00B7481C"/>
    <w:rsid w:val="00B94D0D"/>
    <w:rsid w:val="00B962AA"/>
    <w:rsid w:val="00BC58AB"/>
    <w:rsid w:val="00BF18A1"/>
    <w:rsid w:val="00C0687B"/>
    <w:rsid w:val="00C166B0"/>
    <w:rsid w:val="00C24DDD"/>
    <w:rsid w:val="00C35F4B"/>
    <w:rsid w:val="00C42334"/>
    <w:rsid w:val="00C64AAC"/>
    <w:rsid w:val="00C74155"/>
    <w:rsid w:val="00C933A4"/>
    <w:rsid w:val="00C939FB"/>
    <w:rsid w:val="00C959FD"/>
    <w:rsid w:val="00CA061F"/>
    <w:rsid w:val="00CA6716"/>
    <w:rsid w:val="00CB34A1"/>
    <w:rsid w:val="00CB3EF9"/>
    <w:rsid w:val="00CC14E7"/>
    <w:rsid w:val="00CD5DF0"/>
    <w:rsid w:val="00CF5F2F"/>
    <w:rsid w:val="00D1350E"/>
    <w:rsid w:val="00D16C2D"/>
    <w:rsid w:val="00D20DA7"/>
    <w:rsid w:val="00D26180"/>
    <w:rsid w:val="00D27FA7"/>
    <w:rsid w:val="00D32482"/>
    <w:rsid w:val="00D517F8"/>
    <w:rsid w:val="00D539D9"/>
    <w:rsid w:val="00D546BA"/>
    <w:rsid w:val="00D60DAF"/>
    <w:rsid w:val="00D67BCE"/>
    <w:rsid w:val="00D91CBD"/>
    <w:rsid w:val="00DA2A37"/>
    <w:rsid w:val="00DB236A"/>
    <w:rsid w:val="00DC1E1A"/>
    <w:rsid w:val="00DC5933"/>
    <w:rsid w:val="00DD0717"/>
    <w:rsid w:val="00DD2FCA"/>
    <w:rsid w:val="00DF063D"/>
    <w:rsid w:val="00DF0F46"/>
    <w:rsid w:val="00DF1732"/>
    <w:rsid w:val="00E212F1"/>
    <w:rsid w:val="00E24315"/>
    <w:rsid w:val="00E2567B"/>
    <w:rsid w:val="00E263EA"/>
    <w:rsid w:val="00E30CFA"/>
    <w:rsid w:val="00E31696"/>
    <w:rsid w:val="00E56A3C"/>
    <w:rsid w:val="00E573AA"/>
    <w:rsid w:val="00E878A2"/>
    <w:rsid w:val="00E93051"/>
    <w:rsid w:val="00E9700C"/>
    <w:rsid w:val="00EC109A"/>
    <w:rsid w:val="00EC45EF"/>
    <w:rsid w:val="00EC6387"/>
    <w:rsid w:val="00ED0CA9"/>
    <w:rsid w:val="00ED0D68"/>
    <w:rsid w:val="00ED4DE8"/>
    <w:rsid w:val="00ED591F"/>
    <w:rsid w:val="00ED7E57"/>
    <w:rsid w:val="00EE0A92"/>
    <w:rsid w:val="00EE2D21"/>
    <w:rsid w:val="00EE38B5"/>
    <w:rsid w:val="00EF176A"/>
    <w:rsid w:val="00F02FA7"/>
    <w:rsid w:val="00F076B3"/>
    <w:rsid w:val="00F12AB4"/>
    <w:rsid w:val="00F12B7D"/>
    <w:rsid w:val="00F30646"/>
    <w:rsid w:val="00F33DFE"/>
    <w:rsid w:val="00F53799"/>
    <w:rsid w:val="00F577CD"/>
    <w:rsid w:val="00F6119C"/>
    <w:rsid w:val="00F703BF"/>
    <w:rsid w:val="00F77FF8"/>
    <w:rsid w:val="00F8677D"/>
    <w:rsid w:val="00F909B2"/>
    <w:rsid w:val="00F9349B"/>
    <w:rsid w:val="00FB1F6E"/>
    <w:rsid w:val="00FB2593"/>
    <w:rsid w:val="00FD7389"/>
    <w:rsid w:val="00FD7E09"/>
    <w:rsid w:val="00FE405B"/>
    <w:rsid w:val="00FF1A0A"/>
    <w:rsid w:val="00FF7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AA2090"/>
  <w15:docId w15:val="{CC2827E5-A7C2-4388-9179-A50E0CFE9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E3F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7E3F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7E3FB8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markedcontent">
    <w:name w:val="markedcontent"/>
    <w:basedOn w:val="Domylnaczcionkaakapitu"/>
    <w:rsid w:val="0099041C"/>
  </w:style>
  <w:style w:type="character" w:customStyle="1" w:styleId="wrtext">
    <w:name w:val="wrtext"/>
    <w:basedOn w:val="Domylnaczcionkaakapitu"/>
    <w:rsid w:val="00EE38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24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03A84F-8773-46D9-8010-56D119AB82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663</Words>
  <Characters>9980</Characters>
  <Application>Microsoft Office Word</Application>
  <DocSecurity>0</DocSecurity>
  <Lines>83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Zeman-Wiśniewska</dc:creator>
  <cp:keywords/>
  <dc:description/>
  <cp:lastModifiedBy>Agnieszka Rojczyk</cp:lastModifiedBy>
  <cp:revision>2</cp:revision>
  <cp:lastPrinted>2021-10-04T12:14:00Z</cp:lastPrinted>
  <dcterms:created xsi:type="dcterms:W3CDTF">2023-11-03T08:05:00Z</dcterms:created>
  <dcterms:modified xsi:type="dcterms:W3CDTF">2023-11-03T08:05:00Z</dcterms:modified>
</cp:coreProperties>
</file>